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0FD71D5" w14:textId="075583B3" w:rsidR="00953D88" w:rsidRPr="00D371E5" w:rsidRDefault="00953D88" w:rsidP="5D98EB21">
      <w:pPr>
        <w:ind w:left="708"/>
        <w:rPr>
          <w:rFonts w:cs="Arial"/>
          <w:noProof/>
          <w:sz w:val="28"/>
          <w:szCs w:val="28"/>
          <w:lang w:eastAsia="es-CO"/>
        </w:rPr>
      </w:pPr>
    </w:p>
    <w:p w14:paraId="06E10FEF" w14:textId="04B14613" w:rsidR="00EB64C8" w:rsidRPr="00D371E5" w:rsidRDefault="00EB64C8" w:rsidP="00EB64C8">
      <w:pPr>
        <w:jc w:val="center"/>
        <w:rPr>
          <w:rFonts w:cs="Arial"/>
          <w:szCs w:val="24"/>
          <w:lang w:val="es-MX"/>
        </w:rPr>
      </w:pPr>
      <w:r w:rsidRPr="00D371E5">
        <w:rPr>
          <w:rFonts w:cs="Arial"/>
          <w:szCs w:val="24"/>
          <w:lang w:val="es-MX"/>
        </w:rPr>
        <w:t xml:space="preserve">INFORME </w:t>
      </w:r>
      <w:r w:rsidR="00E23F20" w:rsidRPr="00D371E5">
        <w:rPr>
          <w:rFonts w:cs="Arial"/>
          <w:szCs w:val="24"/>
          <w:lang w:val="es-MX"/>
        </w:rPr>
        <w:t>PRUEBA VLF</w:t>
      </w:r>
      <w:r w:rsidRPr="00D371E5">
        <w:rPr>
          <w:rFonts w:cs="Arial"/>
          <w:szCs w:val="24"/>
          <w:lang w:val="es-MX"/>
        </w:rPr>
        <w:t xml:space="preserve"> </w:t>
      </w:r>
    </w:p>
    <w:p w14:paraId="032D04CB" w14:textId="77777777" w:rsidR="00EB64C8" w:rsidRPr="00D371E5" w:rsidRDefault="00EB64C8" w:rsidP="00EB64C8">
      <w:pPr>
        <w:tabs>
          <w:tab w:val="left" w:pos="5069"/>
        </w:tabs>
        <w:jc w:val="center"/>
        <w:rPr>
          <w:rFonts w:cs="Arial"/>
          <w:szCs w:val="24"/>
        </w:rPr>
      </w:pPr>
    </w:p>
    <w:p w14:paraId="711D7F5D" w14:textId="77777777" w:rsidR="00EB64C8" w:rsidRPr="00D371E5" w:rsidRDefault="00EB64C8" w:rsidP="00EB64C8">
      <w:pPr>
        <w:tabs>
          <w:tab w:val="left" w:pos="5069"/>
        </w:tabs>
        <w:jc w:val="center"/>
        <w:rPr>
          <w:rFonts w:cs="Arial"/>
          <w:szCs w:val="24"/>
        </w:rPr>
      </w:pPr>
    </w:p>
    <w:p w14:paraId="13AC05A8" w14:textId="23A8425C" w:rsidR="00EB64C8" w:rsidRPr="00D371E5" w:rsidRDefault="00E23F20" w:rsidP="00EB64C8">
      <w:pPr>
        <w:jc w:val="center"/>
        <w:rPr>
          <w:rFonts w:cs="Arial"/>
          <w:szCs w:val="24"/>
          <w:lang w:val="es-MX"/>
        </w:rPr>
      </w:pPr>
      <w:r w:rsidRPr="00D371E5">
        <w:rPr>
          <w:rFonts w:cs="Arial"/>
          <w:szCs w:val="24"/>
          <w:lang w:val="es-MX"/>
        </w:rPr>
        <w:t>INFORME DE PRUEBA VLF CABLE DE MEDIA TENS</w:t>
      </w:r>
      <w:r w:rsidR="00D00B04" w:rsidRPr="00D371E5">
        <w:rPr>
          <w:rFonts w:cs="Arial"/>
          <w:szCs w:val="24"/>
          <w:lang w:val="es-MX"/>
        </w:rPr>
        <w:t>IÓ</w:t>
      </w:r>
      <w:r w:rsidRPr="00D371E5">
        <w:rPr>
          <w:rFonts w:cs="Arial"/>
          <w:szCs w:val="24"/>
          <w:lang w:val="es-MX"/>
        </w:rPr>
        <w:t>N</w:t>
      </w:r>
      <w:r w:rsidR="005D5A4B">
        <w:rPr>
          <w:rFonts w:cs="Arial"/>
          <w:szCs w:val="24"/>
          <w:lang w:val="es-MX"/>
        </w:rPr>
        <w:t xml:space="preserve"> </w:t>
      </w:r>
      <w:r w:rsidR="005D5A4B" w:rsidRPr="002B3DE8">
        <w:rPr>
          <w:rFonts w:cs="Arial"/>
          <w:szCs w:val="24"/>
          <w:highlight w:val="red"/>
          <w:lang w:val="es-MX"/>
        </w:rPr>
        <w:t xml:space="preserve">{{ </w:t>
      </w:r>
      <w:proofErr w:type="spellStart"/>
      <w:r w:rsidR="005D5A4B" w:rsidRPr="002B3DE8">
        <w:rPr>
          <w:rFonts w:cs="Arial"/>
          <w:szCs w:val="24"/>
          <w:highlight w:val="red"/>
          <w:lang w:val="es-MX"/>
        </w:rPr>
        <w:t>nombreProyecto</w:t>
      </w:r>
      <w:proofErr w:type="spellEnd"/>
      <w:r w:rsidR="00742338" w:rsidRPr="002B3DE8">
        <w:rPr>
          <w:rFonts w:cs="Arial"/>
          <w:szCs w:val="24"/>
          <w:highlight w:val="red"/>
          <w:lang w:val="es-MX"/>
        </w:rPr>
        <w:t xml:space="preserve"> </w:t>
      </w:r>
      <w:r w:rsidR="00742338" w:rsidRPr="002B3DE8">
        <w:rPr>
          <w:rFonts w:cs="Arial"/>
          <w:szCs w:val="24"/>
          <w:highlight w:val="red"/>
        </w:rPr>
        <w:t>| default("N/A")</w:t>
      </w:r>
      <w:r w:rsidR="005D5A4B" w:rsidRPr="002B3DE8">
        <w:rPr>
          <w:rFonts w:cs="Arial"/>
          <w:szCs w:val="24"/>
          <w:highlight w:val="red"/>
          <w:lang w:val="es-MX"/>
        </w:rPr>
        <w:t xml:space="preserve"> }}</w:t>
      </w:r>
    </w:p>
    <w:p w14:paraId="1D477AE3" w14:textId="77777777" w:rsidR="00EB64C8" w:rsidRPr="00D371E5" w:rsidRDefault="00EB64C8" w:rsidP="002672B5">
      <w:pPr>
        <w:tabs>
          <w:tab w:val="left" w:pos="5069"/>
        </w:tabs>
        <w:rPr>
          <w:rFonts w:cs="Arial"/>
          <w:szCs w:val="24"/>
        </w:rPr>
      </w:pPr>
    </w:p>
    <w:p w14:paraId="5A4208D1" w14:textId="77777777" w:rsidR="00EB64C8" w:rsidRPr="00D371E5" w:rsidRDefault="00EB64C8" w:rsidP="00EB64C8">
      <w:pPr>
        <w:tabs>
          <w:tab w:val="left" w:pos="5069"/>
        </w:tabs>
        <w:spacing w:after="0"/>
        <w:rPr>
          <w:rFonts w:cs="Arial"/>
          <w:szCs w:val="24"/>
        </w:rPr>
      </w:pPr>
      <w:r w:rsidRPr="00D371E5">
        <w:rPr>
          <w:rFonts w:cs="Arial"/>
          <w:szCs w:val="24"/>
        </w:rPr>
        <w:t xml:space="preserve"> </w:t>
      </w:r>
    </w:p>
    <w:p w14:paraId="3259162A" w14:textId="24BBF2C2" w:rsidR="00EB64C8" w:rsidRPr="00D371E5" w:rsidRDefault="005D5A4B" w:rsidP="00EB64C8">
      <w:pPr>
        <w:tabs>
          <w:tab w:val="left" w:pos="5069"/>
        </w:tabs>
        <w:spacing w:after="0"/>
        <w:jc w:val="center"/>
        <w:rPr>
          <w:rFonts w:cs="Arial"/>
          <w:szCs w:val="24"/>
        </w:rPr>
      </w:pPr>
      <w:r w:rsidRPr="002B3DE8">
        <w:rPr>
          <w:rFonts w:cs="Arial"/>
          <w:szCs w:val="24"/>
          <w:highlight w:val="red"/>
        </w:rPr>
        <w:t xml:space="preserve">{{ </w:t>
      </w:r>
      <w:proofErr w:type="spellStart"/>
      <w:r w:rsidRPr="002B3DE8">
        <w:rPr>
          <w:rFonts w:cs="Arial"/>
          <w:szCs w:val="24"/>
          <w:highlight w:val="red"/>
        </w:rPr>
        <w:t>nombreCiudadoMunicipio</w:t>
      </w:r>
      <w:proofErr w:type="spellEnd"/>
      <w:r w:rsidRPr="002B3DE8">
        <w:rPr>
          <w:rFonts w:cs="Arial"/>
          <w:szCs w:val="24"/>
          <w:highlight w:val="red"/>
        </w:rPr>
        <w:t xml:space="preserve"> }}</w:t>
      </w:r>
      <w:r w:rsidR="002B3DE8"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nombreDepartamento</w:t>
      </w:r>
      <w:proofErr w:type="spellEnd"/>
      <w:r w:rsidR="00742338" w:rsidRPr="002B3DE8">
        <w:rPr>
          <w:rFonts w:cs="Arial"/>
          <w:szCs w:val="24"/>
          <w:highlight w:val="red"/>
        </w:rPr>
        <w:t xml:space="preserve"> | default("N/A")</w:t>
      </w:r>
      <w:r w:rsidRPr="002B3DE8">
        <w:rPr>
          <w:rFonts w:cs="Arial"/>
          <w:szCs w:val="24"/>
          <w:highlight w:val="red"/>
        </w:rPr>
        <w:t xml:space="preserve"> }}</w:t>
      </w:r>
      <w:r w:rsidR="00EB64C8" w:rsidRPr="00D371E5">
        <w:rPr>
          <w:rFonts w:cs="Arial"/>
          <w:szCs w:val="24"/>
        </w:rPr>
        <w:t xml:space="preserve"> </w:t>
      </w:r>
    </w:p>
    <w:p w14:paraId="1EB413BD" w14:textId="77777777" w:rsidR="00EB64C8" w:rsidRPr="00D371E5" w:rsidRDefault="00EB64C8" w:rsidP="00EB64C8">
      <w:pPr>
        <w:tabs>
          <w:tab w:val="left" w:pos="5069"/>
        </w:tabs>
        <w:jc w:val="center"/>
        <w:rPr>
          <w:rFonts w:cs="Arial"/>
          <w:szCs w:val="24"/>
        </w:rPr>
      </w:pPr>
    </w:p>
    <w:p w14:paraId="7D660243" w14:textId="77777777" w:rsidR="00EB64C8" w:rsidRPr="00D371E5" w:rsidRDefault="00EB64C8" w:rsidP="00EB64C8">
      <w:pPr>
        <w:tabs>
          <w:tab w:val="left" w:pos="5069"/>
        </w:tabs>
        <w:jc w:val="center"/>
        <w:rPr>
          <w:rFonts w:cs="Arial"/>
          <w:szCs w:val="24"/>
        </w:rPr>
      </w:pPr>
    </w:p>
    <w:p w14:paraId="4D71C4EB" w14:textId="77777777" w:rsidR="00EB64C8" w:rsidRPr="00D371E5" w:rsidRDefault="00EB64C8" w:rsidP="00EB64C8">
      <w:pPr>
        <w:tabs>
          <w:tab w:val="left" w:pos="5069"/>
        </w:tabs>
        <w:rPr>
          <w:rFonts w:cs="Arial"/>
          <w:szCs w:val="24"/>
        </w:rPr>
      </w:pPr>
    </w:p>
    <w:p w14:paraId="209C3986" w14:textId="0CAEBCF8" w:rsidR="00EB64C8" w:rsidRPr="002B3DE8" w:rsidRDefault="005D5A4B" w:rsidP="00EB64C8">
      <w:pPr>
        <w:spacing w:after="0"/>
        <w:jc w:val="center"/>
        <w:rPr>
          <w:rFonts w:cs="Arial"/>
          <w:bCs/>
          <w:szCs w:val="24"/>
          <w:highlight w:val="red"/>
          <w:lang w:val="es-MX"/>
        </w:rPr>
      </w:pPr>
      <w:r w:rsidRPr="002B3DE8">
        <w:rPr>
          <w:rFonts w:cs="Arial"/>
          <w:bCs/>
          <w:szCs w:val="24"/>
          <w:highlight w:val="red"/>
          <w:lang w:val="es-MX"/>
        </w:rPr>
        <w:t xml:space="preserve">{{ </w:t>
      </w:r>
      <w:proofErr w:type="spellStart"/>
      <w:r w:rsidRPr="002B3DE8">
        <w:rPr>
          <w:rFonts w:cs="Arial"/>
          <w:bCs/>
          <w:szCs w:val="24"/>
          <w:highlight w:val="red"/>
          <w:lang w:val="es-MX"/>
        </w:rPr>
        <w:t>nombreCompleto</w:t>
      </w:r>
      <w:proofErr w:type="spellEnd"/>
      <w:r w:rsidR="00742338" w:rsidRPr="002B3DE8">
        <w:rPr>
          <w:rFonts w:cs="Arial"/>
          <w:bCs/>
          <w:szCs w:val="24"/>
          <w:highlight w:val="red"/>
          <w:lang w:val="es-MX"/>
        </w:rPr>
        <w:t xml:space="preserve"> </w:t>
      </w:r>
      <w:r w:rsidR="00742338" w:rsidRPr="002B3DE8">
        <w:rPr>
          <w:rFonts w:cs="Arial"/>
          <w:szCs w:val="24"/>
          <w:highlight w:val="red"/>
        </w:rPr>
        <w:t>| default("N/A")</w:t>
      </w:r>
      <w:r w:rsidRPr="002B3DE8">
        <w:rPr>
          <w:rFonts w:cs="Arial"/>
          <w:bCs/>
          <w:szCs w:val="24"/>
          <w:highlight w:val="red"/>
          <w:lang w:val="es-MX"/>
        </w:rPr>
        <w:t xml:space="preserve"> }}</w:t>
      </w:r>
    </w:p>
    <w:p w14:paraId="24578E77" w14:textId="5AC49D15" w:rsidR="00EB64C8" w:rsidRPr="002B3DE8" w:rsidRDefault="005D5A4B" w:rsidP="00EB64C8">
      <w:pPr>
        <w:spacing w:after="0"/>
        <w:jc w:val="center"/>
        <w:rPr>
          <w:rFonts w:cs="Arial"/>
          <w:bCs/>
          <w:szCs w:val="24"/>
          <w:highlight w:val="red"/>
        </w:rPr>
      </w:pPr>
      <w:r w:rsidRPr="002B3DE8">
        <w:rPr>
          <w:rFonts w:cs="Arial"/>
          <w:bCs/>
          <w:szCs w:val="24"/>
          <w:highlight w:val="red"/>
        </w:rPr>
        <w:t xml:space="preserve">{{ </w:t>
      </w:r>
      <w:proofErr w:type="spellStart"/>
      <w:r w:rsidRPr="002B3DE8">
        <w:rPr>
          <w:rFonts w:cs="Arial"/>
          <w:bCs/>
          <w:szCs w:val="24"/>
          <w:highlight w:val="red"/>
        </w:rPr>
        <w:t>nroConteoTarjeta</w:t>
      </w:r>
      <w:proofErr w:type="spellEnd"/>
      <w:r w:rsidR="00742338" w:rsidRPr="002B3DE8">
        <w:rPr>
          <w:rFonts w:cs="Arial"/>
          <w:bCs/>
          <w:szCs w:val="24"/>
          <w:highlight w:val="red"/>
        </w:rPr>
        <w:t xml:space="preserve"> </w:t>
      </w:r>
      <w:r w:rsidR="00742338" w:rsidRPr="002B3DE8">
        <w:rPr>
          <w:rFonts w:cs="Arial"/>
          <w:szCs w:val="24"/>
          <w:highlight w:val="red"/>
        </w:rPr>
        <w:t>| default("N/A")</w:t>
      </w:r>
      <w:r w:rsidRPr="002B3DE8">
        <w:rPr>
          <w:rFonts w:cs="Arial"/>
          <w:bCs/>
          <w:szCs w:val="24"/>
          <w:highlight w:val="red"/>
        </w:rPr>
        <w:t xml:space="preserve"> }}</w:t>
      </w:r>
    </w:p>
    <w:p w14:paraId="4E013B54" w14:textId="36108ACA" w:rsidR="00EB64C8" w:rsidRPr="00D371E5" w:rsidRDefault="005D5A4B" w:rsidP="00EB64C8">
      <w:pPr>
        <w:spacing w:after="0"/>
        <w:jc w:val="center"/>
        <w:rPr>
          <w:rFonts w:eastAsia="Arial Unicode MS" w:cs="Arial"/>
          <w:szCs w:val="24"/>
        </w:rPr>
      </w:pPr>
      <w:r w:rsidRPr="002B3DE8">
        <w:rPr>
          <w:rFonts w:eastAsia="Arial Unicode MS" w:cs="Arial"/>
          <w:szCs w:val="24"/>
          <w:highlight w:val="red"/>
        </w:rPr>
        <w:t xml:space="preserve">{{ </w:t>
      </w:r>
      <w:proofErr w:type="spellStart"/>
      <w:r w:rsidRPr="002B3DE8">
        <w:rPr>
          <w:rFonts w:eastAsia="Arial Unicode MS" w:cs="Arial"/>
          <w:szCs w:val="24"/>
          <w:highlight w:val="red"/>
        </w:rPr>
        <w:t>nombreCargo</w:t>
      </w:r>
      <w:proofErr w:type="spellEnd"/>
      <w:r w:rsidR="00742338" w:rsidRPr="002B3DE8">
        <w:rPr>
          <w:rFonts w:eastAsia="Arial Unicode MS" w:cs="Arial"/>
          <w:szCs w:val="24"/>
          <w:highlight w:val="red"/>
        </w:rPr>
        <w:t xml:space="preserve"> </w:t>
      </w:r>
      <w:r w:rsidR="00742338" w:rsidRPr="002B3DE8">
        <w:rPr>
          <w:rFonts w:cs="Arial"/>
          <w:szCs w:val="24"/>
          <w:highlight w:val="red"/>
        </w:rPr>
        <w:t>| default("N/A")</w:t>
      </w:r>
      <w:r w:rsidRPr="002B3DE8">
        <w:rPr>
          <w:rFonts w:eastAsia="Arial Unicode MS" w:cs="Arial"/>
          <w:szCs w:val="24"/>
          <w:highlight w:val="red"/>
        </w:rPr>
        <w:t xml:space="preserve"> }}</w:t>
      </w:r>
    </w:p>
    <w:p w14:paraId="204DE607" w14:textId="77777777" w:rsidR="00EB64C8" w:rsidRPr="00D371E5" w:rsidRDefault="00EB64C8" w:rsidP="00EB64C8">
      <w:pPr>
        <w:tabs>
          <w:tab w:val="left" w:pos="5069"/>
        </w:tabs>
        <w:jc w:val="center"/>
        <w:rPr>
          <w:rFonts w:cs="Arial"/>
          <w:szCs w:val="24"/>
        </w:rPr>
      </w:pPr>
    </w:p>
    <w:p w14:paraId="677E4C38" w14:textId="77777777" w:rsidR="00EB64C8" w:rsidRPr="00D371E5" w:rsidRDefault="00EB64C8" w:rsidP="00EB64C8">
      <w:pPr>
        <w:tabs>
          <w:tab w:val="left" w:pos="5069"/>
        </w:tabs>
        <w:jc w:val="center"/>
        <w:rPr>
          <w:rFonts w:cs="Arial"/>
          <w:szCs w:val="24"/>
        </w:rPr>
      </w:pPr>
    </w:p>
    <w:p w14:paraId="733EEA97" w14:textId="77777777" w:rsidR="00EB64C8" w:rsidRPr="00D371E5" w:rsidRDefault="00EB64C8" w:rsidP="00EB64C8">
      <w:pPr>
        <w:tabs>
          <w:tab w:val="left" w:pos="5069"/>
        </w:tabs>
        <w:spacing w:after="0"/>
        <w:jc w:val="center"/>
        <w:rPr>
          <w:rFonts w:cs="Arial"/>
          <w:szCs w:val="24"/>
        </w:rPr>
      </w:pPr>
      <w:r w:rsidRPr="00D371E5">
        <w:rPr>
          <w:rFonts w:cs="Arial"/>
          <w:szCs w:val="24"/>
        </w:rPr>
        <w:t>GIGA ELECTROINGENIERIA S.AS.</w:t>
      </w:r>
    </w:p>
    <w:p w14:paraId="4FBA926C" w14:textId="77777777" w:rsidR="00EB64C8" w:rsidRPr="00D371E5" w:rsidRDefault="00EB64C8" w:rsidP="00EB64C8">
      <w:pPr>
        <w:tabs>
          <w:tab w:val="left" w:pos="5069"/>
        </w:tabs>
        <w:spacing w:after="0"/>
        <w:jc w:val="center"/>
        <w:rPr>
          <w:rFonts w:cs="Arial"/>
          <w:szCs w:val="24"/>
        </w:rPr>
      </w:pPr>
      <w:r w:rsidRPr="00D371E5">
        <w:rPr>
          <w:rFonts w:cs="Arial"/>
          <w:szCs w:val="24"/>
        </w:rPr>
        <w:t>NIT. 901.094.323-5</w:t>
      </w:r>
    </w:p>
    <w:p w14:paraId="4E8DF9DC" w14:textId="77777777" w:rsidR="00EB64C8" w:rsidRPr="00D371E5" w:rsidRDefault="00EB64C8" w:rsidP="00EB64C8">
      <w:pPr>
        <w:tabs>
          <w:tab w:val="left" w:pos="5069"/>
        </w:tabs>
        <w:rPr>
          <w:rFonts w:cs="Arial"/>
          <w:szCs w:val="24"/>
        </w:rPr>
      </w:pPr>
    </w:p>
    <w:p w14:paraId="37B75EAA" w14:textId="77777777" w:rsidR="00EB64C8" w:rsidRPr="00D371E5" w:rsidRDefault="00EB64C8" w:rsidP="00EB64C8">
      <w:pPr>
        <w:tabs>
          <w:tab w:val="left" w:pos="5069"/>
        </w:tabs>
        <w:rPr>
          <w:rFonts w:cs="Arial"/>
          <w:szCs w:val="24"/>
        </w:rPr>
      </w:pPr>
    </w:p>
    <w:p w14:paraId="31C0DF34" w14:textId="77777777" w:rsidR="00B726F3" w:rsidRPr="00D371E5" w:rsidRDefault="00B726F3" w:rsidP="00EB64C8">
      <w:pPr>
        <w:tabs>
          <w:tab w:val="left" w:pos="5069"/>
        </w:tabs>
        <w:rPr>
          <w:rFonts w:cs="Arial"/>
          <w:szCs w:val="24"/>
        </w:rPr>
      </w:pPr>
    </w:p>
    <w:p w14:paraId="56D650D5" w14:textId="77777777" w:rsidR="00B726F3" w:rsidRPr="00D371E5" w:rsidRDefault="00B726F3" w:rsidP="00EB64C8">
      <w:pPr>
        <w:tabs>
          <w:tab w:val="left" w:pos="5069"/>
        </w:tabs>
        <w:rPr>
          <w:rFonts w:cs="Arial"/>
          <w:szCs w:val="24"/>
        </w:rPr>
      </w:pPr>
    </w:p>
    <w:p w14:paraId="4FD5B9D9" w14:textId="77777777" w:rsidR="00DD410E" w:rsidRPr="00D371E5" w:rsidRDefault="00DD410E" w:rsidP="00EB64C8">
      <w:pPr>
        <w:tabs>
          <w:tab w:val="left" w:pos="5069"/>
        </w:tabs>
        <w:rPr>
          <w:rFonts w:cs="Arial"/>
          <w:szCs w:val="24"/>
        </w:rPr>
      </w:pPr>
    </w:p>
    <w:p w14:paraId="6A9B98BE" w14:textId="77777777" w:rsidR="00DD410E" w:rsidRPr="00D371E5" w:rsidRDefault="00DD410E" w:rsidP="00EB64C8">
      <w:pPr>
        <w:tabs>
          <w:tab w:val="left" w:pos="5069"/>
        </w:tabs>
        <w:rPr>
          <w:rFonts w:cs="Arial"/>
          <w:szCs w:val="24"/>
        </w:rPr>
      </w:pPr>
    </w:p>
    <w:p w14:paraId="53528F6B" w14:textId="77777777" w:rsidR="00EC70D5" w:rsidRPr="00D371E5" w:rsidRDefault="00EC70D5" w:rsidP="00EB64C8">
      <w:pPr>
        <w:tabs>
          <w:tab w:val="left" w:pos="5069"/>
        </w:tabs>
        <w:rPr>
          <w:rFonts w:cs="Arial"/>
          <w:szCs w:val="24"/>
        </w:rPr>
      </w:pPr>
    </w:p>
    <w:p w14:paraId="10B76F43" w14:textId="00B3CA1B" w:rsidR="00EB64C8" w:rsidRPr="002B3DE8" w:rsidRDefault="005D5A4B" w:rsidP="00EB64C8">
      <w:pPr>
        <w:tabs>
          <w:tab w:val="left" w:pos="5069"/>
        </w:tabs>
        <w:jc w:val="center"/>
        <w:rPr>
          <w:rFonts w:cs="Arial"/>
          <w:szCs w:val="24"/>
          <w:highlight w:val="red"/>
          <w:u w:val="single"/>
        </w:rPr>
      </w:pPr>
      <w:r w:rsidRPr="002B3DE8">
        <w:rPr>
          <w:rFonts w:cs="Arial"/>
          <w:szCs w:val="24"/>
          <w:highlight w:val="red"/>
        </w:rPr>
        <w:t xml:space="preserve">{{ </w:t>
      </w:r>
      <w:proofErr w:type="spellStart"/>
      <w:r w:rsidR="00742338" w:rsidRPr="002B3DE8">
        <w:rPr>
          <w:rFonts w:cs="Arial"/>
          <w:szCs w:val="24"/>
          <w:highlight w:val="red"/>
        </w:rPr>
        <w:t>d</w:t>
      </w:r>
      <w:r w:rsidR="00FB78E6">
        <w:rPr>
          <w:rFonts w:cs="Arial"/>
          <w:szCs w:val="24"/>
          <w:highlight w:val="red"/>
        </w:rPr>
        <w:t>i</w:t>
      </w:r>
      <w:r w:rsidR="00742338" w:rsidRPr="002B3DE8">
        <w:rPr>
          <w:rFonts w:cs="Arial"/>
          <w:szCs w:val="24"/>
          <w:highlight w:val="red"/>
        </w:rPr>
        <w:t>a</w:t>
      </w:r>
      <w:proofErr w:type="spellEnd"/>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w:t>
      </w:r>
      <w:r w:rsidR="00D00B04" w:rsidRPr="002B3DE8">
        <w:rPr>
          <w:rFonts w:cs="Arial"/>
          <w:szCs w:val="24"/>
          <w:highlight w:val="red"/>
        </w:rPr>
        <w:t xml:space="preserve"> </w:t>
      </w:r>
      <w:r w:rsidRPr="002B3DE8">
        <w:rPr>
          <w:rFonts w:cs="Arial"/>
          <w:szCs w:val="24"/>
          <w:highlight w:val="red"/>
        </w:rPr>
        <w:t>{{ mes</w:t>
      </w:r>
      <w:r w:rsidR="00742338" w:rsidRPr="002B3DE8">
        <w:rPr>
          <w:rFonts w:cs="Arial"/>
          <w:szCs w:val="24"/>
          <w:highlight w:val="red"/>
        </w:rPr>
        <w:t xml:space="preserve"> | default("N/A")</w:t>
      </w:r>
      <w:r w:rsidRPr="002B3DE8">
        <w:rPr>
          <w:rFonts w:cs="Arial"/>
          <w:szCs w:val="24"/>
          <w:highlight w:val="red"/>
        </w:rPr>
        <w:t xml:space="preserve"> }}</w:t>
      </w:r>
      <w:r w:rsidR="001D0E1C">
        <w:rPr>
          <w:rFonts w:cs="Arial"/>
          <w:szCs w:val="24"/>
          <w:highlight w:val="red"/>
        </w:rPr>
        <w:t xml:space="preserve"> del</w:t>
      </w:r>
      <w:r w:rsidR="00F045FC" w:rsidRPr="002B3DE8">
        <w:rPr>
          <w:rFonts w:cs="Arial"/>
          <w:szCs w:val="24"/>
          <w:highlight w:val="red"/>
        </w:rPr>
        <w:t xml:space="preserve"> </w:t>
      </w:r>
      <w:r w:rsidRPr="002B3DE8">
        <w:rPr>
          <w:rFonts w:cs="Arial"/>
          <w:szCs w:val="24"/>
          <w:highlight w:val="red"/>
        </w:rPr>
        <w:t xml:space="preserve">{{ </w:t>
      </w:r>
      <w:proofErr w:type="spellStart"/>
      <w:r w:rsidRPr="002B3DE8">
        <w:rPr>
          <w:rFonts w:cs="Arial"/>
          <w:szCs w:val="24"/>
          <w:highlight w:val="red"/>
        </w:rPr>
        <w:t>a</w:t>
      </w:r>
      <w:r w:rsidR="00FB78E6">
        <w:rPr>
          <w:rFonts w:cs="Arial"/>
          <w:szCs w:val="24"/>
          <w:highlight w:val="red"/>
        </w:rPr>
        <w:t>ni</w:t>
      </w:r>
      <w:r w:rsidRPr="002B3DE8">
        <w:rPr>
          <w:rFonts w:cs="Arial"/>
          <w:szCs w:val="24"/>
          <w:highlight w:val="red"/>
        </w:rPr>
        <w:t>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68340619" w14:textId="768A3E0C" w:rsidR="006465AC" w:rsidRPr="00D371E5" w:rsidRDefault="005D5A4B" w:rsidP="00EB64C8">
      <w:pPr>
        <w:tabs>
          <w:tab w:val="left" w:pos="5069"/>
        </w:tabs>
        <w:jc w:val="center"/>
        <w:rPr>
          <w:rFonts w:cs="Arial"/>
          <w:szCs w:val="24"/>
        </w:rPr>
      </w:pPr>
      <w:r w:rsidRPr="002B3DE8">
        <w:rPr>
          <w:rFonts w:cs="Arial"/>
          <w:szCs w:val="24"/>
          <w:highlight w:val="red"/>
        </w:rPr>
        <w:t xml:space="preserve">{{ </w:t>
      </w:r>
      <w:proofErr w:type="spellStart"/>
      <w:r w:rsidR="002E100C" w:rsidRPr="002B3DE8">
        <w:rPr>
          <w:rFonts w:cs="Arial"/>
          <w:szCs w:val="24"/>
          <w:highlight w:val="red"/>
        </w:rPr>
        <w:t>nombreCiudadoMunicipio</w:t>
      </w:r>
      <w:proofErr w:type="spellEnd"/>
      <w:r w:rsidR="00742338" w:rsidRPr="002B3DE8">
        <w:rPr>
          <w:rFonts w:cs="Arial"/>
          <w:szCs w:val="24"/>
          <w:highlight w:val="red"/>
        </w:rPr>
        <w:t xml:space="preserve"> | default("N/A")</w:t>
      </w:r>
      <w:r w:rsidRPr="002B3DE8">
        <w:rPr>
          <w:rFonts w:cs="Arial"/>
          <w:szCs w:val="24"/>
          <w:highlight w:val="red"/>
        </w:rPr>
        <w:t xml:space="preserve"> }}</w:t>
      </w:r>
    </w:p>
    <w:p w14:paraId="4A4AAC55" w14:textId="6E5C416B" w:rsidR="00744174" w:rsidRPr="00D371E5" w:rsidRDefault="00744174">
      <w:pPr>
        <w:jc w:val="left"/>
        <w:rPr>
          <w:rFonts w:cs="Arial"/>
          <w:szCs w:val="24"/>
        </w:rPr>
      </w:pPr>
      <w:r w:rsidRPr="00D371E5">
        <w:rPr>
          <w:rFonts w:cs="Arial"/>
          <w:szCs w:val="24"/>
        </w:rPr>
        <w:br w:type="page"/>
      </w:r>
    </w:p>
    <w:p w14:paraId="0ABD9270" w14:textId="77777777" w:rsidR="00BA1134" w:rsidRPr="00D371E5" w:rsidRDefault="00BA1134">
      <w:pPr>
        <w:jc w:val="left"/>
        <w:rPr>
          <w:rFonts w:cs="Arial"/>
          <w:szCs w:val="24"/>
        </w:rPr>
      </w:pPr>
    </w:p>
    <w:p w14:paraId="7BD32FA4" w14:textId="0D9FE63A" w:rsidR="00BE2640" w:rsidRPr="00D371E5" w:rsidRDefault="00BE2640">
      <w:pPr>
        <w:jc w:val="left"/>
        <w:rPr>
          <w:rFonts w:cs="Arial"/>
          <w:b/>
          <w:bCs/>
          <w:szCs w:val="24"/>
        </w:rPr>
      </w:pPr>
      <w:r w:rsidRPr="00D371E5">
        <w:rPr>
          <w:rFonts w:cs="Arial"/>
          <w:b/>
          <w:bCs/>
          <w:szCs w:val="24"/>
        </w:rPr>
        <w:t>LISTA DE IMÁGENES</w:t>
      </w:r>
    </w:p>
    <w:p w14:paraId="56CEF7DE" w14:textId="572E057C" w:rsidR="00A0797D" w:rsidRDefault="007E641D">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Imagen" </w:instrText>
      </w:r>
      <w:r w:rsidRPr="00D371E5">
        <w:fldChar w:fldCharType="separate"/>
      </w:r>
      <w:hyperlink w:anchor="_Toc204587497" w:history="1">
        <w:r w:rsidR="00A0797D" w:rsidRPr="00BD1618">
          <w:rPr>
            <w:rStyle w:val="Hipervnculo"/>
            <w:i/>
            <w:iCs/>
          </w:rPr>
          <w:t xml:space="preserve">Imagen 1. </w:t>
        </w:r>
        <w:r w:rsidR="00A0797D" w:rsidRPr="00BD1618">
          <w:rPr>
            <w:rStyle w:val="Hipervnculo"/>
          </w:rPr>
          <w:t xml:space="preserve">Ubicación </w:t>
        </w:r>
        <w:r w:rsidR="00A0797D" w:rsidRPr="00BD1618">
          <w:rPr>
            <w:rStyle w:val="Hipervnculo"/>
            <w:highlight w:val="red"/>
          </w:rPr>
          <w:t>{{ nombreProyecto | default("N/A") }}</w:t>
        </w:r>
        <w:r w:rsidR="00A0797D">
          <w:rPr>
            <w:webHidden/>
          </w:rPr>
          <w:tab/>
        </w:r>
        <w:r w:rsidR="00A0797D">
          <w:rPr>
            <w:webHidden/>
          </w:rPr>
          <w:fldChar w:fldCharType="begin"/>
        </w:r>
        <w:r w:rsidR="00A0797D">
          <w:rPr>
            <w:webHidden/>
          </w:rPr>
          <w:instrText xml:space="preserve"> PAGEREF _Toc204587497 \h </w:instrText>
        </w:r>
        <w:r w:rsidR="00A0797D">
          <w:rPr>
            <w:webHidden/>
          </w:rPr>
        </w:r>
        <w:r w:rsidR="00A0797D">
          <w:rPr>
            <w:webHidden/>
          </w:rPr>
          <w:fldChar w:fldCharType="separate"/>
        </w:r>
        <w:r w:rsidR="00A0797D">
          <w:rPr>
            <w:webHidden/>
          </w:rPr>
          <w:t>4</w:t>
        </w:r>
        <w:r w:rsidR="00A0797D">
          <w:rPr>
            <w:webHidden/>
          </w:rPr>
          <w:fldChar w:fldCharType="end"/>
        </w:r>
      </w:hyperlink>
    </w:p>
    <w:p w14:paraId="5D07F270" w14:textId="470021CD" w:rsidR="00A0797D" w:rsidRDefault="00A0797D">
      <w:pPr>
        <w:pStyle w:val="Tabladeilustraciones"/>
        <w:rPr>
          <w:rFonts w:asciiTheme="minorHAnsi" w:hAnsiTheme="minorHAnsi" w:cstheme="minorBidi"/>
          <w:kern w:val="2"/>
          <w:sz w:val="24"/>
          <w:lang w:eastAsia="es-CO"/>
          <w14:ligatures w14:val="standardContextual"/>
        </w:rPr>
      </w:pPr>
      <w:hyperlink w:anchor="_Toc204587498" w:history="1">
        <w:r w:rsidRPr="00BD1618">
          <w:rPr>
            <w:rStyle w:val="Hipervnculo"/>
            <w:i/>
            <w:iCs/>
          </w:rPr>
          <w:t>Imagen 2</w:t>
        </w:r>
        <w:r w:rsidRPr="00BD1618">
          <w:rPr>
            <w:rStyle w:val="Hipervnculo"/>
          </w:rPr>
          <w:t>. Tensiones de prueba VLF- Fuente IEEE 400-2</w:t>
        </w:r>
        <w:r>
          <w:rPr>
            <w:webHidden/>
          </w:rPr>
          <w:tab/>
        </w:r>
        <w:r>
          <w:rPr>
            <w:webHidden/>
          </w:rPr>
          <w:fldChar w:fldCharType="begin"/>
        </w:r>
        <w:r>
          <w:rPr>
            <w:webHidden/>
          </w:rPr>
          <w:instrText xml:space="preserve"> PAGEREF _Toc204587498 \h </w:instrText>
        </w:r>
        <w:r>
          <w:rPr>
            <w:webHidden/>
          </w:rPr>
        </w:r>
        <w:r>
          <w:rPr>
            <w:webHidden/>
          </w:rPr>
          <w:fldChar w:fldCharType="separate"/>
        </w:r>
        <w:r>
          <w:rPr>
            <w:webHidden/>
          </w:rPr>
          <w:t>5</w:t>
        </w:r>
        <w:r>
          <w:rPr>
            <w:webHidden/>
          </w:rPr>
          <w:fldChar w:fldCharType="end"/>
        </w:r>
      </w:hyperlink>
    </w:p>
    <w:p w14:paraId="14EC9705" w14:textId="6920D572" w:rsidR="00A0797D" w:rsidRDefault="00A0797D">
      <w:pPr>
        <w:pStyle w:val="Tabladeilustraciones"/>
        <w:rPr>
          <w:rFonts w:asciiTheme="minorHAnsi" w:hAnsiTheme="minorHAnsi" w:cstheme="minorBidi"/>
          <w:kern w:val="2"/>
          <w:sz w:val="24"/>
          <w:lang w:eastAsia="es-CO"/>
          <w14:ligatures w14:val="standardContextual"/>
        </w:rPr>
      </w:pPr>
      <w:hyperlink w:anchor="_Toc204587499" w:history="1">
        <w:r w:rsidRPr="00BD1618">
          <w:rPr>
            <w:rStyle w:val="Hipervnculo"/>
            <w:i/>
            <w:iCs/>
          </w:rPr>
          <w:t>Imagen 3.</w:t>
        </w:r>
        <w:r w:rsidRPr="00BD1618">
          <w:rPr>
            <w:rStyle w:val="Hipervnculo"/>
          </w:rPr>
          <w:t xml:space="preserve"> Equipo HVA28</w:t>
        </w:r>
        <w:r>
          <w:rPr>
            <w:webHidden/>
          </w:rPr>
          <w:tab/>
        </w:r>
        <w:r>
          <w:rPr>
            <w:webHidden/>
          </w:rPr>
          <w:fldChar w:fldCharType="begin"/>
        </w:r>
        <w:r>
          <w:rPr>
            <w:webHidden/>
          </w:rPr>
          <w:instrText xml:space="preserve"> PAGEREF _Toc204587499 \h </w:instrText>
        </w:r>
        <w:r>
          <w:rPr>
            <w:webHidden/>
          </w:rPr>
        </w:r>
        <w:r>
          <w:rPr>
            <w:webHidden/>
          </w:rPr>
          <w:fldChar w:fldCharType="separate"/>
        </w:r>
        <w:r>
          <w:rPr>
            <w:webHidden/>
          </w:rPr>
          <w:t>5</w:t>
        </w:r>
        <w:r>
          <w:rPr>
            <w:webHidden/>
          </w:rPr>
          <w:fldChar w:fldCharType="end"/>
        </w:r>
      </w:hyperlink>
    </w:p>
    <w:p w14:paraId="536A569C" w14:textId="1DFC2B4C" w:rsidR="00A0797D" w:rsidRDefault="00A0797D">
      <w:pPr>
        <w:pStyle w:val="Tabladeilustraciones"/>
        <w:rPr>
          <w:rFonts w:asciiTheme="minorHAnsi" w:hAnsiTheme="minorHAnsi" w:cstheme="minorBidi"/>
          <w:kern w:val="2"/>
          <w:sz w:val="24"/>
          <w:lang w:eastAsia="es-CO"/>
          <w14:ligatures w14:val="standardContextual"/>
        </w:rPr>
      </w:pPr>
      <w:hyperlink w:anchor="_Toc204587500" w:history="1">
        <w:r w:rsidRPr="00BD1618">
          <w:rPr>
            <w:rStyle w:val="Hipervnculo"/>
            <w:i/>
            <w:iCs/>
          </w:rPr>
          <w:t>Imagen 4.</w:t>
        </w:r>
        <w:r w:rsidRPr="00BD1618">
          <w:rPr>
            <w:rStyle w:val="Hipervnculo"/>
          </w:rPr>
          <w:t xml:space="preserve"> Prueba tramo {{ nombreCircuitoTrm1 | default("N/A") }}</w:t>
        </w:r>
        <w:r>
          <w:rPr>
            <w:webHidden/>
          </w:rPr>
          <w:tab/>
        </w:r>
        <w:r>
          <w:rPr>
            <w:webHidden/>
          </w:rPr>
          <w:fldChar w:fldCharType="begin"/>
        </w:r>
        <w:r>
          <w:rPr>
            <w:webHidden/>
          </w:rPr>
          <w:instrText xml:space="preserve"> PAGEREF _Toc204587500 \h </w:instrText>
        </w:r>
        <w:r>
          <w:rPr>
            <w:webHidden/>
          </w:rPr>
        </w:r>
        <w:r>
          <w:rPr>
            <w:webHidden/>
          </w:rPr>
          <w:fldChar w:fldCharType="separate"/>
        </w:r>
        <w:r>
          <w:rPr>
            <w:webHidden/>
          </w:rPr>
          <w:t>27</w:t>
        </w:r>
        <w:r>
          <w:rPr>
            <w:webHidden/>
          </w:rPr>
          <w:fldChar w:fldCharType="end"/>
        </w:r>
      </w:hyperlink>
    </w:p>
    <w:p w14:paraId="31897690" w14:textId="56978661" w:rsidR="00A0797D" w:rsidRDefault="00A0797D">
      <w:pPr>
        <w:pStyle w:val="Tabladeilustraciones"/>
        <w:rPr>
          <w:rFonts w:asciiTheme="minorHAnsi" w:hAnsiTheme="minorHAnsi" w:cstheme="minorBidi"/>
          <w:kern w:val="2"/>
          <w:sz w:val="24"/>
          <w:lang w:eastAsia="es-CO"/>
          <w14:ligatures w14:val="standardContextual"/>
        </w:rPr>
      </w:pPr>
      <w:hyperlink w:anchor="_Toc204587501" w:history="1">
        <w:r w:rsidRPr="00BD1618">
          <w:rPr>
            <w:rStyle w:val="Hipervnculo"/>
            <w:i/>
            <w:iCs/>
          </w:rPr>
          <w:t>Imagen 5.</w:t>
        </w:r>
        <w:r w:rsidRPr="00BD1618">
          <w:rPr>
            <w:rStyle w:val="Hipervnculo"/>
            <w:rFonts w:ascii="Montserrat Light" w:hAnsi="Montserrat Light"/>
          </w:rPr>
          <w:t xml:space="preserve">  </w:t>
        </w:r>
        <w:r w:rsidRPr="00BD1618">
          <w:rPr>
            <w:rStyle w:val="Hipervnculo"/>
          </w:rPr>
          <w:t>Prueba tramo {{ nombreCircuitoTrm2 | default("N/A") }}</w:t>
        </w:r>
        <w:r>
          <w:rPr>
            <w:webHidden/>
          </w:rPr>
          <w:tab/>
        </w:r>
        <w:r>
          <w:rPr>
            <w:webHidden/>
          </w:rPr>
          <w:fldChar w:fldCharType="begin"/>
        </w:r>
        <w:r>
          <w:rPr>
            <w:webHidden/>
          </w:rPr>
          <w:instrText xml:space="preserve"> PAGEREF _Toc204587501 \h </w:instrText>
        </w:r>
        <w:r>
          <w:rPr>
            <w:webHidden/>
          </w:rPr>
        </w:r>
        <w:r>
          <w:rPr>
            <w:webHidden/>
          </w:rPr>
          <w:fldChar w:fldCharType="separate"/>
        </w:r>
        <w:r>
          <w:rPr>
            <w:webHidden/>
          </w:rPr>
          <w:t>27</w:t>
        </w:r>
        <w:r>
          <w:rPr>
            <w:webHidden/>
          </w:rPr>
          <w:fldChar w:fldCharType="end"/>
        </w:r>
      </w:hyperlink>
    </w:p>
    <w:p w14:paraId="01964EA1" w14:textId="5DD3CD4F" w:rsidR="00A0797D" w:rsidRDefault="00A0797D">
      <w:pPr>
        <w:pStyle w:val="Tabladeilustraciones"/>
        <w:rPr>
          <w:rFonts w:asciiTheme="minorHAnsi" w:hAnsiTheme="minorHAnsi" w:cstheme="minorBidi"/>
          <w:kern w:val="2"/>
          <w:sz w:val="24"/>
          <w:lang w:eastAsia="es-CO"/>
          <w14:ligatures w14:val="standardContextual"/>
        </w:rPr>
      </w:pPr>
      <w:hyperlink w:anchor="_Toc204587502" w:history="1">
        <w:r w:rsidRPr="00BD1618">
          <w:rPr>
            <w:rStyle w:val="Hipervnculo"/>
            <w:i/>
            <w:iCs/>
          </w:rPr>
          <w:t>Imagen 6.</w:t>
        </w:r>
        <w:r w:rsidRPr="00BD1618">
          <w:rPr>
            <w:rStyle w:val="Hipervnculo"/>
          </w:rPr>
          <w:t xml:space="preserve"> Prueba tramo {{ nombreCircuitoTrm3 | default("N/A") }}</w:t>
        </w:r>
        <w:r>
          <w:rPr>
            <w:webHidden/>
          </w:rPr>
          <w:tab/>
        </w:r>
        <w:r>
          <w:rPr>
            <w:webHidden/>
          </w:rPr>
          <w:fldChar w:fldCharType="begin"/>
        </w:r>
        <w:r>
          <w:rPr>
            <w:webHidden/>
          </w:rPr>
          <w:instrText xml:space="preserve"> PAGEREF _Toc204587502 \h </w:instrText>
        </w:r>
        <w:r>
          <w:rPr>
            <w:webHidden/>
          </w:rPr>
        </w:r>
        <w:r>
          <w:rPr>
            <w:webHidden/>
          </w:rPr>
          <w:fldChar w:fldCharType="separate"/>
        </w:r>
        <w:r>
          <w:rPr>
            <w:webHidden/>
          </w:rPr>
          <w:t>28</w:t>
        </w:r>
        <w:r>
          <w:rPr>
            <w:webHidden/>
          </w:rPr>
          <w:fldChar w:fldCharType="end"/>
        </w:r>
      </w:hyperlink>
    </w:p>
    <w:p w14:paraId="7E532192" w14:textId="1D4DFD3C" w:rsidR="00A0797D" w:rsidRDefault="00A0797D">
      <w:pPr>
        <w:pStyle w:val="Tabladeilustraciones"/>
        <w:rPr>
          <w:rFonts w:asciiTheme="minorHAnsi" w:hAnsiTheme="minorHAnsi" w:cstheme="minorBidi"/>
          <w:kern w:val="2"/>
          <w:sz w:val="24"/>
          <w:lang w:eastAsia="es-CO"/>
          <w14:ligatures w14:val="standardContextual"/>
        </w:rPr>
      </w:pPr>
      <w:hyperlink w:anchor="_Toc204587503" w:history="1">
        <w:r w:rsidRPr="00BD1618">
          <w:rPr>
            <w:rStyle w:val="Hipervnculo"/>
            <w:i/>
            <w:iCs/>
          </w:rPr>
          <w:t>Imagen 7.</w:t>
        </w:r>
        <w:r w:rsidRPr="00BD1618">
          <w:rPr>
            <w:rStyle w:val="Hipervnculo"/>
          </w:rPr>
          <w:t xml:space="preserve"> Prueba tramo {{ nombreCircuitoTrm4 | default("N/A") }}</w:t>
        </w:r>
        <w:r>
          <w:rPr>
            <w:webHidden/>
          </w:rPr>
          <w:tab/>
        </w:r>
        <w:r>
          <w:rPr>
            <w:webHidden/>
          </w:rPr>
          <w:fldChar w:fldCharType="begin"/>
        </w:r>
        <w:r>
          <w:rPr>
            <w:webHidden/>
          </w:rPr>
          <w:instrText xml:space="preserve"> PAGEREF _Toc204587503 \h </w:instrText>
        </w:r>
        <w:r>
          <w:rPr>
            <w:webHidden/>
          </w:rPr>
        </w:r>
        <w:r>
          <w:rPr>
            <w:webHidden/>
          </w:rPr>
          <w:fldChar w:fldCharType="separate"/>
        </w:r>
        <w:r>
          <w:rPr>
            <w:webHidden/>
          </w:rPr>
          <w:t>28</w:t>
        </w:r>
        <w:r>
          <w:rPr>
            <w:webHidden/>
          </w:rPr>
          <w:fldChar w:fldCharType="end"/>
        </w:r>
      </w:hyperlink>
    </w:p>
    <w:p w14:paraId="563BC8E3" w14:textId="03EFB959" w:rsidR="00A0797D" w:rsidRDefault="00A0797D">
      <w:pPr>
        <w:pStyle w:val="Tabladeilustraciones"/>
        <w:rPr>
          <w:rFonts w:asciiTheme="minorHAnsi" w:hAnsiTheme="minorHAnsi" w:cstheme="minorBidi"/>
          <w:kern w:val="2"/>
          <w:sz w:val="24"/>
          <w:lang w:eastAsia="es-CO"/>
          <w14:ligatures w14:val="standardContextual"/>
        </w:rPr>
      </w:pPr>
      <w:hyperlink w:anchor="_Toc204587504" w:history="1">
        <w:r w:rsidRPr="00BD1618">
          <w:rPr>
            <w:rStyle w:val="Hipervnculo"/>
            <w:i/>
            <w:iCs/>
          </w:rPr>
          <w:t>Imagen 8.</w:t>
        </w:r>
        <w:r w:rsidRPr="00BD1618">
          <w:rPr>
            <w:rStyle w:val="Hipervnculo"/>
          </w:rPr>
          <w:t xml:space="preserve"> Prueba tramo {{ nombreCircuitoTrm5 | default("N/A") }}</w:t>
        </w:r>
        <w:r>
          <w:rPr>
            <w:webHidden/>
          </w:rPr>
          <w:tab/>
        </w:r>
        <w:r>
          <w:rPr>
            <w:webHidden/>
          </w:rPr>
          <w:fldChar w:fldCharType="begin"/>
        </w:r>
        <w:r>
          <w:rPr>
            <w:webHidden/>
          </w:rPr>
          <w:instrText xml:space="preserve"> PAGEREF _Toc204587504 \h </w:instrText>
        </w:r>
        <w:r>
          <w:rPr>
            <w:webHidden/>
          </w:rPr>
        </w:r>
        <w:r>
          <w:rPr>
            <w:webHidden/>
          </w:rPr>
          <w:fldChar w:fldCharType="separate"/>
        </w:r>
        <w:r>
          <w:rPr>
            <w:webHidden/>
          </w:rPr>
          <w:t>28</w:t>
        </w:r>
        <w:r>
          <w:rPr>
            <w:webHidden/>
          </w:rPr>
          <w:fldChar w:fldCharType="end"/>
        </w:r>
      </w:hyperlink>
    </w:p>
    <w:p w14:paraId="4E969297" w14:textId="6823BB22" w:rsidR="00A0797D" w:rsidRDefault="00A0797D">
      <w:pPr>
        <w:pStyle w:val="Tabladeilustraciones"/>
        <w:rPr>
          <w:rFonts w:asciiTheme="minorHAnsi" w:hAnsiTheme="minorHAnsi" w:cstheme="minorBidi"/>
          <w:kern w:val="2"/>
          <w:sz w:val="24"/>
          <w:lang w:eastAsia="es-CO"/>
          <w14:ligatures w14:val="standardContextual"/>
        </w:rPr>
      </w:pPr>
      <w:hyperlink w:anchor="_Toc204587505" w:history="1">
        <w:r w:rsidRPr="00BD1618">
          <w:rPr>
            <w:rStyle w:val="Hipervnculo"/>
            <w:i/>
            <w:iCs/>
          </w:rPr>
          <w:t>Imagen 9.</w:t>
        </w:r>
        <w:r w:rsidRPr="00BD1618">
          <w:rPr>
            <w:rStyle w:val="Hipervnculo"/>
          </w:rPr>
          <w:t xml:space="preserve"> Prueba tramo {{ nombreCircuitoTrm6 | default("N/A") }}</w:t>
        </w:r>
        <w:r>
          <w:rPr>
            <w:webHidden/>
          </w:rPr>
          <w:tab/>
        </w:r>
        <w:r>
          <w:rPr>
            <w:webHidden/>
          </w:rPr>
          <w:fldChar w:fldCharType="begin"/>
        </w:r>
        <w:r>
          <w:rPr>
            <w:webHidden/>
          </w:rPr>
          <w:instrText xml:space="preserve"> PAGEREF _Toc204587505 \h </w:instrText>
        </w:r>
        <w:r>
          <w:rPr>
            <w:webHidden/>
          </w:rPr>
        </w:r>
        <w:r>
          <w:rPr>
            <w:webHidden/>
          </w:rPr>
          <w:fldChar w:fldCharType="separate"/>
        </w:r>
        <w:r>
          <w:rPr>
            <w:webHidden/>
          </w:rPr>
          <w:t>28</w:t>
        </w:r>
        <w:r>
          <w:rPr>
            <w:webHidden/>
          </w:rPr>
          <w:fldChar w:fldCharType="end"/>
        </w:r>
      </w:hyperlink>
    </w:p>
    <w:p w14:paraId="01829ACD" w14:textId="4559DE32" w:rsidR="00A0797D" w:rsidRDefault="00A0797D">
      <w:pPr>
        <w:pStyle w:val="Tabladeilustraciones"/>
        <w:rPr>
          <w:rFonts w:asciiTheme="minorHAnsi" w:hAnsiTheme="minorHAnsi" w:cstheme="minorBidi"/>
          <w:kern w:val="2"/>
          <w:sz w:val="24"/>
          <w:lang w:eastAsia="es-CO"/>
          <w14:ligatures w14:val="standardContextual"/>
        </w:rPr>
      </w:pPr>
      <w:hyperlink w:anchor="_Toc204587506" w:history="1">
        <w:r w:rsidRPr="00BD1618">
          <w:rPr>
            <w:rStyle w:val="Hipervnculo"/>
            <w:i/>
            <w:iCs/>
          </w:rPr>
          <w:t>Imagen 10</w:t>
        </w:r>
        <w:r w:rsidRPr="00BD1618">
          <w:rPr>
            <w:rStyle w:val="Hipervnculo"/>
          </w:rPr>
          <w:t>. Prueba tramo {{ nombreCircuitoTrm7 | default("N/A") }}</w:t>
        </w:r>
        <w:r>
          <w:rPr>
            <w:webHidden/>
          </w:rPr>
          <w:tab/>
        </w:r>
        <w:r>
          <w:rPr>
            <w:webHidden/>
          </w:rPr>
          <w:fldChar w:fldCharType="begin"/>
        </w:r>
        <w:r>
          <w:rPr>
            <w:webHidden/>
          </w:rPr>
          <w:instrText xml:space="preserve"> PAGEREF _Toc204587506 \h </w:instrText>
        </w:r>
        <w:r>
          <w:rPr>
            <w:webHidden/>
          </w:rPr>
        </w:r>
        <w:r>
          <w:rPr>
            <w:webHidden/>
          </w:rPr>
          <w:fldChar w:fldCharType="separate"/>
        </w:r>
        <w:r>
          <w:rPr>
            <w:webHidden/>
          </w:rPr>
          <w:t>28</w:t>
        </w:r>
        <w:r>
          <w:rPr>
            <w:webHidden/>
          </w:rPr>
          <w:fldChar w:fldCharType="end"/>
        </w:r>
      </w:hyperlink>
    </w:p>
    <w:p w14:paraId="0A796C30" w14:textId="659CF688" w:rsidR="00A0797D" w:rsidRDefault="00A0797D">
      <w:pPr>
        <w:pStyle w:val="Tabladeilustraciones"/>
        <w:rPr>
          <w:rFonts w:asciiTheme="minorHAnsi" w:hAnsiTheme="minorHAnsi" w:cstheme="minorBidi"/>
          <w:kern w:val="2"/>
          <w:sz w:val="24"/>
          <w:lang w:eastAsia="es-CO"/>
          <w14:ligatures w14:val="standardContextual"/>
        </w:rPr>
      </w:pPr>
      <w:hyperlink w:anchor="_Toc204587507" w:history="1">
        <w:r w:rsidRPr="00BD1618">
          <w:rPr>
            <w:rStyle w:val="Hipervnculo"/>
            <w:i/>
            <w:iCs/>
          </w:rPr>
          <w:t>Imagen 11</w:t>
        </w:r>
        <w:r w:rsidRPr="00BD1618">
          <w:rPr>
            <w:rStyle w:val="Hipervnculo"/>
          </w:rPr>
          <w:t>. Prueba tramo {{ nombreCircuitoTrm8 | default("N/A") }}</w:t>
        </w:r>
        <w:r>
          <w:rPr>
            <w:webHidden/>
          </w:rPr>
          <w:tab/>
        </w:r>
        <w:r>
          <w:rPr>
            <w:webHidden/>
          </w:rPr>
          <w:fldChar w:fldCharType="begin"/>
        </w:r>
        <w:r>
          <w:rPr>
            <w:webHidden/>
          </w:rPr>
          <w:instrText xml:space="preserve"> PAGEREF _Toc204587507 \h </w:instrText>
        </w:r>
        <w:r>
          <w:rPr>
            <w:webHidden/>
          </w:rPr>
        </w:r>
        <w:r>
          <w:rPr>
            <w:webHidden/>
          </w:rPr>
          <w:fldChar w:fldCharType="separate"/>
        </w:r>
        <w:r>
          <w:rPr>
            <w:webHidden/>
          </w:rPr>
          <w:t>28</w:t>
        </w:r>
        <w:r>
          <w:rPr>
            <w:webHidden/>
          </w:rPr>
          <w:fldChar w:fldCharType="end"/>
        </w:r>
      </w:hyperlink>
    </w:p>
    <w:p w14:paraId="6F382C60" w14:textId="1D212562" w:rsidR="00A0797D" w:rsidRDefault="00A0797D">
      <w:pPr>
        <w:pStyle w:val="Tabladeilustraciones"/>
        <w:rPr>
          <w:rFonts w:asciiTheme="minorHAnsi" w:hAnsiTheme="minorHAnsi" w:cstheme="minorBidi"/>
          <w:kern w:val="2"/>
          <w:sz w:val="24"/>
          <w:lang w:eastAsia="es-CO"/>
          <w14:ligatures w14:val="standardContextual"/>
        </w:rPr>
      </w:pPr>
      <w:hyperlink w:anchor="_Toc204587508" w:history="1">
        <w:r w:rsidRPr="00BD1618">
          <w:rPr>
            <w:rStyle w:val="Hipervnculo"/>
            <w:i/>
            <w:iCs/>
          </w:rPr>
          <w:t>Imagen 12</w:t>
        </w:r>
        <w:r w:rsidRPr="00BD1618">
          <w:rPr>
            <w:rStyle w:val="Hipervnculo"/>
          </w:rPr>
          <w:t>. Prueba tramo {{ nombreCircuitoTrm9 | default("N/A") }}</w:t>
        </w:r>
        <w:r>
          <w:rPr>
            <w:webHidden/>
          </w:rPr>
          <w:tab/>
        </w:r>
        <w:r>
          <w:rPr>
            <w:webHidden/>
          </w:rPr>
          <w:fldChar w:fldCharType="begin"/>
        </w:r>
        <w:r>
          <w:rPr>
            <w:webHidden/>
          </w:rPr>
          <w:instrText xml:space="preserve"> PAGEREF _Toc204587508 \h </w:instrText>
        </w:r>
        <w:r>
          <w:rPr>
            <w:webHidden/>
          </w:rPr>
        </w:r>
        <w:r>
          <w:rPr>
            <w:webHidden/>
          </w:rPr>
          <w:fldChar w:fldCharType="separate"/>
        </w:r>
        <w:r>
          <w:rPr>
            <w:webHidden/>
          </w:rPr>
          <w:t>28</w:t>
        </w:r>
        <w:r>
          <w:rPr>
            <w:webHidden/>
          </w:rPr>
          <w:fldChar w:fldCharType="end"/>
        </w:r>
      </w:hyperlink>
    </w:p>
    <w:p w14:paraId="590B5A65" w14:textId="78D20080" w:rsidR="00A0797D" w:rsidRDefault="00A0797D">
      <w:pPr>
        <w:pStyle w:val="Tabladeilustraciones"/>
        <w:rPr>
          <w:rFonts w:asciiTheme="minorHAnsi" w:hAnsiTheme="minorHAnsi" w:cstheme="minorBidi"/>
          <w:kern w:val="2"/>
          <w:sz w:val="24"/>
          <w:lang w:eastAsia="es-CO"/>
          <w14:ligatures w14:val="standardContextual"/>
        </w:rPr>
      </w:pPr>
      <w:hyperlink w:anchor="_Toc204587509" w:history="1">
        <w:r w:rsidRPr="00BD1618">
          <w:rPr>
            <w:rStyle w:val="Hipervnculo"/>
            <w:i/>
            <w:iCs/>
          </w:rPr>
          <w:t xml:space="preserve">Imagen 13. </w:t>
        </w:r>
        <w:r w:rsidRPr="00BD1618">
          <w:rPr>
            <w:rStyle w:val="Hipervnculo"/>
          </w:rPr>
          <w:t>Prueba tramo {{ nombreCircuitoTrm10 | default("N/A") }}</w:t>
        </w:r>
        <w:r>
          <w:rPr>
            <w:webHidden/>
          </w:rPr>
          <w:tab/>
        </w:r>
        <w:r>
          <w:rPr>
            <w:webHidden/>
          </w:rPr>
          <w:fldChar w:fldCharType="begin"/>
        </w:r>
        <w:r>
          <w:rPr>
            <w:webHidden/>
          </w:rPr>
          <w:instrText xml:space="preserve"> PAGEREF _Toc204587509 \h </w:instrText>
        </w:r>
        <w:r>
          <w:rPr>
            <w:webHidden/>
          </w:rPr>
        </w:r>
        <w:r>
          <w:rPr>
            <w:webHidden/>
          </w:rPr>
          <w:fldChar w:fldCharType="separate"/>
        </w:r>
        <w:r>
          <w:rPr>
            <w:webHidden/>
          </w:rPr>
          <w:t>28</w:t>
        </w:r>
        <w:r>
          <w:rPr>
            <w:webHidden/>
          </w:rPr>
          <w:fldChar w:fldCharType="end"/>
        </w:r>
      </w:hyperlink>
    </w:p>
    <w:p w14:paraId="2397AC23" w14:textId="23A5801B" w:rsidR="00A0797D" w:rsidRDefault="00A0797D">
      <w:pPr>
        <w:pStyle w:val="Tabladeilustraciones"/>
        <w:rPr>
          <w:rFonts w:asciiTheme="minorHAnsi" w:hAnsiTheme="minorHAnsi" w:cstheme="minorBidi"/>
          <w:kern w:val="2"/>
          <w:sz w:val="24"/>
          <w:lang w:eastAsia="es-CO"/>
          <w14:ligatures w14:val="standardContextual"/>
        </w:rPr>
      </w:pPr>
      <w:hyperlink w:anchor="_Toc204587510" w:history="1">
        <w:r w:rsidRPr="00BD1618">
          <w:rPr>
            <w:rStyle w:val="Hipervnculo"/>
          </w:rPr>
          <w:t>Imagen 14</w:t>
        </w:r>
        <w:r w:rsidRPr="00BD1618">
          <w:rPr>
            <w:rStyle w:val="Hipervnculo"/>
            <w:i/>
            <w:iCs/>
          </w:rPr>
          <w:t xml:space="preserve">. </w:t>
        </w:r>
        <w:r w:rsidRPr="00BD1618">
          <w:rPr>
            <w:rStyle w:val="Hipervnculo"/>
          </w:rPr>
          <w:t>Prueba tramo {{ nombreCircuitoTrm11 | default("N/A") }}</w:t>
        </w:r>
        <w:r>
          <w:rPr>
            <w:webHidden/>
          </w:rPr>
          <w:tab/>
        </w:r>
        <w:r>
          <w:rPr>
            <w:webHidden/>
          </w:rPr>
          <w:fldChar w:fldCharType="begin"/>
        </w:r>
        <w:r>
          <w:rPr>
            <w:webHidden/>
          </w:rPr>
          <w:instrText xml:space="preserve"> PAGEREF _Toc204587510 \h </w:instrText>
        </w:r>
        <w:r>
          <w:rPr>
            <w:webHidden/>
          </w:rPr>
        </w:r>
        <w:r>
          <w:rPr>
            <w:webHidden/>
          </w:rPr>
          <w:fldChar w:fldCharType="separate"/>
        </w:r>
        <w:r>
          <w:rPr>
            <w:webHidden/>
          </w:rPr>
          <w:t>28</w:t>
        </w:r>
        <w:r>
          <w:rPr>
            <w:webHidden/>
          </w:rPr>
          <w:fldChar w:fldCharType="end"/>
        </w:r>
      </w:hyperlink>
    </w:p>
    <w:p w14:paraId="0CB36D38" w14:textId="1AC1B0A2" w:rsidR="00A0797D" w:rsidRDefault="00A0797D">
      <w:pPr>
        <w:pStyle w:val="Tabladeilustraciones"/>
        <w:rPr>
          <w:rFonts w:asciiTheme="minorHAnsi" w:hAnsiTheme="minorHAnsi" w:cstheme="minorBidi"/>
          <w:kern w:val="2"/>
          <w:sz w:val="24"/>
          <w:lang w:eastAsia="es-CO"/>
          <w14:ligatures w14:val="standardContextual"/>
        </w:rPr>
      </w:pPr>
      <w:hyperlink w:anchor="_Toc204587511" w:history="1">
        <w:r w:rsidRPr="00BD1618">
          <w:rPr>
            <w:rStyle w:val="Hipervnculo"/>
          </w:rPr>
          <w:t>Imagen 15</w:t>
        </w:r>
        <w:r w:rsidRPr="00BD1618">
          <w:rPr>
            <w:rStyle w:val="Hipervnculo"/>
            <w:i/>
            <w:iCs/>
          </w:rPr>
          <w:t xml:space="preserve">. </w:t>
        </w:r>
        <w:r w:rsidRPr="00BD1618">
          <w:rPr>
            <w:rStyle w:val="Hipervnculo"/>
          </w:rPr>
          <w:t>Prueba tramo {{ nombreCircuitoTrm12 | default("N/A") }}</w:t>
        </w:r>
        <w:r>
          <w:rPr>
            <w:webHidden/>
          </w:rPr>
          <w:tab/>
        </w:r>
        <w:r>
          <w:rPr>
            <w:webHidden/>
          </w:rPr>
          <w:fldChar w:fldCharType="begin"/>
        </w:r>
        <w:r>
          <w:rPr>
            <w:webHidden/>
          </w:rPr>
          <w:instrText xml:space="preserve"> PAGEREF _Toc204587511 \h </w:instrText>
        </w:r>
        <w:r>
          <w:rPr>
            <w:webHidden/>
          </w:rPr>
        </w:r>
        <w:r>
          <w:rPr>
            <w:webHidden/>
          </w:rPr>
          <w:fldChar w:fldCharType="separate"/>
        </w:r>
        <w:r>
          <w:rPr>
            <w:webHidden/>
          </w:rPr>
          <w:t>29</w:t>
        </w:r>
        <w:r>
          <w:rPr>
            <w:webHidden/>
          </w:rPr>
          <w:fldChar w:fldCharType="end"/>
        </w:r>
      </w:hyperlink>
    </w:p>
    <w:p w14:paraId="5A71C127" w14:textId="45205044" w:rsidR="00A0797D" w:rsidRDefault="00A0797D">
      <w:pPr>
        <w:pStyle w:val="Tabladeilustraciones"/>
        <w:rPr>
          <w:rFonts w:asciiTheme="minorHAnsi" w:hAnsiTheme="minorHAnsi" w:cstheme="minorBidi"/>
          <w:kern w:val="2"/>
          <w:sz w:val="24"/>
          <w:lang w:eastAsia="es-CO"/>
          <w14:ligatures w14:val="standardContextual"/>
        </w:rPr>
      </w:pPr>
      <w:hyperlink w:anchor="_Toc204587512" w:history="1">
        <w:r w:rsidRPr="00BD1618">
          <w:rPr>
            <w:rStyle w:val="Hipervnculo"/>
          </w:rPr>
          <w:t>Imagen 16</w:t>
        </w:r>
        <w:r w:rsidRPr="00BD1618">
          <w:rPr>
            <w:rStyle w:val="Hipervnculo"/>
            <w:i/>
            <w:iCs/>
          </w:rPr>
          <w:t xml:space="preserve">. </w:t>
        </w:r>
        <w:r w:rsidRPr="00BD1618">
          <w:rPr>
            <w:rStyle w:val="Hipervnculo"/>
          </w:rPr>
          <w:t>Prueba tramo {{ nombreCircuitoTrm13 | default("N/A") }}</w:t>
        </w:r>
        <w:r>
          <w:rPr>
            <w:webHidden/>
          </w:rPr>
          <w:tab/>
        </w:r>
        <w:r>
          <w:rPr>
            <w:webHidden/>
          </w:rPr>
          <w:fldChar w:fldCharType="begin"/>
        </w:r>
        <w:r>
          <w:rPr>
            <w:webHidden/>
          </w:rPr>
          <w:instrText xml:space="preserve"> PAGEREF _Toc204587512 \h </w:instrText>
        </w:r>
        <w:r>
          <w:rPr>
            <w:webHidden/>
          </w:rPr>
        </w:r>
        <w:r>
          <w:rPr>
            <w:webHidden/>
          </w:rPr>
          <w:fldChar w:fldCharType="separate"/>
        </w:r>
        <w:r>
          <w:rPr>
            <w:webHidden/>
          </w:rPr>
          <w:t>29</w:t>
        </w:r>
        <w:r>
          <w:rPr>
            <w:webHidden/>
          </w:rPr>
          <w:fldChar w:fldCharType="end"/>
        </w:r>
      </w:hyperlink>
    </w:p>
    <w:p w14:paraId="590BDDC4" w14:textId="2FA1B5B6" w:rsidR="00A0797D" w:rsidRDefault="00A0797D">
      <w:pPr>
        <w:pStyle w:val="Tabladeilustraciones"/>
        <w:rPr>
          <w:rFonts w:asciiTheme="minorHAnsi" w:hAnsiTheme="minorHAnsi" w:cstheme="minorBidi"/>
          <w:kern w:val="2"/>
          <w:sz w:val="24"/>
          <w:lang w:eastAsia="es-CO"/>
          <w14:ligatures w14:val="standardContextual"/>
        </w:rPr>
      </w:pPr>
      <w:hyperlink w:anchor="_Toc204587513" w:history="1">
        <w:r w:rsidRPr="00BD1618">
          <w:rPr>
            <w:rStyle w:val="Hipervnculo"/>
          </w:rPr>
          <w:t>Imagen 17</w:t>
        </w:r>
        <w:r w:rsidRPr="00BD1618">
          <w:rPr>
            <w:rStyle w:val="Hipervnculo"/>
            <w:i/>
            <w:iCs/>
          </w:rPr>
          <w:t xml:space="preserve">. </w:t>
        </w:r>
        <w:r w:rsidRPr="00BD1618">
          <w:rPr>
            <w:rStyle w:val="Hipervnculo"/>
          </w:rPr>
          <w:t>Prueba tramo {{ nombreCircuitoTrm14 | default("N/A") }}</w:t>
        </w:r>
        <w:r>
          <w:rPr>
            <w:webHidden/>
          </w:rPr>
          <w:tab/>
        </w:r>
        <w:r>
          <w:rPr>
            <w:webHidden/>
          </w:rPr>
          <w:fldChar w:fldCharType="begin"/>
        </w:r>
        <w:r>
          <w:rPr>
            <w:webHidden/>
          </w:rPr>
          <w:instrText xml:space="preserve"> PAGEREF _Toc204587513 \h </w:instrText>
        </w:r>
        <w:r>
          <w:rPr>
            <w:webHidden/>
          </w:rPr>
        </w:r>
        <w:r>
          <w:rPr>
            <w:webHidden/>
          </w:rPr>
          <w:fldChar w:fldCharType="separate"/>
        </w:r>
        <w:r>
          <w:rPr>
            <w:webHidden/>
          </w:rPr>
          <w:t>29</w:t>
        </w:r>
        <w:r>
          <w:rPr>
            <w:webHidden/>
          </w:rPr>
          <w:fldChar w:fldCharType="end"/>
        </w:r>
      </w:hyperlink>
    </w:p>
    <w:p w14:paraId="374797EC" w14:textId="40A94C2B" w:rsidR="00A0797D" w:rsidRDefault="00A0797D">
      <w:pPr>
        <w:pStyle w:val="Tabladeilustraciones"/>
        <w:rPr>
          <w:rFonts w:asciiTheme="minorHAnsi" w:hAnsiTheme="minorHAnsi" w:cstheme="minorBidi"/>
          <w:kern w:val="2"/>
          <w:sz w:val="24"/>
          <w:lang w:eastAsia="es-CO"/>
          <w14:ligatures w14:val="standardContextual"/>
        </w:rPr>
      </w:pPr>
      <w:hyperlink w:anchor="_Toc204587514" w:history="1">
        <w:r w:rsidRPr="00BD1618">
          <w:rPr>
            <w:rStyle w:val="Hipervnculo"/>
          </w:rPr>
          <w:t>Imagen 18</w:t>
        </w:r>
        <w:r w:rsidRPr="00BD1618">
          <w:rPr>
            <w:rStyle w:val="Hipervnculo"/>
            <w:i/>
            <w:iCs/>
          </w:rPr>
          <w:t xml:space="preserve">. </w:t>
        </w:r>
        <w:r w:rsidRPr="00BD1618">
          <w:rPr>
            <w:rStyle w:val="Hipervnculo"/>
          </w:rPr>
          <w:t>Prueba tramo {{ nombreCircuitoTrm15 | default("N/A") }}</w:t>
        </w:r>
        <w:r>
          <w:rPr>
            <w:webHidden/>
          </w:rPr>
          <w:tab/>
        </w:r>
        <w:r>
          <w:rPr>
            <w:webHidden/>
          </w:rPr>
          <w:fldChar w:fldCharType="begin"/>
        </w:r>
        <w:r>
          <w:rPr>
            <w:webHidden/>
          </w:rPr>
          <w:instrText xml:space="preserve"> PAGEREF _Toc204587514 \h </w:instrText>
        </w:r>
        <w:r>
          <w:rPr>
            <w:webHidden/>
          </w:rPr>
        </w:r>
        <w:r>
          <w:rPr>
            <w:webHidden/>
          </w:rPr>
          <w:fldChar w:fldCharType="separate"/>
        </w:r>
        <w:r>
          <w:rPr>
            <w:webHidden/>
          </w:rPr>
          <w:t>29</w:t>
        </w:r>
        <w:r>
          <w:rPr>
            <w:webHidden/>
          </w:rPr>
          <w:fldChar w:fldCharType="end"/>
        </w:r>
      </w:hyperlink>
    </w:p>
    <w:p w14:paraId="509C0BE7" w14:textId="43A792E9" w:rsidR="00A0797D" w:rsidRDefault="00A0797D">
      <w:pPr>
        <w:pStyle w:val="Tabladeilustraciones"/>
        <w:rPr>
          <w:rFonts w:asciiTheme="minorHAnsi" w:hAnsiTheme="minorHAnsi" w:cstheme="minorBidi"/>
          <w:kern w:val="2"/>
          <w:sz w:val="24"/>
          <w:lang w:eastAsia="es-CO"/>
          <w14:ligatures w14:val="standardContextual"/>
        </w:rPr>
      </w:pPr>
      <w:hyperlink w:anchor="_Toc204587515" w:history="1">
        <w:r w:rsidRPr="00BD1618">
          <w:rPr>
            <w:rStyle w:val="Hipervnculo"/>
          </w:rPr>
          <w:t>Imagen 19</w:t>
        </w:r>
        <w:r w:rsidRPr="00BD1618">
          <w:rPr>
            <w:rStyle w:val="Hipervnculo"/>
            <w:i/>
            <w:iCs/>
          </w:rPr>
          <w:t xml:space="preserve">. </w:t>
        </w:r>
        <w:r w:rsidRPr="00BD1618">
          <w:rPr>
            <w:rStyle w:val="Hipervnculo"/>
          </w:rPr>
          <w:t>Prueba tramo {{ nombreCircuitoTrm16 | default("N/A") }}</w:t>
        </w:r>
        <w:r>
          <w:rPr>
            <w:webHidden/>
          </w:rPr>
          <w:tab/>
        </w:r>
        <w:r>
          <w:rPr>
            <w:webHidden/>
          </w:rPr>
          <w:fldChar w:fldCharType="begin"/>
        </w:r>
        <w:r>
          <w:rPr>
            <w:webHidden/>
          </w:rPr>
          <w:instrText xml:space="preserve"> PAGEREF _Toc204587515 \h </w:instrText>
        </w:r>
        <w:r>
          <w:rPr>
            <w:webHidden/>
          </w:rPr>
        </w:r>
        <w:r>
          <w:rPr>
            <w:webHidden/>
          </w:rPr>
          <w:fldChar w:fldCharType="separate"/>
        </w:r>
        <w:r>
          <w:rPr>
            <w:webHidden/>
          </w:rPr>
          <w:t>29</w:t>
        </w:r>
        <w:r>
          <w:rPr>
            <w:webHidden/>
          </w:rPr>
          <w:fldChar w:fldCharType="end"/>
        </w:r>
      </w:hyperlink>
    </w:p>
    <w:p w14:paraId="0D818E96" w14:textId="56911559" w:rsidR="00A0797D" w:rsidRDefault="00A0797D">
      <w:pPr>
        <w:pStyle w:val="Tabladeilustraciones"/>
        <w:rPr>
          <w:rFonts w:asciiTheme="minorHAnsi" w:hAnsiTheme="minorHAnsi" w:cstheme="minorBidi"/>
          <w:kern w:val="2"/>
          <w:sz w:val="24"/>
          <w:lang w:eastAsia="es-CO"/>
          <w14:ligatures w14:val="standardContextual"/>
        </w:rPr>
      </w:pPr>
      <w:hyperlink w:anchor="_Toc204587516" w:history="1">
        <w:r w:rsidRPr="00BD1618">
          <w:rPr>
            <w:rStyle w:val="Hipervnculo"/>
          </w:rPr>
          <w:t>Imagen 20</w:t>
        </w:r>
        <w:r w:rsidRPr="00BD1618">
          <w:rPr>
            <w:rStyle w:val="Hipervnculo"/>
            <w:i/>
            <w:iCs/>
          </w:rPr>
          <w:t xml:space="preserve">. </w:t>
        </w:r>
        <w:r w:rsidRPr="00BD1618">
          <w:rPr>
            <w:rStyle w:val="Hipervnculo"/>
          </w:rPr>
          <w:t>Prueba tramo {{ nombreCircuitoTrm17 | default("N/A") }}</w:t>
        </w:r>
        <w:r>
          <w:rPr>
            <w:webHidden/>
          </w:rPr>
          <w:tab/>
        </w:r>
        <w:r>
          <w:rPr>
            <w:webHidden/>
          </w:rPr>
          <w:fldChar w:fldCharType="begin"/>
        </w:r>
        <w:r>
          <w:rPr>
            <w:webHidden/>
          </w:rPr>
          <w:instrText xml:space="preserve"> PAGEREF _Toc204587516 \h </w:instrText>
        </w:r>
        <w:r>
          <w:rPr>
            <w:webHidden/>
          </w:rPr>
        </w:r>
        <w:r>
          <w:rPr>
            <w:webHidden/>
          </w:rPr>
          <w:fldChar w:fldCharType="separate"/>
        </w:r>
        <w:r>
          <w:rPr>
            <w:webHidden/>
          </w:rPr>
          <w:t>29</w:t>
        </w:r>
        <w:r>
          <w:rPr>
            <w:webHidden/>
          </w:rPr>
          <w:fldChar w:fldCharType="end"/>
        </w:r>
      </w:hyperlink>
    </w:p>
    <w:p w14:paraId="3E47D906" w14:textId="155AFF95" w:rsidR="00A0797D" w:rsidRDefault="00A0797D">
      <w:pPr>
        <w:pStyle w:val="Tabladeilustraciones"/>
        <w:rPr>
          <w:rFonts w:asciiTheme="minorHAnsi" w:hAnsiTheme="minorHAnsi" w:cstheme="minorBidi"/>
          <w:kern w:val="2"/>
          <w:sz w:val="24"/>
          <w:lang w:eastAsia="es-CO"/>
          <w14:ligatures w14:val="standardContextual"/>
        </w:rPr>
      </w:pPr>
      <w:hyperlink w:anchor="_Toc204587517" w:history="1">
        <w:r w:rsidRPr="00BD1618">
          <w:rPr>
            <w:rStyle w:val="Hipervnculo"/>
          </w:rPr>
          <w:t>Imagen 21</w:t>
        </w:r>
        <w:r w:rsidRPr="00BD1618">
          <w:rPr>
            <w:rStyle w:val="Hipervnculo"/>
            <w:i/>
            <w:iCs/>
          </w:rPr>
          <w:t xml:space="preserve">. </w:t>
        </w:r>
        <w:r w:rsidRPr="00BD1618">
          <w:rPr>
            <w:rStyle w:val="Hipervnculo"/>
          </w:rPr>
          <w:t>Prueba tramo {{ nombreCircuitoTrm18 | default("N/A") }}</w:t>
        </w:r>
        <w:r>
          <w:rPr>
            <w:webHidden/>
          </w:rPr>
          <w:tab/>
        </w:r>
        <w:r>
          <w:rPr>
            <w:webHidden/>
          </w:rPr>
          <w:fldChar w:fldCharType="begin"/>
        </w:r>
        <w:r>
          <w:rPr>
            <w:webHidden/>
          </w:rPr>
          <w:instrText xml:space="preserve"> PAGEREF _Toc204587517 \h </w:instrText>
        </w:r>
        <w:r>
          <w:rPr>
            <w:webHidden/>
          </w:rPr>
        </w:r>
        <w:r>
          <w:rPr>
            <w:webHidden/>
          </w:rPr>
          <w:fldChar w:fldCharType="separate"/>
        </w:r>
        <w:r>
          <w:rPr>
            <w:webHidden/>
          </w:rPr>
          <w:t>29</w:t>
        </w:r>
        <w:r>
          <w:rPr>
            <w:webHidden/>
          </w:rPr>
          <w:fldChar w:fldCharType="end"/>
        </w:r>
      </w:hyperlink>
    </w:p>
    <w:p w14:paraId="655D8E6C" w14:textId="5FEA1378" w:rsidR="00A0797D" w:rsidRDefault="00A0797D">
      <w:pPr>
        <w:pStyle w:val="Tabladeilustraciones"/>
        <w:rPr>
          <w:rFonts w:asciiTheme="minorHAnsi" w:hAnsiTheme="minorHAnsi" w:cstheme="minorBidi"/>
          <w:kern w:val="2"/>
          <w:sz w:val="24"/>
          <w:lang w:eastAsia="es-CO"/>
          <w14:ligatures w14:val="standardContextual"/>
        </w:rPr>
      </w:pPr>
      <w:hyperlink w:anchor="_Toc204587518" w:history="1">
        <w:r w:rsidRPr="00BD1618">
          <w:rPr>
            <w:rStyle w:val="Hipervnculo"/>
          </w:rPr>
          <w:t>Imagen 22</w:t>
        </w:r>
        <w:r w:rsidRPr="00BD1618">
          <w:rPr>
            <w:rStyle w:val="Hipervnculo"/>
            <w:i/>
            <w:iCs/>
          </w:rPr>
          <w:t xml:space="preserve">. </w:t>
        </w:r>
        <w:r w:rsidRPr="00BD1618">
          <w:rPr>
            <w:rStyle w:val="Hipervnculo"/>
          </w:rPr>
          <w:t>Prueba tramo {{ nombreCircuitoTrm19 | default("N/A") }}</w:t>
        </w:r>
        <w:r>
          <w:rPr>
            <w:webHidden/>
          </w:rPr>
          <w:tab/>
        </w:r>
        <w:r>
          <w:rPr>
            <w:webHidden/>
          </w:rPr>
          <w:fldChar w:fldCharType="begin"/>
        </w:r>
        <w:r>
          <w:rPr>
            <w:webHidden/>
          </w:rPr>
          <w:instrText xml:space="preserve"> PAGEREF _Toc204587518 \h </w:instrText>
        </w:r>
        <w:r>
          <w:rPr>
            <w:webHidden/>
          </w:rPr>
        </w:r>
        <w:r>
          <w:rPr>
            <w:webHidden/>
          </w:rPr>
          <w:fldChar w:fldCharType="separate"/>
        </w:r>
        <w:r>
          <w:rPr>
            <w:webHidden/>
          </w:rPr>
          <w:t>29</w:t>
        </w:r>
        <w:r>
          <w:rPr>
            <w:webHidden/>
          </w:rPr>
          <w:fldChar w:fldCharType="end"/>
        </w:r>
      </w:hyperlink>
    </w:p>
    <w:p w14:paraId="512DBDDE" w14:textId="548DE232" w:rsidR="00A0797D" w:rsidRDefault="00A0797D">
      <w:pPr>
        <w:pStyle w:val="Tabladeilustraciones"/>
        <w:rPr>
          <w:rFonts w:asciiTheme="minorHAnsi" w:hAnsiTheme="minorHAnsi" w:cstheme="minorBidi"/>
          <w:kern w:val="2"/>
          <w:sz w:val="24"/>
          <w:lang w:eastAsia="es-CO"/>
          <w14:ligatures w14:val="standardContextual"/>
        </w:rPr>
      </w:pPr>
      <w:hyperlink w:anchor="_Toc204587519" w:history="1">
        <w:r w:rsidRPr="00BD1618">
          <w:rPr>
            <w:rStyle w:val="Hipervnculo"/>
          </w:rPr>
          <w:t>Imagen 23</w:t>
        </w:r>
        <w:r w:rsidRPr="00BD1618">
          <w:rPr>
            <w:rStyle w:val="Hipervnculo"/>
            <w:i/>
            <w:iCs/>
          </w:rPr>
          <w:t xml:space="preserve">. </w:t>
        </w:r>
        <w:r w:rsidRPr="00BD1618">
          <w:rPr>
            <w:rStyle w:val="Hipervnculo"/>
          </w:rPr>
          <w:t>Prueba tramo {{ nombreCircuitoTrm20 | default("N/A") }}</w:t>
        </w:r>
        <w:r>
          <w:rPr>
            <w:webHidden/>
          </w:rPr>
          <w:tab/>
        </w:r>
        <w:r>
          <w:rPr>
            <w:webHidden/>
          </w:rPr>
          <w:fldChar w:fldCharType="begin"/>
        </w:r>
        <w:r>
          <w:rPr>
            <w:webHidden/>
          </w:rPr>
          <w:instrText xml:space="preserve"> PAGEREF _Toc204587519 \h </w:instrText>
        </w:r>
        <w:r>
          <w:rPr>
            <w:webHidden/>
          </w:rPr>
        </w:r>
        <w:r>
          <w:rPr>
            <w:webHidden/>
          </w:rPr>
          <w:fldChar w:fldCharType="separate"/>
        </w:r>
        <w:r>
          <w:rPr>
            <w:webHidden/>
          </w:rPr>
          <w:t>29</w:t>
        </w:r>
        <w:r>
          <w:rPr>
            <w:webHidden/>
          </w:rPr>
          <w:fldChar w:fldCharType="end"/>
        </w:r>
      </w:hyperlink>
    </w:p>
    <w:p w14:paraId="3B8E41CA" w14:textId="62D9D86B" w:rsidR="00BE2640" w:rsidRPr="00D371E5" w:rsidRDefault="007E641D">
      <w:pPr>
        <w:jc w:val="left"/>
        <w:rPr>
          <w:rFonts w:cs="Arial"/>
          <w:szCs w:val="24"/>
        </w:rPr>
      </w:pPr>
      <w:r w:rsidRPr="00D371E5">
        <w:rPr>
          <w:rFonts w:eastAsiaTheme="minorEastAsia" w:cs="Arial"/>
          <w:noProof/>
          <w:szCs w:val="24"/>
        </w:rPr>
        <w:fldChar w:fldCharType="end"/>
      </w:r>
    </w:p>
    <w:p w14:paraId="433A4360" w14:textId="76A5F2B6" w:rsidR="00BE2640" w:rsidRPr="00D371E5" w:rsidRDefault="00BE2640">
      <w:pPr>
        <w:jc w:val="left"/>
        <w:rPr>
          <w:rFonts w:cs="Arial"/>
          <w:b/>
          <w:bCs/>
          <w:szCs w:val="24"/>
        </w:rPr>
      </w:pPr>
      <w:r w:rsidRPr="00D371E5">
        <w:rPr>
          <w:rFonts w:cs="Arial"/>
          <w:b/>
          <w:bCs/>
          <w:szCs w:val="24"/>
        </w:rPr>
        <w:t xml:space="preserve">LISTA DE TABLAS </w:t>
      </w:r>
    </w:p>
    <w:p w14:paraId="2D2B95CF" w14:textId="2CB00F03" w:rsidR="00A0797D" w:rsidRDefault="00BE2640">
      <w:pPr>
        <w:pStyle w:val="Tabladeilustraciones"/>
        <w:rPr>
          <w:rFonts w:asciiTheme="minorHAnsi" w:hAnsiTheme="minorHAnsi" w:cstheme="minorBidi"/>
          <w:kern w:val="2"/>
          <w:sz w:val="24"/>
          <w:lang w:eastAsia="es-CO"/>
          <w14:ligatures w14:val="standardContextual"/>
        </w:rPr>
      </w:pPr>
      <w:r w:rsidRPr="00D371E5">
        <w:fldChar w:fldCharType="begin"/>
      </w:r>
      <w:r w:rsidRPr="00D371E5">
        <w:instrText xml:space="preserve"> TOC \h \z \c "Tabla" </w:instrText>
      </w:r>
      <w:r w:rsidRPr="00D371E5">
        <w:fldChar w:fldCharType="separate"/>
      </w:r>
      <w:hyperlink w:anchor="_Toc204587520" w:history="1">
        <w:r w:rsidR="00A0797D" w:rsidRPr="000C584F">
          <w:rPr>
            <w:rStyle w:val="Hipervnculo"/>
            <w:i/>
            <w:iCs/>
          </w:rPr>
          <w:t>Tabla 1.</w:t>
        </w:r>
        <w:r w:rsidR="00A0797D" w:rsidRPr="000C584F">
          <w:rPr>
            <w:rStyle w:val="Hipervnculo"/>
            <w:rFonts w:ascii="Montserrat Light" w:hAnsi="Montserrat Light"/>
          </w:rPr>
          <w:t xml:space="preserve"> </w:t>
        </w:r>
        <w:r w:rsidR="00A0797D" w:rsidRPr="000C584F">
          <w:rPr>
            <w:rStyle w:val="Hipervnculo"/>
          </w:rPr>
          <w:t>Verificaciones previas a la prueba VLF</w:t>
        </w:r>
        <w:r w:rsidR="00A0797D">
          <w:rPr>
            <w:webHidden/>
          </w:rPr>
          <w:tab/>
        </w:r>
        <w:r w:rsidR="00A0797D">
          <w:rPr>
            <w:webHidden/>
          </w:rPr>
          <w:fldChar w:fldCharType="begin"/>
        </w:r>
        <w:r w:rsidR="00A0797D">
          <w:rPr>
            <w:webHidden/>
          </w:rPr>
          <w:instrText xml:space="preserve"> PAGEREF _Toc204587520 \h </w:instrText>
        </w:r>
        <w:r w:rsidR="00A0797D">
          <w:rPr>
            <w:webHidden/>
          </w:rPr>
        </w:r>
        <w:r w:rsidR="00A0797D">
          <w:rPr>
            <w:webHidden/>
          </w:rPr>
          <w:fldChar w:fldCharType="separate"/>
        </w:r>
        <w:r w:rsidR="00A0797D">
          <w:rPr>
            <w:webHidden/>
          </w:rPr>
          <w:t>7</w:t>
        </w:r>
        <w:r w:rsidR="00A0797D">
          <w:rPr>
            <w:webHidden/>
          </w:rPr>
          <w:fldChar w:fldCharType="end"/>
        </w:r>
      </w:hyperlink>
    </w:p>
    <w:p w14:paraId="7C1EEEF4" w14:textId="295FAD5C" w:rsidR="00A0797D" w:rsidRDefault="00A0797D">
      <w:pPr>
        <w:pStyle w:val="Tabladeilustraciones"/>
        <w:rPr>
          <w:rFonts w:asciiTheme="minorHAnsi" w:hAnsiTheme="minorHAnsi" w:cstheme="minorBidi"/>
          <w:kern w:val="2"/>
          <w:sz w:val="24"/>
          <w:lang w:eastAsia="es-CO"/>
          <w14:ligatures w14:val="standardContextual"/>
        </w:rPr>
      </w:pPr>
      <w:hyperlink w:anchor="_Toc204587521" w:history="1">
        <w:r w:rsidRPr="000C584F">
          <w:rPr>
            <w:rStyle w:val="Hipervnculo"/>
            <w:i/>
            <w:iCs/>
          </w:rPr>
          <w:t>Tabla 2.</w:t>
        </w:r>
        <w:r w:rsidRPr="000C584F">
          <w:rPr>
            <w:rStyle w:val="Hipervnculo"/>
          </w:rPr>
          <w:t xml:space="preserve"> Resumen y resultado de la prueba {{ nombreCircuitoTrm1 | default("N/A") }}</w:t>
        </w:r>
        <w:r>
          <w:rPr>
            <w:webHidden/>
          </w:rPr>
          <w:tab/>
        </w:r>
        <w:r>
          <w:rPr>
            <w:webHidden/>
          </w:rPr>
          <w:fldChar w:fldCharType="begin"/>
        </w:r>
        <w:r>
          <w:rPr>
            <w:webHidden/>
          </w:rPr>
          <w:instrText xml:space="preserve"> PAGEREF _Toc204587521 \h </w:instrText>
        </w:r>
        <w:r>
          <w:rPr>
            <w:webHidden/>
          </w:rPr>
        </w:r>
        <w:r>
          <w:rPr>
            <w:webHidden/>
          </w:rPr>
          <w:fldChar w:fldCharType="separate"/>
        </w:r>
        <w:r>
          <w:rPr>
            <w:webHidden/>
          </w:rPr>
          <w:t>9</w:t>
        </w:r>
        <w:r>
          <w:rPr>
            <w:webHidden/>
          </w:rPr>
          <w:fldChar w:fldCharType="end"/>
        </w:r>
      </w:hyperlink>
    </w:p>
    <w:p w14:paraId="49C1EECA" w14:textId="18AE74F2" w:rsidR="00A0797D" w:rsidRDefault="00A0797D">
      <w:pPr>
        <w:pStyle w:val="Tabladeilustraciones"/>
        <w:rPr>
          <w:rFonts w:asciiTheme="minorHAnsi" w:hAnsiTheme="minorHAnsi" w:cstheme="minorBidi"/>
          <w:kern w:val="2"/>
          <w:sz w:val="24"/>
          <w:lang w:eastAsia="es-CO"/>
          <w14:ligatures w14:val="standardContextual"/>
        </w:rPr>
      </w:pPr>
      <w:hyperlink w:anchor="_Toc204587522" w:history="1">
        <w:r w:rsidRPr="000C584F">
          <w:rPr>
            <w:rStyle w:val="Hipervnculo"/>
            <w:i/>
            <w:iCs/>
          </w:rPr>
          <w:t>Tabla 3.</w:t>
        </w:r>
        <w:r w:rsidRPr="000C584F">
          <w:rPr>
            <w:rStyle w:val="Hipervnculo"/>
          </w:rPr>
          <w:t xml:space="preserve"> Resumen y resultado de la prueba {{ nombreCircuitoTrm2 | default("N/A") }}</w:t>
        </w:r>
        <w:r>
          <w:rPr>
            <w:webHidden/>
          </w:rPr>
          <w:tab/>
        </w:r>
        <w:r>
          <w:rPr>
            <w:webHidden/>
          </w:rPr>
          <w:fldChar w:fldCharType="begin"/>
        </w:r>
        <w:r>
          <w:rPr>
            <w:webHidden/>
          </w:rPr>
          <w:instrText xml:space="preserve"> PAGEREF _Toc204587522 \h </w:instrText>
        </w:r>
        <w:r>
          <w:rPr>
            <w:webHidden/>
          </w:rPr>
        </w:r>
        <w:r>
          <w:rPr>
            <w:webHidden/>
          </w:rPr>
          <w:fldChar w:fldCharType="separate"/>
        </w:r>
        <w:r>
          <w:rPr>
            <w:webHidden/>
          </w:rPr>
          <w:t>10</w:t>
        </w:r>
        <w:r>
          <w:rPr>
            <w:webHidden/>
          </w:rPr>
          <w:fldChar w:fldCharType="end"/>
        </w:r>
      </w:hyperlink>
    </w:p>
    <w:p w14:paraId="2FF2A7CE" w14:textId="7D5FACA1" w:rsidR="00A0797D" w:rsidRDefault="00A0797D">
      <w:pPr>
        <w:pStyle w:val="Tabladeilustraciones"/>
        <w:rPr>
          <w:rFonts w:asciiTheme="minorHAnsi" w:hAnsiTheme="minorHAnsi" w:cstheme="minorBidi"/>
          <w:kern w:val="2"/>
          <w:sz w:val="24"/>
          <w:lang w:eastAsia="es-CO"/>
          <w14:ligatures w14:val="standardContextual"/>
        </w:rPr>
      </w:pPr>
      <w:hyperlink w:anchor="_Toc204587523" w:history="1">
        <w:r w:rsidRPr="000C584F">
          <w:rPr>
            <w:rStyle w:val="Hipervnculo"/>
            <w:i/>
            <w:iCs/>
          </w:rPr>
          <w:t>Tabla 4.</w:t>
        </w:r>
        <w:r w:rsidRPr="000C584F">
          <w:rPr>
            <w:rStyle w:val="Hipervnculo"/>
          </w:rPr>
          <w:t xml:space="preserve"> Resumen y resultado de la prueba {{ nombreCircuitoTrm3 | default("N/A") }}</w:t>
        </w:r>
        <w:r>
          <w:rPr>
            <w:webHidden/>
          </w:rPr>
          <w:tab/>
        </w:r>
        <w:r>
          <w:rPr>
            <w:webHidden/>
          </w:rPr>
          <w:fldChar w:fldCharType="begin"/>
        </w:r>
        <w:r>
          <w:rPr>
            <w:webHidden/>
          </w:rPr>
          <w:instrText xml:space="preserve"> PAGEREF _Toc204587523 \h </w:instrText>
        </w:r>
        <w:r>
          <w:rPr>
            <w:webHidden/>
          </w:rPr>
        </w:r>
        <w:r>
          <w:rPr>
            <w:webHidden/>
          </w:rPr>
          <w:fldChar w:fldCharType="separate"/>
        </w:r>
        <w:r>
          <w:rPr>
            <w:webHidden/>
          </w:rPr>
          <w:t>11</w:t>
        </w:r>
        <w:r>
          <w:rPr>
            <w:webHidden/>
          </w:rPr>
          <w:fldChar w:fldCharType="end"/>
        </w:r>
      </w:hyperlink>
    </w:p>
    <w:p w14:paraId="0B1C5D4F" w14:textId="5F6A1076" w:rsidR="00A0797D" w:rsidRDefault="00A0797D">
      <w:pPr>
        <w:pStyle w:val="Tabladeilustraciones"/>
        <w:rPr>
          <w:rFonts w:asciiTheme="minorHAnsi" w:hAnsiTheme="minorHAnsi" w:cstheme="minorBidi"/>
          <w:kern w:val="2"/>
          <w:sz w:val="24"/>
          <w:lang w:eastAsia="es-CO"/>
          <w14:ligatures w14:val="standardContextual"/>
        </w:rPr>
      </w:pPr>
      <w:hyperlink w:anchor="_Toc204587524" w:history="1">
        <w:r w:rsidRPr="000C584F">
          <w:rPr>
            <w:rStyle w:val="Hipervnculo"/>
            <w:i/>
            <w:iCs/>
          </w:rPr>
          <w:t>Tabla 5.</w:t>
        </w:r>
        <w:r w:rsidRPr="000C584F">
          <w:rPr>
            <w:rStyle w:val="Hipervnculo"/>
          </w:rPr>
          <w:t xml:space="preserve"> Resumen y resultado de la prueba {{ nombreCircuitoTrm4 | default("N/A") }}</w:t>
        </w:r>
        <w:r>
          <w:rPr>
            <w:webHidden/>
          </w:rPr>
          <w:tab/>
        </w:r>
        <w:r>
          <w:rPr>
            <w:webHidden/>
          </w:rPr>
          <w:fldChar w:fldCharType="begin"/>
        </w:r>
        <w:r>
          <w:rPr>
            <w:webHidden/>
          </w:rPr>
          <w:instrText xml:space="preserve"> PAGEREF _Toc204587524 \h </w:instrText>
        </w:r>
        <w:r>
          <w:rPr>
            <w:webHidden/>
          </w:rPr>
        </w:r>
        <w:r>
          <w:rPr>
            <w:webHidden/>
          </w:rPr>
          <w:fldChar w:fldCharType="separate"/>
        </w:r>
        <w:r>
          <w:rPr>
            <w:webHidden/>
          </w:rPr>
          <w:t>12</w:t>
        </w:r>
        <w:r>
          <w:rPr>
            <w:webHidden/>
          </w:rPr>
          <w:fldChar w:fldCharType="end"/>
        </w:r>
      </w:hyperlink>
    </w:p>
    <w:p w14:paraId="5A346083" w14:textId="284BE97C" w:rsidR="00A0797D" w:rsidRDefault="00A0797D">
      <w:pPr>
        <w:pStyle w:val="Tabladeilustraciones"/>
        <w:rPr>
          <w:rFonts w:asciiTheme="minorHAnsi" w:hAnsiTheme="minorHAnsi" w:cstheme="minorBidi"/>
          <w:kern w:val="2"/>
          <w:sz w:val="24"/>
          <w:lang w:eastAsia="es-CO"/>
          <w14:ligatures w14:val="standardContextual"/>
        </w:rPr>
      </w:pPr>
      <w:hyperlink w:anchor="_Toc204587525" w:history="1">
        <w:r w:rsidRPr="000C584F">
          <w:rPr>
            <w:rStyle w:val="Hipervnculo"/>
            <w:i/>
            <w:iCs/>
          </w:rPr>
          <w:t>Tabla 6</w:t>
        </w:r>
        <w:r w:rsidRPr="000C584F">
          <w:rPr>
            <w:rStyle w:val="Hipervnculo"/>
          </w:rPr>
          <w:t>. Resumen y resultado de la prueba {{ nombreCircuitoTrm5 | default("N/A") }}</w:t>
        </w:r>
        <w:r>
          <w:rPr>
            <w:webHidden/>
          </w:rPr>
          <w:tab/>
        </w:r>
        <w:r>
          <w:rPr>
            <w:webHidden/>
          </w:rPr>
          <w:fldChar w:fldCharType="begin"/>
        </w:r>
        <w:r>
          <w:rPr>
            <w:webHidden/>
          </w:rPr>
          <w:instrText xml:space="preserve"> PAGEREF _Toc204587525 \h </w:instrText>
        </w:r>
        <w:r>
          <w:rPr>
            <w:webHidden/>
          </w:rPr>
        </w:r>
        <w:r>
          <w:rPr>
            <w:webHidden/>
          </w:rPr>
          <w:fldChar w:fldCharType="separate"/>
        </w:r>
        <w:r>
          <w:rPr>
            <w:webHidden/>
          </w:rPr>
          <w:t>13</w:t>
        </w:r>
        <w:r>
          <w:rPr>
            <w:webHidden/>
          </w:rPr>
          <w:fldChar w:fldCharType="end"/>
        </w:r>
      </w:hyperlink>
    </w:p>
    <w:p w14:paraId="26676000" w14:textId="226AD839" w:rsidR="00A0797D" w:rsidRDefault="00A0797D">
      <w:pPr>
        <w:pStyle w:val="Tabladeilustraciones"/>
        <w:rPr>
          <w:rFonts w:asciiTheme="minorHAnsi" w:hAnsiTheme="minorHAnsi" w:cstheme="minorBidi"/>
          <w:kern w:val="2"/>
          <w:sz w:val="24"/>
          <w:lang w:eastAsia="es-CO"/>
          <w14:ligatures w14:val="standardContextual"/>
        </w:rPr>
      </w:pPr>
      <w:hyperlink w:anchor="_Toc204587526" w:history="1">
        <w:r w:rsidRPr="000C584F">
          <w:rPr>
            <w:rStyle w:val="Hipervnculo"/>
            <w:i/>
            <w:iCs/>
          </w:rPr>
          <w:t>Tabla 7.</w:t>
        </w:r>
        <w:r w:rsidRPr="000C584F">
          <w:rPr>
            <w:rStyle w:val="Hipervnculo"/>
          </w:rPr>
          <w:t xml:space="preserve"> Resumen y resultado de la prueba {{ nombreCircuitoTrm6 | default("N/A") }}</w:t>
        </w:r>
        <w:r>
          <w:rPr>
            <w:webHidden/>
          </w:rPr>
          <w:tab/>
        </w:r>
        <w:r>
          <w:rPr>
            <w:webHidden/>
          </w:rPr>
          <w:fldChar w:fldCharType="begin"/>
        </w:r>
        <w:r>
          <w:rPr>
            <w:webHidden/>
          </w:rPr>
          <w:instrText xml:space="preserve"> PAGEREF _Toc204587526 \h </w:instrText>
        </w:r>
        <w:r>
          <w:rPr>
            <w:webHidden/>
          </w:rPr>
        </w:r>
        <w:r>
          <w:rPr>
            <w:webHidden/>
          </w:rPr>
          <w:fldChar w:fldCharType="separate"/>
        </w:r>
        <w:r>
          <w:rPr>
            <w:webHidden/>
          </w:rPr>
          <w:t>14</w:t>
        </w:r>
        <w:r>
          <w:rPr>
            <w:webHidden/>
          </w:rPr>
          <w:fldChar w:fldCharType="end"/>
        </w:r>
      </w:hyperlink>
    </w:p>
    <w:p w14:paraId="66DAB4BE" w14:textId="2C82A1E6" w:rsidR="00A0797D" w:rsidRDefault="00A0797D">
      <w:pPr>
        <w:pStyle w:val="Tabladeilustraciones"/>
        <w:rPr>
          <w:rFonts w:asciiTheme="minorHAnsi" w:hAnsiTheme="minorHAnsi" w:cstheme="minorBidi"/>
          <w:kern w:val="2"/>
          <w:sz w:val="24"/>
          <w:lang w:eastAsia="es-CO"/>
          <w14:ligatures w14:val="standardContextual"/>
        </w:rPr>
      </w:pPr>
      <w:hyperlink w:anchor="_Toc204587527" w:history="1">
        <w:r w:rsidRPr="000C584F">
          <w:rPr>
            <w:rStyle w:val="Hipervnculo"/>
            <w:i/>
            <w:iCs/>
          </w:rPr>
          <w:t>Tabla 8.</w:t>
        </w:r>
        <w:r w:rsidRPr="000C584F">
          <w:rPr>
            <w:rStyle w:val="Hipervnculo"/>
          </w:rPr>
          <w:t xml:space="preserve"> Resumen y resultado de la prueba {{ nombreCircuitoTrm7 | default("N/A") }}</w:t>
        </w:r>
        <w:r>
          <w:rPr>
            <w:webHidden/>
          </w:rPr>
          <w:tab/>
        </w:r>
        <w:r>
          <w:rPr>
            <w:webHidden/>
          </w:rPr>
          <w:fldChar w:fldCharType="begin"/>
        </w:r>
        <w:r>
          <w:rPr>
            <w:webHidden/>
          </w:rPr>
          <w:instrText xml:space="preserve"> PAGEREF _Toc204587527 \h </w:instrText>
        </w:r>
        <w:r>
          <w:rPr>
            <w:webHidden/>
          </w:rPr>
        </w:r>
        <w:r>
          <w:rPr>
            <w:webHidden/>
          </w:rPr>
          <w:fldChar w:fldCharType="separate"/>
        </w:r>
        <w:r>
          <w:rPr>
            <w:webHidden/>
          </w:rPr>
          <w:t>15</w:t>
        </w:r>
        <w:r>
          <w:rPr>
            <w:webHidden/>
          </w:rPr>
          <w:fldChar w:fldCharType="end"/>
        </w:r>
      </w:hyperlink>
    </w:p>
    <w:p w14:paraId="6F54C792" w14:textId="03CB49DA" w:rsidR="00A0797D" w:rsidRDefault="00A0797D">
      <w:pPr>
        <w:pStyle w:val="Tabladeilustraciones"/>
        <w:rPr>
          <w:rFonts w:asciiTheme="minorHAnsi" w:hAnsiTheme="minorHAnsi" w:cstheme="minorBidi"/>
          <w:kern w:val="2"/>
          <w:sz w:val="24"/>
          <w:lang w:eastAsia="es-CO"/>
          <w14:ligatures w14:val="standardContextual"/>
        </w:rPr>
      </w:pPr>
      <w:hyperlink w:anchor="_Toc204587528" w:history="1">
        <w:r w:rsidRPr="000C584F">
          <w:rPr>
            <w:rStyle w:val="Hipervnculo"/>
            <w:i/>
            <w:iCs/>
          </w:rPr>
          <w:t>Tabla 9.</w:t>
        </w:r>
        <w:r w:rsidRPr="000C584F">
          <w:rPr>
            <w:rStyle w:val="Hipervnculo"/>
          </w:rPr>
          <w:t xml:space="preserve"> Resumen y resultado de la prueba {{ nombreCircuitoTrm8 | default("N/A") }}</w:t>
        </w:r>
        <w:r>
          <w:rPr>
            <w:webHidden/>
          </w:rPr>
          <w:tab/>
        </w:r>
        <w:r>
          <w:rPr>
            <w:webHidden/>
          </w:rPr>
          <w:fldChar w:fldCharType="begin"/>
        </w:r>
        <w:r>
          <w:rPr>
            <w:webHidden/>
          </w:rPr>
          <w:instrText xml:space="preserve"> PAGEREF _Toc204587528 \h </w:instrText>
        </w:r>
        <w:r>
          <w:rPr>
            <w:webHidden/>
          </w:rPr>
        </w:r>
        <w:r>
          <w:rPr>
            <w:webHidden/>
          </w:rPr>
          <w:fldChar w:fldCharType="separate"/>
        </w:r>
        <w:r>
          <w:rPr>
            <w:webHidden/>
          </w:rPr>
          <w:t>16</w:t>
        </w:r>
        <w:r>
          <w:rPr>
            <w:webHidden/>
          </w:rPr>
          <w:fldChar w:fldCharType="end"/>
        </w:r>
      </w:hyperlink>
    </w:p>
    <w:p w14:paraId="2279111F" w14:textId="3A8D6C62" w:rsidR="00A0797D" w:rsidRDefault="00A0797D">
      <w:pPr>
        <w:pStyle w:val="Tabladeilustraciones"/>
        <w:rPr>
          <w:rFonts w:asciiTheme="minorHAnsi" w:hAnsiTheme="minorHAnsi" w:cstheme="minorBidi"/>
          <w:kern w:val="2"/>
          <w:sz w:val="24"/>
          <w:lang w:eastAsia="es-CO"/>
          <w14:ligatures w14:val="standardContextual"/>
        </w:rPr>
      </w:pPr>
      <w:hyperlink w:anchor="_Toc204587529" w:history="1">
        <w:r w:rsidRPr="000C584F">
          <w:rPr>
            <w:rStyle w:val="Hipervnculo"/>
            <w:i/>
            <w:iCs/>
          </w:rPr>
          <w:t>Tabla 10.</w:t>
        </w:r>
        <w:r w:rsidRPr="000C584F">
          <w:rPr>
            <w:rStyle w:val="Hipervnculo"/>
          </w:rPr>
          <w:t xml:space="preserve"> Resumen y resultado de la prueba {{ nombreCircuitoTrm9 | default("N/A") }}</w:t>
        </w:r>
        <w:r>
          <w:rPr>
            <w:webHidden/>
          </w:rPr>
          <w:tab/>
        </w:r>
        <w:r>
          <w:rPr>
            <w:webHidden/>
          </w:rPr>
          <w:fldChar w:fldCharType="begin"/>
        </w:r>
        <w:r>
          <w:rPr>
            <w:webHidden/>
          </w:rPr>
          <w:instrText xml:space="preserve"> PAGEREF _Toc204587529 \h </w:instrText>
        </w:r>
        <w:r>
          <w:rPr>
            <w:webHidden/>
          </w:rPr>
        </w:r>
        <w:r>
          <w:rPr>
            <w:webHidden/>
          </w:rPr>
          <w:fldChar w:fldCharType="separate"/>
        </w:r>
        <w:r>
          <w:rPr>
            <w:webHidden/>
          </w:rPr>
          <w:t>17</w:t>
        </w:r>
        <w:r>
          <w:rPr>
            <w:webHidden/>
          </w:rPr>
          <w:fldChar w:fldCharType="end"/>
        </w:r>
      </w:hyperlink>
    </w:p>
    <w:p w14:paraId="19928717" w14:textId="01C14023" w:rsidR="00A0797D" w:rsidRDefault="00A0797D">
      <w:pPr>
        <w:pStyle w:val="Tabladeilustraciones"/>
        <w:rPr>
          <w:rFonts w:asciiTheme="minorHAnsi" w:hAnsiTheme="minorHAnsi" w:cstheme="minorBidi"/>
          <w:kern w:val="2"/>
          <w:sz w:val="24"/>
          <w:lang w:eastAsia="es-CO"/>
          <w14:ligatures w14:val="standardContextual"/>
        </w:rPr>
      </w:pPr>
      <w:hyperlink w:anchor="_Toc204587530" w:history="1">
        <w:r w:rsidRPr="000C584F">
          <w:rPr>
            <w:rStyle w:val="Hipervnculo"/>
            <w:i/>
            <w:iCs/>
          </w:rPr>
          <w:t>Tabla 11.</w:t>
        </w:r>
        <w:r w:rsidRPr="000C584F">
          <w:rPr>
            <w:rStyle w:val="Hipervnculo"/>
          </w:rPr>
          <w:t xml:space="preserve"> Resumen y resultado de la prueba {{ nombreCircuitoTrm10 | default("N/A") }}</w:t>
        </w:r>
        <w:r>
          <w:rPr>
            <w:webHidden/>
          </w:rPr>
          <w:tab/>
        </w:r>
        <w:r>
          <w:rPr>
            <w:webHidden/>
          </w:rPr>
          <w:fldChar w:fldCharType="begin"/>
        </w:r>
        <w:r>
          <w:rPr>
            <w:webHidden/>
          </w:rPr>
          <w:instrText xml:space="preserve"> PAGEREF _Toc204587530 \h </w:instrText>
        </w:r>
        <w:r>
          <w:rPr>
            <w:webHidden/>
          </w:rPr>
        </w:r>
        <w:r>
          <w:rPr>
            <w:webHidden/>
          </w:rPr>
          <w:fldChar w:fldCharType="separate"/>
        </w:r>
        <w:r>
          <w:rPr>
            <w:webHidden/>
          </w:rPr>
          <w:t>18</w:t>
        </w:r>
        <w:r>
          <w:rPr>
            <w:webHidden/>
          </w:rPr>
          <w:fldChar w:fldCharType="end"/>
        </w:r>
      </w:hyperlink>
    </w:p>
    <w:p w14:paraId="25553302" w14:textId="69ADFA62" w:rsidR="00A0797D" w:rsidRDefault="00A0797D">
      <w:pPr>
        <w:pStyle w:val="Tabladeilustraciones"/>
        <w:rPr>
          <w:rFonts w:asciiTheme="minorHAnsi" w:hAnsiTheme="minorHAnsi" w:cstheme="minorBidi"/>
          <w:kern w:val="2"/>
          <w:sz w:val="24"/>
          <w:lang w:eastAsia="es-CO"/>
          <w14:ligatures w14:val="standardContextual"/>
        </w:rPr>
      </w:pPr>
      <w:hyperlink w:anchor="_Toc204587531" w:history="1">
        <w:r w:rsidRPr="000C584F">
          <w:rPr>
            <w:rStyle w:val="Hipervnculo"/>
          </w:rPr>
          <w:t>Tabla 12</w:t>
        </w:r>
        <w:r w:rsidRPr="000C584F">
          <w:rPr>
            <w:rStyle w:val="Hipervnculo"/>
            <w:i/>
            <w:iCs/>
          </w:rPr>
          <w:t>.</w:t>
        </w:r>
        <w:r w:rsidRPr="000C584F">
          <w:rPr>
            <w:rStyle w:val="Hipervnculo"/>
          </w:rPr>
          <w:t xml:space="preserve"> Resumen y resultado de la prueba {{ nombreCircuitoTrm11 | default("N/A") }}</w:t>
        </w:r>
        <w:r>
          <w:rPr>
            <w:webHidden/>
          </w:rPr>
          <w:tab/>
        </w:r>
        <w:r>
          <w:rPr>
            <w:webHidden/>
          </w:rPr>
          <w:fldChar w:fldCharType="begin"/>
        </w:r>
        <w:r>
          <w:rPr>
            <w:webHidden/>
          </w:rPr>
          <w:instrText xml:space="preserve"> PAGEREF _Toc204587531 \h </w:instrText>
        </w:r>
        <w:r>
          <w:rPr>
            <w:webHidden/>
          </w:rPr>
        </w:r>
        <w:r>
          <w:rPr>
            <w:webHidden/>
          </w:rPr>
          <w:fldChar w:fldCharType="separate"/>
        </w:r>
        <w:r>
          <w:rPr>
            <w:webHidden/>
          </w:rPr>
          <w:t>19</w:t>
        </w:r>
        <w:r>
          <w:rPr>
            <w:webHidden/>
          </w:rPr>
          <w:fldChar w:fldCharType="end"/>
        </w:r>
      </w:hyperlink>
    </w:p>
    <w:p w14:paraId="5092894D" w14:textId="7FEF9E0F" w:rsidR="00A0797D" w:rsidRDefault="00A0797D">
      <w:pPr>
        <w:pStyle w:val="Tabladeilustraciones"/>
        <w:rPr>
          <w:rFonts w:asciiTheme="minorHAnsi" w:hAnsiTheme="minorHAnsi" w:cstheme="minorBidi"/>
          <w:kern w:val="2"/>
          <w:sz w:val="24"/>
          <w:lang w:eastAsia="es-CO"/>
          <w14:ligatures w14:val="standardContextual"/>
        </w:rPr>
      </w:pPr>
      <w:hyperlink w:anchor="_Toc204587532" w:history="1">
        <w:r w:rsidRPr="000C584F">
          <w:rPr>
            <w:rStyle w:val="Hipervnculo"/>
          </w:rPr>
          <w:t>Tabla 13</w:t>
        </w:r>
        <w:r w:rsidRPr="000C584F">
          <w:rPr>
            <w:rStyle w:val="Hipervnculo"/>
            <w:i/>
            <w:iCs/>
          </w:rPr>
          <w:t>.</w:t>
        </w:r>
        <w:r w:rsidRPr="000C584F">
          <w:rPr>
            <w:rStyle w:val="Hipervnculo"/>
          </w:rPr>
          <w:t xml:space="preserve"> Resumen y resultado de la prueba {{ nombreCircuitoTrm12 | default("N/A") }}</w:t>
        </w:r>
        <w:r>
          <w:rPr>
            <w:webHidden/>
          </w:rPr>
          <w:tab/>
        </w:r>
        <w:r>
          <w:rPr>
            <w:webHidden/>
          </w:rPr>
          <w:fldChar w:fldCharType="begin"/>
        </w:r>
        <w:r>
          <w:rPr>
            <w:webHidden/>
          </w:rPr>
          <w:instrText xml:space="preserve"> PAGEREF _Toc204587532 \h </w:instrText>
        </w:r>
        <w:r>
          <w:rPr>
            <w:webHidden/>
          </w:rPr>
        </w:r>
        <w:r>
          <w:rPr>
            <w:webHidden/>
          </w:rPr>
          <w:fldChar w:fldCharType="separate"/>
        </w:r>
        <w:r>
          <w:rPr>
            <w:webHidden/>
          </w:rPr>
          <w:t>20</w:t>
        </w:r>
        <w:r>
          <w:rPr>
            <w:webHidden/>
          </w:rPr>
          <w:fldChar w:fldCharType="end"/>
        </w:r>
      </w:hyperlink>
    </w:p>
    <w:p w14:paraId="20AA23F2" w14:textId="6E519ABE" w:rsidR="00A0797D" w:rsidRDefault="00A0797D">
      <w:pPr>
        <w:pStyle w:val="Tabladeilustraciones"/>
        <w:rPr>
          <w:rFonts w:asciiTheme="minorHAnsi" w:hAnsiTheme="minorHAnsi" w:cstheme="minorBidi"/>
          <w:kern w:val="2"/>
          <w:sz w:val="24"/>
          <w:lang w:eastAsia="es-CO"/>
          <w14:ligatures w14:val="standardContextual"/>
        </w:rPr>
      </w:pPr>
      <w:hyperlink w:anchor="_Toc204587533" w:history="1">
        <w:r w:rsidRPr="000C584F">
          <w:rPr>
            <w:rStyle w:val="Hipervnculo"/>
          </w:rPr>
          <w:t>Tabla 14</w:t>
        </w:r>
        <w:r w:rsidRPr="000C584F">
          <w:rPr>
            <w:rStyle w:val="Hipervnculo"/>
            <w:i/>
            <w:iCs/>
          </w:rPr>
          <w:t>.</w:t>
        </w:r>
        <w:r w:rsidRPr="000C584F">
          <w:rPr>
            <w:rStyle w:val="Hipervnculo"/>
          </w:rPr>
          <w:t xml:space="preserve"> Resumen y resultado de la prueba {{ nombreCircuitoTrm13 | default("N/A") }}</w:t>
        </w:r>
        <w:r>
          <w:rPr>
            <w:webHidden/>
          </w:rPr>
          <w:tab/>
        </w:r>
        <w:r>
          <w:rPr>
            <w:webHidden/>
          </w:rPr>
          <w:fldChar w:fldCharType="begin"/>
        </w:r>
        <w:r>
          <w:rPr>
            <w:webHidden/>
          </w:rPr>
          <w:instrText xml:space="preserve"> PAGEREF _Toc204587533 \h </w:instrText>
        </w:r>
        <w:r>
          <w:rPr>
            <w:webHidden/>
          </w:rPr>
        </w:r>
        <w:r>
          <w:rPr>
            <w:webHidden/>
          </w:rPr>
          <w:fldChar w:fldCharType="separate"/>
        </w:r>
        <w:r>
          <w:rPr>
            <w:webHidden/>
          </w:rPr>
          <w:t>21</w:t>
        </w:r>
        <w:r>
          <w:rPr>
            <w:webHidden/>
          </w:rPr>
          <w:fldChar w:fldCharType="end"/>
        </w:r>
      </w:hyperlink>
    </w:p>
    <w:p w14:paraId="3A31ADA4" w14:textId="615F5E95" w:rsidR="00A0797D" w:rsidRDefault="00A0797D">
      <w:pPr>
        <w:pStyle w:val="Tabladeilustraciones"/>
        <w:rPr>
          <w:rFonts w:asciiTheme="minorHAnsi" w:hAnsiTheme="minorHAnsi" w:cstheme="minorBidi"/>
          <w:kern w:val="2"/>
          <w:sz w:val="24"/>
          <w:lang w:eastAsia="es-CO"/>
          <w14:ligatures w14:val="standardContextual"/>
        </w:rPr>
      </w:pPr>
      <w:hyperlink w:anchor="_Toc204587534" w:history="1">
        <w:r w:rsidRPr="000C584F">
          <w:rPr>
            <w:rStyle w:val="Hipervnculo"/>
          </w:rPr>
          <w:t>Tabla 15</w:t>
        </w:r>
        <w:r w:rsidRPr="000C584F">
          <w:rPr>
            <w:rStyle w:val="Hipervnculo"/>
            <w:i/>
            <w:iCs/>
          </w:rPr>
          <w:t>.</w:t>
        </w:r>
        <w:r w:rsidRPr="000C584F">
          <w:rPr>
            <w:rStyle w:val="Hipervnculo"/>
          </w:rPr>
          <w:t xml:space="preserve"> Resumen y resultado de la prueba {{ nombreCircuitoTrm14 | default("N/A") }}</w:t>
        </w:r>
        <w:r>
          <w:rPr>
            <w:webHidden/>
          </w:rPr>
          <w:tab/>
        </w:r>
        <w:r>
          <w:rPr>
            <w:webHidden/>
          </w:rPr>
          <w:fldChar w:fldCharType="begin"/>
        </w:r>
        <w:r>
          <w:rPr>
            <w:webHidden/>
          </w:rPr>
          <w:instrText xml:space="preserve"> PAGEREF _Toc204587534 \h </w:instrText>
        </w:r>
        <w:r>
          <w:rPr>
            <w:webHidden/>
          </w:rPr>
        </w:r>
        <w:r>
          <w:rPr>
            <w:webHidden/>
          </w:rPr>
          <w:fldChar w:fldCharType="separate"/>
        </w:r>
        <w:r>
          <w:rPr>
            <w:webHidden/>
          </w:rPr>
          <w:t>22</w:t>
        </w:r>
        <w:r>
          <w:rPr>
            <w:webHidden/>
          </w:rPr>
          <w:fldChar w:fldCharType="end"/>
        </w:r>
      </w:hyperlink>
    </w:p>
    <w:p w14:paraId="1EDF454C" w14:textId="2D9AC684" w:rsidR="00A0797D" w:rsidRDefault="00A0797D">
      <w:pPr>
        <w:pStyle w:val="Tabladeilustraciones"/>
        <w:rPr>
          <w:rFonts w:asciiTheme="minorHAnsi" w:hAnsiTheme="minorHAnsi" w:cstheme="minorBidi"/>
          <w:kern w:val="2"/>
          <w:sz w:val="24"/>
          <w:lang w:eastAsia="es-CO"/>
          <w14:ligatures w14:val="standardContextual"/>
        </w:rPr>
      </w:pPr>
      <w:hyperlink w:anchor="_Toc204587535" w:history="1">
        <w:r w:rsidRPr="000C584F">
          <w:rPr>
            <w:rStyle w:val="Hipervnculo"/>
          </w:rPr>
          <w:t>Tabla 16</w:t>
        </w:r>
        <w:r w:rsidRPr="000C584F">
          <w:rPr>
            <w:rStyle w:val="Hipervnculo"/>
            <w:i/>
            <w:iCs/>
          </w:rPr>
          <w:t>.</w:t>
        </w:r>
        <w:r w:rsidRPr="000C584F">
          <w:rPr>
            <w:rStyle w:val="Hipervnculo"/>
          </w:rPr>
          <w:t xml:space="preserve"> Resumen y resultado de la prueba {{ nombreCircuitoTrm15 | default("N/A") }}</w:t>
        </w:r>
        <w:r>
          <w:rPr>
            <w:webHidden/>
          </w:rPr>
          <w:tab/>
        </w:r>
        <w:r>
          <w:rPr>
            <w:webHidden/>
          </w:rPr>
          <w:fldChar w:fldCharType="begin"/>
        </w:r>
        <w:r>
          <w:rPr>
            <w:webHidden/>
          </w:rPr>
          <w:instrText xml:space="preserve"> PAGEREF _Toc204587535 \h </w:instrText>
        </w:r>
        <w:r>
          <w:rPr>
            <w:webHidden/>
          </w:rPr>
        </w:r>
        <w:r>
          <w:rPr>
            <w:webHidden/>
          </w:rPr>
          <w:fldChar w:fldCharType="separate"/>
        </w:r>
        <w:r>
          <w:rPr>
            <w:webHidden/>
          </w:rPr>
          <w:t>23</w:t>
        </w:r>
        <w:r>
          <w:rPr>
            <w:webHidden/>
          </w:rPr>
          <w:fldChar w:fldCharType="end"/>
        </w:r>
      </w:hyperlink>
    </w:p>
    <w:p w14:paraId="76722A7B" w14:textId="1B378991" w:rsidR="00A0797D" w:rsidRDefault="00A0797D">
      <w:pPr>
        <w:pStyle w:val="Tabladeilustraciones"/>
        <w:rPr>
          <w:rFonts w:asciiTheme="minorHAnsi" w:hAnsiTheme="minorHAnsi" w:cstheme="minorBidi"/>
          <w:kern w:val="2"/>
          <w:sz w:val="24"/>
          <w:lang w:eastAsia="es-CO"/>
          <w14:ligatures w14:val="standardContextual"/>
        </w:rPr>
      </w:pPr>
      <w:hyperlink w:anchor="_Toc204587536" w:history="1">
        <w:r w:rsidRPr="000C584F">
          <w:rPr>
            <w:rStyle w:val="Hipervnculo"/>
          </w:rPr>
          <w:t>Tabla 17</w:t>
        </w:r>
        <w:r w:rsidRPr="000C584F">
          <w:rPr>
            <w:rStyle w:val="Hipervnculo"/>
            <w:i/>
            <w:iCs/>
          </w:rPr>
          <w:t>.</w:t>
        </w:r>
        <w:r w:rsidRPr="000C584F">
          <w:rPr>
            <w:rStyle w:val="Hipervnculo"/>
          </w:rPr>
          <w:t xml:space="preserve"> Resumen y resultado de la prueba {{ nombreCircuitoTrm16 | default("N/A") }}</w:t>
        </w:r>
        <w:r>
          <w:rPr>
            <w:webHidden/>
          </w:rPr>
          <w:tab/>
        </w:r>
        <w:r>
          <w:rPr>
            <w:webHidden/>
          </w:rPr>
          <w:fldChar w:fldCharType="begin"/>
        </w:r>
        <w:r>
          <w:rPr>
            <w:webHidden/>
          </w:rPr>
          <w:instrText xml:space="preserve"> PAGEREF _Toc204587536 \h </w:instrText>
        </w:r>
        <w:r>
          <w:rPr>
            <w:webHidden/>
          </w:rPr>
        </w:r>
        <w:r>
          <w:rPr>
            <w:webHidden/>
          </w:rPr>
          <w:fldChar w:fldCharType="separate"/>
        </w:r>
        <w:r>
          <w:rPr>
            <w:webHidden/>
          </w:rPr>
          <w:t>24</w:t>
        </w:r>
        <w:r>
          <w:rPr>
            <w:webHidden/>
          </w:rPr>
          <w:fldChar w:fldCharType="end"/>
        </w:r>
      </w:hyperlink>
    </w:p>
    <w:p w14:paraId="14D4A187" w14:textId="2A5A3D50" w:rsidR="00A0797D" w:rsidRDefault="00A0797D">
      <w:pPr>
        <w:pStyle w:val="Tabladeilustraciones"/>
        <w:rPr>
          <w:rFonts w:asciiTheme="minorHAnsi" w:hAnsiTheme="minorHAnsi" w:cstheme="minorBidi"/>
          <w:kern w:val="2"/>
          <w:sz w:val="24"/>
          <w:lang w:eastAsia="es-CO"/>
          <w14:ligatures w14:val="standardContextual"/>
        </w:rPr>
      </w:pPr>
      <w:hyperlink w:anchor="_Toc204587537" w:history="1">
        <w:r w:rsidRPr="000C584F">
          <w:rPr>
            <w:rStyle w:val="Hipervnculo"/>
          </w:rPr>
          <w:t>Tabla 18</w:t>
        </w:r>
        <w:r w:rsidRPr="000C584F">
          <w:rPr>
            <w:rStyle w:val="Hipervnculo"/>
            <w:i/>
            <w:iCs/>
          </w:rPr>
          <w:t>.</w:t>
        </w:r>
        <w:r w:rsidRPr="000C584F">
          <w:rPr>
            <w:rStyle w:val="Hipervnculo"/>
          </w:rPr>
          <w:t xml:space="preserve"> Resumen y resultado de la prueba {{ nombreCircuitoTrm17 | default("N/A") }}</w:t>
        </w:r>
        <w:r>
          <w:rPr>
            <w:webHidden/>
          </w:rPr>
          <w:tab/>
        </w:r>
        <w:r>
          <w:rPr>
            <w:webHidden/>
          </w:rPr>
          <w:fldChar w:fldCharType="begin"/>
        </w:r>
        <w:r>
          <w:rPr>
            <w:webHidden/>
          </w:rPr>
          <w:instrText xml:space="preserve"> PAGEREF _Toc204587537 \h </w:instrText>
        </w:r>
        <w:r>
          <w:rPr>
            <w:webHidden/>
          </w:rPr>
        </w:r>
        <w:r>
          <w:rPr>
            <w:webHidden/>
          </w:rPr>
          <w:fldChar w:fldCharType="separate"/>
        </w:r>
        <w:r>
          <w:rPr>
            <w:webHidden/>
          </w:rPr>
          <w:t>25</w:t>
        </w:r>
        <w:r>
          <w:rPr>
            <w:webHidden/>
          </w:rPr>
          <w:fldChar w:fldCharType="end"/>
        </w:r>
      </w:hyperlink>
    </w:p>
    <w:p w14:paraId="3C4580CD" w14:textId="048601FC" w:rsidR="00A0797D" w:rsidRDefault="00A0797D">
      <w:pPr>
        <w:pStyle w:val="Tabladeilustraciones"/>
        <w:rPr>
          <w:rFonts w:asciiTheme="minorHAnsi" w:hAnsiTheme="minorHAnsi" w:cstheme="minorBidi"/>
          <w:kern w:val="2"/>
          <w:sz w:val="24"/>
          <w:lang w:eastAsia="es-CO"/>
          <w14:ligatures w14:val="standardContextual"/>
        </w:rPr>
      </w:pPr>
      <w:hyperlink w:anchor="_Toc204587538" w:history="1">
        <w:r w:rsidRPr="000C584F">
          <w:rPr>
            <w:rStyle w:val="Hipervnculo"/>
          </w:rPr>
          <w:t>Tabla 19</w:t>
        </w:r>
        <w:r w:rsidRPr="000C584F">
          <w:rPr>
            <w:rStyle w:val="Hipervnculo"/>
            <w:i/>
            <w:iCs/>
          </w:rPr>
          <w:t>.</w:t>
        </w:r>
        <w:r w:rsidRPr="000C584F">
          <w:rPr>
            <w:rStyle w:val="Hipervnculo"/>
          </w:rPr>
          <w:t xml:space="preserve"> Resumen y resultado de la prueba {{ nombreCircuitoTrm18 | default("N/A") }}</w:t>
        </w:r>
        <w:r>
          <w:rPr>
            <w:webHidden/>
          </w:rPr>
          <w:tab/>
        </w:r>
        <w:r>
          <w:rPr>
            <w:webHidden/>
          </w:rPr>
          <w:fldChar w:fldCharType="begin"/>
        </w:r>
        <w:r>
          <w:rPr>
            <w:webHidden/>
          </w:rPr>
          <w:instrText xml:space="preserve"> PAGEREF _Toc204587538 \h </w:instrText>
        </w:r>
        <w:r>
          <w:rPr>
            <w:webHidden/>
          </w:rPr>
        </w:r>
        <w:r>
          <w:rPr>
            <w:webHidden/>
          </w:rPr>
          <w:fldChar w:fldCharType="separate"/>
        </w:r>
        <w:r>
          <w:rPr>
            <w:webHidden/>
          </w:rPr>
          <w:t>26</w:t>
        </w:r>
        <w:r>
          <w:rPr>
            <w:webHidden/>
          </w:rPr>
          <w:fldChar w:fldCharType="end"/>
        </w:r>
      </w:hyperlink>
    </w:p>
    <w:p w14:paraId="516AFA42" w14:textId="33B06AFC" w:rsidR="00A0797D" w:rsidRDefault="00A0797D">
      <w:pPr>
        <w:pStyle w:val="Tabladeilustraciones"/>
        <w:rPr>
          <w:rFonts w:asciiTheme="minorHAnsi" w:hAnsiTheme="minorHAnsi" w:cstheme="minorBidi"/>
          <w:kern w:val="2"/>
          <w:sz w:val="24"/>
          <w:lang w:eastAsia="es-CO"/>
          <w14:ligatures w14:val="standardContextual"/>
        </w:rPr>
      </w:pPr>
      <w:hyperlink w:anchor="_Toc204587539" w:history="1">
        <w:r w:rsidRPr="000C584F">
          <w:rPr>
            <w:rStyle w:val="Hipervnculo"/>
          </w:rPr>
          <w:t>Tabla 20</w:t>
        </w:r>
        <w:r w:rsidRPr="000C584F">
          <w:rPr>
            <w:rStyle w:val="Hipervnculo"/>
            <w:i/>
            <w:iCs/>
          </w:rPr>
          <w:t>.</w:t>
        </w:r>
        <w:r w:rsidRPr="000C584F">
          <w:rPr>
            <w:rStyle w:val="Hipervnculo"/>
          </w:rPr>
          <w:t xml:space="preserve"> Resumen y resultado de la prueba {{ nombreCircuitoTrm19 | default("N/A") }}</w:t>
        </w:r>
        <w:r>
          <w:rPr>
            <w:webHidden/>
          </w:rPr>
          <w:tab/>
        </w:r>
        <w:r>
          <w:rPr>
            <w:webHidden/>
          </w:rPr>
          <w:fldChar w:fldCharType="begin"/>
        </w:r>
        <w:r>
          <w:rPr>
            <w:webHidden/>
          </w:rPr>
          <w:instrText xml:space="preserve"> PAGEREF _Toc204587539 \h </w:instrText>
        </w:r>
        <w:r>
          <w:rPr>
            <w:webHidden/>
          </w:rPr>
        </w:r>
        <w:r>
          <w:rPr>
            <w:webHidden/>
          </w:rPr>
          <w:fldChar w:fldCharType="separate"/>
        </w:r>
        <w:r>
          <w:rPr>
            <w:webHidden/>
          </w:rPr>
          <w:t>27</w:t>
        </w:r>
        <w:r>
          <w:rPr>
            <w:webHidden/>
          </w:rPr>
          <w:fldChar w:fldCharType="end"/>
        </w:r>
      </w:hyperlink>
    </w:p>
    <w:p w14:paraId="100FA240" w14:textId="670567FE" w:rsidR="00A0797D" w:rsidRDefault="00A0797D">
      <w:pPr>
        <w:pStyle w:val="Tabladeilustraciones"/>
        <w:rPr>
          <w:rFonts w:asciiTheme="minorHAnsi" w:hAnsiTheme="minorHAnsi" w:cstheme="minorBidi"/>
          <w:kern w:val="2"/>
          <w:sz w:val="24"/>
          <w:lang w:eastAsia="es-CO"/>
          <w14:ligatures w14:val="standardContextual"/>
        </w:rPr>
      </w:pPr>
      <w:hyperlink w:anchor="_Toc204587540" w:history="1">
        <w:r w:rsidRPr="000C584F">
          <w:rPr>
            <w:rStyle w:val="Hipervnculo"/>
          </w:rPr>
          <w:t>Tabla 21</w:t>
        </w:r>
        <w:r w:rsidRPr="000C584F">
          <w:rPr>
            <w:rStyle w:val="Hipervnculo"/>
            <w:i/>
            <w:iCs/>
          </w:rPr>
          <w:t>.</w:t>
        </w:r>
        <w:r w:rsidRPr="000C584F">
          <w:rPr>
            <w:rStyle w:val="Hipervnculo"/>
          </w:rPr>
          <w:t xml:space="preserve"> Resumen y resultado de la prueba {{ nombreCircuitoTrm20 | default("N/A") }}</w:t>
        </w:r>
        <w:r>
          <w:rPr>
            <w:webHidden/>
          </w:rPr>
          <w:tab/>
        </w:r>
        <w:r>
          <w:rPr>
            <w:webHidden/>
          </w:rPr>
          <w:fldChar w:fldCharType="begin"/>
        </w:r>
        <w:r>
          <w:rPr>
            <w:webHidden/>
          </w:rPr>
          <w:instrText xml:space="preserve"> PAGEREF _Toc204587540 \h </w:instrText>
        </w:r>
        <w:r>
          <w:rPr>
            <w:webHidden/>
          </w:rPr>
        </w:r>
        <w:r>
          <w:rPr>
            <w:webHidden/>
          </w:rPr>
          <w:fldChar w:fldCharType="separate"/>
        </w:r>
        <w:r>
          <w:rPr>
            <w:webHidden/>
          </w:rPr>
          <w:t>28</w:t>
        </w:r>
        <w:r>
          <w:rPr>
            <w:webHidden/>
          </w:rPr>
          <w:fldChar w:fldCharType="end"/>
        </w:r>
      </w:hyperlink>
    </w:p>
    <w:p w14:paraId="64468D58" w14:textId="42D036C9" w:rsidR="00744174" w:rsidRPr="00D371E5" w:rsidRDefault="00BE2640">
      <w:pPr>
        <w:jc w:val="left"/>
        <w:rPr>
          <w:rFonts w:cs="Arial"/>
          <w:szCs w:val="24"/>
        </w:rPr>
      </w:pPr>
      <w:r w:rsidRPr="00D371E5">
        <w:rPr>
          <w:rFonts w:cs="Arial"/>
          <w:szCs w:val="24"/>
        </w:rPr>
        <w:fldChar w:fldCharType="end"/>
      </w:r>
    </w:p>
    <w:p w14:paraId="5A5458BE" w14:textId="77777777" w:rsidR="00B726F3" w:rsidRPr="00D371E5" w:rsidRDefault="00B726F3" w:rsidP="00EB64C8">
      <w:pPr>
        <w:tabs>
          <w:tab w:val="left" w:pos="5069"/>
        </w:tabs>
        <w:jc w:val="center"/>
        <w:rPr>
          <w:rFonts w:cs="Arial"/>
          <w:szCs w:val="24"/>
        </w:rPr>
      </w:pPr>
    </w:p>
    <w:p w14:paraId="64D74A42" w14:textId="77777777" w:rsidR="00200094" w:rsidRDefault="00200094" w:rsidP="00B726F3">
      <w:pPr>
        <w:jc w:val="left"/>
        <w:rPr>
          <w:rFonts w:cs="Arial"/>
          <w:szCs w:val="24"/>
        </w:rPr>
      </w:pPr>
    </w:p>
    <w:p w14:paraId="14D66E0A" w14:textId="77777777" w:rsidR="007C3A34" w:rsidRDefault="007C3A34" w:rsidP="00B726F3">
      <w:pPr>
        <w:jc w:val="left"/>
        <w:rPr>
          <w:rFonts w:cs="Arial"/>
          <w:szCs w:val="24"/>
        </w:rPr>
      </w:pPr>
    </w:p>
    <w:p w14:paraId="480A8C98" w14:textId="77777777" w:rsidR="007C3A34" w:rsidRDefault="007C3A34" w:rsidP="00B726F3">
      <w:pPr>
        <w:jc w:val="left"/>
        <w:rPr>
          <w:rFonts w:cs="Arial"/>
          <w:szCs w:val="24"/>
        </w:rPr>
      </w:pPr>
    </w:p>
    <w:p w14:paraId="1A8275D0" w14:textId="77777777" w:rsidR="009A2998" w:rsidRPr="00D371E5" w:rsidRDefault="009A2998" w:rsidP="00B726F3">
      <w:pPr>
        <w:jc w:val="left"/>
        <w:rPr>
          <w:rFonts w:cs="Arial"/>
          <w:szCs w:val="24"/>
        </w:rPr>
      </w:pPr>
    </w:p>
    <w:p w14:paraId="0E1E4A2F" w14:textId="77777777" w:rsidR="00BA1134" w:rsidRPr="00D371E5" w:rsidRDefault="00BA1134" w:rsidP="00B726F3">
      <w:pPr>
        <w:jc w:val="left"/>
        <w:rPr>
          <w:rFonts w:cs="Arial"/>
          <w:szCs w:val="24"/>
        </w:rPr>
      </w:pPr>
    </w:p>
    <w:p w14:paraId="21CE7D19" w14:textId="4E86AD8E" w:rsidR="00980496" w:rsidRPr="00D371E5" w:rsidRDefault="00980496" w:rsidP="00980496">
      <w:pPr>
        <w:pStyle w:val="Ttulo"/>
        <w:rPr>
          <w:lang w:val="es-CO"/>
        </w:rPr>
      </w:pPr>
      <w:r w:rsidRPr="00D371E5">
        <w:rPr>
          <w:lang w:val="es-CO"/>
        </w:rPr>
        <w:t>TABLA DE CONTENIDO</w:t>
      </w:r>
    </w:p>
    <w:p w14:paraId="60C8277D" w14:textId="393DE90E" w:rsidR="00383B88" w:rsidRDefault="00980496">
      <w:pPr>
        <w:pStyle w:val="TDC1"/>
        <w:rPr>
          <w:rFonts w:asciiTheme="minorHAnsi" w:hAnsiTheme="minorHAnsi" w:cstheme="minorBidi"/>
          <w:bCs w:val="0"/>
          <w:color w:val="auto"/>
          <w:kern w:val="2"/>
          <w:lang w:val="es-MX" w:eastAsia="es-MX"/>
          <w14:ligatures w14:val="standardContextual"/>
        </w:rPr>
      </w:pPr>
      <w:r w:rsidRPr="00D371E5">
        <w:rPr>
          <w:caps/>
          <w:highlight w:val="yellow"/>
        </w:rPr>
        <w:fldChar w:fldCharType="begin"/>
      </w:r>
      <w:r w:rsidRPr="00D371E5">
        <w:rPr>
          <w:highlight w:val="yellow"/>
        </w:rPr>
        <w:instrText xml:space="preserve"> TOC \o "1-3" </w:instrText>
      </w:r>
      <w:r w:rsidRPr="00D371E5">
        <w:rPr>
          <w:caps/>
          <w:highlight w:val="yellow"/>
        </w:rPr>
        <w:fldChar w:fldCharType="separate"/>
      </w:r>
      <w:r w:rsidR="00383B88" w:rsidRPr="00695691">
        <w:t>1.</w:t>
      </w:r>
      <w:r w:rsidR="00383B88">
        <w:rPr>
          <w:rFonts w:asciiTheme="minorHAnsi" w:hAnsiTheme="minorHAnsi" w:cstheme="minorBidi"/>
          <w:bCs w:val="0"/>
          <w:color w:val="auto"/>
          <w:kern w:val="2"/>
          <w:lang w:val="es-MX" w:eastAsia="es-MX"/>
          <w14:ligatures w14:val="standardContextual"/>
        </w:rPr>
        <w:tab/>
      </w:r>
      <w:r w:rsidR="00383B88" w:rsidRPr="00695691">
        <w:t>OBJETIVO</w:t>
      </w:r>
      <w:r w:rsidR="00383B88">
        <w:tab/>
      </w:r>
      <w:r w:rsidR="00383B88">
        <w:fldChar w:fldCharType="begin"/>
      </w:r>
      <w:r w:rsidR="00383B88">
        <w:instrText xml:space="preserve"> PAGEREF _Toc165882406 \h </w:instrText>
      </w:r>
      <w:r w:rsidR="00383B88">
        <w:fldChar w:fldCharType="separate"/>
      </w:r>
      <w:r w:rsidR="00CC07E6">
        <w:t>4</w:t>
      </w:r>
      <w:r w:rsidR="00383B88">
        <w:fldChar w:fldCharType="end"/>
      </w:r>
    </w:p>
    <w:p w14:paraId="799FC92A" w14:textId="23C6C0CF" w:rsidR="00383B88" w:rsidRDefault="00383B88">
      <w:pPr>
        <w:pStyle w:val="TDC1"/>
        <w:rPr>
          <w:rFonts w:asciiTheme="minorHAnsi" w:hAnsiTheme="minorHAnsi" w:cstheme="minorBidi"/>
          <w:bCs w:val="0"/>
          <w:color w:val="auto"/>
          <w:kern w:val="2"/>
          <w:lang w:val="es-MX" w:eastAsia="es-MX"/>
          <w14:ligatures w14:val="standardContextual"/>
        </w:rPr>
      </w:pPr>
      <w:r w:rsidRPr="00695691">
        <w:t>2.</w:t>
      </w:r>
      <w:r>
        <w:rPr>
          <w:rFonts w:asciiTheme="minorHAnsi" w:hAnsiTheme="minorHAnsi" w:cstheme="minorBidi"/>
          <w:bCs w:val="0"/>
          <w:color w:val="auto"/>
          <w:kern w:val="2"/>
          <w:lang w:val="es-MX" w:eastAsia="es-MX"/>
          <w14:ligatures w14:val="standardContextual"/>
        </w:rPr>
        <w:tab/>
      </w:r>
      <w:r w:rsidRPr="00695691">
        <w:t>UBICACIÓN</w:t>
      </w:r>
      <w:r>
        <w:tab/>
      </w:r>
      <w:r>
        <w:fldChar w:fldCharType="begin"/>
      </w:r>
      <w:r>
        <w:instrText xml:space="preserve"> PAGEREF _Toc165882407 \h </w:instrText>
      </w:r>
      <w:r>
        <w:fldChar w:fldCharType="separate"/>
      </w:r>
      <w:r w:rsidR="00CC07E6">
        <w:t>4</w:t>
      </w:r>
      <w:r>
        <w:fldChar w:fldCharType="end"/>
      </w:r>
    </w:p>
    <w:p w14:paraId="01F53989" w14:textId="0BEB8217" w:rsidR="00383B88" w:rsidRDefault="00383B88">
      <w:pPr>
        <w:pStyle w:val="TDC1"/>
        <w:rPr>
          <w:rFonts w:asciiTheme="minorHAnsi" w:hAnsiTheme="minorHAnsi" w:cstheme="minorBidi"/>
          <w:bCs w:val="0"/>
          <w:color w:val="auto"/>
          <w:kern w:val="2"/>
          <w:lang w:val="es-MX" w:eastAsia="es-MX"/>
          <w14:ligatures w14:val="standardContextual"/>
        </w:rPr>
      </w:pPr>
      <w:r w:rsidRPr="00695691">
        <w:t>3.</w:t>
      </w:r>
      <w:r>
        <w:rPr>
          <w:rFonts w:asciiTheme="minorHAnsi" w:hAnsiTheme="minorHAnsi" w:cstheme="minorBidi"/>
          <w:bCs w:val="0"/>
          <w:color w:val="auto"/>
          <w:kern w:val="2"/>
          <w:lang w:val="es-MX" w:eastAsia="es-MX"/>
          <w14:ligatures w14:val="standardContextual"/>
        </w:rPr>
        <w:tab/>
      </w:r>
      <w:r w:rsidRPr="00695691">
        <w:t>ALCANCE</w:t>
      </w:r>
      <w:r>
        <w:tab/>
      </w:r>
      <w:r>
        <w:fldChar w:fldCharType="begin"/>
      </w:r>
      <w:r>
        <w:instrText xml:space="preserve"> PAGEREF _Toc165882408 \h </w:instrText>
      </w:r>
      <w:r>
        <w:fldChar w:fldCharType="separate"/>
      </w:r>
      <w:r w:rsidR="00CC07E6">
        <w:t>4</w:t>
      </w:r>
      <w:r>
        <w:fldChar w:fldCharType="end"/>
      </w:r>
    </w:p>
    <w:p w14:paraId="37ACF830" w14:textId="0E823F05" w:rsidR="00383B88" w:rsidRDefault="00383B88">
      <w:pPr>
        <w:pStyle w:val="TDC1"/>
        <w:rPr>
          <w:rFonts w:asciiTheme="minorHAnsi" w:hAnsiTheme="minorHAnsi" w:cstheme="minorBidi"/>
          <w:bCs w:val="0"/>
          <w:color w:val="auto"/>
          <w:kern w:val="2"/>
          <w:lang w:val="es-MX" w:eastAsia="es-MX"/>
          <w14:ligatures w14:val="standardContextual"/>
        </w:rPr>
      </w:pPr>
      <w:r w:rsidRPr="00695691">
        <w:t>4.</w:t>
      </w:r>
      <w:r>
        <w:rPr>
          <w:rFonts w:asciiTheme="minorHAnsi" w:hAnsiTheme="minorHAnsi" w:cstheme="minorBidi"/>
          <w:bCs w:val="0"/>
          <w:color w:val="auto"/>
          <w:kern w:val="2"/>
          <w:lang w:val="es-MX" w:eastAsia="es-MX"/>
          <w14:ligatures w14:val="standardContextual"/>
        </w:rPr>
        <w:tab/>
      </w:r>
      <w:r w:rsidRPr="00695691">
        <w:t>METODOLOGÍA</w:t>
      </w:r>
      <w:r>
        <w:tab/>
      </w:r>
      <w:r>
        <w:fldChar w:fldCharType="begin"/>
      </w:r>
      <w:r>
        <w:instrText xml:space="preserve"> PAGEREF _Toc165882409 \h </w:instrText>
      </w:r>
      <w:r>
        <w:fldChar w:fldCharType="separate"/>
      </w:r>
      <w:r w:rsidR="00CC07E6">
        <w:t>4</w:t>
      </w:r>
      <w:r>
        <w:fldChar w:fldCharType="end"/>
      </w:r>
    </w:p>
    <w:p w14:paraId="01BA24DB" w14:textId="7C910461" w:rsidR="00383B88" w:rsidRDefault="00383B88">
      <w:pPr>
        <w:pStyle w:val="TDC1"/>
        <w:rPr>
          <w:rFonts w:asciiTheme="minorHAnsi" w:hAnsiTheme="minorHAnsi" w:cstheme="minorBidi"/>
          <w:bCs w:val="0"/>
          <w:color w:val="auto"/>
          <w:kern w:val="2"/>
          <w:lang w:val="es-MX" w:eastAsia="es-MX"/>
          <w14:ligatures w14:val="standardContextual"/>
        </w:rPr>
      </w:pPr>
      <w:r w:rsidRPr="00695691">
        <w:t>5.</w:t>
      </w:r>
      <w:r>
        <w:rPr>
          <w:rFonts w:asciiTheme="minorHAnsi" w:hAnsiTheme="minorHAnsi" w:cstheme="minorBidi"/>
          <w:bCs w:val="0"/>
          <w:color w:val="auto"/>
          <w:kern w:val="2"/>
          <w:lang w:val="es-MX" w:eastAsia="es-MX"/>
          <w14:ligatures w14:val="standardContextual"/>
        </w:rPr>
        <w:tab/>
      </w:r>
      <w:r w:rsidRPr="00695691">
        <w:t>DOCUMENTOS DE REFERENCIA</w:t>
      </w:r>
      <w:r>
        <w:tab/>
      </w:r>
      <w:r>
        <w:fldChar w:fldCharType="begin"/>
      </w:r>
      <w:r>
        <w:instrText xml:space="preserve"> PAGEREF _Toc165882410 \h </w:instrText>
      </w:r>
      <w:r>
        <w:fldChar w:fldCharType="separate"/>
      </w:r>
      <w:r w:rsidR="00CC07E6">
        <w:t>5</w:t>
      </w:r>
      <w:r>
        <w:fldChar w:fldCharType="end"/>
      </w:r>
    </w:p>
    <w:p w14:paraId="5D24A0C0" w14:textId="63AF3085" w:rsidR="00383B88" w:rsidRDefault="00383B88">
      <w:pPr>
        <w:pStyle w:val="TDC1"/>
        <w:rPr>
          <w:rFonts w:asciiTheme="minorHAnsi" w:hAnsiTheme="minorHAnsi" w:cstheme="minorBidi"/>
          <w:bCs w:val="0"/>
          <w:color w:val="auto"/>
          <w:kern w:val="2"/>
          <w:lang w:val="es-MX" w:eastAsia="es-MX"/>
          <w14:ligatures w14:val="standardContextual"/>
        </w:rPr>
      </w:pPr>
      <w:r w:rsidRPr="00695691">
        <w:t>6.</w:t>
      </w:r>
      <w:r>
        <w:rPr>
          <w:rFonts w:asciiTheme="minorHAnsi" w:hAnsiTheme="minorHAnsi" w:cstheme="minorBidi"/>
          <w:bCs w:val="0"/>
          <w:color w:val="auto"/>
          <w:kern w:val="2"/>
          <w:lang w:val="es-MX" w:eastAsia="es-MX"/>
          <w14:ligatures w14:val="standardContextual"/>
        </w:rPr>
        <w:tab/>
      </w:r>
      <w:r w:rsidRPr="00695691">
        <w:t>EQUIPO A UTILIZAR</w:t>
      </w:r>
      <w:r>
        <w:tab/>
      </w:r>
      <w:r>
        <w:fldChar w:fldCharType="begin"/>
      </w:r>
      <w:r>
        <w:instrText xml:space="preserve"> PAGEREF _Toc165882411 \h </w:instrText>
      </w:r>
      <w:r>
        <w:fldChar w:fldCharType="separate"/>
      </w:r>
      <w:r w:rsidR="00CC07E6">
        <w:t>6</w:t>
      </w:r>
      <w:r>
        <w:fldChar w:fldCharType="end"/>
      </w:r>
    </w:p>
    <w:p w14:paraId="6137D29F" w14:textId="43009627" w:rsidR="00383B88" w:rsidRDefault="00383B88">
      <w:pPr>
        <w:pStyle w:val="TDC1"/>
        <w:rPr>
          <w:rFonts w:asciiTheme="minorHAnsi" w:hAnsiTheme="minorHAnsi" w:cstheme="minorBidi"/>
          <w:bCs w:val="0"/>
          <w:color w:val="auto"/>
          <w:kern w:val="2"/>
          <w:lang w:val="es-MX" w:eastAsia="es-MX"/>
          <w14:ligatures w14:val="standardContextual"/>
        </w:rPr>
      </w:pPr>
      <w:r w:rsidRPr="00695691">
        <w:t>7.</w:t>
      </w:r>
      <w:r>
        <w:rPr>
          <w:rFonts w:asciiTheme="minorHAnsi" w:hAnsiTheme="minorHAnsi" w:cstheme="minorBidi"/>
          <w:bCs w:val="0"/>
          <w:color w:val="auto"/>
          <w:kern w:val="2"/>
          <w:lang w:val="es-MX" w:eastAsia="es-MX"/>
          <w14:ligatures w14:val="standardContextual"/>
        </w:rPr>
        <w:tab/>
      </w:r>
      <w:r w:rsidRPr="00695691">
        <w:t>DESARROLLO Y RESULTADOS DE LA PRUEBA</w:t>
      </w:r>
      <w:r>
        <w:tab/>
      </w:r>
      <w:r>
        <w:fldChar w:fldCharType="begin"/>
      </w:r>
      <w:r>
        <w:instrText xml:space="preserve"> PAGEREF _Toc165882412 \h </w:instrText>
      </w:r>
      <w:r>
        <w:fldChar w:fldCharType="separate"/>
      </w:r>
      <w:r w:rsidR="00CC07E6">
        <w:t>6</w:t>
      </w:r>
      <w:r>
        <w:fldChar w:fldCharType="end"/>
      </w:r>
    </w:p>
    <w:p w14:paraId="35980BAF" w14:textId="2DDBD2DA" w:rsidR="00383B88" w:rsidRDefault="00383B88">
      <w:pPr>
        <w:pStyle w:val="TDC1"/>
        <w:rPr>
          <w:rFonts w:asciiTheme="minorHAnsi" w:hAnsiTheme="minorHAnsi" w:cstheme="minorBidi"/>
          <w:bCs w:val="0"/>
          <w:color w:val="auto"/>
          <w:kern w:val="2"/>
          <w:lang w:val="es-MX" w:eastAsia="es-MX"/>
          <w14:ligatures w14:val="standardContextual"/>
        </w:rPr>
      </w:pPr>
      <w:r w:rsidRPr="00695691">
        <w:t>8.</w:t>
      </w:r>
      <w:r>
        <w:rPr>
          <w:rFonts w:asciiTheme="minorHAnsi" w:hAnsiTheme="minorHAnsi" w:cstheme="minorBidi"/>
          <w:bCs w:val="0"/>
          <w:color w:val="auto"/>
          <w:kern w:val="2"/>
          <w:lang w:val="es-MX" w:eastAsia="es-MX"/>
          <w14:ligatures w14:val="standardContextual"/>
        </w:rPr>
        <w:tab/>
      </w:r>
      <w:r w:rsidRPr="00695691">
        <w:t>EVIDENCIAS FOTOGRÁFICAS</w:t>
      </w:r>
      <w:r>
        <w:tab/>
      </w:r>
      <w:r>
        <w:fldChar w:fldCharType="begin"/>
      </w:r>
      <w:r>
        <w:instrText xml:space="preserve"> PAGEREF _Toc165882413 \h </w:instrText>
      </w:r>
      <w:r>
        <w:fldChar w:fldCharType="separate"/>
      </w:r>
      <w:r w:rsidR="00CC07E6">
        <w:t>12</w:t>
      </w:r>
      <w:r>
        <w:fldChar w:fldCharType="end"/>
      </w:r>
    </w:p>
    <w:p w14:paraId="2504FDF6" w14:textId="369576D4" w:rsidR="00383B88" w:rsidRDefault="00383B88">
      <w:pPr>
        <w:pStyle w:val="TDC1"/>
        <w:rPr>
          <w:rFonts w:asciiTheme="minorHAnsi" w:hAnsiTheme="minorHAnsi" w:cstheme="minorBidi"/>
          <w:bCs w:val="0"/>
          <w:color w:val="auto"/>
          <w:kern w:val="2"/>
          <w:lang w:val="es-MX" w:eastAsia="es-MX"/>
          <w14:ligatures w14:val="standardContextual"/>
        </w:rPr>
      </w:pPr>
      <w:r w:rsidRPr="00695691">
        <w:t>9.</w:t>
      </w:r>
      <w:r>
        <w:rPr>
          <w:rFonts w:asciiTheme="minorHAnsi" w:hAnsiTheme="minorHAnsi" w:cstheme="minorBidi"/>
          <w:bCs w:val="0"/>
          <w:color w:val="auto"/>
          <w:kern w:val="2"/>
          <w:lang w:val="es-MX" w:eastAsia="es-MX"/>
          <w14:ligatures w14:val="standardContextual"/>
        </w:rPr>
        <w:tab/>
      </w:r>
      <w:r w:rsidRPr="00695691">
        <w:t>EVALUACIÓN FINAL</w:t>
      </w:r>
      <w:r>
        <w:tab/>
      </w:r>
      <w:r>
        <w:fldChar w:fldCharType="begin"/>
      </w:r>
      <w:r>
        <w:instrText xml:space="preserve"> PAGEREF _Toc165882414 \h </w:instrText>
      </w:r>
      <w:r>
        <w:fldChar w:fldCharType="separate"/>
      </w:r>
      <w:r w:rsidR="00CC07E6">
        <w:t>16</w:t>
      </w:r>
      <w:r>
        <w:fldChar w:fldCharType="end"/>
      </w:r>
    </w:p>
    <w:p w14:paraId="08656254" w14:textId="4B8F817C" w:rsidR="00980496" w:rsidRPr="00D371E5" w:rsidRDefault="00980496" w:rsidP="00980496">
      <w:pPr>
        <w:spacing w:line="360" w:lineRule="auto"/>
        <w:rPr>
          <w:rFonts w:cs="Arial"/>
          <w:highlight w:val="yellow"/>
        </w:rPr>
      </w:pPr>
      <w:r w:rsidRPr="00D371E5">
        <w:rPr>
          <w:rFonts w:cs="Arial"/>
          <w:highlight w:val="yellow"/>
        </w:rPr>
        <w:fldChar w:fldCharType="end"/>
      </w:r>
    </w:p>
    <w:p w14:paraId="3479DD40" w14:textId="77777777" w:rsidR="00980496" w:rsidRPr="00D371E5" w:rsidRDefault="00980496" w:rsidP="00980496">
      <w:pPr>
        <w:pStyle w:val="Ttulo"/>
        <w:rPr>
          <w:highlight w:val="yellow"/>
          <w:lang w:val="es-CO"/>
        </w:rPr>
      </w:pPr>
      <w:r w:rsidRPr="00D371E5">
        <w:rPr>
          <w:highlight w:val="yellow"/>
          <w:lang w:val="es-CO"/>
        </w:rPr>
        <w:lastRenderedPageBreak/>
        <w:br w:type="page"/>
      </w:r>
    </w:p>
    <w:p w14:paraId="4229A496" w14:textId="77777777" w:rsidR="00980496" w:rsidRPr="00D371E5" w:rsidRDefault="00980496" w:rsidP="00980496">
      <w:pPr>
        <w:rPr>
          <w:rFonts w:cs="Arial"/>
          <w:sz w:val="2"/>
        </w:rPr>
      </w:pPr>
    </w:p>
    <w:p w14:paraId="529BDB25" w14:textId="1250A9DC" w:rsidR="00980496" w:rsidRPr="00D371E5" w:rsidRDefault="00980496" w:rsidP="00980496">
      <w:pPr>
        <w:pStyle w:val="Ttulo1"/>
        <w:numPr>
          <w:ilvl w:val="0"/>
          <w:numId w:val="29"/>
        </w:numPr>
        <w:overflowPunct w:val="0"/>
        <w:autoSpaceDE w:val="0"/>
        <w:autoSpaceDN w:val="0"/>
        <w:adjustRightInd w:val="0"/>
        <w:spacing w:before="240"/>
        <w:jc w:val="left"/>
        <w:textAlignment w:val="baseline"/>
        <w:rPr>
          <w:rFonts w:ascii="Arial" w:hAnsi="Arial" w:cs="Arial"/>
          <w:sz w:val="22"/>
          <w:szCs w:val="22"/>
        </w:rPr>
      </w:pPr>
      <w:bookmarkStart w:id="0" w:name="_Toc165882406"/>
      <w:r w:rsidRPr="00D371E5">
        <w:rPr>
          <w:rFonts w:ascii="Arial" w:hAnsi="Arial" w:cs="Arial"/>
          <w:sz w:val="22"/>
          <w:szCs w:val="22"/>
        </w:rPr>
        <w:t>OBJETIVO</w:t>
      </w:r>
      <w:bookmarkEnd w:id="0"/>
    </w:p>
    <w:p w14:paraId="4032ED50" w14:textId="27BC4FEC" w:rsidR="00980496" w:rsidRPr="00D371E5" w:rsidRDefault="00BE0AD1" w:rsidP="00980496">
      <w:pPr>
        <w:shd w:val="clear" w:color="auto" w:fill="FFFFFF"/>
        <w:spacing w:after="120"/>
        <w:rPr>
          <w:rFonts w:cs="Arial"/>
        </w:rPr>
      </w:pPr>
      <w:r w:rsidRPr="00D371E5">
        <w:rPr>
          <w:rFonts w:cs="Arial"/>
        </w:rPr>
        <w:t xml:space="preserve">Evaluar las condiciones de los cables de media tensión </w:t>
      </w:r>
      <w:r w:rsidR="00A52161">
        <w:rPr>
          <w:rFonts w:cs="Arial"/>
        </w:rPr>
        <w:t xml:space="preserve">instalados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A52161">
        <w:rPr>
          <w:rFonts w:cs="Arial"/>
        </w:rPr>
        <w:t xml:space="preserve">, </w:t>
      </w:r>
      <w:r w:rsidRPr="00D371E5">
        <w:rPr>
          <w:rFonts w:cs="Arial"/>
        </w:rPr>
        <w:t>a través d</w:t>
      </w:r>
      <w:r w:rsidR="007C3A34">
        <w:rPr>
          <w:rFonts w:cs="Arial"/>
        </w:rPr>
        <w:t xml:space="preserve">e pruebas VLF, con el </w:t>
      </w:r>
      <w:r w:rsidR="00EA16ED">
        <w:rPr>
          <w:rFonts w:cs="Arial"/>
        </w:rPr>
        <w:t xml:space="preserve">equipo </w:t>
      </w:r>
      <w:r w:rsidR="00EA16ED" w:rsidRPr="00D371E5">
        <w:rPr>
          <w:rFonts w:cs="Arial"/>
        </w:rPr>
        <w:t>HVA</w:t>
      </w:r>
      <w:r w:rsidRPr="00D371E5">
        <w:rPr>
          <w:rFonts w:cs="Arial"/>
        </w:rPr>
        <w:t xml:space="preserve">28, </w:t>
      </w:r>
      <w:r w:rsidR="00F54C28" w:rsidRPr="00D371E5">
        <w:rPr>
          <w:rFonts w:cs="Arial"/>
        </w:rPr>
        <w:t>basados en el</w:t>
      </w:r>
      <w:r w:rsidRPr="00D371E5">
        <w:rPr>
          <w:rFonts w:cs="Arial"/>
        </w:rPr>
        <w:t xml:space="preserve"> estándar IEEE 400-2</w:t>
      </w:r>
      <w:r w:rsidR="00B726F3" w:rsidRPr="00D371E5">
        <w:rPr>
          <w:rFonts w:cs="Arial"/>
        </w:rPr>
        <w:t>.</w:t>
      </w:r>
    </w:p>
    <w:p w14:paraId="1C0CD232" w14:textId="30F7F585" w:rsidR="0063622A" w:rsidRPr="00D371E5" w:rsidRDefault="0063622A"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1" w:name="_Toc165882407"/>
      <w:r w:rsidRPr="00D371E5">
        <w:rPr>
          <w:rFonts w:ascii="Arial" w:hAnsi="Arial" w:cs="Arial"/>
          <w:sz w:val="22"/>
          <w:szCs w:val="22"/>
        </w:rPr>
        <w:t>UBICACIÓN</w:t>
      </w:r>
      <w:bookmarkEnd w:id="1"/>
      <w:r w:rsidRPr="00D371E5">
        <w:rPr>
          <w:rFonts w:ascii="Arial" w:hAnsi="Arial" w:cs="Arial"/>
          <w:sz w:val="22"/>
          <w:szCs w:val="22"/>
        </w:rPr>
        <w:t xml:space="preserve"> </w:t>
      </w:r>
    </w:p>
    <w:p w14:paraId="7DDD01F5" w14:textId="7B246BB3" w:rsidR="006936D7" w:rsidRDefault="0063622A" w:rsidP="0063622A">
      <w:pPr>
        <w:rPr>
          <w:rFonts w:cs="Arial"/>
        </w:rPr>
      </w:pPr>
      <w:r w:rsidRPr="00D371E5">
        <w:rPr>
          <w:rFonts w:cs="Arial"/>
        </w:rPr>
        <w:t xml:space="preserve">El lugar donde se realizaron las pruebas VLF </w:t>
      </w:r>
      <w:r w:rsidR="00EA16ED">
        <w:rPr>
          <w:rFonts w:cs="Arial"/>
        </w:rPr>
        <w:t xml:space="preserve">fue en el establecimiento </w:t>
      </w:r>
      <w:r w:rsidR="00567AA6" w:rsidRPr="002B3DE8">
        <w:rPr>
          <w:rFonts w:cs="Arial"/>
          <w:highlight w:val="red"/>
        </w:rPr>
        <w:t xml:space="preserve">{{ </w:t>
      </w:r>
      <w:proofErr w:type="spellStart"/>
      <w:r w:rsidR="00567AA6" w:rsidRPr="002B3DE8">
        <w:rPr>
          <w:rFonts w:cs="Arial"/>
          <w:highlight w:val="red"/>
        </w:rPr>
        <w:t>nombreProyec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EA16ED">
        <w:rPr>
          <w:rFonts w:cs="Arial"/>
        </w:rPr>
        <w:t xml:space="preserve"> </w:t>
      </w:r>
      <w:r w:rsidR="00BE0AD1" w:rsidRPr="00D371E5">
        <w:rPr>
          <w:rFonts w:cs="Arial"/>
        </w:rPr>
        <w:t>en</w:t>
      </w:r>
      <w:r w:rsidR="00BC4EC9" w:rsidRPr="00D371E5">
        <w:rPr>
          <w:rFonts w:cs="Arial"/>
        </w:rPr>
        <w:t xml:space="preserve">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2B3DE8">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r w:rsidR="00BC4EC9" w:rsidRPr="002B3DE8">
        <w:rPr>
          <w:rFonts w:cs="Arial"/>
          <w:highlight w:val="red"/>
        </w:rPr>
        <w:t>.</w:t>
      </w:r>
      <w:r w:rsidR="006936D7">
        <w:rPr>
          <w:rFonts w:cs="Arial"/>
        </w:rPr>
        <w:t xml:space="preserve"> </w:t>
      </w:r>
    </w:p>
    <w:p w14:paraId="355972CF" w14:textId="79110BE2" w:rsidR="006936D7" w:rsidRDefault="006936D7" w:rsidP="0063622A">
      <w:pPr>
        <w:rPr>
          <w:rFonts w:cs="Arial"/>
        </w:rPr>
      </w:pPr>
      <w:r w:rsidRPr="002B3DE8">
        <w:rPr>
          <w:rFonts w:cs="Arial"/>
        </w:rPr>
        <w:t>Dirección</w:t>
      </w:r>
      <w:r>
        <w:rPr>
          <w:rFonts w:cs="Arial"/>
        </w:rPr>
        <w:t>:</w:t>
      </w:r>
      <w:r w:rsidR="00567AA6">
        <w:rPr>
          <w:rFonts w:cs="Arial"/>
        </w:rPr>
        <w:t xml:space="preserve"> </w:t>
      </w:r>
      <w:r w:rsidR="00567AA6" w:rsidRPr="002B3DE8">
        <w:rPr>
          <w:rFonts w:cs="Arial"/>
          <w:highlight w:val="red"/>
        </w:rPr>
        <w:t xml:space="preserve">{{ </w:t>
      </w:r>
      <w:proofErr w:type="spellStart"/>
      <w:r w:rsidR="00742338" w:rsidRPr="002B3DE8">
        <w:rPr>
          <w:rFonts w:cs="Arial"/>
          <w:highlight w:val="red"/>
        </w:rPr>
        <w:t>direcci</w:t>
      </w:r>
      <w:r w:rsidR="00482F8A">
        <w:rPr>
          <w:rFonts w:cs="Arial"/>
          <w:highlight w:val="red"/>
        </w:rPr>
        <w:t>o</w:t>
      </w:r>
      <w:r w:rsidR="00742338" w:rsidRPr="002B3DE8">
        <w:rPr>
          <w:rFonts w:cs="Arial"/>
          <w:highlight w:val="red"/>
        </w:rPr>
        <w:t>n</w:t>
      </w:r>
      <w:proofErr w:type="spellEnd"/>
      <w:r w:rsidR="00742338" w:rsidRPr="002B3DE8">
        <w:rPr>
          <w:rFonts w:cs="Arial"/>
          <w:highlight w:val="red"/>
        </w:rPr>
        <w:t xml:space="preserve"> </w:t>
      </w:r>
      <w:r w:rsidR="00742338" w:rsidRPr="002B3DE8">
        <w:rPr>
          <w:rFonts w:cs="Arial"/>
          <w:szCs w:val="24"/>
          <w:highlight w:val="red"/>
        </w:rPr>
        <w:t>| default("N/A")</w:t>
      </w:r>
      <w:r w:rsidR="00567AA6" w:rsidRPr="002B3DE8">
        <w:rPr>
          <w:rFonts w:cs="Arial"/>
          <w:highlight w:val="red"/>
        </w:rPr>
        <w:t xml:space="preserve"> }}</w:t>
      </w:r>
    </w:p>
    <w:p w14:paraId="1C20185A" w14:textId="5DCB0453" w:rsidR="0063622A" w:rsidRPr="000723FD" w:rsidRDefault="006936D7" w:rsidP="0063622A">
      <w:pPr>
        <w:rPr>
          <w:rFonts w:cs="Arial"/>
        </w:rPr>
      </w:pPr>
      <w:r w:rsidRPr="002B3DE8">
        <w:rPr>
          <w:rFonts w:cs="Arial"/>
        </w:rPr>
        <w:t>Coordenadas</w:t>
      </w:r>
      <w:r>
        <w:rPr>
          <w:rFonts w:cs="Arial"/>
        </w:rPr>
        <w:t>:</w:t>
      </w:r>
      <w:r w:rsidR="00BC4EC9" w:rsidRPr="00D371E5">
        <w:rPr>
          <w:rFonts w:cs="Arial"/>
        </w:rPr>
        <w:t xml:space="preserve"> </w:t>
      </w:r>
      <w:r w:rsidR="000723FD">
        <w:rPr>
          <w:rFonts w:cs="Arial"/>
        </w:rPr>
        <w:t>Latitud</w:t>
      </w:r>
      <w:r w:rsidR="00567AA6">
        <w:rPr>
          <w:rFonts w:cs="Arial"/>
        </w:rPr>
        <w:t xml:space="preserve"> </w:t>
      </w:r>
      <w:r w:rsidR="00567AA6" w:rsidRPr="002B3DE8">
        <w:rPr>
          <w:rFonts w:cs="Arial"/>
          <w:highlight w:val="red"/>
        </w:rPr>
        <w:t xml:space="preserve">{{ </w:t>
      </w:r>
      <w:r w:rsidR="000723FD" w:rsidRPr="002B3DE8">
        <w:rPr>
          <w:rFonts w:cs="Arial"/>
          <w:highlight w:val="red"/>
        </w:rPr>
        <w:t xml:space="preserve">latitud </w:t>
      </w:r>
      <w:r w:rsidR="000723FD" w:rsidRPr="002B3DE8">
        <w:rPr>
          <w:rFonts w:cs="Arial"/>
          <w:szCs w:val="24"/>
          <w:highlight w:val="red"/>
        </w:rPr>
        <w:t>| default("N/A")</w:t>
      </w:r>
      <w:r w:rsidR="00B73CC3" w:rsidRPr="002B3DE8">
        <w:rPr>
          <w:rFonts w:cs="Arial"/>
          <w:highlight w:val="red"/>
        </w:rPr>
        <w:t xml:space="preserve"> </w:t>
      </w:r>
      <w:r w:rsidR="00567AA6" w:rsidRPr="002B3DE8">
        <w:rPr>
          <w:rFonts w:cs="Arial"/>
          <w:highlight w:val="red"/>
        </w:rPr>
        <w:t>}}</w:t>
      </w:r>
      <w:r w:rsidR="00BC4EC9" w:rsidRPr="00D371E5">
        <w:rPr>
          <w:rFonts w:cs="Arial"/>
        </w:rPr>
        <w:t xml:space="preserve"> </w:t>
      </w:r>
    </w:p>
    <w:p w14:paraId="6CD2A8A5" w14:textId="5071D345" w:rsidR="00B73CC3" w:rsidRDefault="00B73CC3" w:rsidP="0063622A">
      <w:pPr>
        <w:rPr>
          <w:rFonts w:cs="Arial"/>
        </w:rPr>
      </w:pPr>
      <w:r w:rsidRPr="002B3DE8">
        <w:rPr>
          <w:rFonts w:cs="Arial"/>
        </w:rPr>
        <w:t>Coordenadas</w:t>
      </w:r>
      <w:r>
        <w:rPr>
          <w:rFonts w:cs="Arial"/>
        </w:rPr>
        <w:t>:</w:t>
      </w:r>
      <w:r w:rsidRPr="00D371E5">
        <w:rPr>
          <w:rFonts w:cs="Arial"/>
        </w:rPr>
        <w:t xml:space="preserve"> </w:t>
      </w:r>
      <w:r w:rsidR="000723FD">
        <w:rPr>
          <w:rFonts w:cs="Arial"/>
        </w:rPr>
        <w:t>Longitud</w:t>
      </w:r>
      <w:r>
        <w:rPr>
          <w:rFonts w:cs="Arial"/>
        </w:rPr>
        <w:t xml:space="preserve"> </w:t>
      </w:r>
      <w:r w:rsidRPr="002B3DE8">
        <w:rPr>
          <w:rFonts w:cs="Arial"/>
          <w:highlight w:val="red"/>
        </w:rPr>
        <w:t xml:space="preserve">{{ </w:t>
      </w:r>
      <w:r w:rsidR="000723FD" w:rsidRPr="002B3DE8">
        <w:rPr>
          <w:rFonts w:cs="Arial"/>
          <w:highlight w:val="red"/>
        </w:rPr>
        <w:t xml:space="preserve">longitud </w:t>
      </w:r>
      <w:r w:rsidR="000723FD" w:rsidRPr="002B3DE8">
        <w:rPr>
          <w:rFonts w:cs="Arial"/>
          <w:szCs w:val="24"/>
          <w:highlight w:val="red"/>
        </w:rPr>
        <w:t>| default("N/A")</w:t>
      </w:r>
      <w:r w:rsidRPr="002B3DE8">
        <w:rPr>
          <w:rFonts w:cs="Arial"/>
          <w:highlight w:val="red"/>
        </w:rPr>
        <w:t xml:space="preserve"> }}</w:t>
      </w:r>
      <w:r w:rsidRPr="00D371E5">
        <w:rPr>
          <w:rFonts w:cs="Arial"/>
        </w:rPr>
        <w:t xml:space="preserve"> </w:t>
      </w:r>
    </w:p>
    <w:p w14:paraId="7B94B304" w14:textId="77777777" w:rsidR="00380F03" w:rsidRDefault="00380F03" w:rsidP="0063622A">
      <w:pPr>
        <w:rPr>
          <w:rFonts w:cs="Arial"/>
        </w:rPr>
      </w:pPr>
    </w:p>
    <w:p w14:paraId="6DE0A29B" w14:textId="77777777" w:rsidR="00484F29" w:rsidRDefault="00484F29" w:rsidP="0063622A">
      <w:pPr>
        <w:rPr>
          <w:rFonts w:cs="Arial"/>
        </w:rPr>
      </w:pPr>
    </w:p>
    <w:p w14:paraId="7FBB1437" w14:textId="77777777" w:rsidR="00126954" w:rsidRDefault="00B73CC3" w:rsidP="00380F03">
      <w:pPr>
        <w:jc w:val="center"/>
        <w:rPr>
          <w:rFonts w:cs="Arial"/>
        </w:rPr>
      </w:pPr>
      <w:r w:rsidRPr="002B3DE8">
        <w:rPr>
          <w:rFonts w:cs="Arial"/>
          <w:highlight w:val="red"/>
        </w:rPr>
        <w:t xml:space="preserve">{{ </w:t>
      </w:r>
      <w:proofErr w:type="spellStart"/>
      <w:r w:rsidRPr="002B3DE8">
        <w:rPr>
          <w:rFonts w:cs="Arial"/>
          <w:highlight w:val="red"/>
        </w:rPr>
        <w:t>imgMapsProyecto</w:t>
      </w:r>
      <w:proofErr w:type="spellEnd"/>
      <w:r w:rsidR="000723FD" w:rsidRPr="002B3DE8">
        <w:rPr>
          <w:rFonts w:cs="Arial"/>
          <w:highlight w:val="red"/>
        </w:rPr>
        <w:t xml:space="preserve"> </w:t>
      </w:r>
      <w:r w:rsidR="000723FD" w:rsidRPr="002B3DE8">
        <w:rPr>
          <w:rFonts w:cs="Arial"/>
          <w:szCs w:val="24"/>
          <w:highlight w:val="red"/>
        </w:rPr>
        <w:t>| default("N/A")</w:t>
      </w:r>
      <w:r w:rsidRPr="002B3DE8">
        <w:rPr>
          <w:rFonts w:cs="Arial"/>
          <w:highlight w:val="red"/>
        </w:rPr>
        <w:t xml:space="preserve"> }}</w:t>
      </w:r>
    </w:p>
    <w:p w14:paraId="6D31C706" w14:textId="578D184A" w:rsidR="00C01114" w:rsidRPr="00D371E5" w:rsidRDefault="00126954" w:rsidP="00380F03">
      <w:pPr>
        <w:jc w:val="center"/>
        <w:rPr>
          <w:rFonts w:cs="Arial"/>
        </w:rPr>
      </w:pPr>
      <w:r w:rsidRPr="00D371E5">
        <w:rPr>
          <w:rFonts w:cs="Arial"/>
          <w:noProof/>
        </w:rPr>
        <mc:AlternateContent>
          <mc:Choice Requires="wps">
            <w:drawing>
              <wp:anchor distT="0" distB="0" distL="114300" distR="114300" simplePos="0" relativeHeight="251699200" behindDoc="0" locked="0" layoutInCell="1" allowOverlap="1" wp14:anchorId="3B44F0F3" wp14:editId="50FC21ED">
                <wp:simplePos x="0" y="0"/>
                <wp:positionH relativeFrom="column">
                  <wp:posOffset>1042615</wp:posOffset>
                </wp:positionH>
                <wp:positionV relativeFrom="paragraph">
                  <wp:posOffset>10160</wp:posOffset>
                </wp:positionV>
                <wp:extent cx="3880237" cy="222636"/>
                <wp:effectExtent l="0" t="0" r="6350" b="6350"/>
                <wp:wrapNone/>
                <wp:docPr id="953497877" name="Cuadro de texto 1"/>
                <wp:cNvGraphicFramePr/>
                <a:graphic xmlns:a="http://schemas.openxmlformats.org/drawingml/2006/main">
                  <a:graphicData uri="http://schemas.microsoft.com/office/word/2010/wordprocessingShape">
                    <wps:wsp>
                      <wps:cNvSpPr txBox="1"/>
                      <wps:spPr>
                        <a:xfrm>
                          <a:off x="0" y="0"/>
                          <a:ext cx="3880237" cy="222636"/>
                        </a:xfrm>
                        <a:prstGeom prst="rect">
                          <a:avLst/>
                        </a:prstGeom>
                        <a:solidFill>
                          <a:prstClr val="white"/>
                        </a:solidFill>
                        <a:ln>
                          <a:noFill/>
                        </a:ln>
                      </wps:spPr>
                      <wps:txbx>
                        <w:txbxContent>
                          <w:p w14:paraId="24234D9D" w14:textId="131051A1" w:rsidR="00CA6AEC" w:rsidRPr="00D371E5" w:rsidRDefault="00CA6AEC" w:rsidP="003F74DA">
                            <w:pPr>
                              <w:pStyle w:val="Descripcin"/>
                              <w:ind w:left="708" w:hanging="708"/>
                              <w:rPr>
                                <w:rFonts w:cs="Arial"/>
                                <w:b w:val="0"/>
                                <w:bCs w:val="0"/>
                                <w:noProof/>
                              </w:rPr>
                            </w:pPr>
                            <w:bookmarkStart w:id="2" w:name="_Toc20458749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B44F0F3" id="_x0000_t202" coordsize="21600,21600" o:spt="202" path="m,l,21600r21600,l21600,xe">
                <v:stroke joinstyle="miter"/>
                <v:path gradientshapeok="t" o:connecttype="rect"/>
              </v:shapetype>
              <v:shape id="Cuadro de texto 1" o:spid="_x0000_s1026" type="#_x0000_t202" style="position:absolute;left:0;text-align:left;margin-left:82.1pt;margin-top:.8pt;width:305.55pt;height:17.55pt;z-index:2516992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" stroked="f">
                <v:textbox inset="0,0,0,0">
                  <w:txbxContent>
                    <w:p w14:paraId="24234D9D" w14:textId="131051A1" w:rsidR="00CA6AEC" w:rsidRPr="00D371E5" w:rsidRDefault="00CA6AEC" w:rsidP="003F74DA">
                      <w:pPr>
                        <w:pStyle w:val="Descripcin"/>
                        <w:ind w:left="708" w:hanging="708"/>
                        <w:rPr>
                          <w:rFonts w:cs="Arial"/>
                          <w:b w:val="0"/>
                          <w:bCs w:val="0"/>
                          <w:noProof/>
                        </w:rPr>
                      </w:pPr>
                      <w:bookmarkStart w:id="3" w:name="_Toc204587497"/>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1</w:t>
                      </w:r>
                      <w:r w:rsidRPr="00D371E5">
                        <w:rPr>
                          <w:rFonts w:cs="Arial"/>
                          <w:i/>
                          <w:iCs/>
                        </w:rPr>
                        <w:fldChar w:fldCharType="end"/>
                      </w:r>
                      <w:r w:rsidRPr="00D371E5">
                        <w:rPr>
                          <w:rFonts w:cs="Arial"/>
                          <w:i/>
                          <w:iCs/>
                        </w:rPr>
                        <w:t>.</w:t>
                      </w:r>
                      <w:r w:rsidR="00F37F20" w:rsidRPr="00D371E5">
                        <w:rPr>
                          <w:rFonts w:cs="Arial"/>
                          <w:i/>
                          <w:iCs/>
                        </w:rPr>
                        <w:t xml:space="preserve"> </w:t>
                      </w:r>
                      <w:r w:rsidR="00531452" w:rsidRPr="00D371E5">
                        <w:rPr>
                          <w:rFonts w:cs="Arial"/>
                          <w:b w:val="0"/>
                          <w:bCs w:val="0"/>
                        </w:rPr>
                        <w:t xml:space="preserve">Ubicación </w:t>
                      </w:r>
                      <w:r w:rsidR="00567AA6" w:rsidRPr="002B3DE8">
                        <w:rPr>
                          <w:rFonts w:cs="Arial"/>
                          <w:b w:val="0"/>
                          <w:bCs w:val="0"/>
                          <w:highlight w:val="red"/>
                        </w:rPr>
                        <w:t xml:space="preserve">{{ </w:t>
                      </w:r>
                      <w:proofErr w:type="spellStart"/>
                      <w:r w:rsidR="00567AA6" w:rsidRPr="002B3DE8">
                        <w:rPr>
                          <w:rFonts w:cs="Arial"/>
                          <w:b w:val="0"/>
                          <w:bCs w:val="0"/>
                          <w:highlight w:val="red"/>
                        </w:rPr>
                        <w:t>nombreProyecto</w:t>
                      </w:r>
                      <w:proofErr w:type="spellEnd"/>
                      <w:r w:rsidR="00EA1500" w:rsidRPr="002B3DE8">
                        <w:rPr>
                          <w:rFonts w:cs="Arial"/>
                          <w:b w:val="0"/>
                          <w:bCs w:val="0"/>
                          <w:highlight w:val="red"/>
                        </w:rPr>
                        <w:t xml:space="preserve"> </w:t>
                      </w:r>
                      <w:r w:rsidR="00EA1500" w:rsidRPr="002B3DE8">
                        <w:rPr>
                          <w:rFonts w:cs="Arial"/>
                          <w:szCs w:val="24"/>
                          <w:highlight w:val="red"/>
                        </w:rPr>
                        <w:t>| default("N/A")</w:t>
                      </w:r>
                      <w:r w:rsidR="00567AA6" w:rsidRPr="002B3DE8">
                        <w:rPr>
                          <w:rFonts w:cs="Arial"/>
                          <w:b w:val="0"/>
                          <w:bCs w:val="0"/>
                          <w:highlight w:val="red"/>
                        </w:rPr>
                        <w:t xml:space="preserve"> }}</w:t>
                      </w:r>
                      <w:bookmarkEnd w:id="3"/>
                    </w:p>
                  </w:txbxContent>
                </v:textbox>
              </v:shape>
            </w:pict>
          </mc:Fallback>
        </mc:AlternateContent>
      </w:r>
    </w:p>
    <w:p w14:paraId="2960C0B2" w14:textId="6037CBAA" w:rsidR="0063622A" w:rsidRPr="00D371E5" w:rsidRDefault="00980496" w:rsidP="0063622A">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4" w:name="_Toc165882408"/>
      <w:r w:rsidRPr="00D371E5">
        <w:rPr>
          <w:rFonts w:ascii="Arial" w:hAnsi="Arial" w:cs="Arial"/>
          <w:sz w:val="22"/>
          <w:szCs w:val="22"/>
        </w:rPr>
        <w:t>ALCANCE</w:t>
      </w:r>
      <w:bookmarkEnd w:id="4"/>
    </w:p>
    <w:p w14:paraId="48E0B8C4" w14:textId="269D4DDB" w:rsidR="00C01114" w:rsidRPr="00D371E5" w:rsidRDefault="00B76C7C" w:rsidP="00B76C7C">
      <w:pPr>
        <w:shd w:val="clear" w:color="auto" w:fill="FFFFFF"/>
        <w:spacing w:after="120"/>
        <w:rPr>
          <w:rFonts w:cs="Arial"/>
        </w:rPr>
      </w:pPr>
      <w:r w:rsidRPr="00D371E5">
        <w:rPr>
          <w:rFonts w:cs="Arial"/>
        </w:rPr>
        <w:t xml:space="preserve">Este documento indica cada una de las pruebas eléctricas requeridas para la puesta en servicio de </w:t>
      </w:r>
      <w:r w:rsidR="007D4F55" w:rsidRPr="00D371E5">
        <w:rPr>
          <w:rFonts w:cs="Arial"/>
        </w:rPr>
        <w:t>los cables de media tensión</w:t>
      </w:r>
      <w:r w:rsidR="00383B88">
        <w:rPr>
          <w:rFonts w:cs="Arial"/>
        </w:rPr>
        <w:t>,</w:t>
      </w:r>
      <w:r w:rsidR="00B726F3" w:rsidRPr="00D371E5">
        <w:rPr>
          <w:rFonts w:cs="Arial"/>
        </w:rPr>
        <w:t xml:space="preserve"> instalados en </w:t>
      </w:r>
      <w:r w:rsidR="00567AA6" w:rsidRPr="002B3DE8">
        <w:rPr>
          <w:rFonts w:cs="Arial"/>
          <w:highlight w:val="red"/>
        </w:rPr>
        <w:t xml:space="preserve">{{ </w:t>
      </w:r>
      <w:proofErr w:type="spellStart"/>
      <w:r w:rsidR="00567AA6" w:rsidRPr="002B3DE8">
        <w:rPr>
          <w:rFonts w:cs="Arial"/>
          <w:highlight w:val="red"/>
        </w:rPr>
        <w:t>nombreProyec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037FF1">
        <w:rPr>
          <w:rFonts w:cs="Arial"/>
        </w:rPr>
        <w:t xml:space="preserve"> en el municipio de </w:t>
      </w:r>
      <w:r w:rsidR="00567AA6" w:rsidRPr="002B3DE8">
        <w:rPr>
          <w:rFonts w:cs="Arial"/>
          <w:highlight w:val="red"/>
        </w:rPr>
        <w:t xml:space="preserve">{{ </w:t>
      </w:r>
      <w:proofErr w:type="spellStart"/>
      <w:r w:rsidR="00567AA6" w:rsidRPr="002B3DE8">
        <w:rPr>
          <w:rFonts w:cs="Arial"/>
          <w:highlight w:val="red"/>
        </w:rPr>
        <w:t>nombreCiudadoMunicipi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2B3DE8">
        <w:rPr>
          <w:rFonts w:cs="Arial"/>
        </w:rPr>
        <w:t>,</w:t>
      </w:r>
      <w:r w:rsidR="00567AA6">
        <w:rPr>
          <w:rFonts w:cs="Arial"/>
        </w:rPr>
        <w:t xml:space="preserve"> </w:t>
      </w:r>
      <w:r w:rsidR="00567AA6" w:rsidRPr="002B3DE8">
        <w:rPr>
          <w:rFonts w:cs="Arial"/>
          <w:highlight w:val="red"/>
        </w:rPr>
        <w:t xml:space="preserve">{{ </w:t>
      </w:r>
      <w:proofErr w:type="spellStart"/>
      <w:r w:rsidR="00567AA6" w:rsidRPr="002B3DE8">
        <w:rPr>
          <w:rFonts w:cs="Arial"/>
          <w:highlight w:val="red"/>
        </w:rPr>
        <w:t>nombreDepartamento</w:t>
      </w:r>
      <w:proofErr w:type="spellEnd"/>
      <w:r w:rsidR="00C64FF8" w:rsidRPr="002B3DE8">
        <w:rPr>
          <w:rFonts w:cs="Arial"/>
          <w:highlight w:val="red"/>
        </w:rPr>
        <w:t xml:space="preserve"> </w:t>
      </w:r>
      <w:r w:rsidR="00C64FF8" w:rsidRPr="002B3DE8">
        <w:rPr>
          <w:rFonts w:cs="Arial"/>
          <w:szCs w:val="24"/>
          <w:highlight w:val="red"/>
        </w:rPr>
        <w:t>| default("N/A")</w:t>
      </w:r>
      <w:r w:rsidR="00567AA6" w:rsidRPr="002B3DE8">
        <w:rPr>
          <w:rFonts w:cs="Arial"/>
          <w:highlight w:val="red"/>
        </w:rPr>
        <w:t xml:space="preserve"> }}</w:t>
      </w:r>
      <w:r w:rsidR="00F37F20" w:rsidRPr="00D371E5">
        <w:rPr>
          <w:rFonts w:cs="Arial"/>
        </w:rPr>
        <w:t xml:space="preserve">. </w:t>
      </w:r>
      <w:r w:rsidR="00EB64C8" w:rsidRPr="00D371E5">
        <w:rPr>
          <w:rFonts w:cs="Arial"/>
        </w:rPr>
        <w:t xml:space="preserve">Las </w:t>
      </w:r>
      <w:r w:rsidRPr="00D371E5">
        <w:rPr>
          <w:rFonts w:cs="Arial"/>
        </w:rPr>
        <w:t>pruebas se realizan con base en l</w:t>
      </w:r>
      <w:r w:rsidR="007D4F55" w:rsidRPr="00D371E5">
        <w:rPr>
          <w:rFonts w:cs="Arial"/>
        </w:rPr>
        <w:t>as recomendaciones de</w:t>
      </w:r>
      <w:r w:rsidR="001C07BE" w:rsidRPr="00D371E5">
        <w:rPr>
          <w:rFonts w:cs="Arial"/>
        </w:rPr>
        <w:t xml:space="preserve">l estándar </w:t>
      </w:r>
      <w:r w:rsidR="007D4F55" w:rsidRPr="00D371E5">
        <w:rPr>
          <w:rFonts w:cs="Arial"/>
        </w:rPr>
        <w:t>IEEE 400</w:t>
      </w:r>
      <w:r w:rsidR="00EB64C8" w:rsidRPr="00D371E5">
        <w:rPr>
          <w:rFonts w:cs="Arial"/>
        </w:rPr>
        <w:t>-</w:t>
      </w:r>
      <w:r w:rsidR="007D4F55" w:rsidRPr="00D371E5">
        <w:rPr>
          <w:rFonts w:cs="Arial"/>
        </w:rPr>
        <w:t>2 (2013).</w:t>
      </w:r>
    </w:p>
    <w:p w14:paraId="155E8768" w14:textId="7A33939F" w:rsidR="007D4F55" w:rsidRPr="00D371E5" w:rsidRDefault="007D4F55" w:rsidP="007D4F55">
      <w:pPr>
        <w:pStyle w:val="Ttulo1"/>
        <w:numPr>
          <w:ilvl w:val="0"/>
          <w:numId w:val="29"/>
        </w:numPr>
        <w:overflowPunct w:val="0"/>
        <w:autoSpaceDE w:val="0"/>
        <w:autoSpaceDN w:val="0"/>
        <w:adjustRightInd w:val="0"/>
        <w:jc w:val="left"/>
        <w:textAlignment w:val="baseline"/>
        <w:rPr>
          <w:rFonts w:ascii="Arial" w:hAnsi="Arial" w:cs="Arial"/>
          <w:sz w:val="22"/>
          <w:szCs w:val="22"/>
        </w:rPr>
      </w:pPr>
      <w:bookmarkStart w:id="5" w:name="_Toc125712914"/>
      <w:bookmarkStart w:id="6" w:name="_Toc165882409"/>
      <w:r w:rsidRPr="00D371E5">
        <w:rPr>
          <w:rFonts w:ascii="Arial" w:hAnsi="Arial" w:cs="Arial"/>
          <w:sz w:val="22"/>
          <w:szCs w:val="22"/>
        </w:rPr>
        <w:t>METODOLOGÍA</w:t>
      </w:r>
      <w:bookmarkEnd w:id="5"/>
      <w:bookmarkEnd w:id="6"/>
    </w:p>
    <w:p w14:paraId="2E5AC2B7" w14:textId="3C396EB2" w:rsidR="00AE0E9F" w:rsidRPr="00D371E5" w:rsidRDefault="007D4F55" w:rsidP="007D4F55">
      <w:pPr>
        <w:rPr>
          <w:rFonts w:cs="Arial"/>
        </w:rPr>
      </w:pPr>
      <w:r w:rsidRPr="00D371E5">
        <w:rPr>
          <w:rFonts w:cs="Arial"/>
        </w:rPr>
        <w:t xml:space="preserve">Las pruebas se realizan de manera independiente frente a los diferentes </w:t>
      </w:r>
      <w:r w:rsidR="00D63B27" w:rsidRPr="00D371E5">
        <w:rPr>
          <w:rFonts w:cs="Arial"/>
        </w:rPr>
        <w:t xml:space="preserve">cables de media </w:t>
      </w:r>
      <w:r w:rsidRPr="00D371E5">
        <w:rPr>
          <w:rFonts w:cs="Arial"/>
        </w:rPr>
        <w:t>tensió</w:t>
      </w:r>
      <w:r w:rsidR="006465AC" w:rsidRPr="00D371E5">
        <w:rPr>
          <w:rFonts w:cs="Arial"/>
        </w:rPr>
        <w:t xml:space="preserve">n, uno por uno. </w:t>
      </w:r>
    </w:p>
    <w:p w14:paraId="47E7CDD6" w14:textId="62461DFF" w:rsidR="004C2A2E" w:rsidRDefault="00AE0E9F" w:rsidP="007D4F55">
      <w:pPr>
        <w:rPr>
          <w:rFonts w:cs="Arial"/>
        </w:rPr>
      </w:pPr>
      <w:r w:rsidRPr="00D371E5">
        <w:rPr>
          <w:rFonts w:cs="Arial"/>
        </w:rPr>
        <w:t xml:space="preserve">El principio fundamental de las pruebas VLF se basa en la inyección de tensión </w:t>
      </w:r>
      <w:r w:rsidR="004C2A2E" w:rsidRPr="00D371E5">
        <w:rPr>
          <w:rFonts w:cs="Arial"/>
        </w:rPr>
        <w:t>superior a</w:t>
      </w:r>
      <w:r w:rsidRPr="00D371E5">
        <w:rPr>
          <w:rFonts w:cs="Arial"/>
        </w:rPr>
        <w:t xml:space="preserve"> la nominal</w:t>
      </w:r>
      <w:r w:rsidR="008E17D5" w:rsidRPr="00D371E5">
        <w:rPr>
          <w:rFonts w:cs="Arial"/>
        </w:rPr>
        <w:t xml:space="preserve"> </w:t>
      </w:r>
      <w:r w:rsidRPr="00D371E5">
        <w:rPr>
          <w:rFonts w:cs="Arial"/>
        </w:rPr>
        <w:t xml:space="preserve">del </w:t>
      </w:r>
      <w:r w:rsidR="004C2A2E" w:rsidRPr="00D371E5">
        <w:rPr>
          <w:rFonts w:cs="Arial"/>
        </w:rPr>
        <w:t>cable durante</w:t>
      </w:r>
      <w:r w:rsidRPr="00D371E5">
        <w:rPr>
          <w:rFonts w:cs="Arial"/>
        </w:rPr>
        <w:t xml:space="preserve"> un periodo ya definido que oscila entre los 30 y 60 </w:t>
      </w:r>
      <w:r w:rsidR="008E17D5" w:rsidRPr="00D371E5">
        <w:rPr>
          <w:rFonts w:cs="Arial"/>
        </w:rPr>
        <w:t>minutos,</w:t>
      </w:r>
      <w:r w:rsidR="004C2A2E" w:rsidRPr="00D371E5">
        <w:rPr>
          <w:rFonts w:cs="Arial"/>
        </w:rPr>
        <w:t xml:space="preserve"> según sea el caso</w:t>
      </w:r>
      <w:r w:rsidR="008E17D5" w:rsidRPr="00D371E5">
        <w:rPr>
          <w:rFonts w:cs="Arial"/>
        </w:rPr>
        <w:t xml:space="preserve"> (</w:t>
      </w:r>
      <w:r w:rsidR="008E17D5" w:rsidRPr="00D371E5">
        <w:rPr>
          <w:rFonts w:cs="Arial"/>
          <w:b/>
          <w:bCs/>
        </w:rPr>
        <w:t>ver imagen 2</w:t>
      </w:r>
      <w:r w:rsidR="008E17D5" w:rsidRPr="00D371E5">
        <w:rPr>
          <w:rFonts w:cs="Arial"/>
        </w:rPr>
        <w:t>).</w:t>
      </w:r>
      <w:r w:rsidR="004C2A2E" w:rsidRPr="00D371E5">
        <w:rPr>
          <w:rFonts w:cs="Arial"/>
        </w:rPr>
        <w:t xml:space="preserve"> Al finalizar la prueba</w:t>
      </w:r>
      <w:r w:rsidR="00531452">
        <w:rPr>
          <w:rFonts w:cs="Arial"/>
        </w:rPr>
        <w:t>,</w:t>
      </w:r>
      <w:r w:rsidR="004C2A2E" w:rsidRPr="00D371E5">
        <w:rPr>
          <w:rFonts w:cs="Arial"/>
        </w:rPr>
        <w:t xml:space="preserve"> el resultado</w:t>
      </w:r>
      <w:r w:rsidR="00531452">
        <w:rPr>
          <w:rFonts w:cs="Arial"/>
        </w:rPr>
        <w:t xml:space="preserve"> de </w:t>
      </w:r>
      <w:r w:rsidR="002E7B65">
        <w:rPr>
          <w:rFonts w:cs="Arial"/>
        </w:rPr>
        <w:t xml:space="preserve">esta </w:t>
      </w:r>
      <w:r w:rsidR="002E7B65" w:rsidRPr="00D371E5">
        <w:rPr>
          <w:rFonts w:cs="Arial"/>
        </w:rPr>
        <w:t>según</w:t>
      </w:r>
      <w:r w:rsidR="004C2A2E" w:rsidRPr="00D371E5">
        <w:rPr>
          <w:rFonts w:cs="Arial"/>
        </w:rPr>
        <w:t xml:space="preserve"> lo analizado se puede determinar en dos contextos, </w:t>
      </w:r>
      <w:r w:rsidR="004C2A2E" w:rsidRPr="00D371E5">
        <w:rPr>
          <w:rFonts w:cs="Arial"/>
          <w:b/>
          <w:bCs/>
        </w:rPr>
        <w:t>“Cumple</w:t>
      </w:r>
      <w:r w:rsidR="00A528BE" w:rsidRPr="00D371E5">
        <w:rPr>
          <w:rFonts w:cs="Arial"/>
          <w:b/>
          <w:bCs/>
        </w:rPr>
        <w:t>”, “</w:t>
      </w:r>
      <w:r w:rsidR="004C2A2E" w:rsidRPr="00D371E5">
        <w:rPr>
          <w:rFonts w:cs="Arial"/>
          <w:b/>
          <w:bCs/>
        </w:rPr>
        <w:t>No Cumple”</w:t>
      </w:r>
      <w:r w:rsidR="004C2A2E" w:rsidRPr="00D371E5">
        <w:rPr>
          <w:rFonts w:cs="Arial"/>
        </w:rPr>
        <w:t>.</w:t>
      </w:r>
    </w:p>
    <w:p w14:paraId="17734C5A" w14:textId="77777777" w:rsidR="00484F29" w:rsidRDefault="00484F29" w:rsidP="007D4F55">
      <w:pPr>
        <w:rPr>
          <w:rFonts w:cs="Arial"/>
        </w:rPr>
      </w:pPr>
    </w:p>
    <w:p w14:paraId="16BABEBB" w14:textId="77777777" w:rsidR="00484F29" w:rsidRDefault="00484F29" w:rsidP="007D4F55">
      <w:pPr>
        <w:rPr>
          <w:rFonts w:cs="Arial"/>
        </w:rPr>
      </w:pPr>
    </w:p>
    <w:p w14:paraId="0105E57F" w14:textId="77777777" w:rsidR="00484F29" w:rsidRDefault="00484F29" w:rsidP="007D4F55">
      <w:pPr>
        <w:rPr>
          <w:rFonts w:cs="Arial"/>
        </w:rPr>
      </w:pPr>
    </w:p>
    <w:p w14:paraId="7F83BDE7" w14:textId="5A41ECB0" w:rsidR="008E17D5" w:rsidRPr="00D371E5" w:rsidRDefault="00964B92" w:rsidP="00484F29">
      <w:pPr>
        <w:jc w:val="center"/>
        <w:rPr>
          <w:rFonts w:cs="Arial"/>
        </w:rPr>
      </w:pPr>
      <w:r w:rsidRPr="002B3DE8">
        <w:rPr>
          <w:rFonts w:cs="Arial"/>
          <w:highlight w:val="red"/>
        </w:rPr>
        <w:t xml:space="preserve">{{ </w:t>
      </w:r>
      <w:proofErr w:type="spellStart"/>
      <w:r w:rsidRPr="002B3DE8">
        <w:rPr>
          <w:rFonts w:cs="Arial"/>
          <w:highlight w:val="red"/>
        </w:rPr>
        <w:t>imgTablaTensionPrueba</w:t>
      </w:r>
      <w:proofErr w:type="spellEnd"/>
      <w:r w:rsidR="006E498B" w:rsidRPr="002B3DE8">
        <w:rPr>
          <w:rFonts w:cs="Arial"/>
          <w:highlight w:val="red"/>
        </w:rPr>
        <w:t xml:space="preserve"> </w:t>
      </w:r>
      <w:r w:rsidR="006E498B" w:rsidRPr="002B3DE8">
        <w:rPr>
          <w:rFonts w:cs="Arial"/>
          <w:szCs w:val="24"/>
          <w:highlight w:val="red"/>
        </w:rPr>
        <w:t>| default("N/A")</w:t>
      </w:r>
      <w:r w:rsidRPr="002B3DE8">
        <w:rPr>
          <w:rFonts w:cs="Arial"/>
          <w:highlight w:val="red"/>
        </w:rPr>
        <w:t xml:space="preserve"> }}</w:t>
      </w:r>
      <w:bookmarkStart w:id="7" w:name="_Toc125712915"/>
      <w:bookmarkStart w:id="8" w:name="_Toc37709843"/>
      <w:bookmarkStart w:id="9" w:name="_Toc103583147"/>
      <w:bookmarkStart w:id="10" w:name="_Toc108011353"/>
      <w:bookmarkStart w:id="11" w:name="_Toc109890309"/>
    </w:p>
    <w:p w14:paraId="13276956" w14:textId="3263C62C" w:rsidR="00C16D41" w:rsidRDefault="0049294E" w:rsidP="008E17D5">
      <w:pPr>
        <w:rPr>
          <w:rFonts w:cs="Arial"/>
        </w:rPr>
      </w:pPr>
      <w:r w:rsidRPr="00D371E5">
        <w:rPr>
          <w:rFonts w:cs="Arial"/>
          <w:noProof/>
        </w:rPr>
        <mc:AlternateContent>
          <mc:Choice Requires="wps">
            <w:drawing>
              <wp:anchor distT="0" distB="0" distL="114300" distR="114300" simplePos="0" relativeHeight="251702272" behindDoc="0" locked="0" layoutInCell="1" allowOverlap="1" wp14:anchorId="77467597" wp14:editId="38B6491F">
                <wp:simplePos x="0" y="0"/>
                <wp:positionH relativeFrom="page">
                  <wp:align>center</wp:align>
                </wp:positionH>
                <wp:positionV relativeFrom="paragraph">
                  <wp:posOffset>106625</wp:posOffset>
                </wp:positionV>
                <wp:extent cx="4038600" cy="635"/>
                <wp:effectExtent l="0" t="0" r="0" b="0"/>
                <wp:wrapNone/>
                <wp:docPr id="1421365140" name="Cuadro de texto 1"/>
                <wp:cNvGraphicFramePr/>
                <a:graphic xmlns:a="http://schemas.openxmlformats.org/drawingml/2006/main">
                  <a:graphicData uri="http://schemas.microsoft.com/office/word/2010/wordprocessingShape">
                    <wps:wsp>
                      <wps:cNvSpPr txBox="1"/>
                      <wps:spPr>
                        <a:xfrm>
                          <a:off x="0" y="0"/>
                          <a:ext cx="4038600" cy="635"/>
                        </a:xfrm>
                        <a:prstGeom prst="rect">
                          <a:avLst/>
                        </a:prstGeom>
                        <a:solidFill>
                          <a:prstClr val="white"/>
                        </a:solidFill>
                        <a:ln>
                          <a:noFill/>
                        </a:ln>
                      </wps:spPr>
                      <wps:txbx>
                        <w:txbxContent>
                          <w:p w14:paraId="525760EE" w14:textId="095AFDD9" w:rsidR="00CA6AEC" w:rsidRPr="00D371E5" w:rsidRDefault="00CA6AEC" w:rsidP="00CA6AEC">
                            <w:pPr>
                              <w:pStyle w:val="Descripcin"/>
                              <w:rPr>
                                <w:rFonts w:cs="Arial"/>
                                <w:b w:val="0"/>
                                <w:bCs w:val="0"/>
                                <w:noProof/>
                              </w:rPr>
                            </w:pPr>
                            <w:bookmarkStart w:id="12" w:name="_Toc20458749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2</w:t>
                            </w:r>
                            <w:r w:rsidRPr="00D371E5">
                              <w:rPr>
                                <w:rFonts w:cs="Arial"/>
                                <w:i/>
                                <w:iCs/>
                              </w:rPr>
                              <w:fldChar w:fldCharType="end"/>
                            </w:r>
                            <w:r w:rsidRPr="00D371E5">
                              <w:rPr>
                                <w:rFonts w:cs="Arial"/>
                                <w:b w:val="0"/>
                                <w:bCs w:val="0"/>
                              </w:rPr>
                              <w:t>. Tensiones de prueba VLF- Fuente IEEE 400-2</w:t>
                            </w:r>
                            <w:bookmarkEnd w:id="12"/>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7467597" id="_x0000_s1027" type="#_x0000_t202" style="position:absolute;left:0;text-align:left;margin-left:0;margin-top:8.4pt;width:318pt;height:.05pt;z-index:251702272;visibility:visible;mso-wrap-style:square;mso-width-percent:0;mso-wrap-distance-left:9pt;mso-wrap-distance-top:0;mso-wrap-distance-right:9pt;mso-wrap-distance-bottom:0;mso-position-horizontal:center;mso-position-horizontal-relative:page;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" stroked="f">
                <v:textbox style="mso-fit-shape-to-text:t" inset="0,0,0,0">
                  <w:txbxContent>
                    <w:p w14:paraId="525760EE" w14:textId="095AFDD9" w:rsidR="00CA6AEC" w:rsidRPr="00D371E5" w:rsidRDefault="00CA6AEC" w:rsidP="00CA6AEC">
                      <w:pPr>
                        <w:pStyle w:val="Descripcin"/>
                        <w:rPr>
                          <w:rFonts w:cs="Arial"/>
                          <w:b w:val="0"/>
                          <w:bCs w:val="0"/>
                          <w:noProof/>
                        </w:rPr>
                      </w:pPr>
                      <w:bookmarkStart w:id="13" w:name="_Toc204587498"/>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2</w:t>
                      </w:r>
                      <w:r w:rsidRPr="00D371E5">
                        <w:rPr>
                          <w:rFonts w:cs="Arial"/>
                          <w:i/>
                          <w:iCs/>
                        </w:rPr>
                        <w:fldChar w:fldCharType="end"/>
                      </w:r>
                      <w:r w:rsidRPr="00D371E5">
                        <w:rPr>
                          <w:rFonts w:cs="Arial"/>
                          <w:b w:val="0"/>
                          <w:bCs w:val="0"/>
                        </w:rPr>
                        <w:t>. Tensiones de prueba VLF- Fuente IEEE 400-2</w:t>
                      </w:r>
                      <w:bookmarkEnd w:id="13"/>
                    </w:p>
                  </w:txbxContent>
                </v:textbox>
                <w10:wrap anchorx="page"/>
              </v:shape>
            </w:pict>
          </mc:Fallback>
        </mc:AlternateContent>
      </w:r>
    </w:p>
    <w:p w14:paraId="54102990" w14:textId="0021F940" w:rsidR="00C16D41" w:rsidRPr="00D371E5" w:rsidRDefault="00C16D41" w:rsidP="008E17D5">
      <w:pPr>
        <w:rPr>
          <w:rFonts w:cs="Arial"/>
        </w:rPr>
      </w:pPr>
    </w:p>
    <w:p w14:paraId="313BD608" w14:textId="0BD98038" w:rsidR="007C7549" w:rsidRPr="00D371E5" w:rsidRDefault="007D4F55" w:rsidP="007C7549">
      <w:pPr>
        <w:pStyle w:val="Ttulo1"/>
        <w:numPr>
          <w:ilvl w:val="0"/>
          <w:numId w:val="29"/>
        </w:numPr>
        <w:overflowPunct w:val="0"/>
        <w:autoSpaceDE w:val="0"/>
        <w:autoSpaceDN w:val="0"/>
        <w:adjustRightInd w:val="0"/>
        <w:jc w:val="left"/>
        <w:textAlignment w:val="baseline"/>
        <w:rPr>
          <w:rFonts w:ascii="Arial" w:hAnsi="Arial" w:cs="Arial"/>
          <w:caps w:val="0"/>
          <w:sz w:val="22"/>
          <w:szCs w:val="22"/>
        </w:rPr>
      </w:pPr>
      <w:bookmarkStart w:id="14" w:name="_Toc165882410"/>
      <w:r w:rsidRPr="00D371E5">
        <w:rPr>
          <w:rFonts w:ascii="Arial" w:hAnsi="Arial" w:cs="Arial"/>
          <w:sz w:val="22"/>
          <w:szCs w:val="22"/>
        </w:rPr>
        <w:t>DOCUMENTOS</w:t>
      </w:r>
      <w:r w:rsidRPr="00D371E5">
        <w:rPr>
          <w:rFonts w:ascii="Arial" w:hAnsi="Arial" w:cs="Arial"/>
          <w:caps w:val="0"/>
          <w:sz w:val="22"/>
          <w:szCs w:val="22"/>
        </w:rPr>
        <w:t xml:space="preserve"> DE REFERENCIA</w:t>
      </w:r>
      <w:bookmarkEnd w:id="7"/>
      <w:bookmarkEnd w:id="14"/>
    </w:p>
    <w:p w14:paraId="2228E1D0" w14:textId="68AC0970" w:rsidR="00B726F3" w:rsidRDefault="007D4F55" w:rsidP="007D5EE8">
      <w:pPr>
        <w:rPr>
          <w:rFonts w:cs="Arial"/>
          <w:lang w:val="en-US"/>
        </w:rPr>
      </w:pPr>
      <w:r w:rsidRPr="00D371E5">
        <w:rPr>
          <w:rFonts w:cs="Arial"/>
          <w:lang w:val="en-US"/>
        </w:rPr>
        <w:t>[1]</w:t>
      </w:r>
      <w:r w:rsidRPr="00D371E5">
        <w:rPr>
          <w:rFonts w:cs="Arial"/>
          <w:lang w:val="en-US"/>
        </w:rPr>
        <w:tab/>
      </w:r>
      <w:r w:rsidR="00D63B27" w:rsidRPr="00D371E5">
        <w:rPr>
          <w:rFonts w:cs="Arial"/>
          <w:lang w:val="en-US"/>
        </w:rPr>
        <w:t>IEEE 400.2-2013</w:t>
      </w:r>
      <w:r w:rsidRPr="00D371E5">
        <w:rPr>
          <w:rFonts w:cs="Arial"/>
          <w:lang w:val="en-US"/>
        </w:rPr>
        <w:t xml:space="preserve"> </w:t>
      </w:r>
      <w:r w:rsidR="00D63B27" w:rsidRPr="00D371E5">
        <w:rPr>
          <w:rFonts w:cs="Arial"/>
          <w:lang w:val="en-US"/>
        </w:rPr>
        <w:t>IEEE Guide for Field Testing of Shielded Power Cable Systems Using Very Low Frequency (VLF</w:t>
      </w:r>
      <w:r w:rsidR="000452C1" w:rsidRPr="00D371E5">
        <w:rPr>
          <w:rFonts w:cs="Arial"/>
          <w:lang w:val="en-US"/>
        </w:rPr>
        <w:t>) (</w:t>
      </w:r>
      <w:r w:rsidR="00D63B27" w:rsidRPr="00D371E5">
        <w:rPr>
          <w:rFonts w:cs="Arial"/>
          <w:lang w:val="en-US"/>
        </w:rPr>
        <w:t>less than 1 Hz)</w:t>
      </w:r>
      <w:bookmarkStart w:id="15" w:name="_Toc106725721"/>
      <w:bookmarkStart w:id="16" w:name="_Toc106726008"/>
      <w:bookmarkStart w:id="17" w:name="_Toc103917234"/>
      <w:bookmarkStart w:id="18" w:name="_Toc104275346"/>
      <w:bookmarkStart w:id="19" w:name="_Toc104275429"/>
      <w:bookmarkStart w:id="20" w:name="_Toc104378542"/>
      <w:bookmarkStart w:id="21" w:name="_Toc104378674"/>
      <w:bookmarkStart w:id="22" w:name="_Toc104378972"/>
      <w:bookmarkStart w:id="23" w:name="_Toc104378996"/>
      <w:bookmarkStart w:id="24" w:name="_Toc104379145"/>
      <w:bookmarkStart w:id="25" w:name="_Toc104379215"/>
      <w:bookmarkStart w:id="26" w:name="_Toc104379261"/>
      <w:bookmarkStart w:id="27" w:name="_Toc104379291"/>
      <w:bookmarkStart w:id="28" w:name="_Toc104466696"/>
      <w:bookmarkStart w:id="29" w:name="_Toc104467494"/>
      <w:bookmarkStart w:id="30" w:name="_Toc104896374"/>
      <w:bookmarkStart w:id="31" w:name="_Toc105406019"/>
      <w:bookmarkStart w:id="32" w:name="_Toc103917235"/>
      <w:bookmarkStart w:id="33" w:name="_Toc104275347"/>
      <w:bookmarkStart w:id="34" w:name="_Toc104275430"/>
      <w:bookmarkStart w:id="35" w:name="_Toc104378543"/>
      <w:bookmarkStart w:id="36" w:name="_Toc104378675"/>
      <w:bookmarkStart w:id="37" w:name="_Toc104378973"/>
      <w:bookmarkStart w:id="38" w:name="_Toc104378997"/>
      <w:bookmarkStart w:id="39" w:name="_Toc104379146"/>
      <w:bookmarkStart w:id="40" w:name="_Toc104379216"/>
      <w:bookmarkStart w:id="41" w:name="_Toc104379262"/>
      <w:bookmarkStart w:id="42" w:name="_Toc104379292"/>
      <w:bookmarkStart w:id="43" w:name="_Toc104466697"/>
      <w:bookmarkStart w:id="44" w:name="_Toc104467495"/>
      <w:bookmarkStart w:id="45" w:name="_Toc104896375"/>
      <w:bookmarkStart w:id="46" w:name="_Toc105406020"/>
      <w:bookmarkStart w:id="47" w:name="_Toc103917236"/>
      <w:bookmarkStart w:id="48" w:name="_Toc104275348"/>
      <w:bookmarkStart w:id="49" w:name="_Toc104275431"/>
      <w:bookmarkStart w:id="50" w:name="_Toc104378544"/>
      <w:bookmarkStart w:id="51" w:name="_Toc104378676"/>
      <w:bookmarkStart w:id="52" w:name="_Toc104378974"/>
      <w:bookmarkStart w:id="53" w:name="_Toc104378998"/>
      <w:bookmarkStart w:id="54" w:name="_Toc104379147"/>
      <w:bookmarkStart w:id="55" w:name="_Toc104379217"/>
      <w:bookmarkStart w:id="56" w:name="_Toc104379263"/>
      <w:bookmarkStart w:id="57" w:name="_Toc104379293"/>
      <w:bookmarkStart w:id="58" w:name="_Toc104466698"/>
      <w:bookmarkStart w:id="59" w:name="_Toc104467496"/>
      <w:bookmarkStart w:id="60" w:name="_Toc104896376"/>
      <w:bookmarkStart w:id="61" w:name="_Toc105406021"/>
      <w:bookmarkStart w:id="62" w:name="_Toc103917237"/>
      <w:bookmarkStart w:id="63" w:name="_Toc104275349"/>
      <w:bookmarkStart w:id="64" w:name="_Toc104275432"/>
      <w:bookmarkStart w:id="65" w:name="_Toc104378545"/>
      <w:bookmarkStart w:id="66" w:name="_Toc104378677"/>
      <w:bookmarkStart w:id="67" w:name="_Toc104378975"/>
      <w:bookmarkStart w:id="68" w:name="_Toc104378999"/>
      <w:bookmarkStart w:id="69" w:name="_Toc104379148"/>
      <w:bookmarkStart w:id="70" w:name="_Toc104379218"/>
      <w:bookmarkStart w:id="71" w:name="_Toc104379264"/>
      <w:bookmarkStart w:id="72" w:name="_Toc104379294"/>
      <w:bookmarkStart w:id="73" w:name="_Toc104466699"/>
      <w:bookmarkStart w:id="74" w:name="_Toc104467497"/>
      <w:bookmarkStart w:id="75" w:name="_Toc104896377"/>
      <w:bookmarkStart w:id="76" w:name="_Toc105406022"/>
      <w:bookmarkStart w:id="77" w:name="_Toc103917238"/>
      <w:bookmarkStart w:id="78" w:name="_Toc104275350"/>
      <w:bookmarkStart w:id="79" w:name="_Toc104275433"/>
      <w:bookmarkStart w:id="80" w:name="_Toc104378546"/>
      <w:bookmarkStart w:id="81" w:name="_Toc104378678"/>
      <w:bookmarkStart w:id="82" w:name="_Toc104378976"/>
      <w:bookmarkStart w:id="83" w:name="_Toc104379000"/>
      <w:bookmarkStart w:id="84" w:name="_Toc104379149"/>
      <w:bookmarkStart w:id="85" w:name="_Toc104379219"/>
      <w:bookmarkStart w:id="86" w:name="_Toc104379265"/>
      <w:bookmarkStart w:id="87" w:name="_Toc104379295"/>
      <w:bookmarkStart w:id="88" w:name="_Toc104466700"/>
      <w:bookmarkStart w:id="89" w:name="_Toc104467498"/>
      <w:bookmarkStart w:id="90" w:name="_Toc104896378"/>
      <w:bookmarkStart w:id="91" w:name="_Toc105406023"/>
      <w:bookmarkStart w:id="92" w:name="_Toc103917239"/>
      <w:bookmarkStart w:id="93" w:name="_Toc104275351"/>
      <w:bookmarkStart w:id="94" w:name="_Toc104275434"/>
      <w:bookmarkStart w:id="95" w:name="_Toc104378547"/>
      <w:bookmarkStart w:id="96" w:name="_Toc104378679"/>
      <w:bookmarkStart w:id="97" w:name="_Toc104378977"/>
      <w:bookmarkStart w:id="98" w:name="_Toc104379001"/>
      <w:bookmarkStart w:id="99" w:name="_Toc104379150"/>
      <w:bookmarkStart w:id="100" w:name="_Toc104379220"/>
      <w:bookmarkStart w:id="101" w:name="_Toc104379266"/>
      <w:bookmarkStart w:id="102" w:name="_Toc104379296"/>
      <w:bookmarkStart w:id="103" w:name="_Toc104466701"/>
      <w:bookmarkStart w:id="104" w:name="_Toc104467499"/>
      <w:bookmarkStart w:id="105" w:name="_Toc104896379"/>
      <w:bookmarkStart w:id="106" w:name="_Toc105406024"/>
      <w:bookmarkStart w:id="107" w:name="_Toc103917240"/>
      <w:bookmarkStart w:id="108" w:name="_Toc104275352"/>
      <w:bookmarkStart w:id="109" w:name="_Toc104275435"/>
      <w:bookmarkStart w:id="110" w:name="_Toc104378548"/>
      <w:bookmarkStart w:id="111" w:name="_Toc104378680"/>
      <w:bookmarkStart w:id="112" w:name="_Toc104378978"/>
      <w:bookmarkStart w:id="113" w:name="_Toc104379002"/>
      <w:bookmarkStart w:id="114" w:name="_Toc104379151"/>
      <w:bookmarkStart w:id="115" w:name="_Toc104379221"/>
      <w:bookmarkStart w:id="116" w:name="_Toc104379267"/>
      <w:bookmarkStart w:id="117" w:name="_Toc104379297"/>
      <w:bookmarkStart w:id="118" w:name="_Toc104466702"/>
      <w:bookmarkStart w:id="119" w:name="_Toc104467500"/>
      <w:bookmarkStart w:id="120" w:name="_Toc104896380"/>
      <w:bookmarkStart w:id="121" w:name="_Toc105406025"/>
      <w:bookmarkStart w:id="122" w:name="_Toc125712916"/>
      <w:bookmarkEnd w:id="8"/>
      <w:bookmarkEnd w:id="9"/>
      <w:bookmarkEnd w:id="10"/>
      <w:bookmarkEnd w:id="11"/>
      <w:bookmarkEnd w:id="15"/>
      <w:bookmarkEnd w:id="16"/>
      <w:bookmarkEnd w:id="17"/>
      <w:bookmarkEnd w:id="18"/>
      <w:bookmarkEnd w:id="19"/>
      <w:bookmarkEnd w:id="20"/>
      <w:bookmarkEnd w:id="21"/>
      <w:bookmarkEnd w:id="22"/>
      <w:bookmarkEnd w:id="23"/>
      <w:bookmarkEnd w:id="24"/>
      <w:bookmarkEnd w:id="25"/>
      <w:bookmarkEnd w:id="26"/>
      <w:bookmarkEnd w:id="27"/>
      <w:bookmarkEnd w:id="28"/>
      <w:bookmarkEnd w:id="29"/>
      <w:bookmarkEnd w:id="30"/>
      <w:bookmarkEnd w:id="31"/>
      <w:bookmarkEnd w:id="32"/>
      <w:bookmarkEnd w:id="33"/>
      <w:bookmarkEnd w:id="34"/>
      <w:bookmarkEnd w:id="35"/>
      <w:bookmarkEnd w:id="36"/>
      <w:bookmarkEnd w:id="37"/>
      <w:bookmarkEnd w:id="38"/>
      <w:bookmarkEnd w:id="39"/>
      <w:bookmarkEnd w:id="40"/>
      <w:bookmarkEnd w:id="41"/>
      <w:bookmarkEnd w:id="42"/>
      <w:bookmarkEnd w:id="43"/>
      <w:bookmarkEnd w:id="44"/>
      <w:bookmarkEnd w:id="45"/>
      <w:bookmarkEnd w:id="46"/>
      <w:bookmarkEnd w:id="47"/>
      <w:bookmarkEnd w:id="48"/>
      <w:bookmarkEnd w:id="49"/>
      <w:bookmarkEnd w:id="50"/>
      <w:bookmarkEnd w:id="51"/>
      <w:bookmarkEnd w:id="52"/>
      <w:bookmarkEnd w:id="53"/>
      <w:bookmarkEnd w:id="54"/>
      <w:bookmarkEnd w:id="55"/>
      <w:bookmarkEnd w:id="56"/>
      <w:bookmarkEnd w:id="57"/>
      <w:bookmarkEnd w:id="58"/>
      <w:bookmarkEnd w:id="59"/>
      <w:bookmarkEnd w:id="60"/>
      <w:bookmarkEnd w:id="61"/>
      <w:bookmarkEnd w:id="62"/>
      <w:bookmarkEnd w:id="63"/>
      <w:bookmarkEnd w:id="64"/>
      <w:bookmarkEnd w:id="65"/>
      <w:bookmarkEnd w:id="66"/>
      <w:bookmarkEnd w:id="67"/>
      <w:bookmarkEnd w:id="68"/>
      <w:bookmarkEnd w:id="69"/>
      <w:bookmarkEnd w:id="70"/>
      <w:bookmarkEnd w:id="71"/>
      <w:bookmarkEnd w:id="72"/>
      <w:bookmarkEnd w:id="73"/>
      <w:bookmarkEnd w:id="74"/>
      <w:bookmarkEnd w:id="75"/>
      <w:bookmarkEnd w:id="76"/>
      <w:bookmarkEnd w:id="77"/>
      <w:bookmarkEnd w:id="78"/>
      <w:bookmarkEnd w:id="79"/>
      <w:bookmarkEnd w:id="80"/>
      <w:bookmarkEnd w:id="81"/>
      <w:bookmarkEnd w:id="82"/>
      <w:bookmarkEnd w:id="83"/>
      <w:bookmarkEnd w:id="84"/>
      <w:bookmarkEnd w:id="85"/>
      <w:bookmarkEnd w:id="86"/>
      <w:bookmarkEnd w:id="87"/>
      <w:bookmarkEnd w:id="88"/>
      <w:bookmarkEnd w:id="89"/>
      <w:bookmarkEnd w:id="90"/>
      <w:bookmarkEnd w:id="91"/>
      <w:bookmarkEnd w:id="92"/>
      <w:bookmarkEnd w:id="93"/>
      <w:bookmarkEnd w:id="94"/>
      <w:bookmarkEnd w:id="95"/>
      <w:bookmarkEnd w:id="96"/>
      <w:bookmarkEnd w:id="97"/>
      <w:bookmarkEnd w:id="98"/>
      <w:bookmarkEnd w:id="99"/>
      <w:bookmarkEnd w:id="100"/>
      <w:bookmarkEnd w:id="101"/>
      <w:bookmarkEnd w:id="102"/>
      <w:bookmarkEnd w:id="103"/>
      <w:bookmarkEnd w:id="104"/>
      <w:bookmarkEnd w:id="105"/>
      <w:bookmarkEnd w:id="106"/>
      <w:bookmarkEnd w:id="107"/>
      <w:bookmarkEnd w:id="108"/>
      <w:bookmarkEnd w:id="109"/>
      <w:bookmarkEnd w:id="110"/>
      <w:bookmarkEnd w:id="111"/>
      <w:bookmarkEnd w:id="112"/>
      <w:bookmarkEnd w:id="113"/>
      <w:bookmarkEnd w:id="114"/>
      <w:bookmarkEnd w:id="115"/>
      <w:bookmarkEnd w:id="116"/>
      <w:bookmarkEnd w:id="117"/>
      <w:bookmarkEnd w:id="118"/>
      <w:bookmarkEnd w:id="119"/>
      <w:bookmarkEnd w:id="120"/>
      <w:bookmarkEnd w:id="121"/>
    </w:p>
    <w:p w14:paraId="1A34E173" w14:textId="77777777" w:rsidR="00BE29B5" w:rsidRDefault="00BE29B5" w:rsidP="007D5EE8">
      <w:pPr>
        <w:rPr>
          <w:rFonts w:cs="Arial"/>
          <w:lang w:val="en-US"/>
        </w:rPr>
      </w:pPr>
    </w:p>
    <w:p w14:paraId="67B0B27F" w14:textId="77777777" w:rsidR="00484F29" w:rsidRDefault="00484F29" w:rsidP="007D5EE8">
      <w:pPr>
        <w:rPr>
          <w:rFonts w:cs="Arial"/>
          <w:lang w:val="en-US"/>
        </w:rPr>
      </w:pPr>
    </w:p>
    <w:p w14:paraId="5F2FC683" w14:textId="77777777" w:rsidR="00484F29" w:rsidRDefault="00484F29" w:rsidP="007D5EE8">
      <w:pPr>
        <w:rPr>
          <w:rFonts w:cs="Arial"/>
          <w:lang w:val="en-US"/>
        </w:rPr>
      </w:pPr>
    </w:p>
    <w:p w14:paraId="074936A8" w14:textId="77777777" w:rsidR="00484F29" w:rsidRDefault="00484F29" w:rsidP="007D5EE8">
      <w:pPr>
        <w:rPr>
          <w:rFonts w:cs="Arial"/>
          <w:lang w:val="en-US"/>
        </w:rPr>
      </w:pPr>
    </w:p>
    <w:p w14:paraId="5A57C5C3" w14:textId="77777777" w:rsidR="00484F29" w:rsidRDefault="00484F29" w:rsidP="007D5EE8">
      <w:pPr>
        <w:rPr>
          <w:rFonts w:cs="Arial"/>
          <w:lang w:val="en-US"/>
        </w:rPr>
      </w:pPr>
    </w:p>
    <w:p w14:paraId="63908598" w14:textId="715ED6BE" w:rsidR="00BE29B5" w:rsidRPr="00D371E5" w:rsidRDefault="00BE29B5" w:rsidP="007D5EE8">
      <w:pPr>
        <w:rPr>
          <w:rFonts w:cs="Arial"/>
          <w:lang w:val="en-US"/>
        </w:rPr>
      </w:pPr>
    </w:p>
    <w:p w14:paraId="0276656E" w14:textId="7734A494" w:rsidR="003E2E06" w:rsidRPr="00D371E5" w:rsidRDefault="00BE0AD1" w:rsidP="00050C92">
      <w:pPr>
        <w:pStyle w:val="Ttulo1"/>
        <w:numPr>
          <w:ilvl w:val="0"/>
          <w:numId w:val="29"/>
        </w:numPr>
        <w:spacing w:before="240"/>
        <w:rPr>
          <w:rFonts w:ascii="Arial" w:hAnsi="Arial" w:cs="Arial"/>
          <w:sz w:val="22"/>
          <w:szCs w:val="22"/>
        </w:rPr>
      </w:pPr>
      <w:bookmarkStart w:id="123" w:name="_Toc165882411"/>
      <w:proofErr w:type="gramStart"/>
      <w:r w:rsidRPr="00D371E5">
        <w:rPr>
          <w:rFonts w:ascii="Arial" w:hAnsi="Arial" w:cs="Arial"/>
          <w:caps w:val="0"/>
          <w:sz w:val="22"/>
          <w:szCs w:val="22"/>
        </w:rPr>
        <w:t>EQUIPO A UTILIZAR</w:t>
      </w:r>
      <w:bookmarkEnd w:id="123"/>
      <w:proofErr w:type="gramEnd"/>
      <w:r w:rsidRPr="00D371E5">
        <w:rPr>
          <w:rFonts w:ascii="Arial" w:hAnsi="Arial" w:cs="Arial"/>
          <w:caps w:val="0"/>
          <w:sz w:val="22"/>
          <w:szCs w:val="22"/>
        </w:rPr>
        <w:t xml:space="preserve"> </w:t>
      </w:r>
    </w:p>
    <w:p w14:paraId="2108AB5D" w14:textId="207B75DB" w:rsidR="003E2E06" w:rsidRPr="00D371E5" w:rsidRDefault="003E2E06" w:rsidP="003E2E06">
      <w:pPr>
        <w:rPr>
          <w:rFonts w:cs="Arial"/>
        </w:rPr>
      </w:pPr>
      <w:proofErr w:type="gramStart"/>
      <w:r w:rsidRPr="00D371E5">
        <w:rPr>
          <w:rFonts w:cs="Arial"/>
        </w:rPr>
        <w:t>El equipo a utilizar</w:t>
      </w:r>
      <w:proofErr w:type="gramEnd"/>
      <w:r w:rsidRPr="00D371E5">
        <w:rPr>
          <w:rFonts w:cs="Arial"/>
        </w:rPr>
        <w:t xml:space="preserve"> es el HVA28 de la marca B2electronics </w:t>
      </w:r>
    </w:p>
    <w:p w14:paraId="7A1E7A45" w14:textId="0A559D46" w:rsidR="006A3EF1" w:rsidRPr="00D371E5" w:rsidRDefault="00381E43" w:rsidP="003E2E06">
      <w:pPr>
        <w:rPr>
          <w:rFonts w:cs="Arial"/>
          <w:noProof/>
        </w:rPr>
      </w:pPr>
      <w:r w:rsidRPr="00D371E5">
        <w:rPr>
          <w:rFonts w:cs="Arial"/>
          <w:noProof/>
        </w:rPr>
        <w:drawing>
          <wp:anchor distT="0" distB="0" distL="114300" distR="114300" simplePos="0" relativeHeight="251658240" behindDoc="0" locked="0" layoutInCell="1" allowOverlap="1" wp14:anchorId="6EE6EEB6" wp14:editId="117F4E97">
            <wp:simplePos x="0" y="0"/>
            <wp:positionH relativeFrom="page">
              <wp:align>center</wp:align>
            </wp:positionH>
            <wp:positionV relativeFrom="paragraph">
              <wp:posOffset>264270</wp:posOffset>
            </wp:positionV>
            <wp:extent cx="2879725" cy="2583180"/>
            <wp:effectExtent l="171450" t="152400" r="187325" b="217170"/>
            <wp:wrapNone/>
            <wp:docPr id="1292134253" name="Imagen 1" descr="HVA28TD - VLF DC Hipot Tester with Tan Delta"/>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 descr="HVA28TD - VLF DC Hipot Tester with Tan Delta"/>
                    <pic:cNvPicPr preferRelativeResize="0">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879725" cy="2583180"/>
                    </a:xfrm>
                    <a:prstGeom prst="rect">
                      <a:avLst/>
                    </a:prstGeom>
                    <a:solidFill>
                      <a:srgbClr val="FFFFFF">
                        <a:shade val="85000"/>
                      </a:srgbClr>
                    </a:solidFill>
                    <a:ln w="190500" cap="sq">
                      <a:solidFill>
                        <a:srgbClr val="FFFFFF"/>
                      </a:solidFill>
                      <a:miter lim="800000"/>
                    </a:ln>
                    <a:effectLst>
                      <a:outerShdw blurRad="55000" dist="18000" dir="5400000" algn="tl" rotWithShape="0">
                        <a:srgbClr val="000000">
                          <a:alpha val="40000"/>
                        </a:srgbClr>
                      </a:outerShdw>
                    </a:effectLst>
                    <a:scene3d>
                      <a:camera prst="orthographicFront"/>
                      <a:lightRig rig="twoPt" dir="t">
                        <a:rot lat="0" lon="0" rev="7200000"/>
                      </a:lightRig>
                    </a:scene3d>
                    <a:sp3d>
                      <a:bevelT w="25400" h="19050"/>
                      <a:contourClr>
                        <a:srgbClr val="FFFFFF"/>
                      </a:contourClr>
                    </a:sp3d>
                  </pic:spPr>
                </pic:pic>
              </a:graphicData>
            </a:graphic>
            <wp14:sizeRelH relativeFrom="page">
              <wp14:pctWidth>0</wp14:pctWidth>
            </wp14:sizeRelH>
            <wp14:sizeRelV relativeFrom="page">
              <wp14:pctHeight>0</wp14:pctHeight>
            </wp14:sizeRelV>
          </wp:anchor>
        </w:drawing>
      </w:r>
    </w:p>
    <w:p w14:paraId="06ACD2B8" w14:textId="211A55AD" w:rsidR="00B002C1" w:rsidRPr="00D371E5" w:rsidRDefault="00B002C1" w:rsidP="003E2E06">
      <w:pPr>
        <w:rPr>
          <w:rFonts w:cs="Arial"/>
        </w:rPr>
      </w:pPr>
    </w:p>
    <w:p w14:paraId="76D66014" w14:textId="77777777" w:rsidR="00B002C1" w:rsidRPr="00D371E5" w:rsidRDefault="00B002C1" w:rsidP="003E2E06">
      <w:pPr>
        <w:rPr>
          <w:rFonts w:cs="Arial"/>
        </w:rPr>
      </w:pPr>
    </w:p>
    <w:p w14:paraId="3DB66DBC" w14:textId="785C0A08" w:rsidR="003E2E06" w:rsidRPr="00D371E5" w:rsidRDefault="003E2E06" w:rsidP="003E2E06">
      <w:pPr>
        <w:rPr>
          <w:rFonts w:cs="Arial"/>
        </w:rPr>
      </w:pPr>
    </w:p>
    <w:p w14:paraId="0718C1CD" w14:textId="492CB51A" w:rsidR="003E2E06" w:rsidRPr="00D371E5" w:rsidRDefault="003E2E06" w:rsidP="00286D0E">
      <w:pPr>
        <w:jc w:val="center"/>
        <w:rPr>
          <w:rFonts w:cs="Arial"/>
        </w:rPr>
      </w:pPr>
    </w:p>
    <w:p w14:paraId="45F34ADC" w14:textId="77777777" w:rsidR="003E2E06" w:rsidRPr="00D371E5" w:rsidRDefault="003E2E06" w:rsidP="003E2E06">
      <w:pPr>
        <w:rPr>
          <w:rFonts w:cs="Arial"/>
        </w:rPr>
      </w:pPr>
    </w:p>
    <w:p w14:paraId="085687B0" w14:textId="77777777" w:rsidR="003E2E06" w:rsidRPr="00D371E5" w:rsidRDefault="003E2E06" w:rsidP="003E2E06">
      <w:pPr>
        <w:rPr>
          <w:rFonts w:cs="Arial"/>
        </w:rPr>
      </w:pPr>
    </w:p>
    <w:p w14:paraId="6AB8E5D1" w14:textId="77777777" w:rsidR="003E2E06" w:rsidRPr="00D371E5" w:rsidRDefault="003E2E06" w:rsidP="003E2E06">
      <w:pPr>
        <w:rPr>
          <w:rFonts w:cs="Arial"/>
        </w:rPr>
      </w:pPr>
    </w:p>
    <w:p w14:paraId="339A716C" w14:textId="77777777" w:rsidR="003E2E06" w:rsidRPr="00D371E5" w:rsidRDefault="003E2E06" w:rsidP="003E2E06">
      <w:pPr>
        <w:rPr>
          <w:rFonts w:cs="Arial"/>
        </w:rPr>
      </w:pPr>
    </w:p>
    <w:p w14:paraId="1C066F8F" w14:textId="32962B6A" w:rsidR="003E2E06" w:rsidRPr="00D371E5" w:rsidRDefault="003E2E06" w:rsidP="003E2E06">
      <w:pPr>
        <w:rPr>
          <w:rFonts w:cs="Arial"/>
        </w:rPr>
      </w:pPr>
    </w:p>
    <w:p w14:paraId="7617D68D" w14:textId="460C5DBF" w:rsidR="00F66E83" w:rsidRPr="00D371E5" w:rsidRDefault="0049294E" w:rsidP="003E2E06">
      <w:pPr>
        <w:rPr>
          <w:rFonts w:cs="Arial"/>
        </w:rPr>
      </w:pPr>
      <w:r w:rsidRPr="00D371E5">
        <w:rPr>
          <w:rFonts w:cs="Arial"/>
          <w:noProof/>
        </w:rPr>
        <mc:AlternateContent>
          <mc:Choice Requires="wps">
            <w:drawing>
              <wp:anchor distT="0" distB="0" distL="114300" distR="114300" simplePos="0" relativeHeight="251705344" behindDoc="0" locked="0" layoutInCell="1" allowOverlap="1" wp14:anchorId="6FB000F2" wp14:editId="101CB3EA">
                <wp:simplePos x="0" y="0"/>
                <wp:positionH relativeFrom="page">
                  <wp:align>center</wp:align>
                </wp:positionH>
                <wp:positionV relativeFrom="paragraph">
                  <wp:posOffset>12065</wp:posOffset>
                </wp:positionV>
                <wp:extent cx="3291840" cy="230588"/>
                <wp:effectExtent l="0" t="0" r="3810" b="0"/>
                <wp:wrapNone/>
                <wp:docPr id="29690051" name="Cuadro de texto 1"/>
                <wp:cNvGraphicFramePr/>
                <a:graphic xmlns:a="http://schemas.openxmlformats.org/drawingml/2006/main">
                  <a:graphicData uri="http://schemas.microsoft.com/office/word/2010/wordprocessingShape">
                    <wps:wsp>
                      <wps:cNvSpPr txBox="1"/>
                      <wps:spPr>
                        <a:xfrm>
                          <a:off x="0" y="0"/>
                          <a:ext cx="3291840" cy="230588"/>
                        </a:xfrm>
                        <a:prstGeom prst="rect">
                          <a:avLst/>
                        </a:prstGeom>
                        <a:solidFill>
                          <a:prstClr val="white"/>
                        </a:solidFill>
                        <a:ln>
                          <a:noFill/>
                        </a:ln>
                      </wps:spPr>
                      <wps:txbx>
                        <w:txbxContent>
                          <w:p w14:paraId="5E29FE5F" w14:textId="2CFD4155" w:rsidR="0053738A" w:rsidRPr="00D371E5" w:rsidRDefault="0053738A" w:rsidP="0053738A">
                            <w:pPr>
                              <w:pStyle w:val="Descripcin"/>
                              <w:rPr>
                                <w:rFonts w:cs="Arial"/>
                                <w:b w:val="0"/>
                                <w:bCs w:val="0"/>
                                <w:noProof/>
                              </w:rPr>
                            </w:pPr>
                            <w:bookmarkStart w:id="124" w:name="_Toc20458749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B000F2" id="_x0000_s1028" type="#_x0000_t202" style="position:absolute;left:0;text-align:left;margin-left:0;margin-top:.95pt;width:259.2pt;height:18.15pt;z-index:25170534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" stroked="f">
                <v:textbox inset="0,0,0,0">
                  <w:txbxContent>
                    <w:p w14:paraId="5E29FE5F" w14:textId="2CFD4155" w:rsidR="0053738A" w:rsidRPr="00D371E5" w:rsidRDefault="0053738A" w:rsidP="0053738A">
                      <w:pPr>
                        <w:pStyle w:val="Descripcin"/>
                        <w:rPr>
                          <w:rFonts w:cs="Arial"/>
                          <w:b w:val="0"/>
                          <w:bCs w:val="0"/>
                          <w:noProof/>
                        </w:rPr>
                      </w:pPr>
                      <w:bookmarkStart w:id="125" w:name="_Toc204587499"/>
                      <w:r w:rsidRPr="00D371E5">
                        <w:rPr>
                          <w:rFonts w:cs="Arial"/>
                          <w:i/>
                          <w:iCs/>
                        </w:rPr>
                        <w:t xml:space="preserve">Imagen </w:t>
                      </w:r>
                      <w:r w:rsidRPr="00D371E5">
                        <w:rPr>
                          <w:rFonts w:cs="Arial"/>
                          <w:i/>
                          <w:iCs/>
                        </w:rPr>
                        <w:fldChar w:fldCharType="begin"/>
                      </w:r>
                      <w:r w:rsidRPr="00D371E5">
                        <w:rPr>
                          <w:rFonts w:cs="Arial"/>
                          <w:i/>
                          <w:iCs/>
                        </w:rPr>
                        <w:instrText xml:space="preserve"> SEQ Imagen \* ARABIC </w:instrText>
                      </w:r>
                      <w:r w:rsidRPr="00D371E5">
                        <w:rPr>
                          <w:rFonts w:cs="Arial"/>
                          <w:i/>
                          <w:iCs/>
                        </w:rPr>
                        <w:fldChar w:fldCharType="separate"/>
                      </w:r>
                      <w:r w:rsidR="007250FB">
                        <w:rPr>
                          <w:rFonts w:cs="Arial"/>
                          <w:i/>
                          <w:iCs/>
                          <w:noProof/>
                        </w:rPr>
                        <w:t>3</w:t>
                      </w:r>
                      <w:r w:rsidRPr="00D371E5">
                        <w:rPr>
                          <w:rFonts w:cs="Arial"/>
                          <w:i/>
                          <w:iCs/>
                        </w:rPr>
                        <w:fldChar w:fldCharType="end"/>
                      </w:r>
                      <w:r w:rsidRPr="00D371E5">
                        <w:rPr>
                          <w:rFonts w:cs="Arial"/>
                          <w:i/>
                          <w:iCs/>
                        </w:rPr>
                        <w:t>.</w:t>
                      </w:r>
                      <w:r w:rsidRPr="00D371E5">
                        <w:rPr>
                          <w:rFonts w:cs="Arial"/>
                          <w:b w:val="0"/>
                          <w:bCs w:val="0"/>
                        </w:rPr>
                        <w:t xml:space="preserve"> Equipo HVA28</w:t>
                      </w:r>
                      <w:bookmarkEnd w:id="125"/>
                    </w:p>
                  </w:txbxContent>
                </v:textbox>
                <w10:wrap anchorx="page"/>
              </v:shape>
            </w:pict>
          </mc:Fallback>
        </mc:AlternateContent>
      </w:r>
    </w:p>
    <w:p w14:paraId="144082F2" w14:textId="4529C44B" w:rsidR="006A3EF1" w:rsidRPr="00D371E5" w:rsidRDefault="006A3EF1" w:rsidP="006A3EF1">
      <w:pPr>
        <w:pStyle w:val="Ttulo1"/>
        <w:numPr>
          <w:ilvl w:val="0"/>
          <w:numId w:val="29"/>
        </w:numPr>
        <w:spacing w:before="240"/>
        <w:rPr>
          <w:rFonts w:ascii="Arial" w:hAnsi="Arial" w:cs="Arial"/>
          <w:sz w:val="22"/>
          <w:szCs w:val="22"/>
        </w:rPr>
      </w:pPr>
      <w:bookmarkStart w:id="126" w:name="_Toc165882412"/>
      <w:r w:rsidRPr="00D371E5">
        <w:rPr>
          <w:rFonts w:ascii="Arial" w:hAnsi="Arial" w:cs="Arial"/>
          <w:sz w:val="22"/>
          <w:szCs w:val="22"/>
        </w:rPr>
        <w:lastRenderedPageBreak/>
        <w:t>DESARROLLO Y RESULTADOS DE LA PRUEBA</w:t>
      </w:r>
      <w:bookmarkEnd w:id="126"/>
    </w:p>
    <w:p w14:paraId="26FA74A8" w14:textId="77777777" w:rsidR="006A3EF1" w:rsidRPr="00D371E5" w:rsidRDefault="006A3EF1" w:rsidP="006A3EF1">
      <w:pPr>
        <w:rPr>
          <w:rFonts w:cs="Arial"/>
        </w:rPr>
      </w:pPr>
      <w:r w:rsidRPr="00D371E5">
        <w:rPr>
          <w:rFonts w:cs="Arial"/>
        </w:rPr>
        <w:t>Se realizarán las siguientes pruebas:</w:t>
      </w:r>
    </w:p>
    <w:p w14:paraId="715A1FA1" w14:textId="77777777" w:rsidR="006A3EF1" w:rsidRPr="00D371E5" w:rsidRDefault="006A3EF1" w:rsidP="006A3EF1">
      <w:pPr>
        <w:pStyle w:val="Prrafodelista"/>
        <w:numPr>
          <w:ilvl w:val="0"/>
          <w:numId w:val="16"/>
        </w:numPr>
        <w:rPr>
          <w:rFonts w:cs="Arial"/>
        </w:rPr>
      </w:pPr>
      <w:r w:rsidRPr="00D371E5">
        <w:rPr>
          <w:rFonts w:cs="Arial"/>
        </w:rPr>
        <w:t xml:space="preserve">Información general y verificación visual de los cables </w:t>
      </w:r>
    </w:p>
    <w:p w14:paraId="297C5216" w14:textId="663DAD53" w:rsidR="006A3EF1" w:rsidRDefault="006A3EF1" w:rsidP="006A3EF1">
      <w:pPr>
        <w:pStyle w:val="Prrafodelista"/>
        <w:numPr>
          <w:ilvl w:val="0"/>
          <w:numId w:val="16"/>
        </w:numPr>
        <w:rPr>
          <w:rFonts w:cs="Arial"/>
        </w:rPr>
      </w:pPr>
      <w:r w:rsidRPr="00D371E5">
        <w:rPr>
          <w:rFonts w:cs="Arial"/>
        </w:rPr>
        <w:t>Prueba de tensión aplicada a muy baja frecuencia (VLF)</w:t>
      </w:r>
    </w:p>
    <w:p w14:paraId="44A1B755" w14:textId="5E423E34" w:rsidR="006936D7" w:rsidRPr="002B3DE8" w:rsidRDefault="006936D7" w:rsidP="006936D7">
      <w:pPr>
        <w:rPr>
          <w:rFonts w:cs="Arial"/>
        </w:rPr>
      </w:pPr>
    </w:p>
    <w:tbl>
      <w:tblPr>
        <w:tblW w:w="5682" w:type="pct"/>
        <w:jc w:val="center"/>
        <w:tblBorders>
          <w:top w:val="single" w:sz="12" w:space="0" w:color="808080"/>
          <w:left w:val="single" w:sz="12" w:space="0" w:color="808080"/>
          <w:bottom w:val="single" w:sz="12" w:space="0" w:color="808080"/>
          <w:right w:val="single" w:sz="12" w:space="0" w:color="808080"/>
          <w:insideH w:val="single" w:sz="6" w:space="0" w:color="808080"/>
          <w:insideV w:val="single" w:sz="6" w:space="0" w:color="808080"/>
        </w:tblBorders>
        <w:tblCellMar>
          <w:left w:w="70" w:type="dxa"/>
          <w:right w:w="70" w:type="dxa"/>
        </w:tblCellMar>
        <w:tblLook w:val="0000" w:firstRow="0" w:lastRow="0" w:firstColumn="0" w:lastColumn="0" w:noHBand="0" w:noVBand="0"/>
      </w:tblPr>
      <w:tblGrid>
        <w:gridCol w:w="4189"/>
        <w:gridCol w:w="6144"/>
      </w:tblGrid>
      <w:tr w:rsidR="00E41886" w:rsidRPr="002B3DE8" w14:paraId="5BF8357D" w14:textId="77777777" w:rsidTr="00422F17">
        <w:trPr>
          <w:trHeight w:val="371"/>
          <w:jc w:val="center"/>
        </w:trPr>
        <w:tc>
          <w:tcPr>
            <w:tcW w:w="2027" w:type="pct"/>
            <w:tcBorders>
              <w:top w:val="single" w:sz="12" w:space="0" w:color="808080"/>
            </w:tcBorders>
            <w:shd w:val="clear" w:color="auto" w:fill="76B72B"/>
            <w:vAlign w:val="center"/>
          </w:tcPr>
          <w:p w14:paraId="2165CD5E" w14:textId="77777777" w:rsidR="00E41886" w:rsidRPr="002B3DE8" w:rsidRDefault="00E41886" w:rsidP="00415DCD">
            <w:pPr>
              <w:tabs>
                <w:tab w:val="left" w:pos="0"/>
              </w:tabs>
              <w:suppressAutoHyphens/>
              <w:spacing w:after="0"/>
              <w:jc w:val="left"/>
              <w:rPr>
                <w:rFonts w:cs="Arial"/>
                <w:b/>
                <w:bCs/>
                <w:spacing w:val="-3"/>
                <w:sz w:val="20"/>
                <w:szCs w:val="20"/>
              </w:rPr>
            </w:pPr>
            <w:r w:rsidRPr="002B3DE8">
              <w:rPr>
                <w:rFonts w:cs="Arial"/>
                <w:b/>
                <w:bCs/>
                <w:spacing w:val="-3"/>
                <w:sz w:val="20"/>
                <w:szCs w:val="20"/>
              </w:rPr>
              <w:t>VERIFICACIÓN DEL CABLE (√)</w:t>
            </w:r>
          </w:p>
        </w:tc>
        <w:tc>
          <w:tcPr>
            <w:tcW w:w="2973" w:type="pct"/>
            <w:tcBorders>
              <w:top w:val="single" w:sz="12" w:space="0" w:color="808080"/>
            </w:tcBorders>
            <w:shd w:val="clear" w:color="auto" w:fill="76B72B"/>
          </w:tcPr>
          <w:p w14:paraId="5E6E0FC3" w14:textId="7E026831" w:rsidR="00E41886" w:rsidRPr="002B3DE8" w:rsidRDefault="00E41886" w:rsidP="00415DCD">
            <w:pPr>
              <w:tabs>
                <w:tab w:val="left" w:pos="0"/>
              </w:tabs>
              <w:suppressAutoHyphens/>
              <w:spacing w:after="0"/>
              <w:jc w:val="center"/>
              <w:rPr>
                <w:rFonts w:cs="Arial"/>
                <w:b/>
                <w:bCs/>
                <w:spacing w:val="-3"/>
                <w:sz w:val="20"/>
                <w:szCs w:val="20"/>
              </w:rPr>
            </w:pPr>
            <w:r>
              <w:rPr>
                <w:rFonts w:cs="Arial"/>
                <w:b/>
                <w:bCs/>
                <w:spacing w:val="-3"/>
                <w:sz w:val="20"/>
                <w:szCs w:val="20"/>
              </w:rPr>
              <w:t>RESPUESTA</w:t>
            </w:r>
          </w:p>
        </w:tc>
      </w:tr>
      <w:tr w:rsidR="00E41886" w:rsidRPr="002B3DE8" w14:paraId="46FEDE31" w14:textId="77777777" w:rsidTr="00422F17">
        <w:trPr>
          <w:trHeight w:val="288"/>
          <w:jc w:val="center"/>
        </w:trPr>
        <w:tc>
          <w:tcPr>
            <w:tcW w:w="2027" w:type="pct"/>
            <w:vAlign w:val="center"/>
          </w:tcPr>
          <w:p w14:paraId="56A26661" w14:textId="443C4084"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El rótulo del cable en su chaqueta es legible y congruente con lo instalado en sitio.</w:t>
            </w:r>
          </w:p>
        </w:tc>
        <w:tc>
          <w:tcPr>
            <w:tcW w:w="2973" w:type="pct"/>
            <w:vAlign w:val="center"/>
          </w:tcPr>
          <w:p w14:paraId="4E8136EB" w14:textId="26F2D5E1"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 xml:space="preserve">Preg1 </w:t>
            </w:r>
            <w:r w:rsidRPr="002B3DE8">
              <w:rPr>
                <w:rFonts w:cs="Arial"/>
                <w:szCs w:val="24"/>
              </w:rPr>
              <w:t>| default("N/A")</w:t>
            </w:r>
            <w:r w:rsidRPr="002B3DE8">
              <w:rPr>
                <w:rFonts w:cs="Arial"/>
                <w:spacing w:val="-3"/>
                <w:sz w:val="24"/>
                <w:szCs w:val="24"/>
              </w:rPr>
              <w:t xml:space="preserve"> }}</w:t>
            </w:r>
          </w:p>
        </w:tc>
      </w:tr>
      <w:tr w:rsidR="00E41886" w:rsidRPr="002B3DE8" w14:paraId="2613ABD6" w14:textId="77777777" w:rsidTr="00422F17">
        <w:trPr>
          <w:trHeight w:val="288"/>
          <w:jc w:val="center"/>
        </w:trPr>
        <w:tc>
          <w:tcPr>
            <w:tcW w:w="2027" w:type="pct"/>
            <w:vAlign w:val="center"/>
          </w:tcPr>
          <w:p w14:paraId="3A9EE13B" w14:textId="2DD95680"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Limpieza de cada una de las terminales  </w:t>
            </w:r>
          </w:p>
        </w:tc>
        <w:tc>
          <w:tcPr>
            <w:tcW w:w="2973" w:type="pct"/>
            <w:vAlign w:val="center"/>
          </w:tcPr>
          <w:p w14:paraId="6F824660" w14:textId="5A902EFF"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2</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1FAC762" w14:textId="77777777" w:rsidTr="00422F17">
        <w:trPr>
          <w:trHeight w:val="288"/>
          <w:jc w:val="center"/>
        </w:trPr>
        <w:tc>
          <w:tcPr>
            <w:tcW w:w="2027" w:type="pct"/>
            <w:vAlign w:val="center"/>
          </w:tcPr>
          <w:p w14:paraId="5BB3E6B0" w14:textId="6EADFEBB"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Marcación correcta de los cables en ambos extremos </w:t>
            </w:r>
          </w:p>
        </w:tc>
        <w:tc>
          <w:tcPr>
            <w:tcW w:w="2973" w:type="pct"/>
            <w:vAlign w:val="center"/>
          </w:tcPr>
          <w:p w14:paraId="760867E9" w14:textId="5B3AA540"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24247877" w14:textId="77777777" w:rsidTr="00422F17">
        <w:trPr>
          <w:trHeight w:val="288"/>
          <w:jc w:val="center"/>
        </w:trPr>
        <w:tc>
          <w:tcPr>
            <w:tcW w:w="2027" w:type="pct"/>
            <w:tcBorders>
              <w:bottom w:val="single" w:sz="12" w:space="0" w:color="808080"/>
            </w:tcBorders>
            <w:vAlign w:val="center"/>
          </w:tcPr>
          <w:p w14:paraId="1CBFEB99" w14:textId="6A5BE6EF"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 xml:space="preserve">Verificación de continuidad del cable </w:t>
            </w:r>
            <w:proofErr w:type="gramStart"/>
            <w:r w:rsidRPr="002B3DE8">
              <w:rPr>
                <w:rFonts w:cs="Arial"/>
                <w:spacing w:val="-3"/>
                <w:sz w:val="20"/>
                <w:szCs w:val="20"/>
              </w:rPr>
              <w:t>de acuerdo a</w:t>
            </w:r>
            <w:proofErr w:type="gramEnd"/>
            <w:r w:rsidRPr="002B3DE8">
              <w:rPr>
                <w:rFonts w:cs="Arial"/>
                <w:spacing w:val="-3"/>
                <w:sz w:val="20"/>
                <w:szCs w:val="20"/>
              </w:rPr>
              <w:t xml:space="preserve"> las marcaciones </w:t>
            </w:r>
          </w:p>
        </w:tc>
        <w:tc>
          <w:tcPr>
            <w:tcW w:w="2973" w:type="pct"/>
            <w:tcBorders>
              <w:bottom w:val="single" w:sz="12" w:space="0" w:color="808080"/>
            </w:tcBorders>
            <w:vAlign w:val="center"/>
          </w:tcPr>
          <w:p w14:paraId="51D2B921" w14:textId="5282F3DE"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3</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53A732EA" w14:textId="77777777" w:rsidTr="00422F17">
        <w:trPr>
          <w:trHeight w:val="288"/>
          <w:jc w:val="center"/>
        </w:trPr>
        <w:tc>
          <w:tcPr>
            <w:tcW w:w="2027" w:type="pct"/>
            <w:tcBorders>
              <w:bottom w:val="single" w:sz="12" w:space="0" w:color="808080"/>
            </w:tcBorders>
            <w:vAlign w:val="center"/>
          </w:tcPr>
          <w:p w14:paraId="262E2AF9" w14:textId="77777777" w:rsidR="00E41886" w:rsidRPr="002B3DE8" w:rsidRDefault="00E41886" w:rsidP="00415DCD">
            <w:pPr>
              <w:tabs>
                <w:tab w:val="left" w:pos="0"/>
              </w:tabs>
              <w:suppressAutoHyphens/>
              <w:spacing w:after="0"/>
              <w:jc w:val="left"/>
              <w:rPr>
                <w:rFonts w:cs="Arial"/>
                <w:spacing w:val="-3"/>
                <w:sz w:val="20"/>
                <w:szCs w:val="20"/>
              </w:rPr>
            </w:pPr>
            <w:r w:rsidRPr="002B3DE8">
              <w:rPr>
                <w:rFonts w:cs="Arial"/>
                <w:spacing w:val="-3"/>
                <w:sz w:val="20"/>
                <w:szCs w:val="20"/>
              </w:rPr>
              <w:t>Verificación del tendido y conexionado del cable XLPE</w:t>
            </w:r>
          </w:p>
        </w:tc>
        <w:tc>
          <w:tcPr>
            <w:tcW w:w="2973" w:type="pct"/>
            <w:tcBorders>
              <w:bottom w:val="single" w:sz="12" w:space="0" w:color="808080"/>
            </w:tcBorders>
            <w:vAlign w:val="center"/>
          </w:tcPr>
          <w:p w14:paraId="6F71184B" w14:textId="165E4027"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4</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E41886" w:rsidRPr="002B3DE8" w14:paraId="4FB6D180" w14:textId="77777777" w:rsidTr="00422F17">
        <w:trPr>
          <w:trHeight w:val="288"/>
          <w:jc w:val="center"/>
        </w:trPr>
        <w:tc>
          <w:tcPr>
            <w:tcW w:w="2027" w:type="pct"/>
            <w:tcBorders>
              <w:bottom w:val="single" w:sz="12" w:space="0" w:color="808080"/>
            </w:tcBorders>
            <w:vAlign w:val="center"/>
          </w:tcPr>
          <w:p w14:paraId="61C4D273" w14:textId="3B964AD6" w:rsidR="00E41886" w:rsidRPr="002B3DE8" w:rsidRDefault="00E41886" w:rsidP="00B726F3">
            <w:pPr>
              <w:tabs>
                <w:tab w:val="left" w:pos="0"/>
              </w:tabs>
              <w:suppressAutoHyphens/>
              <w:spacing w:after="0"/>
              <w:jc w:val="left"/>
              <w:rPr>
                <w:rFonts w:cs="Arial"/>
                <w:spacing w:val="-3"/>
                <w:sz w:val="20"/>
                <w:szCs w:val="20"/>
              </w:rPr>
            </w:pPr>
            <w:r w:rsidRPr="002B3DE8">
              <w:rPr>
                <w:rFonts w:cs="Arial"/>
                <w:spacing w:val="-3"/>
                <w:sz w:val="20"/>
                <w:szCs w:val="20"/>
              </w:rPr>
              <w:t>Distancias de seguridad entre cables apropiadas para hacer la prueba VLF</w:t>
            </w:r>
          </w:p>
        </w:tc>
        <w:tc>
          <w:tcPr>
            <w:tcW w:w="2973" w:type="pct"/>
            <w:tcBorders>
              <w:bottom w:val="single" w:sz="12" w:space="0" w:color="808080"/>
            </w:tcBorders>
            <w:vAlign w:val="center"/>
          </w:tcPr>
          <w:p w14:paraId="71057F63" w14:textId="1AD4DBCD" w:rsidR="00E41886" w:rsidRPr="002B3DE8" w:rsidRDefault="00E41886" w:rsidP="00103CA3">
            <w:pPr>
              <w:spacing w:after="0"/>
              <w:jc w:val="center"/>
              <w:rPr>
                <w:rFonts w:cs="Arial"/>
                <w:spacing w:val="-3"/>
                <w:sz w:val="24"/>
                <w:szCs w:val="24"/>
              </w:rPr>
            </w:pPr>
            <w:r w:rsidRPr="002B3DE8">
              <w:rPr>
                <w:rFonts w:cs="Arial"/>
                <w:spacing w:val="-3"/>
                <w:sz w:val="24"/>
                <w:szCs w:val="24"/>
              </w:rPr>
              <w:t>{{ frm</w:t>
            </w:r>
            <w:r>
              <w:rPr>
                <w:rFonts w:cs="Arial"/>
                <w:spacing w:val="-3"/>
                <w:sz w:val="24"/>
                <w:szCs w:val="24"/>
              </w:rPr>
              <w:t>VerfCab</w:t>
            </w:r>
            <w:r w:rsidRPr="002B3DE8">
              <w:rPr>
                <w:rFonts w:cs="Arial"/>
                <w:spacing w:val="-3"/>
                <w:sz w:val="24"/>
                <w:szCs w:val="24"/>
              </w:rPr>
              <w:t>Preg</w:t>
            </w:r>
            <w:r>
              <w:rPr>
                <w:rFonts w:cs="Arial"/>
                <w:spacing w:val="-3"/>
                <w:sz w:val="24"/>
                <w:szCs w:val="24"/>
              </w:rPr>
              <w:t>5</w:t>
            </w:r>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r w:rsidR="00422F17" w:rsidRPr="002B3DE8" w14:paraId="66572A00" w14:textId="77777777" w:rsidTr="00422F17">
        <w:trPr>
          <w:trHeight w:val="288"/>
          <w:jc w:val="center"/>
        </w:trPr>
        <w:tc>
          <w:tcPr>
            <w:tcW w:w="5000" w:type="pct"/>
            <w:gridSpan w:val="2"/>
            <w:tcBorders>
              <w:bottom w:val="single" w:sz="12" w:space="0" w:color="808080"/>
            </w:tcBorders>
            <w:vAlign w:val="center"/>
          </w:tcPr>
          <w:p w14:paraId="066EDE6A" w14:textId="5F9A746F" w:rsidR="00422F17" w:rsidRPr="002B3DE8" w:rsidRDefault="00422F17" w:rsidP="00E41886">
            <w:pPr>
              <w:spacing w:after="0"/>
              <w:jc w:val="left"/>
              <w:rPr>
                <w:rFonts w:cs="Arial"/>
                <w:spacing w:val="-3"/>
                <w:sz w:val="24"/>
                <w:szCs w:val="24"/>
              </w:rPr>
            </w:pPr>
            <w:r w:rsidRPr="002B3DE8">
              <w:rPr>
                <w:rFonts w:cs="Arial"/>
                <w:b/>
                <w:bCs/>
                <w:spacing w:val="-3"/>
                <w:sz w:val="20"/>
                <w:szCs w:val="20"/>
              </w:rPr>
              <w:t xml:space="preserve">Comentarios: </w:t>
            </w:r>
            <w:r w:rsidRPr="002B3DE8">
              <w:rPr>
                <w:rFonts w:cs="Arial"/>
                <w:spacing w:val="-3"/>
                <w:sz w:val="24"/>
                <w:szCs w:val="24"/>
              </w:rPr>
              <w:t>{{</w:t>
            </w:r>
            <w:r>
              <w:rPr>
                <w:rFonts w:cs="Arial"/>
                <w:spacing w:val="-3"/>
                <w:sz w:val="24"/>
                <w:szCs w:val="24"/>
              </w:rPr>
              <w:t xml:space="preserve"> </w:t>
            </w:r>
            <w:proofErr w:type="spellStart"/>
            <w:r>
              <w:rPr>
                <w:rFonts w:cs="Arial"/>
                <w:spacing w:val="-3"/>
                <w:sz w:val="24"/>
                <w:szCs w:val="24"/>
              </w:rPr>
              <w:t>comVerificacion</w:t>
            </w:r>
            <w:proofErr w:type="spellEnd"/>
            <w:r w:rsidRPr="002B3DE8">
              <w:rPr>
                <w:rFonts w:cs="Arial"/>
                <w:spacing w:val="-3"/>
                <w:sz w:val="24"/>
                <w:szCs w:val="24"/>
              </w:rPr>
              <w:t xml:space="preserve"> </w:t>
            </w:r>
            <w:r w:rsidRPr="002B3DE8">
              <w:rPr>
                <w:rFonts w:cs="Arial"/>
                <w:szCs w:val="24"/>
              </w:rPr>
              <w:t>| default("N/A")</w:t>
            </w:r>
            <w:r w:rsidRPr="002B3DE8">
              <w:rPr>
                <w:rFonts w:cs="Arial"/>
                <w:spacing w:val="-3"/>
                <w:sz w:val="24"/>
                <w:szCs w:val="24"/>
              </w:rPr>
              <w:t xml:space="preserve"> }}</w:t>
            </w:r>
          </w:p>
        </w:tc>
      </w:tr>
    </w:tbl>
    <w:p w14:paraId="15B59DF6" w14:textId="672F313A" w:rsidR="00744174" w:rsidRPr="00D371E5" w:rsidRDefault="009F3C08" w:rsidP="006A3EF1">
      <w:pPr>
        <w:shd w:val="clear" w:color="auto" w:fill="FFFFFF"/>
        <w:rPr>
          <w:rFonts w:cs="Arial"/>
        </w:rPr>
      </w:pPr>
      <w:r w:rsidRPr="00D371E5">
        <w:rPr>
          <w:rFonts w:cs="Arial"/>
          <w:noProof/>
        </w:rPr>
        <mc:AlternateContent>
          <mc:Choice Requires="wps">
            <w:drawing>
              <wp:anchor distT="0" distB="0" distL="114300" distR="114300" simplePos="0" relativeHeight="251672576" behindDoc="0" locked="0" layoutInCell="1" allowOverlap="1" wp14:anchorId="276AFD21" wp14:editId="599A8D08">
                <wp:simplePos x="0" y="0"/>
                <wp:positionH relativeFrom="margin">
                  <wp:align>center</wp:align>
                </wp:positionH>
                <wp:positionV relativeFrom="paragraph">
                  <wp:posOffset>148507</wp:posOffset>
                </wp:positionV>
                <wp:extent cx="3893820" cy="210393"/>
                <wp:effectExtent l="0" t="0" r="0" b="0"/>
                <wp:wrapNone/>
                <wp:docPr id="1774055565" name="Cuadro de texto 1"/>
                <wp:cNvGraphicFramePr/>
                <a:graphic xmlns:a="http://schemas.openxmlformats.org/drawingml/2006/main">
                  <a:graphicData uri="http://schemas.microsoft.com/office/word/2010/wordprocessingShape">
                    <wps:wsp>
                      <wps:cNvSpPr txBox="1"/>
                      <wps:spPr>
                        <a:xfrm>
                          <a:off x="0" y="0"/>
                          <a:ext cx="3893820" cy="210393"/>
                        </a:xfrm>
                        <a:prstGeom prst="rect">
                          <a:avLst/>
                        </a:prstGeom>
                        <a:solidFill>
                          <a:prstClr val="white"/>
                        </a:solidFill>
                        <a:ln>
                          <a:noFill/>
                        </a:ln>
                      </wps:spPr>
                      <wps:txbx>
                        <w:txbxContent>
                          <w:p w14:paraId="3C0500BF" w14:textId="2258B445" w:rsidR="006A3EF1" w:rsidRPr="002A408A" w:rsidRDefault="006A3EF1" w:rsidP="006A3EF1">
                            <w:pPr>
                              <w:pStyle w:val="Descripcin"/>
                              <w:rPr>
                                <w:rFonts w:ascii="Montserrat Light" w:hAnsi="Montserrat Light" w:cs="Arial"/>
                                <w:b w:val="0"/>
                                <w:bCs w:val="0"/>
                                <w:noProof/>
                              </w:rPr>
                            </w:pPr>
                            <w:bookmarkStart w:id="127" w:name="_Toc20458752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7"/>
                            <w:r w:rsidRPr="002A408A">
                              <w:rPr>
                                <w:rFonts w:ascii="Montserrat Light" w:hAnsi="Montserrat Light"/>
                                <w:b w:val="0"/>
                                <w:bCs w:val="0"/>
                              </w:rPr>
                              <w:t xml:space="preserve"> </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6AFD21" id="_x0000_s1029" type="#_x0000_t202" style="position:absolute;left:0;text-align:left;margin-left:0;margin-top:11.7pt;width:306.6pt;height:16.55pt;z-index:25167257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" stroked="f">
                <v:textbox inset="0,0,0,0">
                  <w:txbxContent>
                    <w:p w14:paraId="3C0500BF" w14:textId="2258B445" w:rsidR="006A3EF1" w:rsidRPr="002A408A" w:rsidRDefault="006A3EF1" w:rsidP="006A3EF1">
                      <w:pPr>
                        <w:pStyle w:val="Descripcin"/>
                        <w:rPr>
                          <w:rFonts w:ascii="Montserrat Light" w:hAnsi="Montserrat Light" w:cs="Arial"/>
                          <w:b w:val="0"/>
                          <w:bCs w:val="0"/>
                          <w:noProof/>
                        </w:rPr>
                      </w:pPr>
                      <w:bookmarkStart w:id="128" w:name="_Toc204587520"/>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1</w:t>
                      </w:r>
                      <w:r w:rsidRPr="00BA1712">
                        <w:rPr>
                          <w:rFonts w:cs="Arial"/>
                          <w:i/>
                          <w:iCs/>
                        </w:rPr>
                        <w:fldChar w:fldCharType="end"/>
                      </w:r>
                      <w:r w:rsidRPr="00BA1712">
                        <w:rPr>
                          <w:rFonts w:cs="Arial"/>
                          <w:i/>
                          <w:iCs/>
                        </w:rPr>
                        <w:t>.</w:t>
                      </w:r>
                      <w:r w:rsidRPr="002A408A">
                        <w:rPr>
                          <w:rFonts w:ascii="Montserrat Light" w:hAnsi="Montserrat Light"/>
                          <w:b w:val="0"/>
                          <w:bCs w:val="0"/>
                        </w:rPr>
                        <w:t xml:space="preserve"> </w:t>
                      </w:r>
                      <w:r w:rsidRPr="00BA1712">
                        <w:rPr>
                          <w:rFonts w:cs="Arial"/>
                          <w:b w:val="0"/>
                          <w:bCs w:val="0"/>
                        </w:rPr>
                        <w:t>Verificaciones previas a la prueba VLF</w:t>
                      </w:r>
                      <w:bookmarkEnd w:id="128"/>
                      <w:r w:rsidRPr="002A408A">
                        <w:rPr>
                          <w:rFonts w:ascii="Montserrat Light" w:hAnsi="Montserrat Light"/>
                          <w:b w:val="0"/>
                          <w:bCs w:val="0"/>
                        </w:rPr>
                        <w:t xml:space="preserve"> </w:t>
                      </w:r>
                    </w:p>
                  </w:txbxContent>
                </v:textbox>
                <w10:wrap anchorx="margin"/>
              </v:shape>
            </w:pict>
          </mc:Fallback>
        </mc:AlternateContent>
      </w:r>
    </w:p>
    <w:p w14:paraId="217A02BE" w14:textId="77777777" w:rsidR="00C16D41" w:rsidRDefault="00C16D41" w:rsidP="006A3EF1">
      <w:pPr>
        <w:shd w:val="clear" w:color="auto" w:fill="FFFFFF"/>
        <w:rPr>
          <w:rFonts w:cs="Arial"/>
        </w:rPr>
      </w:pPr>
    </w:p>
    <w:p w14:paraId="072F8945" w14:textId="7AF959EA" w:rsidR="00744174" w:rsidRPr="00D371E5" w:rsidRDefault="00744174" w:rsidP="006A3EF1">
      <w:pPr>
        <w:shd w:val="clear" w:color="auto" w:fill="FFFFFF"/>
        <w:rPr>
          <w:rFonts w:cs="Arial"/>
        </w:rPr>
      </w:pPr>
      <w:r w:rsidRPr="00D371E5">
        <w:rPr>
          <w:rFonts w:cs="Arial"/>
        </w:rPr>
        <w:t>Para el desarrollo de la prueba, se inyectó una tensión d</w:t>
      </w:r>
      <w:r w:rsidR="002B3DE8">
        <w:rPr>
          <w:rFonts w:cs="Arial"/>
        </w:rPr>
        <w:t>e</w:t>
      </w:r>
      <w:r w:rsidR="009D7797">
        <w:rPr>
          <w:rFonts w:cs="Arial"/>
        </w:rPr>
        <w:t xml:space="preserve"> </w:t>
      </w:r>
      <w:r w:rsidR="009D7797" w:rsidRPr="002B3DE8">
        <w:rPr>
          <w:rFonts w:cs="Arial"/>
          <w:highlight w:val="red"/>
        </w:rPr>
        <w:t xml:space="preserve">{{ </w:t>
      </w:r>
      <w:proofErr w:type="spellStart"/>
      <w:r w:rsidR="009D7797" w:rsidRPr="002B3DE8">
        <w:rPr>
          <w:rFonts w:cs="Arial"/>
          <w:highlight w:val="red"/>
        </w:rPr>
        <w:t>valTensionPrueba</w:t>
      </w:r>
      <w:proofErr w:type="spellEnd"/>
      <w:r w:rsidR="006E498B" w:rsidRPr="002B3DE8">
        <w:rPr>
          <w:rFonts w:cs="Arial"/>
          <w:highlight w:val="red"/>
        </w:rPr>
        <w:t xml:space="preserve"> </w:t>
      </w:r>
      <w:r w:rsidR="006E498B" w:rsidRPr="002B3DE8">
        <w:rPr>
          <w:rFonts w:cs="Arial"/>
          <w:szCs w:val="24"/>
          <w:highlight w:val="red"/>
        </w:rPr>
        <w:t>| default("N/A")</w:t>
      </w:r>
      <w:r w:rsidR="009D7797" w:rsidRPr="002B3DE8">
        <w:rPr>
          <w:rFonts w:cs="Arial"/>
          <w:highlight w:val="red"/>
        </w:rPr>
        <w:t xml:space="preserve"> }} </w:t>
      </w:r>
      <w:proofErr w:type="spellStart"/>
      <w:r w:rsidR="009D7797" w:rsidRPr="002B3DE8">
        <w:rPr>
          <w:rFonts w:cs="Arial"/>
          <w:highlight w:val="red"/>
        </w:rPr>
        <w:t>kVrms</w:t>
      </w:r>
      <w:proofErr w:type="spellEnd"/>
      <w:r w:rsidRPr="00D371E5">
        <w:rPr>
          <w:rFonts w:cs="Arial"/>
        </w:rPr>
        <w:t xml:space="preserve"> durante 30 minutos en cada uno de los cables, el criterio de este tiempo se definió así debido a que </w:t>
      </w:r>
      <w:r w:rsidR="00C16D41" w:rsidRPr="00D371E5">
        <w:rPr>
          <w:rFonts w:cs="Arial"/>
        </w:rPr>
        <w:t>durante</w:t>
      </w:r>
      <w:r w:rsidRPr="00D371E5">
        <w:rPr>
          <w:rFonts w:cs="Arial"/>
        </w:rPr>
        <w:t xml:space="preserve"> los primeros 15 minutos de las pruebas no hubo alteraciones ni parámetros que </w:t>
      </w:r>
      <w:r w:rsidR="00C16D41" w:rsidRPr="00D371E5">
        <w:rPr>
          <w:rFonts w:cs="Arial"/>
        </w:rPr>
        <w:t>estuvieran</w:t>
      </w:r>
      <w:r w:rsidRPr="00D371E5">
        <w:rPr>
          <w:rFonts w:cs="Arial"/>
        </w:rPr>
        <w:t xml:space="preserve"> fuera de lo normal. Los resultados y veracidad de </w:t>
      </w:r>
      <w:proofErr w:type="gramStart"/>
      <w:r w:rsidRPr="00D371E5">
        <w:rPr>
          <w:rFonts w:cs="Arial"/>
        </w:rPr>
        <w:t>los mismos</w:t>
      </w:r>
      <w:proofErr w:type="gramEnd"/>
      <w:r w:rsidRPr="00D371E5">
        <w:rPr>
          <w:rFonts w:cs="Arial"/>
        </w:rPr>
        <w:t xml:space="preserve"> son emitidos por el propio software del equipo. Cabe mencionar que el equipo HVA28 se encuentra debidamente calibrado y en óptimas condiciones para realizar este tipo de pruebas</w:t>
      </w:r>
      <w:r w:rsidR="004A7CB9" w:rsidRPr="00D371E5">
        <w:rPr>
          <w:rFonts w:cs="Arial"/>
        </w:rPr>
        <w:t>.</w:t>
      </w:r>
      <w:r w:rsidR="00FD24F6" w:rsidRPr="00D371E5">
        <w:rPr>
          <w:rFonts w:cs="Arial"/>
        </w:rPr>
        <w:t xml:space="preserve"> </w:t>
      </w:r>
    </w:p>
    <w:p w14:paraId="3C39E7D5" w14:textId="6C2C0C15" w:rsidR="00FD24F6" w:rsidRPr="00D371E5" w:rsidRDefault="00FD24F6" w:rsidP="00FD24F6">
      <w:pPr>
        <w:shd w:val="clear" w:color="auto" w:fill="FFFFFF"/>
        <w:rPr>
          <w:rFonts w:cs="Arial"/>
        </w:rPr>
      </w:pPr>
      <w:r w:rsidRPr="00D371E5">
        <w:rPr>
          <w:rFonts w:cs="Arial"/>
        </w:rPr>
        <w:t xml:space="preserve">La IEEE en la </w:t>
      </w:r>
      <w:r w:rsidRPr="00D371E5">
        <w:rPr>
          <w:rFonts w:cs="Arial"/>
          <w:b/>
          <w:bCs/>
        </w:rPr>
        <w:t>página 10</w:t>
      </w:r>
      <w:r w:rsidRPr="00D371E5">
        <w:rPr>
          <w:rFonts w:cs="Arial"/>
        </w:rPr>
        <w:t>, indica las siguientes recomendaciones respecto a los tiempos de prueba:</w:t>
      </w:r>
    </w:p>
    <w:p w14:paraId="06F7634A" w14:textId="036CDF0D"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 xml:space="preserve"> El tiempo mínimo de prueba recomendado para una prueba de resistencia simple en circuitos de cables antiguos es 30 min a 0,1 Hz</w:t>
      </w:r>
    </w:p>
    <w:p w14:paraId="2D0C8A1E" w14:textId="2042E0D9" w:rsidR="00FD24F6" w:rsidRPr="00D371E5" w:rsidRDefault="00FD24F6" w:rsidP="00FD24F6">
      <w:pPr>
        <w:pStyle w:val="Prrafodelista"/>
        <w:numPr>
          <w:ilvl w:val="0"/>
          <w:numId w:val="37"/>
        </w:numPr>
        <w:shd w:val="clear" w:color="auto" w:fill="FFFFFF"/>
        <w:rPr>
          <w:rFonts w:cs="Arial"/>
          <w:lang w:val="es-ES"/>
        </w:rPr>
      </w:pPr>
      <w:r w:rsidRPr="00D371E5">
        <w:rPr>
          <w:rFonts w:cs="Arial"/>
          <w:lang w:val="es-ES"/>
        </w:rPr>
        <w:t>Si un circuito se considera importante, por ejemplo, circuitos alimentadores, entonces se debe considerar extender el tiempo de prueba a 60 min a 0,1 Hz</w:t>
      </w:r>
    </w:p>
    <w:p w14:paraId="05C71850" w14:textId="32899FA5" w:rsidR="00FD24F6" w:rsidRDefault="00FD24F6" w:rsidP="006A3EF1">
      <w:pPr>
        <w:pStyle w:val="Prrafodelista"/>
        <w:numPr>
          <w:ilvl w:val="0"/>
          <w:numId w:val="37"/>
        </w:numPr>
        <w:shd w:val="clear" w:color="auto" w:fill="FFFFFF"/>
        <w:rPr>
          <w:rFonts w:cs="Arial"/>
          <w:lang w:val="es-ES"/>
        </w:rPr>
      </w:pPr>
      <w:r w:rsidRPr="00D371E5">
        <w:rPr>
          <w:rFonts w:cs="Arial"/>
          <w:lang w:val="es-ES"/>
        </w:rPr>
        <w:t>Se puede considerar un tiempo de prueba dentro del rango de 15 a 30 minutos si la característica monitoreada permanece</w:t>
      </w:r>
      <w:r w:rsidR="00D73026" w:rsidRPr="00D371E5">
        <w:rPr>
          <w:rFonts w:cs="Arial"/>
          <w:lang w:val="es-ES"/>
        </w:rPr>
        <w:t>.</w:t>
      </w:r>
    </w:p>
    <w:p w14:paraId="2E0C9C70" w14:textId="33FBE429" w:rsidR="00A95DB6" w:rsidRDefault="00F37F20" w:rsidP="00F37F20">
      <w:pPr>
        <w:shd w:val="clear" w:color="auto" w:fill="FFFFFF"/>
        <w:rPr>
          <w:rFonts w:cs="Arial"/>
          <w:lang w:val="es-ES"/>
        </w:rPr>
      </w:pPr>
      <w:r w:rsidRPr="00D371E5">
        <w:rPr>
          <w:rFonts w:cs="Arial"/>
          <w:lang w:val="es-ES"/>
        </w:rPr>
        <w:t xml:space="preserve">Los tramos analizados son </w:t>
      </w:r>
      <w:r w:rsidR="001853A4" w:rsidRPr="002B3DE8">
        <w:rPr>
          <w:rFonts w:cs="Arial"/>
          <w:highlight w:val="red"/>
          <w:lang w:val="es-ES"/>
        </w:rPr>
        <w:t xml:space="preserve">{{ </w:t>
      </w:r>
      <w:proofErr w:type="spellStart"/>
      <w:r w:rsidR="001853A4" w:rsidRPr="002B3DE8">
        <w:rPr>
          <w:rFonts w:cs="Arial"/>
          <w:highlight w:val="red"/>
          <w:lang w:val="es-ES"/>
        </w:rPr>
        <w:t>cantidad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1853A4">
        <w:rPr>
          <w:rFonts w:cs="Arial"/>
          <w:lang w:val="es-ES"/>
        </w:rPr>
        <w:t xml:space="preserve"> </w:t>
      </w:r>
      <w:r w:rsidR="00A95DB6">
        <w:rPr>
          <w:rFonts w:cs="Arial"/>
          <w:lang w:val="es-ES"/>
        </w:rPr>
        <w:t xml:space="preserve"> </w:t>
      </w:r>
      <w:r w:rsidR="001853A4" w:rsidRPr="002B3DE8">
        <w:rPr>
          <w:rFonts w:cs="Arial"/>
          <w:highlight w:val="red"/>
          <w:lang w:val="es-ES"/>
        </w:rPr>
        <w:t xml:space="preserve">{{ </w:t>
      </w:r>
      <w:proofErr w:type="spellStart"/>
      <w:r w:rsidR="001853A4" w:rsidRPr="002B3DE8">
        <w:rPr>
          <w:rFonts w:cs="Arial"/>
          <w:highlight w:val="red"/>
          <w:lang w:val="es-ES"/>
        </w:rPr>
        <w:t>tipoTramos</w:t>
      </w:r>
      <w:proofErr w:type="spellEnd"/>
      <w:r w:rsidR="009C2587" w:rsidRPr="002B3DE8">
        <w:rPr>
          <w:rFonts w:cs="Arial"/>
          <w:highlight w:val="red"/>
          <w:lang w:val="es-ES"/>
        </w:rPr>
        <w:t xml:space="preserve"> </w:t>
      </w:r>
      <w:r w:rsidR="009C2587" w:rsidRPr="002B3DE8">
        <w:rPr>
          <w:rFonts w:cs="Arial"/>
          <w:szCs w:val="24"/>
          <w:highlight w:val="red"/>
        </w:rPr>
        <w:t>| default("N/A")</w:t>
      </w:r>
      <w:r w:rsidR="001853A4" w:rsidRPr="002B3DE8">
        <w:rPr>
          <w:rFonts w:cs="Arial"/>
          <w:highlight w:val="red"/>
          <w:lang w:val="es-ES"/>
        </w:rPr>
        <w:t xml:space="preserve"> }}</w:t>
      </w:r>
      <w:r w:rsidR="00A95DB6">
        <w:rPr>
          <w:rFonts w:cs="Arial"/>
          <w:lang w:val="es-ES"/>
        </w:rPr>
        <w:t xml:space="preserve"> </w:t>
      </w:r>
      <w:r w:rsidR="002E7B65">
        <w:rPr>
          <w:rFonts w:cs="Arial"/>
          <w:lang w:val="es-ES"/>
        </w:rPr>
        <w:t>distribuidos de la siguiente manera</w:t>
      </w:r>
      <w:r w:rsidR="001853A4">
        <w:rPr>
          <w:rFonts w:cs="Arial"/>
          <w:lang w:val="es-ES"/>
        </w:rPr>
        <w:t>:</w:t>
      </w:r>
      <w:r w:rsidR="00A95DB6">
        <w:rPr>
          <w:rFonts w:cs="Arial"/>
          <w:lang w:val="es-ES"/>
        </w:rPr>
        <w:t xml:space="preserve"> </w:t>
      </w:r>
    </w:p>
    <w:p w14:paraId="6EE03796" w14:textId="72DDF5D3" w:rsidR="003E3551" w:rsidRDefault="00A95DB6" w:rsidP="00A95DB6">
      <w:pPr>
        <w:pStyle w:val="Prrafodelista"/>
        <w:numPr>
          <w:ilvl w:val="0"/>
          <w:numId w:val="38"/>
        </w:numPr>
        <w:shd w:val="clear" w:color="auto" w:fill="FFFFFF"/>
        <w:rPr>
          <w:rFonts w:cs="Arial"/>
          <w:lang w:val="es-ES"/>
        </w:rPr>
      </w:pPr>
      <w:r>
        <w:rPr>
          <w:rFonts w:cs="Arial"/>
          <w:lang w:val="es-ES"/>
        </w:rPr>
        <w:t xml:space="preserve">TRAMO #1: </w:t>
      </w:r>
      <w:r w:rsidR="00D41915" w:rsidRPr="002B3DE8">
        <w:rPr>
          <w:rFonts w:cs="Arial"/>
          <w:highlight w:val="red"/>
          <w:lang w:val="es-ES"/>
        </w:rPr>
        <w:t>{{ descripcionTramo_Trm1</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5C49ECA7" w14:textId="042CB1D3"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2</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2</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70A7A6A2" w14:textId="4C61807A" w:rsidR="001853A4" w:rsidRDefault="001853A4" w:rsidP="00A95DB6">
      <w:pPr>
        <w:pStyle w:val="Prrafodelista"/>
        <w:numPr>
          <w:ilvl w:val="0"/>
          <w:numId w:val="38"/>
        </w:numPr>
        <w:shd w:val="clear" w:color="auto" w:fill="FFFFFF"/>
        <w:rPr>
          <w:rFonts w:cs="Arial"/>
          <w:lang w:val="es-ES"/>
        </w:rPr>
      </w:pPr>
      <w:r>
        <w:rPr>
          <w:rFonts w:cs="Arial"/>
          <w:lang w:val="es-ES"/>
        </w:rPr>
        <w:lastRenderedPageBreak/>
        <w:t>TRAMO #</w:t>
      </w:r>
      <w:r w:rsidR="00106635">
        <w:rPr>
          <w:rFonts w:cs="Arial"/>
          <w:lang w:val="es-ES"/>
        </w:rPr>
        <w:t>3</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3</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23BBC50D" w14:textId="02CB1656" w:rsidR="00A95DB6" w:rsidRDefault="00A95DB6"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4</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4</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60A13F56" w14:textId="203E25D9"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5</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5</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4911E507" w14:textId="42CED70E" w:rsidR="001853A4" w:rsidRDefault="001853A4"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6</w:t>
      </w:r>
      <w:r>
        <w:rPr>
          <w:rFonts w:cs="Arial"/>
          <w:lang w:val="es-ES"/>
        </w:rPr>
        <w:t xml:space="preserve">: </w:t>
      </w:r>
      <w:r w:rsidR="00D41915" w:rsidRPr="002B3DE8">
        <w:rPr>
          <w:rFonts w:cs="Arial"/>
          <w:highlight w:val="red"/>
          <w:lang w:val="es-ES"/>
        </w:rPr>
        <w:t>{{ descripcionTramo_Trm</w:t>
      </w:r>
      <w:r w:rsidR="00106635">
        <w:rPr>
          <w:rFonts w:cs="Arial"/>
          <w:highlight w:val="red"/>
          <w:lang w:val="es-ES"/>
        </w:rPr>
        <w:t>6</w:t>
      </w:r>
      <w:r w:rsidR="009C2587" w:rsidRPr="002B3DE8">
        <w:rPr>
          <w:rFonts w:cs="Arial"/>
          <w:highlight w:val="red"/>
          <w:lang w:val="es-ES"/>
        </w:rPr>
        <w:t xml:space="preserve"> </w:t>
      </w:r>
      <w:r w:rsidR="009C2587" w:rsidRPr="002B3DE8">
        <w:rPr>
          <w:rFonts w:cs="Arial"/>
          <w:szCs w:val="24"/>
          <w:highlight w:val="red"/>
        </w:rPr>
        <w:t>| default("N/A")</w:t>
      </w:r>
      <w:r w:rsidR="00D41915" w:rsidRPr="002B3DE8">
        <w:rPr>
          <w:rFonts w:cs="Arial"/>
          <w:highlight w:val="red"/>
          <w:lang w:val="es-ES"/>
        </w:rPr>
        <w:t xml:space="preserve"> }}</w:t>
      </w:r>
    </w:p>
    <w:p w14:paraId="0040D31A" w14:textId="3E001ED3" w:rsidR="007026CB" w:rsidRDefault="007026CB" w:rsidP="00A95DB6">
      <w:pPr>
        <w:pStyle w:val="Prrafodelista"/>
        <w:numPr>
          <w:ilvl w:val="0"/>
          <w:numId w:val="38"/>
        </w:numPr>
        <w:shd w:val="clear" w:color="auto" w:fill="FFFFFF"/>
        <w:rPr>
          <w:rFonts w:cs="Arial"/>
          <w:lang w:val="es-ES"/>
        </w:rPr>
      </w:pPr>
      <w:r>
        <w:rPr>
          <w:rFonts w:cs="Arial"/>
          <w:lang w:val="es-ES"/>
        </w:rPr>
        <w:t>TRAMO #</w:t>
      </w:r>
      <w:r w:rsidR="00106635">
        <w:rPr>
          <w:rFonts w:cs="Arial"/>
          <w:lang w:val="es-ES"/>
        </w:rPr>
        <w:t>7</w:t>
      </w:r>
      <w:r>
        <w:rPr>
          <w:rFonts w:cs="Arial"/>
          <w:lang w:val="es-ES"/>
        </w:rPr>
        <w:t xml:space="preserve">: </w:t>
      </w:r>
      <w:r w:rsidRPr="002B3DE8">
        <w:rPr>
          <w:rFonts w:cs="Arial"/>
          <w:highlight w:val="red"/>
          <w:lang w:val="es-ES"/>
        </w:rPr>
        <w:t>{{ descripcionTramo_Trm</w:t>
      </w:r>
      <w:r w:rsidR="00106635">
        <w:rPr>
          <w:rFonts w:cs="Arial"/>
          <w:highlight w:val="red"/>
          <w:lang w:val="es-ES"/>
        </w:rPr>
        <w:t>7</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7599AA3B" w14:textId="3DA85EAD" w:rsidR="007026CB" w:rsidRPr="000452C1"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8</w:t>
      </w:r>
      <w:r>
        <w:rPr>
          <w:rFonts w:cs="Arial"/>
          <w:lang w:val="es-ES"/>
        </w:rPr>
        <w:t xml:space="preserve">: </w:t>
      </w:r>
      <w:r w:rsidRPr="002B3DE8">
        <w:rPr>
          <w:rFonts w:cs="Arial"/>
          <w:highlight w:val="red"/>
          <w:lang w:val="es-ES"/>
        </w:rPr>
        <w:t>{{ descripcionTramo_Trm</w:t>
      </w:r>
      <w:r w:rsidR="00106635">
        <w:rPr>
          <w:rFonts w:cs="Arial"/>
          <w:highlight w:val="red"/>
          <w:lang w:val="es-ES"/>
        </w:rPr>
        <w:t>8</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65E9EDF2" w14:textId="26A521BC" w:rsidR="007026CB" w:rsidRDefault="007026CB" w:rsidP="007026CB">
      <w:pPr>
        <w:pStyle w:val="Prrafodelista"/>
        <w:numPr>
          <w:ilvl w:val="0"/>
          <w:numId w:val="38"/>
        </w:numPr>
        <w:shd w:val="clear" w:color="auto" w:fill="FFFFFF"/>
        <w:rPr>
          <w:rFonts w:cs="Arial"/>
          <w:lang w:val="es-ES"/>
        </w:rPr>
      </w:pPr>
      <w:r>
        <w:rPr>
          <w:rFonts w:cs="Arial"/>
          <w:lang w:val="es-ES"/>
        </w:rPr>
        <w:t>TRAMO #</w:t>
      </w:r>
      <w:r w:rsidR="00106635">
        <w:rPr>
          <w:rFonts w:cs="Arial"/>
          <w:lang w:val="es-ES"/>
        </w:rPr>
        <w:t>9</w:t>
      </w:r>
      <w:r>
        <w:rPr>
          <w:rFonts w:cs="Arial"/>
          <w:lang w:val="es-ES"/>
        </w:rPr>
        <w:t xml:space="preserve">: </w:t>
      </w:r>
      <w:r w:rsidRPr="002B3DE8">
        <w:rPr>
          <w:rFonts w:cs="Arial"/>
          <w:highlight w:val="red"/>
          <w:lang w:val="es-ES"/>
        </w:rPr>
        <w:t>{{ descripcionTramo_Trm</w:t>
      </w:r>
      <w:r w:rsidR="00106635">
        <w:rPr>
          <w:rFonts w:cs="Arial"/>
          <w:highlight w:val="red"/>
          <w:lang w:val="es-ES"/>
        </w:rPr>
        <w:t>9</w:t>
      </w:r>
      <w:r w:rsidR="009C2587" w:rsidRPr="002B3DE8">
        <w:rPr>
          <w:rFonts w:cs="Arial"/>
          <w:highlight w:val="red"/>
          <w:lang w:val="es-ES"/>
        </w:rPr>
        <w:t xml:space="preserve"> </w:t>
      </w:r>
      <w:r w:rsidR="009C2587" w:rsidRPr="002B3DE8">
        <w:rPr>
          <w:rFonts w:cs="Arial"/>
          <w:szCs w:val="24"/>
          <w:highlight w:val="red"/>
        </w:rPr>
        <w:t>| default("N/A")</w:t>
      </w:r>
      <w:r w:rsidRPr="002B3DE8">
        <w:rPr>
          <w:rFonts w:cs="Arial"/>
          <w:highlight w:val="red"/>
          <w:lang w:val="es-ES"/>
        </w:rPr>
        <w:t xml:space="preserve"> }}</w:t>
      </w:r>
    </w:p>
    <w:p w14:paraId="05B14F16" w14:textId="4EAA827E" w:rsidR="00106635" w:rsidRDefault="00106635" w:rsidP="00106635">
      <w:pPr>
        <w:pStyle w:val="Prrafodelista"/>
        <w:numPr>
          <w:ilvl w:val="0"/>
          <w:numId w:val="38"/>
        </w:numPr>
        <w:shd w:val="clear" w:color="auto" w:fill="FFFFFF"/>
        <w:rPr>
          <w:rFonts w:cs="Arial"/>
          <w:lang w:val="es-ES"/>
        </w:rPr>
      </w:pPr>
      <w:r>
        <w:rPr>
          <w:rFonts w:cs="Arial"/>
          <w:lang w:val="es-ES"/>
        </w:rPr>
        <w:t xml:space="preserve">TRAMO #10: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DF89939" w14:textId="22B59F1F" w:rsidR="005B1E81" w:rsidRDefault="005B1E81" w:rsidP="005B1E81">
      <w:pPr>
        <w:pStyle w:val="Prrafodelista"/>
        <w:numPr>
          <w:ilvl w:val="0"/>
          <w:numId w:val="38"/>
        </w:numPr>
        <w:shd w:val="clear" w:color="auto" w:fill="FFFFFF"/>
        <w:rPr>
          <w:rFonts w:cs="Arial"/>
          <w:lang w:val="es-ES"/>
        </w:rPr>
      </w:pPr>
      <w:r>
        <w:rPr>
          <w:rFonts w:cs="Arial"/>
          <w:lang w:val="es-ES"/>
        </w:rPr>
        <w:t xml:space="preserve">TRAMO #11: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4EA54E4" w14:textId="232F93E2" w:rsidR="000169BA" w:rsidRDefault="000169BA" w:rsidP="000169BA">
      <w:pPr>
        <w:pStyle w:val="Prrafodelista"/>
        <w:numPr>
          <w:ilvl w:val="0"/>
          <w:numId w:val="38"/>
        </w:numPr>
        <w:shd w:val="clear" w:color="auto" w:fill="FFFFFF"/>
        <w:rPr>
          <w:rFonts w:cs="Arial"/>
          <w:lang w:val="es-ES"/>
        </w:rPr>
      </w:pPr>
      <w:r>
        <w:rPr>
          <w:rFonts w:cs="Arial"/>
          <w:lang w:val="es-ES"/>
        </w:rPr>
        <w:t xml:space="preserve">TRAMO #12: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67E587C" w14:textId="5DA243C5" w:rsidR="006B5E0A" w:rsidRDefault="006B5E0A" w:rsidP="006B5E0A">
      <w:pPr>
        <w:pStyle w:val="Prrafodelista"/>
        <w:numPr>
          <w:ilvl w:val="0"/>
          <w:numId w:val="38"/>
        </w:numPr>
        <w:shd w:val="clear" w:color="auto" w:fill="FFFFFF"/>
        <w:rPr>
          <w:rFonts w:cs="Arial"/>
          <w:lang w:val="es-ES"/>
        </w:rPr>
      </w:pPr>
      <w:r>
        <w:rPr>
          <w:rFonts w:cs="Arial"/>
          <w:lang w:val="es-ES"/>
        </w:rPr>
        <w:t xml:space="preserve">TRAMO #13: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106B3683" w14:textId="7B8AD99D" w:rsidR="00DE27C7" w:rsidRDefault="00DE27C7" w:rsidP="00DE27C7">
      <w:pPr>
        <w:pStyle w:val="Prrafodelista"/>
        <w:numPr>
          <w:ilvl w:val="0"/>
          <w:numId w:val="38"/>
        </w:numPr>
        <w:shd w:val="clear" w:color="auto" w:fill="FFFFFF"/>
        <w:rPr>
          <w:rFonts w:cs="Arial"/>
          <w:lang w:val="es-ES"/>
        </w:rPr>
      </w:pPr>
      <w:r>
        <w:rPr>
          <w:rFonts w:cs="Arial"/>
          <w:lang w:val="es-ES"/>
        </w:rPr>
        <w:t xml:space="preserve">TRAMO #14: </w:t>
      </w:r>
      <w:r w:rsidRPr="002B3DE8">
        <w:rPr>
          <w:rFonts w:cs="Arial"/>
          <w:highlight w:val="red"/>
          <w:lang w:val="es-ES"/>
        </w:rPr>
        <w:t>{{ descripcionTramo_Trm</w:t>
      </w:r>
      <w:r>
        <w:rPr>
          <w:rFonts w:cs="Arial"/>
          <w:highlight w:val="red"/>
          <w:lang w:val="es-ES"/>
        </w:rPr>
        <w:t>1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516264E8" w14:textId="1831BE51" w:rsidR="009D5D9C" w:rsidRDefault="009D5D9C" w:rsidP="009D5D9C">
      <w:pPr>
        <w:pStyle w:val="Prrafodelista"/>
        <w:numPr>
          <w:ilvl w:val="0"/>
          <w:numId w:val="38"/>
        </w:numPr>
        <w:shd w:val="clear" w:color="auto" w:fill="FFFFFF"/>
        <w:rPr>
          <w:rFonts w:cs="Arial"/>
          <w:lang w:val="es-ES"/>
        </w:rPr>
      </w:pPr>
      <w:r>
        <w:rPr>
          <w:rFonts w:cs="Arial"/>
          <w:lang w:val="es-ES"/>
        </w:rPr>
        <w:t xml:space="preserve">TRAMO #15: </w:t>
      </w:r>
      <w:r w:rsidRPr="002B3DE8">
        <w:rPr>
          <w:rFonts w:cs="Arial"/>
          <w:highlight w:val="red"/>
          <w:lang w:val="es-ES"/>
        </w:rPr>
        <w:t>{{ descripcionTramo_Trm</w:t>
      </w:r>
      <w:r>
        <w:rPr>
          <w:rFonts w:cs="Arial"/>
          <w:highlight w:val="red"/>
          <w:lang w:val="es-ES"/>
        </w:rPr>
        <w:t>1</w:t>
      </w:r>
      <w:r w:rsidR="0036200D">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EF97A80" w14:textId="1BA54630" w:rsidR="00C60CE0" w:rsidRPr="009D5D9C" w:rsidRDefault="00C60CE0" w:rsidP="00C60CE0">
      <w:pPr>
        <w:pStyle w:val="Prrafodelista"/>
        <w:numPr>
          <w:ilvl w:val="0"/>
          <w:numId w:val="38"/>
        </w:numPr>
        <w:shd w:val="clear" w:color="auto" w:fill="FFFFFF"/>
        <w:rPr>
          <w:rFonts w:cs="Arial"/>
          <w:lang w:val="es-ES"/>
        </w:rPr>
      </w:pPr>
      <w:r>
        <w:rPr>
          <w:rFonts w:cs="Arial"/>
          <w:lang w:val="es-ES"/>
        </w:rPr>
        <w:t xml:space="preserve">TRAMO #16: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7A663B2F" w14:textId="2EA16736" w:rsidR="00C60CE0" w:rsidRDefault="00C60CE0" w:rsidP="00C60CE0">
      <w:pPr>
        <w:pStyle w:val="Prrafodelista"/>
        <w:numPr>
          <w:ilvl w:val="0"/>
          <w:numId w:val="38"/>
        </w:numPr>
        <w:shd w:val="clear" w:color="auto" w:fill="FFFFFF"/>
        <w:rPr>
          <w:rFonts w:cs="Arial"/>
          <w:lang w:val="es-ES"/>
        </w:rPr>
      </w:pPr>
      <w:r>
        <w:rPr>
          <w:rFonts w:cs="Arial"/>
          <w:lang w:val="es-ES"/>
        </w:rPr>
        <w:t xml:space="preserve">TRAMO #17: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82BDFD2" w14:textId="3649F687" w:rsidR="00920E47" w:rsidRDefault="00920E47" w:rsidP="00920E47">
      <w:pPr>
        <w:pStyle w:val="Prrafodelista"/>
        <w:numPr>
          <w:ilvl w:val="0"/>
          <w:numId w:val="38"/>
        </w:numPr>
        <w:shd w:val="clear" w:color="auto" w:fill="FFFFFF"/>
        <w:rPr>
          <w:rFonts w:cs="Arial"/>
          <w:lang w:val="es-ES"/>
        </w:rPr>
      </w:pPr>
      <w:r>
        <w:rPr>
          <w:rFonts w:cs="Arial"/>
          <w:lang w:val="es-ES"/>
        </w:rPr>
        <w:t xml:space="preserve">TRAMO #18: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05D7F51F" w14:textId="37048E88" w:rsidR="00415AA9" w:rsidRDefault="00415AA9" w:rsidP="00415AA9">
      <w:pPr>
        <w:pStyle w:val="Prrafodelista"/>
        <w:numPr>
          <w:ilvl w:val="0"/>
          <w:numId w:val="38"/>
        </w:numPr>
        <w:shd w:val="clear" w:color="auto" w:fill="FFFFFF"/>
        <w:rPr>
          <w:rFonts w:cs="Arial"/>
          <w:lang w:val="es-ES"/>
        </w:rPr>
      </w:pPr>
      <w:r>
        <w:rPr>
          <w:rFonts w:cs="Arial"/>
          <w:lang w:val="es-ES"/>
        </w:rPr>
        <w:t xml:space="preserve">TRAMO #19: </w:t>
      </w:r>
      <w:r w:rsidRPr="002B3DE8">
        <w:rPr>
          <w:rFonts w:cs="Arial"/>
          <w:highlight w:val="red"/>
          <w:lang w:val="es-ES"/>
        </w:rPr>
        <w:t>{{ descripcionTramo_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2ACE0670" w14:textId="4507534E" w:rsidR="007D1E51" w:rsidRPr="007D1E51" w:rsidRDefault="007D1E51" w:rsidP="007D1E51">
      <w:pPr>
        <w:pStyle w:val="Prrafodelista"/>
        <w:numPr>
          <w:ilvl w:val="0"/>
          <w:numId w:val="38"/>
        </w:numPr>
        <w:shd w:val="clear" w:color="auto" w:fill="FFFFFF"/>
        <w:rPr>
          <w:rFonts w:cs="Arial"/>
          <w:lang w:val="es-ES"/>
        </w:rPr>
      </w:pPr>
      <w:r>
        <w:rPr>
          <w:rFonts w:cs="Arial"/>
          <w:lang w:val="es-ES"/>
        </w:rPr>
        <w:t>TRAMO #</w:t>
      </w:r>
      <w:r>
        <w:rPr>
          <w:rFonts w:cs="Arial"/>
          <w:lang w:val="es-ES"/>
        </w:rPr>
        <w:t>20</w:t>
      </w:r>
      <w:r>
        <w:rPr>
          <w:rFonts w:cs="Arial"/>
          <w:lang w:val="es-ES"/>
        </w:rPr>
        <w:t xml:space="preserve">: </w:t>
      </w:r>
      <w:r w:rsidRPr="002B3DE8">
        <w:rPr>
          <w:rFonts w:cs="Arial"/>
          <w:highlight w:val="red"/>
          <w:lang w:val="es-ES"/>
        </w:rPr>
        <w:t>{{ descripcionTramo_Trm</w:t>
      </w:r>
      <w:r>
        <w:rPr>
          <w:rFonts w:cs="Arial"/>
          <w:highlight w:val="red"/>
          <w:lang w:val="es-ES"/>
        </w:rPr>
        <w:t>2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p w14:paraId="3984D3E0" w14:textId="616CC445" w:rsidR="00A95DB6" w:rsidRDefault="00A95DB6" w:rsidP="00F37F20">
      <w:pPr>
        <w:shd w:val="clear" w:color="auto" w:fill="FFFFFF"/>
        <w:rPr>
          <w:rFonts w:cs="Arial"/>
          <w:lang w:val="es-ES"/>
        </w:rPr>
      </w:pPr>
    </w:p>
    <w:p w14:paraId="6F08F995" w14:textId="77777777" w:rsidR="00D853B0" w:rsidRDefault="00D853B0" w:rsidP="00F37F20">
      <w:pPr>
        <w:shd w:val="clear" w:color="auto" w:fill="FFFFFF"/>
        <w:rPr>
          <w:rFonts w:cs="Arial"/>
          <w:lang w:val="es-ES"/>
        </w:rPr>
      </w:pPr>
    </w:p>
    <w:p w14:paraId="4933A00A" w14:textId="77777777" w:rsidR="00D853B0" w:rsidRPr="00D371E5" w:rsidRDefault="00D853B0" w:rsidP="00F37F20">
      <w:pPr>
        <w:shd w:val="clear" w:color="auto" w:fill="FFFFFF"/>
        <w:rPr>
          <w:rFonts w:cs="Arial"/>
          <w:lang w:val="es-ES"/>
        </w:rPr>
      </w:pPr>
    </w:p>
    <w:tbl>
      <w:tblPr>
        <w:tblW w:w="5000" w:type="pct"/>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44174" w:rsidRPr="00D371E5" w14:paraId="763EAD7A" w14:textId="77777777" w:rsidTr="0037757E">
        <w:trPr>
          <w:trHeight w:val="454"/>
          <w:tblHeader/>
          <w:jc w:val="cent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FF173" w14:textId="494E3D0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lastRenderedPageBreak/>
              <w:br w:type="page"/>
            </w:r>
            <w:r w:rsidR="009F3C08" w:rsidRPr="002B3DE8">
              <w:rPr>
                <w:rFonts w:cs="Arial"/>
                <w:b/>
                <w:spacing w:val="-3"/>
                <w:sz w:val="20"/>
                <w:szCs w:val="20"/>
              </w:rPr>
              <w:t>ANÁLISIS Y RESUMEN DE LOS RESULTADOS DE LA PRUEBA</w:t>
            </w:r>
            <w:r w:rsidR="009D69DB" w:rsidRPr="002B3DE8">
              <w:rPr>
                <w:rFonts w:cs="Arial"/>
                <w:b/>
                <w:spacing w:val="-3"/>
                <w:sz w:val="20"/>
                <w:szCs w:val="20"/>
              </w:rPr>
              <w:t xml:space="preserve"> VLF </w:t>
            </w:r>
            <w:r w:rsidR="000452C1" w:rsidRPr="002B3DE8">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xml:space="preserve">{{ descripcionTramo_Trm1 </w:t>
            </w:r>
            <w:r w:rsidR="00EA7E68" w:rsidRPr="002B3DE8">
              <w:rPr>
                <w:rFonts w:cs="Arial"/>
                <w:szCs w:val="24"/>
                <w:highlight w:val="red"/>
              </w:rPr>
              <w:t>| default("N/A")</w:t>
            </w:r>
            <w:r w:rsidR="00EA7E68" w:rsidRPr="002B3DE8">
              <w:rPr>
                <w:rFonts w:cs="Arial"/>
                <w:highlight w:val="red"/>
                <w:lang w:val="es-ES"/>
              </w:rPr>
              <w:t xml:space="preserve"> }}</w:t>
            </w:r>
          </w:p>
        </w:tc>
      </w:tr>
      <w:tr w:rsidR="00744174" w:rsidRPr="00D371E5" w14:paraId="62E825F5" w14:textId="77777777" w:rsidTr="008C7A78">
        <w:trPr>
          <w:trHeight w:val="296"/>
          <w:tblHeader/>
          <w:jc w:val="cent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D922651" w14:textId="4C3FEACB" w:rsidR="00744174" w:rsidRPr="002B3DE8" w:rsidRDefault="00744174" w:rsidP="008C7A78">
            <w:pPr>
              <w:keepNext/>
              <w:rPr>
                <w:rFonts w:cs="Arial"/>
                <w:b/>
                <w:bCs/>
                <w:sz w:val="20"/>
                <w:szCs w:val="20"/>
              </w:rPr>
            </w:pPr>
            <w:r w:rsidRPr="002B3DE8">
              <w:rPr>
                <w:rFonts w:cs="Arial"/>
                <w:b/>
                <w:bCs/>
                <w:sz w:val="20"/>
                <w:szCs w:val="20"/>
              </w:rPr>
              <w:t xml:space="preserve">Instrumento empleado: </w:t>
            </w:r>
            <w:r w:rsidRPr="002B3DE8">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AD4DB26" w14:textId="10CD4F9B" w:rsidR="00744174" w:rsidRPr="002B3DE8" w:rsidRDefault="00744174" w:rsidP="008C7A78">
            <w:pPr>
              <w:keepNext/>
              <w:jc w:val="left"/>
              <w:rPr>
                <w:rFonts w:cs="Arial"/>
                <w:bCs/>
                <w:sz w:val="20"/>
                <w:szCs w:val="20"/>
              </w:rPr>
            </w:pPr>
            <w:r w:rsidRPr="002B3DE8">
              <w:rPr>
                <w:rFonts w:cs="Arial"/>
                <w:b/>
                <w:bCs/>
                <w:sz w:val="20"/>
                <w:szCs w:val="20"/>
              </w:rPr>
              <w:t xml:space="preserve">Fecha de calibración: </w:t>
            </w:r>
            <w:r w:rsidR="00D44263" w:rsidRPr="002B3DE8">
              <w:rPr>
                <w:rFonts w:cs="Arial"/>
                <w:sz w:val="20"/>
                <w:szCs w:val="20"/>
                <w:highlight w:val="cyan"/>
              </w:rPr>
              <w:t xml:space="preserve">{{ </w:t>
            </w:r>
            <w:proofErr w:type="spellStart"/>
            <w:r w:rsidR="00D44263" w:rsidRPr="002B3DE8">
              <w:rPr>
                <w:rFonts w:cs="Arial"/>
                <w:sz w:val="20"/>
                <w:szCs w:val="20"/>
                <w:highlight w:val="cyan"/>
              </w:rPr>
              <w:t>fechaCalibracion</w:t>
            </w:r>
            <w:proofErr w:type="spellEnd"/>
            <w:r w:rsidR="009C2587" w:rsidRPr="002B3DE8">
              <w:rPr>
                <w:rFonts w:cs="Arial"/>
                <w:sz w:val="20"/>
                <w:szCs w:val="20"/>
                <w:highlight w:val="cyan"/>
              </w:rPr>
              <w:t xml:space="preserve"> | default("N/A")</w:t>
            </w:r>
            <w:r w:rsidR="00D44263" w:rsidRPr="002B3DE8">
              <w:rPr>
                <w:rFonts w:cs="Arial"/>
                <w:sz w:val="20"/>
                <w:szCs w:val="20"/>
                <w:highlight w:val="cyan"/>
              </w:rPr>
              <w:t xml:space="preserve"> }}</w:t>
            </w:r>
          </w:p>
        </w:tc>
      </w:tr>
      <w:tr w:rsidR="00744174" w:rsidRPr="00D371E5" w14:paraId="3D88F771" w14:textId="77777777" w:rsidTr="008C7A78">
        <w:trPr>
          <w:trHeight w:val="310"/>
          <w:tblHeader/>
          <w:jc w:val="cent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7F050A15" w14:textId="77777777" w:rsidR="00744174" w:rsidRPr="002B3DE8" w:rsidRDefault="00744174" w:rsidP="008C7A7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F60BEE9" w14:textId="77777777" w:rsidR="00744174" w:rsidRPr="002B3DE8" w:rsidRDefault="00744174" w:rsidP="008C7A78">
            <w:pPr>
              <w:keepNext/>
              <w:jc w:val="left"/>
              <w:rPr>
                <w:rFonts w:cs="Arial"/>
                <w:sz w:val="20"/>
                <w:szCs w:val="20"/>
              </w:rPr>
            </w:pPr>
            <w:r w:rsidRPr="002B3DE8">
              <w:rPr>
                <w:rFonts w:cs="Arial"/>
                <w:b/>
                <w:bCs/>
                <w:sz w:val="20"/>
                <w:szCs w:val="20"/>
              </w:rPr>
              <w:t xml:space="preserve">N.º de Serie:  </w:t>
            </w:r>
            <w:r w:rsidRPr="002B3DE8">
              <w:rPr>
                <w:rFonts w:cs="Arial"/>
                <w:sz w:val="20"/>
                <w:szCs w:val="20"/>
              </w:rPr>
              <w:t>GH5206.23K005</w:t>
            </w:r>
          </w:p>
        </w:tc>
      </w:tr>
      <w:tr w:rsidR="00744174" w:rsidRPr="00D371E5" w14:paraId="1C48210A"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4A897B3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7482281" w14:textId="61DE13EC"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0096417D" w:rsidRPr="002B3DE8">
              <w:rPr>
                <w:rFonts w:cs="Arial"/>
                <w:highlight w:val="red"/>
              </w:rPr>
              <w:t xml:space="preserve"> </w:t>
            </w:r>
            <w:r w:rsidR="0096417D"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5607393"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03E9789" w14:textId="77777777"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IEEE 400-2</w:t>
            </w:r>
          </w:p>
        </w:tc>
      </w:tr>
      <w:tr w:rsidR="00744174" w:rsidRPr="00D371E5" w14:paraId="53C673DB"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16282DF0" w14:textId="77777777" w:rsidR="00744174" w:rsidRPr="002B3DE8" w:rsidRDefault="00744174" w:rsidP="008C7A78">
            <w:pPr>
              <w:keepNext/>
              <w:widowControl w:val="0"/>
              <w:tabs>
                <w:tab w:val="left" w:pos="0"/>
              </w:tabs>
              <w:suppressAutoHyphens/>
              <w:spacing w:before="60" w:after="60"/>
              <w:rPr>
                <w:rFonts w:cs="Arial"/>
                <w:b/>
                <w:spacing w:val="-3"/>
                <w:sz w:val="20"/>
                <w:szCs w:val="20"/>
              </w:rPr>
            </w:pPr>
            <w:r w:rsidRPr="002B3DE8">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E771799" w14:textId="3F6DC2CF"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0096417D" w:rsidRPr="002B3DE8">
              <w:rPr>
                <w:rFonts w:cs="Arial"/>
                <w:highlight w:val="cyan"/>
              </w:rPr>
              <w:t xml:space="preserve"> </w:t>
            </w:r>
            <w:r w:rsidR="0096417D"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9D10007"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1FAF644" w14:textId="4B1F41F7" w:rsidR="00744174" w:rsidRPr="002B3DE8" w:rsidRDefault="00D44263" w:rsidP="008C7A78">
            <w:pPr>
              <w:keepNext/>
              <w:tabs>
                <w:tab w:val="left" w:pos="0"/>
              </w:tabs>
              <w:suppressAutoHyphens/>
              <w:spacing w:after="0"/>
              <w:jc w:val="center"/>
              <w:rPr>
                <w:rFonts w:cs="Arial"/>
                <w:spacing w:val="-3"/>
                <w:sz w:val="20"/>
                <w:szCs w:val="20"/>
              </w:rPr>
            </w:pPr>
            <w:r w:rsidRPr="002B3DE8">
              <w:rPr>
                <w:rFonts w:cs="Arial"/>
                <w:highlight w:val="red"/>
                <w:lang w:val="es-ES"/>
              </w:rPr>
              <w:t>{{ distanciaCableTrm1</w:t>
            </w:r>
            <w:r w:rsidR="007C5B67" w:rsidRPr="002B3DE8">
              <w:rPr>
                <w:rFonts w:cs="Arial"/>
                <w:highlight w:val="red"/>
                <w:lang w:val="es-ES"/>
              </w:rPr>
              <w:t xml:space="preserve"> | default("N/A")</w:t>
            </w:r>
            <w:r w:rsidRPr="002B3DE8">
              <w:rPr>
                <w:rFonts w:cs="Arial"/>
                <w:highlight w:val="red"/>
                <w:lang w:val="es-ES"/>
              </w:rPr>
              <w:t xml:space="preserve"> }}</w:t>
            </w:r>
          </w:p>
        </w:tc>
      </w:tr>
      <w:tr w:rsidR="00744174" w:rsidRPr="00D371E5" w14:paraId="2E9C4890"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F577AA3"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08B680" w14:textId="1784C18E" w:rsidR="00744174" w:rsidRPr="002B3DE8" w:rsidRDefault="00D44263"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1</w:t>
            </w:r>
            <w:r w:rsidR="0096417D" w:rsidRPr="002B3DE8">
              <w:rPr>
                <w:rFonts w:cs="Arial"/>
                <w:highlight w:val="red"/>
                <w:lang w:val="es-ES"/>
              </w:rPr>
              <w:t xml:space="preserve"> </w:t>
            </w:r>
            <w:r w:rsidR="0096417D" w:rsidRPr="002B3DE8">
              <w:rPr>
                <w:rFonts w:cs="Arial"/>
                <w:szCs w:val="24"/>
                <w:highlight w:val="red"/>
              </w:rPr>
              <w:t>| default(</w:t>
            </w:r>
            <w:bookmarkStart w:id="129" w:name="_Hlk202966262"/>
            <w:r w:rsidR="0096417D" w:rsidRPr="002B3DE8">
              <w:rPr>
                <w:rFonts w:cs="Arial"/>
                <w:szCs w:val="24"/>
                <w:highlight w:val="red"/>
              </w:rPr>
              <w:t>"</w:t>
            </w:r>
            <w:bookmarkEnd w:id="129"/>
            <w:r w:rsidR="0096417D" w:rsidRPr="002B3DE8">
              <w:rPr>
                <w:rFonts w:cs="Arial"/>
                <w:szCs w:val="24"/>
                <w:highlight w:val="red"/>
              </w:rPr>
              <w: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4E2CEF"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1E9DE6" w14:textId="25FBD9A0" w:rsidR="00744174" w:rsidRPr="002B3DE8" w:rsidRDefault="00D44263" w:rsidP="008C7A78">
            <w:pPr>
              <w:keepNext/>
              <w:tabs>
                <w:tab w:val="left" w:pos="0"/>
              </w:tabs>
              <w:suppressAutoHyphens/>
              <w:spacing w:after="0"/>
              <w:jc w:val="center"/>
              <w:rPr>
                <w:rFonts w:cs="Arial"/>
                <w:spacing w:val="-3"/>
                <w:sz w:val="20"/>
                <w:szCs w:val="20"/>
              </w:rPr>
            </w:pPr>
            <w:r w:rsidRPr="00816583">
              <w:rPr>
                <w:rFonts w:cs="Arial"/>
                <w:highlight w:val="red"/>
                <w:lang w:val="es-ES"/>
              </w:rPr>
              <w:t xml:space="preserve">{{ </w:t>
            </w:r>
            <w:proofErr w:type="spellStart"/>
            <w:r w:rsidRPr="00816583">
              <w:rPr>
                <w:rFonts w:cs="Arial"/>
                <w:highlight w:val="red"/>
                <w:lang w:val="es-ES"/>
              </w:rPr>
              <w:t>tipoTramos</w:t>
            </w:r>
            <w:proofErr w:type="spellEnd"/>
            <w:r w:rsidR="007C5B67" w:rsidRPr="00816583">
              <w:rPr>
                <w:rFonts w:cs="Arial"/>
                <w:highlight w:val="red"/>
                <w:lang w:val="es-ES"/>
              </w:rPr>
              <w:t xml:space="preserve"> | default("N/A")</w:t>
            </w:r>
            <w:r w:rsidRPr="00816583">
              <w:rPr>
                <w:rFonts w:cs="Arial"/>
                <w:highlight w:val="red"/>
                <w:lang w:val="es-ES"/>
              </w:rPr>
              <w:t xml:space="preserve"> }}</w:t>
            </w:r>
          </w:p>
        </w:tc>
      </w:tr>
      <w:tr w:rsidR="00744174" w:rsidRPr="00D371E5" w14:paraId="1D119CC7" w14:textId="77777777" w:rsidTr="008C7A7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3C988525"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238A532" w14:textId="0363345B"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highlight w:val="red"/>
              </w:rPr>
              <w:t xml:space="preserve">{{ </w:t>
            </w:r>
            <w:proofErr w:type="spellStart"/>
            <w:r w:rsidRPr="00816583">
              <w:rPr>
                <w:rFonts w:cs="Arial"/>
                <w:highlight w:val="red"/>
              </w:rPr>
              <w:t>tensionPrueba</w:t>
            </w:r>
            <w:proofErr w:type="spellEnd"/>
            <w:r w:rsidR="0096417D" w:rsidRPr="00816583">
              <w:rPr>
                <w:rFonts w:cs="Arial"/>
                <w:highlight w:val="red"/>
              </w:rPr>
              <w:t xml:space="preserve"> </w:t>
            </w:r>
            <w:r w:rsidR="0096417D" w:rsidRPr="00816583">
              <w:rPr>
                <w:rFonts w:cs="Arial"/>
                <w:szCs w:val="24"/>
                <w:highlight w:val="red"/>
              </w:rPr>
              <w:t>| default("N/A")</w:t>
            </w:r>
            <w:r w:rsidRPr="0081658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2265751" w14:textId="77777777"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F08455" w14:textId="1F0EFD81" w:rsidR="00744174" w:rsidRPr="002B3DE8" w:rsidRDefault="00744174" w:rsidP="008C7A78">
            <w:pPr>
              <w:keepNext/>
              <w:tabs>
                <w:tab w:val="left" w:pos="0"/>
              </w:tabs>
              <w:suppressAutoHyphens/>
              <w:spacing w:after="0"/>
              <w:jc w:val="center"/>
              <w:rPr>
                <w:rFonts w:cs="Arial"/>
                <w:spacing w:val="-3"/>
                <w:sz w:val="20"/>
                <w:szCs w:val="20"/>
              </w:rPr>
            </w:pPr>
            <w:r w:rsidRPr="002B3DE8">
              <w:rPr>
                <w:rFonts w:cs="Arial"/>
                <w:spacing w:val="-3"/>
                <w:sz w:val="20"/>
                <w:szCs w:val="20"/>
              </w:rPr>
              <w:t>30</w:t>
            </w:r>
          </w:p>
        </w:tc>
      </w:tr>
      <w:tr w:rsidR="00744174" w:rsidRPr="00D371E5" w14:paraId="6BC9610C" w14:textId="77777777" w:rsidTr="0037757E">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jc w:val="center"/>
        </w:trPr>
        <w:tc>
          <w:tcPr>
            <w:tcW w:w="1373" w:type="pct"/>
            <w:tcBorders>
              <w:top w:val="single" w:sz="4" w:space="0" w:color="auto"/>
              <w:left w:val="single" w:sz="4" w:space="0" w:color="auto"/>
              <w:bottom w:val="single" w:sz="4" w:space="0" w:color="auto"/>
              <w:right w:val="single" w:sz="4" w:space="0" w:color="auto"/>
            </w:tcBorders>
            <w:vAlign w:val="center"/>
          </w:tcPr>
          <w:p w14:paraId="7AA3C909" w14:textId="354EB0B1"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 xml:space="preserve">Corriente </w:t>
            </w:r>
            <w:r w:rsidR="00724726" w:rsidRPr="002B3DE8">
              <w:rPr>
                <w:rFonts w:cs="Arial"/>
                <w:b/>
                <w:spacing w:val="-3"/>
                <w:sz w:val="20"/>
                <w:szCs w:val="20"/>
              </w:rPr>
              <w:t>tramo monofásico</w:t>
            </w:r>
          </w:p>
        </w:tc>
        <w:tc>
          <w:tcPr>
            <w:tcW w:w="1191" w:type="pct"/>
            <w:tcBorders>
              <w:top w:val="single" w:sz="4" w:space="0" w:color="auto"/>
              <w:left w:val="single" w:sz="4" w:space="0" w:color="auto"/>
              <w:bottom w:val="single" w:sz="4" w:space="0" w:color="auto"/>
              <w:right w:val="single" w:sz="4" w:space="0" w:color="auto"/>
            </w:tcBorders>
            <w:vAlign w:val="center"/>
          </w:tcPr>
          <w:p w14:paraId="78644EA9" w14:textId="5B022D57" w:rsidR="00744174" w:rsidRPr="002B3DE8" w:rsidRDefault="00D44263" w:rsidP="008C7A78">
            <w:pPr>
              <w:keepNext/>
              <w:widowControl w:val="0"/>
              <w:tabs>
                <w:tab w:val="left" w:pos="0"/>
              </w:tabs>
              <w:suppressAutoHyphens/>
              <w:spacing w:before="60" w:after="60"/>
              <w:jc w:val="center"/>
              <w:rPr>
                <w:rFonts w:cs="Arial"/>
                <w:spacing w:val="-3"/>
                <w:sz w:val="20"/>
                <w:szCs w:val="20"/>
              </w:rPr>
            </w:pPr>
            <w:r w:rsidRPr="00816583">
              <w:rPr>
                <w:rFonts w:cs="Arial"/>
                <w:spacing w:val="-3"/>
                <w:sz w:val="20"/>
                <w:szCs w:val="20"/>
                <w:highlight w:val="red"/>
              </w:rPr>
              <w:t>{{ corrienteTramoTrm1</w:t>
            </w:r>
            <w:r w:rsidR="0096417D" w:rsidRPr="00816583">
              <w:rPr>
                <w:rFonts w:cs="Arial"/>
                <w:spacing w:val="-3"/>
                <w:sz w:val="20"/>
                <w:szCs w:val="20"/>
                <w:highlight w:val="red"/>
              </w:rPr>
              <w:t xml:space="preserve"> </w:t>
            </w:r>
            <w:r w:rsidR="0096417D" w:rsidRPr="00816583">
              <w:rPr>
                <w:rFonts w:cs="Arial"/>
                <w:szCs w:val="24"/>
                <w:highlight w:val="red"/>
              </w:rPr>
              <w:t>| default("N/A")</w:t>
            </w:r>
            <w:r w:rsidRPr="00816583">
              <w:rPr>
                <w:rFonts w:cs="Arial"/>
                <w:spacing w:val="-3"/>
                <w:sz w:val="20"/>
                <w:szCs w:val="20"/>
                <w:highlight w:val="red"/>
              </w:rPr>
              <w:t xml:space="preserve"> }}</w:t>
            </w:r>
            <w:r w:rsidR="00816583">
              <w:rPr>
                <w:rFonts w:cs="Arial"/>
                <w:spacing w:val="-3"/>
                <w:sz w:val="20"/>
                <w:szCs w:val="20"/>
              </w:rPr>
              <w:t xml:space="preserve"> </w:t>
            </w:r>
            <w:proofErr w:type="spellStart"/>
            <w:r w:rsidR="00816583" w:rsidRPr="002B3DE8">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B2A94EB" w14:textId="138EDDF6" w:rsidR="00744174" w:rsidRPr="002B3DE8" w:rsidRDefault="00744174" w:rsidP="008C7A78">
            <w:pPr>
              <w:keepNext/>
              <w:widowControl w:val="0"/>
              <w:tabs>
                <w:tab w:val="left" w:pos="0"/>
              </w:tabs>
              <w:suppressAutoHyphens/>
              <w:spacing w:before="60" w:after="60"/>
              <w:jc w:val="center"/>
              <w:rPr>
                <w:rFonts w:cs="Arial"/>
                <w:b/>
                <w:spacing w:val="-3"/>
                <w:sz w:val="20"/>
                <w:szCs w:val="20"/>
              </w:rPr>
            </w:pPr>
            <w:r w:rsidRPr="002B3DE8">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B9FC805" w14:textId="7D924AC1" w:rsidR="00744174" w:rsidRPr="002B3DE8" w:rsidRDefault="00D44263" w:rsidP="008C7A78">
            <w:pPr>
              <w:keepNext/>
              <w:tabs>
                <w:tab w:val="left" w:pos="0"/>
              </w:tabs>
              <w:suppressAutoHyphens/>
              <w:spacing w:after="0"/>
              <w:jc w:val="center"/>
              <w:rPr>
                <w:rFonts w:cs="Arial"/>
                <w:b/>
                <w:bCs/>
                <w:spacing w:val="-3"/>
                <w:sz w:val="20"/>
                <w:szCs w:val="20"/>
              </w:rPr>
            </w:pPr>
            <w:r w:rsidRPr="00816583">
              <w:rPr>
                <w:rFonts w:cs="Arial"/>
                <w:highlight w:val="red"/>
                <w:lang w:val="es-ES"/>
              </w:rPr>
              <w:t>{{ evaluacionFinalTrm1</w:t>
            </w:r>
            <w:r w:rsidR="00152664" w:rsidRPr="00816583">
              <w:rPr>
                <w:rFonts w:cs="Arial"/>
                <w:highlight w:val="red"/>
                <w:lang w:val="es-ES"/>
              </w:rPr>
              <w:t xml:space="preserve"> | default("N/A")</w:t>
            </w:r>
            <w:r w:rsidRPr="00816583">
              <w:rPr>
                <w:rFonts w:cs="Arial"/>
                <w:highlight w:val="red"/>
                <w:lang w:val="es-ES"/>
              </w:rPr>
              <w:t xml:space="preserve"> }}</w:t>
            </w:r>
          </w:p>
        </w:tc>
      </w:tr>
    </w:tbl>
    <w:p w14:paraId="01D6C5B2" w14:textId="53C8EACA" w:rsidR="006A3EF1" w:rsidRPr="00D371E5" w:rsidRDefault="00BA1712" w:rsidP="006A3EF1">
      <w:pPr>
        <w:shd w:val="clear" w:color="auto" w:fill="FFFFFF"/>
        <w:rPr>
          <w:rFonts w:cs="Arial"/>
        </w:rPr>
      </w:pPr>
      <w:r w:rsidRPr="00D371E5">
        <w:rPr>
          <w:rFonts w:cs="Arial"/>
          <w:noProof/>
        </w:rPr>
        <mc:AlternateContent>
          <mc:Choice Requires="wps">
            <w:drawing>
              <wp:anchor distT="0" distB="0" distL="114300" distR="114300" simplePos="0" relativeHeight="251725824" behindDoc="0" locked="0" layoutInCell="1" allowOverlap="1" wp14:anchorId="0EF0ACCC" wp14:editId="0232D634">
                <wp:simplePos x="0" y="0"/>
                <wp:positionH relativeFrom="page">
                  <wp:align>center</wp:align>
                </wp:positionH>
                <wp:positionV relativeFrom="paragraph">
                  <wp:posOffset>183405</wp:posOffset>
                </wp:positionV>
                <wp:extent cx="5780598" cy="198120"/>
                <wp:effectExtent l="0" t="0" r="0" b="0"/>
                <wp:wrapNone/>
                <wp:docPr id="2046086515" name="Cuadro de texto 1"/>
                <wp:cNvGraphicFramePr/>
                <a:graphic xmlns:a="http://schemas.openxmlformats.org/drawingml/2006/main">
                  <a:graphicData uri="http://schemas.microsoft.com/office/word/2010/wordprocessingShape">
                    <wps:wsp>
                      <wps:cNvSpPr txBox="1"/>
                      <wps:spPr>
                        <a:xfrm>
                          <a:off x="0" y="0"/>
                          <a:ext cx="5780598" cy="198120"/>
                        </a:xfrm>
                        <a:prstGeom prst="rect">
                          <a:avLst/>
                        </a:prstGeom>
                        <a:solidFill>
                          <a:prstClr val="white"/>
                        </a:solidFill>
                        <a:ln>
                          <a:noFill/>
                        </a:ln>
                      </wps:spPr>
                      <wps:txbx>
                        <w:txbxContent>
                          <w:p w14:paraId="7F732B3E" w14:textId="7095C54F" w:rsidR="00AF60CC" w:rsidRPr="005E6FCB" w:rsidRDefault="00AF60CC" w:rsidP="00AF60CC">
                            <w:pPr>
                              <w:pStyle w:val="Descripcin"/>
                              <w:rPr>
                                <w:rFonts w:cs="Arial"/>
                                <w:b w:val="0"/>
                                <w:bCs w:val="0"/>
                                <w:sz w:val="20"/>
                                <w:szCs w:val="16"/>
                              </w:rPr>
                            </w:pPr>
                            <w:bookmarkStart w:id="130" w:name="_Toc20458752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0"/>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EF0ACCC" id="_x0000_s1030" type="#_x0000_t202" style="position:absolute;left:0;text-align:left;margin-left:0;margin-top:14.45pt;width:455.15pt;height:15.6pt;z-index:2517258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" stroked="f">
                <v:textbox inset="0,0,0,0">
                  <w:txbxContent>
                    <w:p w14:paraId="7F732B3E" w14:textId="7095C54F" w:rsidR="00AF60CC" w:rsidRPr="005E6FCB" w:rsidRDefault="00AF60CC" w:rsidP="00AF60CC">
                      <w:pPr>
                        <w:pStyle w:val="Descripcin"/>
                        <w:rPr>
                          <w:rFonts w:cs="Arial"/>
                          <w:b w:val="0"/>
                          <w:bCs w:val="0"/>
                          <w:sz w:val="20"/>
                          <w:szCs w:val="16"/>
                        </w:rPr>
                      </w:pPr>
                      <w:bookmarkStart w:id="131" w:name="_Toc204587521"/>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2</w:t>
                      </w:r>
                      <w:r w:rsidRPr="00BA1712">
                        <w:rPr>
                          <w:rFonts w:cs="Arial"/>
                          <w:i/>
                          <w:iCs/>
                        </w:rPr>
                        <w:fldChar w:fldCharType="end"/>
                      </w:r>
                      <w:r w:rsidRPr="00BA1712">
                        <w:rPr>
                          <w:rFonts w:cs="Arial"/>
                          <w:i/>
                          <w:iCs/>
                        </w:rPr>
                        <w:t>.</w:t>
                      </w:r>
                      <w:r w:rsidRPr="00BA1712">
                        <w:rPr>
                          <w:rFonts w:cs="Arial"/>
                        </w:rPr>
                        <w:t xml:space="preserve"> </w:t>
                      </w:r>
                      <w:r w:rsidRPr="00BA1712">
                        <w:rPr>
                          <w:rFonts w:cs="Arial"/>
                          <w:b w:val="0"/>
                          <w:bCs w:val="0"/>
                        </w:rPr>
                        <w:t>Resumen y resultado de la prueba</w:t>
                      </w:r>
                      <w:r w:rsidR="00BA1712" w:rsidRPr="00BA1712">
                        <w:rPr>
                          <w:rFonts w:cs="Arial"/>
                          <w:b w:val="0"/>
                          <w:bCs w:val="0"/>
                        </w:rPr>
                        <w:t xml:space="preserve"> </w:t>
                      </w:r>
                      <w:r w:rsidR="00422F17">
                        <w:rPr>
                          <w:rFonts w:cs="Arial"/>
                          <w:b w:val="0"/>
                          <w:bCs w:val="0"/>
                          <w:sz w:val="20"/>
                          <w:szCs w:val="16"/>
                        </w:rPr>
                        <w:t>{{ nombreCircuitoTrm1 | default(</w:t>
                      </w:r>
                      <w:r w:rsidR="00422F17" w:rsidRPr="00422F17">
                        <w:rPr>
                          <w:rFonts w:cs="Arial"/>
                          <w:b w:val="0"/>
                          <w:bCs w:val="0"/>
                          <w:sz w:val="20"/>
                          <w:szCs w:val="16"/>
                        </w:rPr>
                        <w:t>"</w:t>
                      </w:r>
                      <w:r w:rsidR="00422F17">
                        <w:rPr>
                          <w:rFonts w:cs="Arial"/>
                          <w:b w:val="0"/>
                          <w:bCs w:val="0"/>
                          <w:sz w:val="20"/>
                          <w:szCs w:val="16"/>
                        </w:rPr>
                        <w:t>N/A</w:t>
                      </w:r>
                      <w:r w:rsidR="00422F17" w:rsidRPr="00422F17">
                        <w:rPr>
                          <w:rFonts w:cs="Arial"/>
                          <w:b w:val="0"/>
                          <w:bCs w:val="0"/>
                          <w:sz w:val="20"/>
                          <w:szCs w:val="16"/>
                        </w:rPr>
                        <w:t>"</w:t>
                      </w:r>
                      <w:r w:rsidR="00422F17">
                        <w:rPr>
                          <w:rFonts w:cs="Arial"/>
                          <w:b w:val="0"/>
                          <w:bCs w:val="0"/>
                          <w:sz w:val="20"/>
                          <w:szCs w:val="16"/>
                        </w:rPr>
                        <w:t>) }}</w:t>
                      </w:r>
                      <w:bookmarkEnd w:id="131"/>
                    </w:p>
                    <w:p w14:paraId="4FFB767C" w14:textId="77777777" w:rsidR="009D69DB" w:rsidRDefault="009D69DB" w:rsidP="009D69DB"/>
                    <w:p w14:paraId="1BDA7962" w14:textId="77777777" w:rsidR="009D69DB" w:rsidRPr="009D69DB" w:rsidRDefault="009D69DB" w:rsidP="009D69DB"/>
                    <w:p w14:paraId="1CB000CF" w14:textId="77777777" w:rsidR="009D69DB" w:rsidRDefault="009D69DB" w:rsidP="009D69DB"/>
                    <w:p w14:paraId="725F7EC7" w14:textId="77777777" w:rsidR="009D69DB" w:rsidRDefault="009D69DB" w:rsidP="009D69DB"/>
                    <w:p w14:paraId="22110660" w14:textId="77777777" w:rsidR="009D69DB" w:rsidRDefault="009D69DB" w:rsidP="009D69DB"/>
                    <w:p w14:paraId="44659DD7" w14:textId="77777777" w:rsidR="009D69DB" w:rsidRDefault="009D69DB" w:rsidP="009D69DB"/>
                    <w:p w14:paraId="0817EF76" w14:textId="77777777" w:rsidR="009D69DB" w:rsidRPr="009D69DB" w:rsidRDefault="009D69DB" w:rsidP="009D69DB"/>
                  </w:txbxContent>
                </v:textbox>
                <w10:wrap anchorx="page"/>
              </v:shape>
            </w:pict>
          </mc:Fallback>
        </mc:AlternateContent>
      </w:r>
    </w:p>
    <w:tbl>
      <w:tblPr>
        <w:tblpPr w:leftFromText="141" w:rightFromText="141" w:vertAnchor="text" w:horzAnchor="margin" w:tblpY="565"/>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D69DB" w:rsidRPr="00D371E5" w14:paraId="48F4E026" w14:textId="77777777" w:rsidTr="009D69D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1E6CA4A4" w14:textId="2CFA9D1E" w:rsidR="009D69DB" w:rsidRPr="00D371E5" w:rsidRDefault="00613B80"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2</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D69DB" w:rsidRPr="00D371E5" w14:paraId="22E7C0BD" w14:textId="77777777" w:rsidTr="00BA1712">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547F0F6" w14:textId="78EA52BB" w:rsidR="009D69DB" w:rsidRPr="00D371E5" w:rsidRDefault="009D69DB" w:rsidP="009D69D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F4016E" w14:textId="7F09E752" w:rsidR="009D69DB" w:rsidRPr="00D371E5" w:rsidRDefault="009D69DB" w:rsidP="009D69DB">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D69DB" w:rsidRPr="00D371E5" w14:paraId="68CD2751" w14:textId="77777777" w:rsidTr="00BA1712">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FD9DC17" w14:textId="77777777" w:rsidR="009D69DB" w:rsidRPr="00D371E5" w:rsidRDefault="009D69DB" w:rsidP="009D69D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DD387E" w14:textId="77777777" w:rsidR="009D69DB" w:rsidRPr="00D371E5" w:rsidRDefault="009D69DB" w:rsidP="009D69D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D69DB" w:rsidRPr="00D371E5" w14:paraId="106325C0"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6A3DB2"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3CDA564" w14:textId="3770D608" w:rsidR="009D69DB" w:rsidRPr="00D371E5" w:rsidRDefault="004E41F0" w:rsidP="009D69D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4EAB00"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C02BEEB" w14:textId="77777777" w:rsidR="009D69DB" w:rsidRPr="00D371E5" w:rsidRDefault="009D69DB" w:rsidP="009D69D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D69DB" w:rsidRPr="00D371E5" w14:paraId="1B391421"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6AC0234" w14:textId="77777777" w:rsidR="009D69DB" w:rsidRPr="00D371E5" w:rsidRDefault="009D69DB" w:rsidP="009D69D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FDD5B5B" w14:textId="25672157" w:rsidR="009D69DB" w:rsidRPr="00D371E5" w:rsidRDefault="00931534" w:rsidP="009D69D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06A36C" w14:textId="77777777" w:rsidR="009D69DB" w:rsidRPr="00D371E5" w:rsidRDefault="009D69DB" w:rsidP="009D69D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BB85F9E" w14:textId="63A2A5E9" w:rsidR="009D69DB" w:rsidRPr="00D371E5" w:rsidRDefault="007C5B67" w:rsidP="009D69DB">
            <w:pPr>
              <w:keepNext/>
              <w:tabs>
                <w:tab w:val="left" w:pos="0"/>
              </w:tabs>
              <w:suppressAutoHyphens/>
              <w:spacing w:after="0"/>
              <w:jc w:val="center"/>
              <w:rPr>
                <w:rFonts w:cs="Arial"/>
                <w:spacing w:val="-3"/>
                <w:sz w:val="20"/>
                <w:szCs w:val="20"/>
              </w:rPr>
            </w:pPr>
            <w:r w:rsidRPr="00931534">
              <w:rPr>
                <w:rFonts w:cs="Arial"/>
                <w:highlight w:val="red"/>
                <w:lang w:val="es-ES"/>
              </w:rPr>
              <w:t>{{ distanciaCableTrm</w:t>
            </w:r>
            <w:r w:rsidR="00106635">
              <w:rPr>
                <w:rFonts w:cs="Arial"/>
                <w:highlight w:val="red"/>
                <w:lang w:val="es-ES"/>
              </w:rPr>
              <w:t>2</w:t>
            </w:r>
            <w:r w:rsidRPr="00931534">
              <w:rPr>
                <w:rFonts w:cs="Arial"/>
                <w:highlight w:val="red"/>
                <w:lang w:val="es-ES"/>
              </w:rPr>
              <w:t xml:space="preserve"> | default("N/A") }}</w:t>
            </w:r>
          </w:p>
        </w:tc>
      </w:tr>
      <w:tr w:rsidR="00915019" w:rsidRPr="00D371E5" w14:paraId="1F0D7D48"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7C606D5"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3011936" w14:textId="689053A7"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C30DB9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655227" w14:textId="2A153738" w:rsidR="00915019" w:rsidRPr="00D371E5" w:rsidRDefault="007C5B67" w:rsidP="00915019">
            <w:pPr>
              <w:keepNext/>
              <w:tabs>
                <w:tab w:val="left" w:pos="0"/>
              </w:tabs>
              <w:suppressAutoHyphens/>
              <w:spacing w:after="0"/>
              <w:jc w:val="center"/>
              <w:rPr>
                <w:rFonts w:cs="Arial"/>
                <w:spacing w:val="-3"/>
                <w:sz w:val="20"/>
                <w:szCs w:val="20"/>
              </w:rPr>
            </w:pPr>
            <w:r w:rsidRPr="00931534">
              <w:rPr>
                <w:rFonts w:cs="Arial"/>
                <w:highlight w:val="red"/>
                <w:lang w:val="es-ES"/>
              </w:rPr>
              <w:t xml:space="preserve">{{ </w:t>
            </w:r>
            <w:proofErr w:type="spellStart"/>
            <w:r w:rsidRPr="00931534">
              <w:rPr>
                <w:rFonts w:cs="Arial"/>
                <w:highlight w:val="red"/>
                <w:lang w:val="es-ES"/>
              </w:rPr>
              <w:t>tipoTramos</w:t>
            </w:r>
            <w:proofErr w:type="spellEnd"/>
            <w:r w:rsidRPr="00931534">
              <w:rPr>
                <w:rFonts w:cs="Arial"/>
                <w:highlight w:val="red"/>
                <w:lang w:val="es-ES"/>
              </w:rPr>
              <w:t xml:space="preserve"> | default("N/A") }}</w:t>
            </w:r>
          </w:p>
        </w:tc>
      </w:tr>
      <w:tr w:rsidR="00915019" w:rsidRPr="00D371E5" w14:paraId="1E0FAC4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8C083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E236C97" w14:textId="22B10420"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highlight w:val="red"/>
              </w:rPr>
              <w:t xml:space="preserve">{{ </w:t>
            </w:r>
            <w:proofErr w:type="spellStart"/>
            <w:r w:rsidRPr="00931534">
              <w:rPr>
                <w:rFonts w:cs="Arial"/>
                <w:highlight w:val="red"/>
              </w:rPr>
              <w:t>tensionPrueba</w:t>
            </w:r>
            <w:proofErr w:type="spellEnd"/>
            <w:r w:rsidRPr="00931534">
              <w:rPr>
                <w:rFonts w:cs="Arial"/>
                <w:highlight w:val="red"/>
              </w:rPr>
              <w:t xml:space="preserve"> </w:t>
            </w:r>
            <w:r w:rsidRPr="00931534">
              <w:rPr>
                <w:rFonts w:cs="Arial"/>
                <w:szCs w:val="24"/>
                <w:highlight w:val="red"/>
              </w:rPr>
              <w:t>| default("N/A")</w:t>
            </w:r>
            <w:r w:rsidRPr="00931534">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098B17" w14:textId="24AFB7AA"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929A79B" w14:textId="77777777"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66A835B5" w14:textId="77777777" w:rsidTr="00BA1712">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A5094B9"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06653AC" w14:textId="21DC8C1B"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931534">
              <w:rPr>
                <w:rFonts w:cs="Arial"/>
                <w:spacing w:val="-3"/>
                <w:sz w:val="20"/>
                <w:szCs w:val="20"/>
                <w:highlight w:val="red"/>
              </w:rPr>
              <w:t>{{ corrienteTramoTrm</w:t>
            </w:r>
            <w:r w:rsidR="00106635">
              <w:rPr>
                <w:rFonts w:cs="Arial"/>
                <w:spacing w:val="-3"/>
                <w:sz w:val="20"/>
                <w:szCs w:val="20"/>
                <w:highlight w:val="red"/>
              </w:rPr>
              <w:t>2</w:t>
            </w:r>
            <w:r w:rsidRPr="00931534">
              <w:rPr>
                <w:rFonts w:cs="Arial"/>
                <w:spacing w:val="-3"/>
                <w:sz w:val="20"/>
                <w:szCs w:val="20"/>
                <w:highlight w:val="red"/>
              </w:rPr>
              <w:t xml:space="preserve"> </w:t>
            </w:r>
            <w:r w:rsidRPr="00931534">
              <w:rPr>
                <w:rFonts w:cs="Arial"/>
                <w:szCs w:val="24"/>
                <w:highlight w:val="red"/>
              </w:rPr>
              <w:t>| default("N/A")</w:t>
            </w:r>
            <w:r w:rsidRPr="00931534">
              <w:rPr>
                <w:rFonts w:cs="Arial"/>
                <w:spacing w:val="-3"/>
                <w:sz w:val="20"/>
                <w:szCs w:val="20"/>
                <w:highlight w:val="red"/>
              </w:rPr>
              <w:t xml:space="preserve"> }}</w:t>
            </w:r>
            <w:r w:rsidR="00931534">
              <w:rPr>
                <w:rFonts w:cs="Arial"/>
                <w:spacing w:val="-3"/>
                <w:sz w:val="20"/>
                <w:szCs w:val="20"/>
              </w:rPr>
              <w:t xml:space="preserve"> </w:t>
            </w:r>
            <w:r w:rsidR="00931534" w:rsidRPr="00D371E5">
              <w:rPr>
                <w:rFonts w:cs="Arial"/>
                <w:sz w:val="20"/>
                <w:szCs w:val="20"/>
                <w:lang w:val="es-MX"/>
              </w:rPr>
              <w:t xml:space="preserve"> </w:t>
            </w:r>
            <w:proofErr w:type="spellStart"/>
            <w:r w:rsidR="00931534"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0A4DEDA" w14:textId="0FED52EE"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0062437" w14:textId="235B0112" w:rsidR="00915019" w:rsidRPr="00D371E5" w:rsidRDefault="00152664" w:rsidP="00915019">
            <w:pPr>
              <w:keepNext/>
              <w:tabs>
                <w:tab w:val="left" w:pos="0"/>
              </w:tabs>
              <w:suppressAutoHyphens/>
              <w:spacing w:after="0"/>
              <w:jc w:val="center"/>
              <w:rPr>
                <w:rFonts w:cs="Arial"/>
                <w:b/>
                <w:bCs/>
                <w:spacing w:val="-3"/>
                <w:sz w:val="20"/>
                <w:szCs w:val="20"/>
              </w:rPr>
            </w:pPr>
            <w:r w:rsidRPr="00931534">
              <w:rPr>
                <w:rFonts w:cs="Arial"/>
                <w:highlight w:val="red"/>
                <w:lang w:val="es-ES"/>
              </w:rPr>
              <w:t>{{ evaluacionFinalTrm</w:t>
            </w:r>
            <w:r w:rsidR="00106635">
              <w:rPr>
                <w:rFonts w:cs="Arial"/>
                <w:highlight w:val="red"/>
                <w:lang w:val="es-ES"/>
              </w:rPr>
              <w:t>2</w:t>
            </w:r>
            <w:r w:rsidRPr="00931534">
              <w:rPr>
                <w:rFonts w:cs="Arial"/>
                <w:highlight w:val="red"/>
                <w:lang w:val="es-ES"/>
              </w:rPr>
              <w:t xml:space="preserve"> | default("N/A") }}</w:t>
            </w:r>
          </w:p>
        </w:tc>
      </w:tr>
    </w:tbl>
    <w:p w14:paraId="7082D073" w14:textId="4A4B1620" w:rsidR="009D69DB" w:rsidRPr="00D371E5" w:rsidRDefault="009D69DB" w:rsidP="006A3EF1">
      <w:pPr>
        <w:rPr>
          <w:rFonts w:cs="Arial"/>
        </w:rPr>
      </w:pPr>
    </w:p>
    <w:p w14:paraId="71500C0A" w14:textId="1111ADBB" w:rsidR="0012641A" w:rsidRPr="00D371E5" w:rsidRDefault="0096417D" w:rsidP="006A3EF1">
      <w:pPr>
        <w:rPr>
          <w:rFonts w:cs="Arial"/>
        </w:rPr>
      </w:pPr>
      <w:r w:rsidRPr="00D371E5">
        <w:rPr>
          <w:rFonts w:cs="Arial"/>
          <w:noProof/>
        </w:rPr>
        <mc:AlternateContent>
          <mc:Choice Requires="wps">
            <w:drawing>
              <wp:anchor distT="0" distB="0" distL="114300" distR="114300" simplePos="0" relativeHeight="251728896" behindDoc="0" locked="0" layoutInCell="1" allowOverlap="1" wp14:anchorId="26B042EC" wp14:editId="6D650D9A">
                <wp:simplePos x="0" y="0"/>
                <wp:positionH relativeFrom="page">
                  <wp:posOffset>1049572</wp:posOffset>
                </wp:positionH>
                <wp:positionV relativeFrom="paragraph">
                  <wp:posOffset>4274185</wp:posOffset>
                </wp:positionV>
                <wp:extent cx="5740842" cy="219075"/>
                <wp:effectExtent l="0" t="0" r="0" b="9525"/>
                <wp:wrapNone/>
                <wp:docPr id="2056787505" name="Cuadro de texto 1"/>
                <wp:cNvGraphicFramePr/>
                <a:graphic xmlns:a="http://schemas.openxmlformats.org/drawingml/2006/main">
                  <a:graphicData uri="http://schemas.microsoft.com/office/word/2010/wordprocessingShape">
                    <wps:wsp>
                      <wps:cNvSpPr txBox="1"/>
                      <wps:spPr>
                        <a:xfrm>
                          <a:off x="0" y="0"/>
                          <a:ext cx="5740842" cy="219075"/>
                        </a:xfrm>
                        <a:prstGeom prst="rect">
                          <a:avLst/>
                        </a:prstGeom>
                        <a:solidFill>
                          <a:prstClr val="white"/>
                        </a:solidFill>
                        <a:ln>
                          <a:noFill/>
                        </a:ln>
                      </wps:spPr>
                      <wps:txbx>
                        <w:txbxContent>
                          <w:p w14:paraId="13042D95" w14:textId="398FBA04" w:rsidR="00DA68D2" w:rsidRPr="00BA1712" w:rsidRDefault="00DA68D2" w:rsidP="00DA68D2">
                            <w:pPr>
                              <w:pStyle w:val="Descripcin"/>
                              <w:rPr>
                                <w:rFonts w:cs="Arial"/>
                                <w:noProof/>
                              </w:rPr>
                            </w:pPr>
                            <w:bookmarkStart w:id="132" w:name="_Toc20458752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042EC" id="_x0000_s1031" type="#_x0000_t202" style="position:absolute;left:0;text-align:left;margin-left:82.65pt;margin-top:336.55pt;width:452.05pt;height:17.25pt;z-index:25172889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" stroked="f">
                <v:textbox inset="0,0,0,0">
                  <w:txbxContent>
                    <w:p w14:paraId="13042D95" w14:textId="398FBA04" w:rsidR="00DA68D2" w:rsidRPr="00BA1712" w:rsidRDefault="00DA68D2" w:rsidP="00DA68D2">
                      <w:pPr>
                        <w:pStyle w:val="Descripcin"/>
                        <w:rPr>
                          <w:rFonts w:cs="Arial"/>
                          <w:noProof/>
                        </w:rPr>
                      </w:pPr>
                      <w:bookmarkStart w:id="133" w:name="_Toc204587522"/>
                      <w:r w:rsidRPr="00BA1712">
                        <w:rPr>
                          <w:rFonts w:cs="Arial"/>
                          <w:i/>
                          <w:iCs/>
                        </w:rPr>
                        <w:t xml:space="preserve">Tabla </w:t>
                      </w:r>
                      <w:r w:rsidRPr="00BA1712">
                        <w:rPr>
                          <w:rFonts w:cs="Arial"/>
                          <w:i/>
                          <w:iCs/>
                        </w:rPr>
                        <w:fldChar w:fldCharType="begin"/>
                      </w:r>
                      <w:r w:rsidRPr="00BA1712">
                        <w:rPr>
                          <w:rFonts w:cs="Arial"/>
                          <w:i/>
                          <w:iCs/>
                        </w:rPr>
                        <w:instrText xml:space="preserve"> SEQ Tabla \* ARABIC </w:instrText>
                      </w:r>
                      <w:r w:rsidRPr="00BA1712">
                        <w:rPr>
                          <w:rFonts w:cs="Arial"/>
                          <w:i/>
                          <w:iCs/>
                        </w:rPr>
                        <w:fldChar w:fldCharType="separate"/>
                      </w:r>
                      <w:r w:rsidR="007250FB">
                        <w:rPr>
                          <w:rFonts w:cs="Arial"/>
                          <w:i/>
                          <w:iCs/>
                          <w:noProof/>
                        </w:rPr>
                        <w:t>3</w:t>
                      </w:r>
                      <w:r w:rsidRPr="00BA1712">
                        <w:rPr>
                          <w:rFonts w:cs="Arial"/>
                          <w:i/>
                          <w:iCs/>
                        </w:rPr>
                        <w:fldChar w:fldCharType="end"/>
                      </w:r>
                      <w:r w:rsidRPr="00BA1712">
                        <w:rPr>
                          <w:rFonts w:cs="Arial"/>
                          <w:i/>
                          <w:iCs/>
                        </w:rPr>
                        <w:t>.</w:t>
                      </w:r>
                      <w:r w:rsidRPr="00BA1712">
                        <w:rPr>
                          <w:rFonts w:cs="Arial"/>
                        </w:rPr>
                        <w:t xml:space="preserve"> </w:t>
                      </w:r>
                      <w:r w:rsidR="00105BAD"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2</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3"/>
                    </w:p>
                  </w:txbxContent>
                </v:textbox>
                <w10:wrap anchorx="page"/>
              </v:shape>
            </w:pict>
          </mc:Fallback>
        </mc:AlternateContent>
      </w:r>
    </w:p>
    <w:tbl>
      <w:tblPr>
        <w:tblpPr w:leftFromText="141" w:rightFromText="141" w:vertAnchor="text" w:horzAnchor="margin" w:tblpY="300"/>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47F8228B"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8419B86" w14:textId="750B0716" w:rsidR="00E97AB7" w:rsidRPr="00D371E5" w:rsidRDefault="00613B80"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3</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B648E33"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552178C" w14:textId="1DA2B058" w:rsidR="00E97AB7" w:rsidRPr="00D371E5" w:rsidRDefault="00E97AB7" w:rsidP="00E97AB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95E22AA" w14:textId="25FD029B" w:rsidR="00E97AB7" w:rsidRPr="00D371E5" w:rsidRDefault="00E97AB7" w:rsidP="00E97AB7">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41FAC280"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B02E71" w14:textId="77777777" w:rsidR="00E97AB7" w:rsidRPr="00D371E5" w:rsidRDefault="00E97AB7" w:rsidP="00E97AB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0F27EE5" w14:textId="77777777" w:rsidR="00E97AB7" w:rsidRPr="00D371E5" w:rsidRDefault="00E97AB7" w:rsidP="00E97AB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770EAC8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0481E4"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3F7D60D" w14:textId="04BBB1E6" w:rsidR="00E97AB7" w:rsidRPr="00D371E5" w:rsidRDefault="004E41F0" w:rsidP="00E97AB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5DBA2D7"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602DE15" w14:textId="77777777" w:rsidR="00E97AB7" w:rsidRPr="00D371E5" w:rsidRDefault="00E97AB7" w:rsidP="00E97AB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5C91960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8FCF21D" w14:textId="77777777" w:rsidR="00E97AB7" w:rsidRPr="00D371E5" w:rsidRDefault="00E97AB7" w:rsidP="00E97AB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E0F1D0" w14:textId="69A49D12" w:rsidR="00E97AB7" w:rsidRPr="00D371E5" w:rsidRDefault="00931534" w:rsidP="00E97AB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A9AA01" w14:textId="77777777" w:rsidR="00E97AB7" w:rsidRPr="00D371E5" w:rsidRDefault="00E97AB7" w:rsidP="00E97AB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1EBC280" w14:textId="39CD1739" w:rsidR="00E97AB7" w:rsidRPr="00D371E5" w:rsidRDefault="007C5B67" w:rsidP="00E97AB7">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3</w:t>
            </w:r>
            <w:r w:rsidRPr="004E41F0">
              <w:rPr>
                <w:rFonts w:cs="Arial"/>
                <w:highlight w:val="red"/>
                <w:lang w:val="es-ES"/>
              </w:rPr>
              <w:t xml:space="preserve"> | default("N/A") }}</w:t>
            </w:r>
          </w:p>
        </w:tc>
      </w:tr>
      <w:tr w:rsidR="00915019" w:rsidRPr="00D371E5" w14:paraId="7AFA3FF0"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8361343"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D8DE76E" w14:textId="73CD8590" w:rsidR="00915019" w:rsidRPr="00D371E5" w:rsidRDefault="00931534" w:rsidP="0091501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w:t>
            </w:r>
            <w:r w:rsidR="00106635">
              <w:rPr>
                <w:rFonts w:cs="Arial"/>
                <w:highlight w:val="red"/>
                <w:lang w:val="es-ES"/>
              </w:rPr>
              <w:t>m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7F424A1"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2DFAC6" w14:textId="4F6BD81A" w:rsidR="00915019" w:rsidRPr="00D371E5" w:rsidRDefault="007C5B67" w:rsidP="00915019">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15019" w:rsidRPr="00D371E5" w14:paraId="3BB9300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73DB5D"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0B35E52" w14:textId="7F1F2192"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C363A0B"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75D920F" w14:textId="482CC1EE" w:rsidR="00915019" w:rsidRPr="00D371E5" w:rsidRDefault="00915019" w:rsidP="0091501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5019" w:rsidRPr="00D371E5" w14:paraId="77E0669B"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A744992"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A373563" w14:textId="644FB6A8" w:rsidR="00915019" w:rsidRPr="00D371E5" w:rsidRDefault="0096417D" w:rsidP="00915019">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3</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307FE84" w14:textId="77777777" w:rsidR="00915019" w:rsidRPr="00D371E5" w:rsidRDefault="00915019" w:rsidP="0091501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4BBE8D7" w14:textId="00325F6A" w:rsidR="00915019" w:rsidRPr="00D371E5" w:rsidRDefault="00152664" w:rsidP="00915019">
            <w:pPr>
              <w:keepNext/>
              <w:tabs>
                <w:tab w:val="left" w:pos="0"/>
              </w:tabs>
              <w:suppressAutoHyphens/>
              <w:spacing w:after="0"/>
              <w:jc w:val="center"/>
              <w:rPr>
                <w:rFonts w:cs="Arial"/>
                <w:b/>
                <w:bCs/>
                <w:spacing w:val="-3"/>
                <w:sz w:val="20"/>
                <w:szCs w:val="20"/>
              </w:rPr>
            </w:pPr>
            <w:r w:rsidRPr="004E41F0">
              <w:rPr>
                <w:rFonts w:cs="Arial"/>
                <w:highlight w:val="red"/>
                <w:lang w:val="es-ES"/>
              </w:rPr>
              <w:t>{{ evaluacionFinalTrm</w:t>
            </w:r>
            <w:r w:rsidR="00106635">
              <w:rPr>
                <w:rFonts w:cs="Arial"/>
                <w:highlight w:val="red"/>
                <w:lang w:val="es-ES"/>
              </w:rPr>
              <w:t>3</w:t>
            </w:r>
            <w:r w:rsidRPr="004E41F0">
              <w:rPr>
                <w:rFonts w:cs="Arial"/>
                <w:highlight w:val="red"/>
                <w:lang w:val="es-ES"/>
              </w:rPr>
              <w:t xml:space="preserve"> | default("N/A") }}</w:t>
            </w:r>
          </w:p>
        </w:tc>
      </w:tr>
    </w:tbl>
    <w:p w14:paraId="0A033961" w14:textId="428E12C5" w:rsidR="009D69DB" w:rsidRPr="00D371E5" w:rsidRDefault="009D69DB" w:rsidP="006A3EF1">
      <w:pPr>
        <w:rPr>
          <w:rFonts w:cs="Arial"/>
        </w:rPr>
      </w:pPr>
    </w:p>
    <w:p w14:paraId="4D2C78E7" w14:textId="15A75B39" w:rsidR="003E3551" w:rsidRPr="00D371E5" w:rsidRDefault="0049294E" w:rsidP="006A3EF1">
      <w:pPr>
        <w:rPr>
          <w:rFonts w:cs="Arial"/>
        </w:rPr>
      </w:pPr>
      <w:r w:rsidRPr="00D371E5">
        <w:rPr>
          <w:rFonts w:cs="Arial"/>
          <w:noProof/>
        </w:rPr>
        <mc:AlternateContent>
          <mc:Choice Requires="wps">
            <w:drawing>
              <wp:anchor distT="0" distB="0" distL="114300" distR="114300" simplePos="0" relativeHeight="251743232" behindDoc="0" locked="0" layoutInCell="1" allowOverlap="1" wp14:anchorId="553A7FED" wp14:editId="5FC1E94F">
                <wp:simplePos x="0" y="0"/>
                <wp:positionH relativeFrom="page">
                  <wp:align>center</wp:align>
                </wp:positionH>
                <wp:positionV relativeFrom="paragraph">
                  <wp:posOffset>4114855</wp:posOffset>
                </wp:positionV>
                <wp:extent cx="5740842" cy="213360"/>
                <wp:effectExtent l="0" t="0" r="0" b="0"/>
                <wp:wrapNone/>
                <wp:docPr id="210480701" name="Cuadro de texto 1"/>
                <wp:cNvGraphicFramePr/>
                <a:graphic xmlns:a="http://schemas.openxmlformats.org/drawingml/2006/main">
                  <a:graphicData uri="http://schemas.microsoft.com/office/word/2010/wordprocessingShape">
                    <wps:wsp>
                      <wps:cNvSpPr txBox="1"/>
                      <wps:spPr>
                        <a:xfrm>
                          <a:off x="0" y="0"/>
                          <a:ext cx="5740842" cy="213360"/>
                        </a:xfrm>
                        <a:prstGeom prst="rect">
                          <a:avLst/>
                        </a:prstGeom>
                        <a:solidFill>
                          <a:prstClr val="white"/>
                        </a:solidFill>
                        <a:ln>
                          <a:noFill/>
                        </a:ln>
                      </wps:spPr>
                      <wps:txbx>
                        <w:txbxContent>
                          <w:p w14:paraId="6EBC7D5E" w14:textId="2B4D88D1" w:rsidR="00BA1712" w:rsidRPr="00AD33C7" w:rsidRDefault="00BA1712" w:rsidP="00BA1712">
                            <w:pPr>
                              <w:pStyle w:val="Descripcin"/>
                              <w:rPr>
                                <w:noProof/>
                              </w:rPr>
                            </w:pPr>
                            <w:bookmarkStart w:id="134" w:name="_Toc20458752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250FB">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53A7FED" id="_x0000_s1032" type="#_x0000_t202" style="position:absolute;left:0;text-align:left;margin-left:0;margin-top:324pt;width:452.05pt;height:16.8pt;z-index:251743232;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" stroked="f">
                <v:textbox inset="0,0,0,0">
                  <w:txbxContent>
                    <w:p w14:paraId="6EBC7D5E" w14:textId="2B4D88D1" w:rsidR="00BA1712" w:rsidRPr="00AD33C7" w:rsidRDefault="00BA1712" w:rsidP="00BA1712">
                      <w:pPr>
                        <w:pStyle w:val="Descripcin"/>
                        <w:rPr>
                          <w:noProof/>
                        </w:rPr>
                      </w:pPr>
                      <w:bookmarkStart w:id="135" w:name="_Toc204587523"/>
                      <w:r w:rsidRPr="00BA1712">
                        <w:rPr>
                          <w:i/>
                          <w:iCs/>
                        </w:rPr>
                        <w:t xml:space="preserve">Tabla </w:t>
                      </w:r>
                      <w:r w:rsidRPr="00BA1712">
                        <w:rPr>
                          <w:i/>
                          <w:iCs/>
                        </w:rPr>
                        <w:fldChar w:fldCharType="begin"/>
                      </w:r>
                      <w:r w:rsidRPr="00BA1712">
                        <w:rPr>
                          <w:i/>
                          <w:iCs/>
                        </w:rPr>
                        <w:instrText xml:space="preserve"> SEQ Tabla \* ARABIC </w:instrText>
                      </w:r>
                      <w:r w:rsidRPr="00BA1712">
                        <w:rPr>
                          <w:i/>
                          <w:iCs/>
                        </w:rPr>
                        <w:fldChar w:fldCharType="separate"/>
                      </w:r>
                      <w:r w:rsidR="007250FB">
                        <w:rPr>
                          <w:i/>
                          <w:iCs/>
                          <w:noProof/>
                        </w:rPr>
                        <w:t>4</w:t>
                      </w:r>
                      <w:r w:rsidRPr="00BA1712">
                        <w:rPr>
                          <w:i/>
                          <w:iCs/>
                        </w:rPr>
                        <w:fldChar w:fldCharType="end"/>
                      </w:r>
                      <w:r w:rsidRPr="00BA1712">
                        <w:rPr>
                          <w:i/>
                          <w:iCs/>
                        </w:rPr>
                        <w:t>.</w:t>
                      </w:r>
                      <w:r>
                        <w:t xml:space="preserve"> </w:t>
                      </w:r>
                      <w:r w:rsidR="00DE1C92"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3</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5"/>
                    </w:p>
                  </w:txbxContent>
                </v:textbox>
                <w10:wrap anchorx="page"/>
              </v:shape>
            </w:pict>
          </mc:Fallback>
        </mc:AlternateContent>
      </w:r>
    </w:p>
    <w:p w14:paraId="1C49172F" w14:textId="5DD37E76" w:rsidR="009D69DB" w:rsidRPr="00D371E5" w:rsidRDefault="009D69DB"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9B022F" w:rsidRPr="00D371E5" w14:paraId="0E30C513" w14:textId="77777777" w:rsidTr="00E97AB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07BA3931" w14:textId="6F43A0DB"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4</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9B022F" w:rsidRPr="00D371E5" w14:paraId="54F181F7" w14:textId="77777777" w:rsidTr="00E97AB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00052D31" w14:textId="6EE2D09E" w:rsidR="009B022F" w:rsidRPr="00D371E5" w:rsidRDefault="009B022F" w:rsidP="009B022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1A3689F" w14:textId="68F99684" w:rsidR="009B022F" w:rsidRPr="00D371E5" w:rsidRDefault="009B022F" w:rsidP="009B022F">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9B022F" w:rsidRPr="00D371E5" w14:paraId="19C50ED7" w14:textId="77777777" w:rsidTr="00E97AB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013BF24" w14:textId="77777777" w:rsidR="009B022F" w:rsidRPr="00D371E5" w:rsidRDefault="009B022F" w:rsidP="009B022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0989CD3" w14:textId="77777777" w:rsidR="009B022F" w:rsidRPr="00D371E5" w:rsidRDefault="009B022F" w:rsidP="009B022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B022F" w:rsidRPr="00D371E5" w14:paraId="0FDDBDB2"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7D70CD2"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013AF67" w14:textId="53C01B06" w:rsidR="009B022F" w:rsidRPr="00D371E5" w:rsidRDefault="004E41F0"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E3CD777"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F22A9ED" w14:textId="77777777" w:rsidR="009B022F" w:rsidRPr="00D371E5" w:rsidRDefault="009B022F" w:rsidP="009B022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B022F" w:rsidRPr="00D371E5" w14:paraId="0C01217C"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8C30BE9" w14:textId="77777777" w:rsidR="009B022F" w:rsidRPr="00D371E5" w:rsidRDefault="009B022F" w:rsidP="009B022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DACD6F6" w14:textId="5D2176D2"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ABF9C17"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3D420F4" w14:textId="147925D5"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distanciaCableTrm</w:t>
            </w:r>
            <w:r w:rsidR="00106635">
              <w:rPr>
                <w:rFonts w:cs="Arial"/>
                <w:highlight w:val="red"/>
                <w:lang w:val="es-ES"/>
              </w:rPr>
              <w:t>4</w:t>
            </w:r>
            <w:r w:rsidRPr="004E41F0">
              <w:rPr>
                <w:rFonts w:cs="Arial"/>
                <w:highlight w:val="red"/>
                <w:lang w:val="es-ES"/>
              </w:rPr>
              <w:t xml:space="preserve"> | default("N/A") }}</w:t>
            </w:r>
          </w:p>
        </w:tc>
      </w:tr>
      <w:tr w:rsidR="009B022F" w:rsidRPr="00D371E5" w14:paraId="6B441905"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6E5AA8"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E9892E1" w14:textId="6A0F004A" w:rsidR="009B022F" w:rsidRPr="00D371E5" w:rsidRDefault="00931534" w:rsidP="009B022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E47B64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027A079" w14:textId="7E676089" w:rsidR="009B022F" w:rsidRPr="00D371E5" w:rsidRDefault="007C5B67" w:rsidP="009B022F">
            <w:pPr>
              <w:keepNext/>
              <w:tabs>
                <w:tab w:val="left" w:pos="0"/>
              </w:tabs>
              <w:suppressAutoHyphens/>
              <w:spacing w:after="0"/>
              <w:jc w:val="center"/>
              <w:rPr>
                <w:rFonts w:cs="Arial"/>
                <w:spacing w:val="-3"/>
                <w:sz w:val="20"/>
                <w:szCs w:val="20"/>
              </w:rPr>
            </w:pPr>
            <w:r w:rsidRPr="004E41F0">
              <w:rPr>
                <w:rFonts w:cs="Arial"/>
                <w:highlight w:val="red"/>
                <w:lang w:val="es-ES"/>
              </w:rPr>
              <w:t xml:space="preserve">{{ </w:t>
            </w:r>
            <w:proofErr w:type="spellStart"/>
            <w:r w:rsidRPr="004E41F0">
              <w:rPr>
                <w:rFonts w:cs="Arial"/>
                <w:highlight w:val="red"/>
                <w:lang w:val="es-ES"/>
              </w:rPr>
              <w:t>tipoTramos</w:t>
            </w:r>
            <w:proofErr w:type="spellEnd"/>
            <w:r w:rsidRPr="004E41F0">
              <w:rPr>
                <w:rFonts w:cs="Arial"/>
                <w:highlight w:val="red"/>
                <w:lang w:val="es-ES"/>
              </w:rPr>
              <w:t xml:space="preserve"> | default("N/A") }}</w:t>
            </w:r>
          </w:p>
        </w:tc>
      </w:tr>
      <w:tr w:rsidR="009B022F" w:rsidRPr="00D371E5" w14:paraId="6D002587"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E80D791"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FDAAE2B" w14:textId="2F8B323B"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highlight w:val="red"/>
              </w:rPr>
              <w:t xml:space="preserve">{{ </w:t>
            </w:r>
            <w:proofErr w:type="spellStart"/>
            <w:r w:rsidRPr="004E41F0">
              <w:rPr>
                <w:rFonts w:cs="Arial"/>
                <w:highlight w:val="red"/>
              </w:rPr>
              <w:t>tensionPrueba</w:t>
            </w:r>
            <w:proofErr w:type="spellEnd"/>
            <w:r w:rsidRPr="004E41F0">
              <w:rPr>
                <w:rFonts w:cs="Arial"/>
                <w:highlight w:val="red"/>
              </w:rPr>
              <w:t xml:space="preserve"> </w:t>
            </w:r>
            <w:r w:rsidRPr="004E41F0">
              <w:rPr>
                <w:rFonts w:cs="Arial"/>
                <w:szCs w:val="24"/>
                <w:highlight w:val="red"/>
              </w:rPr>
              <w:t>| default("N/A")</w:t>
            </w:r>
            <w:r w:rsidRPr="004E41F0">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586EF4"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2A55D7C" w14:textId="31FBE38F" w:rsidR="009B022F" w:rsidRPr="00D371E5" w:rsidRDefault="009B022F" w:rsidP="009B022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B022F" w:rsidRPr="00D371E5" w14:paraId="4852AE48" w14:textId="77777777" w:rsidTr="00E97AB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9AC90D2" w14:textId="77777777"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C3CADF8" w14:textId="6119656D" w:rsidR="009B022F" w:rsidRPr="00D371E5" w:rsidRDefault="0096417D" w:rsidP="009B022F">
            <w:pPr>
              <w:keepNext/>
              <w:widowControl w:val="0"/>
              <w:tabs>
                <w:tab w:val="left" w:pos="0"/>
              </w:tabs>
              <w:suppressAutoHyphens/>
              <w:spacing w:before="60" w:after="60"/>
              <w:jc w:val="center"/>
              <w:rPr>
                <w:rFonts w:cs="Arial"/>
                <w:spacing w:val="-3"/>
                <w:sz w:val="20"/>
                <w:szCs w:val="20"/>
              </w:rPr>
            </w:pPr>
            <w:r w:rsidRPr="004E41F0">
              <w:rPr>
                <w:rFonts w:cs="Arial"/>
                <w:spacing w:val="-3"/>
                <w:sz w:val="20"/>
                <w:szCs w:val="20"/>
                <w:highlight w:val="red"/>
              </w:rPr>
              <w:t>{{ corrienteTramoTrm</w:t>
            </w:r>
            <w:r w:rsidR="00106635">
              <w:rPr>
                <w:rFonts w:cs="Arial"/>
                <w:spacing w:val="-3"/>
                <w:sz w:val="20"/>
                <w:szCs w:val="20"/>
                <w:highlight w:val="red"/>
              </w:rPr>
              <w:t>4</w:t>
            </w:r>
            <w:r w:rsidRPr="004E41F0">
              <w:rPr>
                <w:rFonts w:cs="Arial"/>
                <w:spacing w:val="-3"/>
                <w:sz w:val="20"/>
                <w:szCs w:val="20"/>
                <w:highlight w:val="red"/>
              </w:rPr>
              <w:t xml:space="preserve"> </w:t>
            </w:r>
            <w:r w:rsidRPr="004E41F0">
              <w:rPr>
                <w:rFonts w:cs="Arial"/>
                <w:szCs w:val="24"/>
                <w:highlight w:val="red"/>
              </w:rPr>
              <w:t>| default("N/A")</w:t>
            </w:r>
            <w:r w:rsidRPr="004E41F0">
              <w:rPr>
                <w:rFonts w:cs="Arial"/>
                <w:spacing w:val="-3"/>
                <w:sz w:val="20"/>
                <w:szCs w:val="20"/>
                <w:highlight w:val="red"/>
              </w:rPr>
              <w:t xml:space="preserve"> }}</w:t>
            </w:r>
            <w:r w:rsidR="004E41F0">
              <w:rPr>
                <w:rFonts w:cs="Arial"/>
                <w:spacing w:val="-3"/>
                <w:sz w:val="20"/>
                <w:szCs w:val="20"/>
              </w:rPr>
              <w:t xml:space="preserve"> </w:t>
            </w:r>
            <w:r w:rsidR="004E41F0" w:rsidRPr="00D371E5">
              <w:rPr>
                <w:rFonts w:cs="Arial"/>
                <w:sz w:val="20"/>
                <w:szCs w:val="20"/>
                <w:lang w:val="es-MX"/>
              </w:rPr>
              <w:t xml:space="preserve"> </w:t>
            </w:r>
            <w:proofErr w:type="spellStart"/>
            <w:r w:rsidR="004E41F0"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2EEAC93A" w14:textId="0C281158" w:rsidR="009B022F" w:rsidRPr="00D371E5" w:rsidRDefault="009B022F" w:rsidP="009B022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0369083" w14:textId="6C40A343" w:rsidR="009B022F" w:rsidRPr="00D371E5" w:rsidRDefault="00152664" w:rsidP="009B022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4</w:t>
            </w:r>
            <w:r w:rsidRPr="00004D73">
              <w:rPr>
                <w:rFonts w:cs="Arial"/>
                <w:highlight w:val="red"/>
                <w:lang w:val="es-ES"/>
              </w:rPr>
              <w:t xml:space="preserve"> | default("N/A") }}</w:t>
            </w:r>
          </w:p>
        </w:tc>
      </w:tr>
    </w:tbl>
    <w:p w14:paraId="13BE706E" w14:textId="3F64DD80" w:rsidR="00915019" w:rsidRPr="00D371E5" w:rsidRDefault="00EA7E68" w:rsidP="006A3EF1">
      <w:pPr>
        <w:rPr>
          <w:rFonts w:cs="Arial"/>
        </w:rPr>
      </w:pPr>
      <w:r w:rsidRPr="00D371E5">
        <w:rPr>
          <w:rFonts w:cs="Arial"/>
          <w:noProof/>
        </w:rPr>
        <mc:AlternateContent>
          <mc:Choice Requires="wps">
            <w:drawing>
              <wp:anchor distT="0" distB="0" distL="114300" distR="114300" simplePos="0" relativeHeight="251746304" behindDoc="0" locked="0" layoutInCell="1" allowOverlap="1" wp14:anchorId="7678ABA5" wp14:editId="12463415">
                <wp:simplePos x="0" y="0"/>
                <wp:positionH relativeFrom="page">
                  <wp:posOffset>1065475</wp:posOffset>
                </wp:positionH>
                <wp:positionV relativeFrom="paragraph">
                  <wp:posOffset>4315626</wp:posOffset>
                </wp:positionV>
                <wp:extent cx="5772647" cy="243840"/>
                <wp:effectExtent l="0" t="0" r="0" b="3810"/>
                <wp:wrapNone/>
                <wp:docPr id="820222678" name="Cuadro de texto 1"/>
                <wp:cNvGraphicFramePr/>
                <a:graphic xmlns:a="http://schemas.openxmlformats.org/drawingml/2006/main">
                  <a:graphicData uri="http://schemas.microsoft.com/office/word/2010/wordprocessingShape">
                    <wps:wsp>
                      <wps:cNvSpPr txBox="1"/>
                      <wps:spPr>
                        <a:xfrm>
                          <a:off x="0" y="0"/>
                          <a:ext cx="5772647" cy="243840"/>
                        </a:xfrm>
                        <a:prstGeom prst="rect">
                          <a:avLst/>
                        </a:prstGeom>
                        <a:solidFill>
                          <a:prstClr val="white"/>
                        </a:solidFill>
                        <a:ln>
                          <a:noFill/>
                        </a:ln>
                      </wps:spPr>
                      <wps:txbx>
                        <w:txbxContent>
                          <w:p w14:paraId="4DA0F610" w14:textId="3F966FE1" w:rsidR="00E97AB7" w:rsidRPr="00E86E6A" w:rsidRDefault="00E97AB7" w:rsidP="00E97AB7">
                            <w:pPr>
                              <w:pStyle w:val="Descripcin"/>
                              <w:rPr>
                                <w:rFonts w:cs="Arial"/>
                                <w:noProof/>
                              </w:rPr>
                            </w:pPr>
                            <w:bookmarkStart w:id="136" w:name="_Toc20458752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250FB">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78ABA5" id="_x0000_s1033" type="#_x0000_t202" style="position:absolute;left:0;text-align:left;margin-left:83.9pt;margin-top:339.8pt;width:454.55pt;height:19.2pt;z-index:2517463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" stroked="f">
                <v:textbox inset="0,0,0,0">
                  <w:txbxContent>
                    <w:p w14:paraId="4DA0F610" w14:textId="3F966FE1" w:rsidR="00E97AB7" w:rsidRPr="00E86E6A" w:rsidRDefault="00E97AB7" w:rsidP="00E97AB7">
                      <w:pPr>
                        <w:pStyle w:val="Descripcin"/>
                        <w:rPr>
                          <w:rFonts w:cs="Arial"/>
                          <w:noProof/>
                        </w:rPr>
                      </w:pPr>
                      <w:bookmarkStart w:id="137" w:name="_Toc204587524"/>
                      <w:r w:rsidRPr="00E97AB7">
                        <w:rPr>
                          <w:i/>
                          <w:iCs/>
                        </w:rPr>
                        <w:t xml:space="preserve">Tabla </w:t>
                      </w:r>
                      <w:r w:rsidRPr="00E97AB7">
                        <w:rPr>
                          <w:i/>
                          <w:iCs/>
                        </w:rPr>
                        <w:fldChar w:fldCharType="begin"/>
                      </w:r>
                      <w:r w:rsidRPr="00E97AB7">
                        <w:rPr>
                          <w:i/>
                          <w:iCs/>
                        </w:rPr>
                        <w:instrText xml:space="preserve"> SEQ Tabla \* ARABIC </w:instrText>
                      </w:r>
                      <w:r w:rsidRPr="00E97AB7">
                        <w:rPr>
                          <w:i/>
                          <w:iCs/>
                        </w:rPr>
                        <w:fldChar w:fldCharType="separate"/>
                      </w:r>
                      <w:r w:rsidR="007250FB">
                        <w:rPr>
                          <w:i/>
                          <w:iCs/>
                          <w:noProof/>
                        </w:rPr>
                        <w:t>5</w:t>
                      </w:r>
                      <w:r w:rsidRPr="00E97AB7">
                        <w:rPr>
                          <w:i/>
                          <w:iCs/>
                        </w:rPr>
                        <w:fldChar w:fldCharType="end"/>
                      </w:r>
                      <w:r w:rsidRPr="00E97AB7">
                        <w:rPr>
                          <w:i/>
                          <w:iCs/>
                        </w:rPr>
                        <w:t>.</w:t>
                      </w:r>
                      <w:r>
                        <w:t xml:space="preserve"> </w:t>
                      </w:r>
                      <w:r w:rsidR="002B19C3"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4</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r w:rsidR="00106635">
                        <w:rPr>
                          <w:rFonts w:cs="Arial"/>
                          <w:b w:val="0"/>
                          <w:bCs w:val="0"/>
                          <w:sz w:val="20"/>
                          <w:szCs w:val="16"/>
                        </w:rPr>
                        <w:t>}</w:t>
                      </w:r>
                      <w:bookmarkEnd w:id="137"/>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E97AB7" w:rsidRPr="00D371E5" w14:paraId="16518B75"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1BACCDA" w14:textId="087F620C"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2B19C3"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106635">
              <w:rPr>
                <w:rFonts w:cs="Arial"/>
                <w:highlight w:val="red"/>
                <w:lang w:val="es-ES"/>
              </w:rPr>
              <w:t>5</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E97AB7" w:rsidRPr="00D371E5" w14:paraId="7C252E60"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15FCD30" w14:textId="6BF3B50D" w:rsidR="00E97AB7" w:rsidRPr="00D371E5" w:rsidRDefault="00E97AB7"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4F816D" w14:textId="7E12035C" w:rsidR="00E97AB7" w:rsidRPr="00D371E5" w:rsidRDefault="00E97AB7"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E97AB7" w:rsidRPr="00D371E5" w14:paraId="0AFAC584"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711BC7" w14:textId="77777777" w:rsidR="00E97AB7" w:rsidRPr="00D371E5" w:rsidRDefault="00E97AB7"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43615B" w14:textId="673B9C62" w:rsidR="00E97AB7" w:rsidRPr="00D371E5" w:rsidRDefault="00E97AB7"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E97AB7" w:rsidRPr="00D371E5" w14:paraId="3E3D79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780A2E"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52B6D84" w14:textId="38559631" w:rsidR="00E97AB7"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E151C85" w14:textId="39D1B7FD"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AF403AB" w14:textId="00A8954C" w:rsidR="00E97AB7" w:rsidRPr="00D371E5" w:rsidRDefault="00E97AB7"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E97AB7" w:rsidRPr="00D371E5" w14:paraId="736245E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76E2763" w14:textId="77777777" w:rsidR="00E97AB7" w:rsidRPr="00D371E5" w:rsidRDefault="00E97AB7"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7E9EE23" w14:textId="57643C9A" w:rsidR="00E97AB7"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4618125" w14:textId="0A2C2EB6"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BA42668" w14:textId="34983FF3"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106635">
              <w:rPr>
                <w:rFonts w:cs="Arial"/>
                <w:highlight w:val="red"/>
                <w:lang w:val="es-ES"/>
              </w:rPr>
              <w:t>5</w:t>
            </w:r>
            <w:r w:rsidRPr="00004D73">
              <w:rPr>
                <w:rFonts w:cs="Arial"/>
                <w:highlight w:val="red"/>
                <w:lang w:val="es-ES"/>
              </w:rPr>
              <w:t xml:space="preserve"> | default("N/A") }}</w:t>
            </w:r>
          </w:p>
        </w:tc>
      </w:tr>
      <w:tr w:rsidR="00E97AB7" w:rsidRPr="00D371E5" w14:paraId="7D45180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C21E015"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A9E3BA7" w14:textId="4AE50D88" w:rsidR="00E97AB7" w:rsidRPr="00D371E5" w:rsidRDefault="00931534" w:rsidP="002B19C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106635">
              <w:rPr>
                <w:rFonts w:cs="Arial"/>
                <w:highlight w:val="red"/>
                <w:lang w:val="es-ES"/>
              </w:rPr>
              <w:t>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3634E16"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3B7625C" w14:textId="3226E0EF" w:rsidR="00E97AB7"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E97AB7" w:rsidRPr="00D371E5" w14:paraId="4AC14BBC"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EB76549"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CB589E5" w14:textId="2165F81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B77F102" w14:textId="001D16D9"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6592E5" w14:textId="4A165F0D" w:rsidR="00E97AB7" w:rsidRPr="00D371E5" w:rsidRDefault="00E97AB7"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E97AB7" w:rsidRPr="00D371E5" w14:paraId="39A51E10"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4833E64" w14:textId="77777777"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9FD6D06" w14:textId="37E87CD9" w:rsidR="00E97AB7"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106635">
              <w:rPr>
                <w:rFonts w:cs="Arial"/>
                <w:spacing w:val="-3"/>
                <w:sz w:val="20"/>
                <w:szCs w:val="20"/>
                <w:highlight w:val="red"/>
              </w:rPr>
              <w:t>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4C7232" w14:textId="0B2AECAA" w:rsidR="00E97AB7" w:rsidRPr="00D371E5" w:rsidRDefault="00E97AB7"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1C5BB09" w14:textId="2F4F5AD2" w:rsidR="00E97AB7"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106635">
              <w:rPr>
                <w:rFonts w:cs="Arial"/>
                <w:highlight w:val="red"/>
                <w:lang w:val="es-ES"/>
              </w:rPr>
              <w:t>5</w:t>
            </w:r>
            <w:r w:rsidRPr="00004D73">
              <w:rPr>
                <w:rFonts w:cs="Arial"/>
                <w:highlight w:val="red"/>
                <w:lang w:val="es-ES"/>
              </w:rPr>
              <w:t xml:space="preserve"> | default("N/A") }}</w:t>
            </w:r>
          </w:p>
        </w:tc>
      </w:tr>
    </w:tbl>
    <w:p w14:paraId="081166BD" w14:textId="57A8AAE8" w:rsidR="006A10BD" w:rsidRPr="00D371E5" w:rsidRDefault="0049294E" w:rsidP="006A3EF1">
      <w:pPr>
        <w:rPr>
          <w:rFonts w:cs="Arial"/>
        </w:rPr>
      </w:pPr>
      <w:r w:rsidRPr="00D371E5">
        <w:rPr>
          <w:rFonts w:cs="Arial"/>
          <w:noProof/>
        </w:rPr>
        <mc:AlternateContent>
          <mc:Choice Requires="wps">
            <w:drawing>
              <wp:anchor distT="0" distB="0" distL="114300" distR="114300" simplePos="0" relativeHeight="251749376" behindDoc="0" locked="0" layoutInCell="1" allowOverlap="1" wp14:anchorId="72E29631" wp14:editId="23B36445">
                <wp:simplePos x="0" y="0"/>
                <wp:positionH relativeFrom="page">
                  <wp:align>center</wp:align>
                </wp:positionH>
                <wp:positionV relativeFrom="paragraph">
                  <wp:posOffset>4235754</wp:posOffset>
                </wp:positionV>
                <wp:extent cx="5764696" cy="198120"/>
                <wp:effectExtent l="0" t="0" r="7620" b="0"/>
                <wp:wrapNone/>
                <wp:docPr id="136903047" name="Cuadro de texto 1"/>
                <wp:cNvGraphicFramePr/>
                <a:graphic xmlns:a="http://schemas.openxmlformats.org/drawingml/2006/main">
                  <a:graphicData uri="http://schemas.microsoft.com/office/word/2010/wordprocessingShape">
                    <wps:wsp>
                      <wps:cNvSpPr txBox="1"/>
                      <wps:spPr>
                        <a:xfrm>
                          <a:off x="0" y="0"/>
                          <a:ext cx="5764696" cy="198120"/>
                        </a:xfrm>
                        <a:prstGeom prst="rect">
                          <a:avLst/>
                        </a:prstGeom>
                        <a:solidFill>
                          <a:prstClr val="white"/>
                        </a:solidFill>
                        <a:ln>
                          <a:noFill/>
                        </a:ln>
                      </wps:spPr>
                      <wps:txbx>
                        <w:txbxContent>
                          <w:p w14:paraId="76568EFF" w14:textId="64F0B141" w:rsidR="00432078" w:rsidRPr="005E6BFC" w:rsidRDefault="00432078" w:rsidP="00432078">
                            <w:pPr>
                              <w:pStyle w:val="Descripcin"/>
                              <w:rPr>
                                <w:rFonts w:cs="Arial"/>
                                <w:noProof/>
                              </w:rPr>
                            </w:pPr>
                            <w:bookmarkStart w:id="138" w:name="_Toc20458752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2E29631" id="_x0000_s1034" type="#_x0000_t202" style="position:absolute;left:0;text-align:left;margin-left:0;margin-top:333.5pt;width:453.9pt;height:15.6pt;z-index:25174937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" stroked="f">
                <v:textbox inset="0,0,0,0">
                  <w:txbxContent>
                    <w:p w14:paraId="76568EFF" w14:textId="64F0B141" w:rsidR="00432078" w:rsidRPr="005E6BFC" w:rsidRDefault="00432078" w:rsidP="00432078">
                      <w:pPr>
                        <w:pStyle w:val="Descripcin"/>
                        <w:rPr>
                          <w:rFonts w:cs="Arial"/>
                          <w:noProof/>
                        </w:rPr>
                      </w:pPr>
                      <w:bookmarkStart w:id="139" w:name="_Toc204587525"/>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6</w:t>
                      </w:r>
                      <w:r w:rsidRPr="003465F7">
                        <w:rPr>
                          <w:i/>
                          <w:iCs/>
                        </w:rPr>
                        <w:fldChar w:fldCharType="end"/>
                      </w:r>
                      <w:r w:rsidR="003465F7">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106635">
                        <w:rPr>
                          <w:rFonts w:cs="Arial"/>
                          <w:b w:val="0"/>
                          <w:bCs w:val="0"/>
                          <w:sz w:val="20"/>
                          <w:szCs w:val="16"/>
                        </w:rPr>
                        <w:t>5</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39"/>
                    </w:p>
                  </w:txbxContent>
                </v:textbox>
                <w10:wrap anchorx="page"/>
              </v:shape>
            </w:pict>
          </mc:Fallback>
        </mc:AlternateContent>
      </w:r>
    </w:p>
    <w:p w14:paraId="49A3C3AB" w14:textId="75A50B1F" w:rsidR="00E97AB7" w:rsidRPr="00D371E5" w:rsidRDefault="00E97AB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432078" w:rsidRPr="00D371E5" w14:paraId="5110F4D3"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B539891" w14:textId="09722461"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E4119F" w:rsidRPr="00B76A8B">
              <w:rPr>
                <w:rFonts w:cs="Arial"/>
                <w:b/>
                <w:spacing w:val="-3"/>
                <w:sz w:val="20"/>
                <w:szCs w:val="20"/>
              </w:rPr>
              <w:t xml:space="preserve"> </w:t>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6</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432078" w:rsidRPr="00D371E5" w14:paraId="28BB5129"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D3020" w14:textId="093E78A2" w:rsidR="00432078" w:rsidRPr="00D371E5" w:rsidRDefault="00432078"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D7BFD90" w14:textId="2FC4FAD3" w:rsidR="00432078" w:rsidRPr="00D371E5" w:rsidRDefault="00432078"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432078" w:rsidRPr="00D371E5" w14:paraId="1F385725"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5254F30" w14:textId="77777777" w:rsidR="00432078" w:rsidRPr="00D371E5" w:rsidRDefault="00432078"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35BAE3D" w14:textId="77777777" w:rsidR="00432078" w:rsidRPr="00D371E5" w:rsidRDefault="00432078"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432078" w:rsidRPr="00D371E5" w14:paraId="05ECAC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F73D904"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A595F99" w14:textId="4300174A" w:rsidR="00432078"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1B52EB3"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CD52C1" w14:textId="77777777" w:rsidR="00432078" w:rsidRPr="00D371E5" w:rsidRDefault="00432078"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432078" w:rsidRPr="00D371E5" w14:paraId="351EAEB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9424AF" w14:textId="77777777" w:rsidR="00432078" w:rsidRPr="00D371E5" w:rsidRDefault="00432078"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5503E57" w14:textId="2EF7F791" w:rsidR="00432078"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74779B"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1D53A5" w14:textId="2FDC1A1A"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6</w:t>
            </w:r>
            <w:r w:rsidRPr="00004D73">
              <w:rPr>
                <w:rFonts w:cs="Arial"/>
                <w:highlight w:val="red"/>
                <w:lang w:val="es-ES"/>
              </w:rPr>
              <w:t xml:space="preserve"> | default("N/A") }}</w:t>
            </w:r>
          </w:p>
        </w:tc>
      </w:tr>
      <w:tr w:rsidR="00432078" w:rsidRPr="00D371E5" w14:paraId="4F99AC39"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19126"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3CA4383" w14:textId="7101D18D" w:rsidR="00432078" w:rsidRPr="00D371E5" w:rsidRDefault="00931534" w:rsidP="00E4119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8CB0DD"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D69D192" w14:textId="37FAFBF8" w:rsidR="00432078"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432078" w:rsidRPr="00D371E5" w14:paraId="08FEC4E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70ECE9"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83D7731" w14:textId="4CA6BFAA" w:rsidR="00432078"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1276C2"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62AFCA" w14:textId="2CFC42B1" w:rsidR="00432078" w:rsidRPr="00D371E5" w:rsidRDefault="00432078"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432078" w:rsidRPr="00D371E5" w14:paraId="433DE37A"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D3C62E"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7668F67" w14:textId="2024B725" w:rsidR="00432078"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4984134" w14:textId="77777777" w:rsidR="00432078" w:rsidRPr="00D371E5" w:rsidRDefault="00432078"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00A391D" w14:textId="26DA6CF0" w:rsidR="00432078"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6</w:t>
            </w:r>
            <w:r w:rsidRPr="00004D73">
              <w:rPr>
                <w:rFonts w:cs="Arial"/>
                <w:highlight w:val="red"/>
                <w:lang w:val="es-ES"/>
              </w:rPr>
              <w:t xml:space="preserve"> | default("N/A") }}</w:t>
            </w:r>
          </w:p>
        </w:tc>
      </w:tr>
    </w:tbl>
    <w:p w14:paraId="6E97AF65" w14:textId="4806BE5B" w:rsidR="003E3551" w:rsidRPr="00D371E5" w:rsidRDefault="00004D73" w:rsidP="006A3EF1">
      <w:pPr>
        <w:rPr>
          <w:rFonts w:cs="Arial"/>
        </w:rPr>
      </w:pPr>
      <w:r w:rsidRPr="00D371E5">
        <w:rPr>
          <w:rFonts w:cs="Arial"/>
          <w:noProof/>
        </w:rPr>
        <mc:AlternateContent>
          <mc:Choice Requires="wps">
            <w:drawing>
              <wp:anchor distT="0" distB="0" distL="114300" distR="114300" simplePos="0" relativeHeight="251752448" behindDoc="0" locked="0" layoutInCell="1" allowOverlap="1" wp14:anchorId="0D5FFD5A" wp14:editId="3213FF22">
                <wp:simplePos x="0" y="0"/>
                <wp:positionH relativeFrom="margin">
                  <wp:align>center</wp:align>
                </wp:positionH>
                <wp:positionV relativeFrom="paragraph">
                  <wp:posOffset>4251463</wp:posOffset>
                </wp:positionV>
                <wp:extent cx="5709036" cy="213360"/>
                <wp:effectExtent l="0" t="0" r="6350" b="0"/>
                <wp:wrapNone/>
                <wp:docPr id="198695045" name="Cuadro de texto 1"/>
                <wp:cNvGraphicFramePr/>
                <a:graphic xmlns:a="http://schemas.openxmlformats.org/drawingml/2006/main">
                  <a:graphicData uri="http://schemas.microsoft.com/office/word/2010/wordprocessingShape">
                    <wps:wsp>
                      <wps:cNvSpPr txBox="1"/>
                      <wps:spPr>
                        <a:xfrm>
                          <a:off x="0" y="0"/>
                          <a:ext cx="5709036" cy="213360"/>
                        </a:xfrm>
                        <a:prstGeom prst="rect">
                          <a:avLst/>
                        </a:prstGeom>
                        <a:solidFill>
                          <a:prstClr val="white"/>
                        </a:solidFill>
                        <a:ln>
                          <a:noFill/>
                        </a:ln>
                      </wps:spPr>
                      <wps:txbx>
                        <w:txbxContent>
                          <w:p w14:paraId="03DE6259" w14:textId="07BE3A8D" w:rsidR="003465F7" w:rsidRPr="00E01426" w:rsidRDefault="003465F7" w:rsidP="003465F7">
                            <w:pPr>
                              <w:pStyle w:val="Descripcin"/>
                              <w:rPr>
                                <w:rFonts w:cs="Arial"/>
                                <w:noProof/>
                              </w:rPr>
                            </w:pPr>
                            <w:bookmarkStart w:id="140" w:name="_Toc20458752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D5FFD5A" id="_x0000_s1035" type="#_x0000_t202" style="position:absolute;left:0;text-align:left;margin-left:0;margin-top:334.75pt;width:449.55pt;height:16.8pt;z-index:25175244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" stroked="f">
                <v:textbox inset="0,0,0,0">
                  <w:txbxContent>
                    <w:p w14:paraId="03DE6259" w14:textId="07BE3A8D" w:rsidR="003465F7" w:rsidRPr="00E01426" w:rsidRDefault="003465F7" w:rsidP="003465F7">
                      <w:pPr>
                        <w:pStyle w:val="Descripcin"/>
                        <w:rPr>
                          <w:rFonts w:cs="Arial"/>
                          <w:noProof/>
                        </w:rPr>
                      </w:pPr>
                      <w:bookmarkStart w:id="141" w:name="_Toc204587526"/>
                      <w:r w:rsidRPr="003465F7">
                        <w:rPr>
                          <w:i/>
                          <w:iCs/>
                        </w:rPr>
                        <w:t xml:space="preserve">Tabla </w:t>
                      </w:r>
                      <w:r w:rsidRPr="003465F7">
                        <w:rPr>
                          <w:i/>
                          <w:iCs/>
                        </w:rPr>
                        <w:fldChar w:fldCharType="begin"/>
                      </w:r>
                      <w:r w:rsidRPr="003465F7">
                        <w:rPr>
                          <w:i/>
                          <w:iCs/>
                        </w:rPr>
                        <w:instrText xml:space="preserve"> SEQ Tabla \* ARABIC </w:instrText>
                      </w:r>
                      <w:r w:rsidRPr="003465F7">
                        <w:rPr>
                          <w:i/>
                          <w:iCs/>
                        </w:rPr>
                        <w:fldChar w:fldCharType="separate"/>
                      </w:r>
                      <w:r w:rsidR="007250FB">
                        <w:rPr>
                          <w:i/>
                          <w:iCs/>
                          <w:noProof/>
                        </w:rPr>
                        <w:t>7</w:t>
                      </w:r>
                      <w:r w:rsidRPr="003465F7">
                        <w:rPr>
                          <w:i/>
                          <w:iCs/>
                        </w:rPr>
                        <w:fldChar w:fldCharType="end"/>
                      </w:r>
                      <w:r w:rsidRPr="003465F7">
                        <w:rPr>
                          <w:i/>
                          <w:iCs/>
                        </w:rPr>
                        <w:t>.</w:t>
                      </w:r>
                      <w:r>
                        <w:t xml:space="preserve"> </w:t>
                      </w:r>
                      <w:r w:rsidR="00E4119F"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6</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1"/>
                    </w:p>
                  </w:txbxContent>
                </v:textbox>
                <w10:wrap anchorx="margin"/>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216B10" w:rsidRPr="00D371E5" w14:paraId="64378791"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CD576B3" w14:textId="2399B65D" w:rsidR="00216B10"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7</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216B10" w:rsidRPr="00D371E5" w14:paraId="7B9C9903"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158BE03" w14:textId="255C66F7" w:rsidR="00216B10" w:rsidRPr="00D371E5" w:rsidRDefault="00216B10"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47E47FE" w14:textId="091ACC65" w:rsidR="00216B10" w:rsidRPr="00D371E5" w:rsidRDefault="00216B10"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216B10" w:rsidRPr="00D371E5" w14:paraId="7BDBD0F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1A6FBB4" w14:textId="77777777" w:rsidR="00216B10" w:rsidRPr="00D371E5" w:rsidRDefault="00216B10"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E130CB8" w14:textId="5D38047E" w:rsidR="00216B10" w:rsidRPr="00D371E5" w:rsidRDefault="00216B10"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16B10" w:rsidRPr="00D371E5" w14:paraId="2CCA95D6"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EDC4E4"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EA73B37" w14:textId="54349923" w:rsidR="00216B10"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0978566" w14:textId="0D3E8A48"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FE55A6B" w14:textId="77777777" w:rsidR="00216B10" w:rsidRPr="00D371E5" w:rsidRDefault="00216B10"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16B10" w:rsidRPr="00D371E5" w14:paraId="06365672"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2E3054F" w14:textId="77777777" w:rsidR="00216B10" w:rsidRPr="00D371E5" w:rsidRDefault="00216B10"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A4FAE59" w14:textId="4FF437D2" w:rsidR="00216B10"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DE04F8B"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1585EB7" w14:textId="5ABE9F32" w:rsidR="00CA6EB2" w:rsidRPr="00D371E5" w:rsidRDefault="007C5B67" w:rsidP="00CA6EB2">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7</w:t>
            </w:r>
            <w:r w:rsidRPr="00004D73">
              <w:rPr>
                <w:rFonts w:cs="Arial"/>
                <w:highlight w:val="red"/>
                <w:lang w:val="es-ES"/>
              </w:rPr>
              <w:t xml:space="preserve"> | default("N/A") }}</w:t>
            </w:r>
          </w:p>
        </w:tc>
      </w:tr>
      <w:tr w:rsidR="00216B10" w:rsidRPr="00D371E5" w14:paraId="60A88E2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D9EFD39"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7655B30" w14:textId="7BEF1E24" w:rsidR="00216B10" w:rsidRPr="00D371E5" w:rsidRDefault="00931534" w:rsidP="00D02DC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667EE11" w14:textId="48BF2E78"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24F3C4" w14:textId="4BCAB68D" w:rsidR="00216B10"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16B10" w:rsidRPr="00D371E5" w14:paraId="1B968CF8"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D615F6E"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B96D7D3" w14:textId="3DE4097C" w:rsidR="00216B10"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E2A3D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5B3BE41" w14:textId="77777777" w:rsidR="00216B10" w:rsidRPr="00D371E5" w:rsidRDefault="00216B10"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16B10" w:rsidRPr="00D371E5" w14:paraId="32A9D3DF"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AD943" w14:textId="77777777"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A5DD102" w14:textId="594F756F" w:rsidR="00216B10"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C280254" w14:textId="3A190923" w:rsidR="00216B10" w:rsidRPr="00D371E5" w:rsidRDefault="00216B10"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EE5117" w14:textId="579A8A53" w:rsidR="00216B10"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7</w:t>
            </w:r>
            <w:r w:rsidRPr="00004D73">
              <w:rPr>
                <w:rFonts w:cs="Arial"/>
                <w:highlight w:val="red"/>
                <w:lang w:val="es-ES"/>
              </w:rPr>
              <w:t xml:space="preserve"> | default("N/A") }}</w:t>
            </w:r>
          </w:p>
        </w:tc>
      </w:tr>
    </w:tbl>
    <w:p w14:paraId="520FFB50" w14:textId="1FEFF487" w:rsidR="0055701B" w:rsidRDefault="00D76483" w:rsidP="006A3EF1">
      <w:pPr>
        <w:rPr>
          <w:rFonts w:cs="Arial"/>
        </w:rPr>
      </w:pPr>
      <w:r w:rsidRPr="00D371E5">
        <w:rPr>
          <w:rFonts w:cs="Arial"/>
          <w:noProof/>
        </w:rPr>
        <mc:AlternateContent>
          <mc:Choice Requires="wps">
            <w:drawing>
              <wp:anchor distT="0" distB="0" distL="114300" distR="114300" simplePos="0" relativeHeight="251755520" behindDoc="0" locked="0" layoutInCell="1" allowOverlap="1" wp14:anchorId="1A2BA5F2" wp14:editId="53C9CC70">
                <wp:simplePos x="0" y="0"/>
                <wp:positionH relativeFrom="margin">
                  <wp:align>center</wp:align>
                </wp:positionH>
                <wp:positionV relativeFrom="paragraph">
                  <wp:posOffset>4338900</wp:posOffset>
                </wp:positionV>
                <wp:extent cx="5716988" cy="206734"/>
                <wp:effectExtent l="0" t="0" r="0" b="3175"/>
                <wp:wrapNone/>
                <wp:docPr id="487553752" name="Cuadro de texto 1"/>
                <wp:cNvGraphicFramePr/>
                <a:graphic xmlns:a="http://schemas.openxmlformats.org/drawingml/2006/main">
                  <a:graphicData uri="http://schemas.microsoft.com/office/word/2010/wordprocessingShape">
                    <wps:wsp>
                      <wps:cNvSpPr txBox="1"/>
                      <wps:spPr>
                        <a:xfrm>
                          <a:off x="0" y="0"/>
                          <a:ext cx="5716988" cy="206734"/>
                        </a:xfrm>
                        <a:prstGeom prst="rect">
                          <a:avLst/>
                        </a:prstGeom>
                        <a:solidFill>
                          <a:prstClr val="white"/>
                        </a:solidFill>
                        <a:ln>
                          <a:noFill/>
                        </a:ln>
                      </wps:spPr>
                      <wps:txbx>
                        <w:txbxContent>
                          <w:p w14:paraId="28B92A92" w14:textId="6B3F8E7B" w:rsidR="00216B10" w:rsidRPr="00216B10" w:rsidRDefault="00216B10" w:rsidP="00216B10">
                            <w:pPr>
                              <w:pStyle w:val="Descripcin"/>
                              <w:rPr>
                                <w:rFonts w:cs="Arial"/>
                                <w:b w:val="0"/>
                                <w:bCs w:val="0"/>
                                <w:noProof/>
                              </w:rPr>
                            </w:pPr>
                            <w:bookmarkStart w:id="142" w:name="_Toc20458752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250FB">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A2BA5F2" id="_x0000_s1036" type="#_x0000_t202" style="position:absolute;left:0;text-align:left;margin-left:0;margin-top:341.65pt;width:450.15pt;height:16.3pt;z-index:25175552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" stroked="f">
                <v:textbox inset="0,0,0,0">
                  <w:txbxContent>
                    <w:p w14:paraId="28B92A92" w14:textId="6B3F8E7B" w:rsidR="00216B10" w:rsidRPr="00216B10" w:rsidRDefault="00216B10" w:rsidP="00216B10">
                      <w:pPr>
                        <w:pStyle w:val="Descripcin"/>
                        <w:rPr>
                          <w:rFonts w:cs="Arial"/>
                          <w:b w:val="0"/>
                          <w:bCs w:val="0"/>
                          <w:noProof/>
                        </w:rPr>
                      </w:pPr>
                      <w:bookmarkStart w:id="143" w:name="_Toc204587527"/>
                      <w:r w:rsidRPr="00216B10">
                        <w:rPr>
                          <w:i/>
                          <w:iCs/>
                        </w:rPr>
                        <w:t xml:space="preserve">Tabla </w:t>
                      </w:r>
                      <w:r w:rsidRPr="00216B10">
                        <w:rPr>
                          <w:i/>
                          <w:iCs/>
                        </w:rPr>
                        <w:fldChar w:fldCharType="begin"/>
                      </w:r>
                      <w:r w:rsidRPr="00216B10">
                        <w:rPr>
                          <w:i/>
                          <w:iCs/>
                        </w:rPr>
                        <w:instrText xml:space="preserve"> SEQ Tabla \* ARABIC </w:instrText>
                      </w:r>
                      <w:r w:rsidRPr="00216B10">
                        <w:rPr>
                          <w:i/>
                          <w:iCs/>
                        </w:rPr>
                        <w:fldChar w:fldCharType="separate"/>
                      </w:r>
                      <w:r w:rsidR="007250FB">
                        <w:rPr>
                          <w:i/>
                          <w:iCs/>
                          <w:noProof/>
                        </w:rPr>
                        <w:t>8</w:t>
                      </w:r>
                      <w:r w:rsidRPr="00216B10">
                        <w:rPr>
                          <w:i/>
                          <w:iCs/>
                        </w:rPr>
                        <w:fldChar w:fldCharType="end"/>
                      </w:r>
                      <w:r w:rsidRPr="00216B10">
                        <w:rPr>
                          <w:i/>
                          <w:iCs/>
                        </w:rPr>
                        <w:t>.</w:t>
                      </w:r>
                      <w:r>
                        <w:t xml:space="preserve"> </w:t>
                      </w:r>
                      <w:r w:rsidR="0091379B"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7</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3"/>
                    </w:p>
                  </w:txbxContent>
                </v:textbox>
                <w10:wrap anchorx="margin"/>
              </v:shape>
            </w:pict>
          </mc:Fallback>
        </mc:AlternateContent>
      </w:r>
    </w:p>
    <w:p w14:paraId="128BC775" w14:textId="050B5CB3" w:rsidR="00216B10" w:rsidRPr="00D371E5" w:rsidRDefault="00216B10"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CA6EB2" w:rsidRPr="00D371E5" w14:paraId="3932EAC8"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AE39E0B" w14:textId="38EFFBFD"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br w:type="page"/>
            </w:r>
            <w:r w:rsidR="009B022F" w:rsidRPr="00D371E5">
              <w:rPr>
                <w:rFonts w:cs="Arial"/>
                <w:b/>
                <w:spacing w:val="-3"/>
                <w:sz w:val="20"/>
                <w:szCs w:val="20"/>
              </w:rPr>
              <w:t xml:space="preserve"> ANÁLISIS Y RESUMEN DE LOS RESULTADOS DE LA PRUEBA VLF</w:t>
            </w:r>
            <w:r w:rsidR="00EA7E68">
              <w:rPr>
                <w:rFonts w:cs="Arial"/>
                <w:b/>
                <w:spacing w:val="-3"/>
                <w:sz w:val="20"/>
                <w:szCs w:val="20"/>
              </w:rPr>
              <w:t xml:space="preserve"> </w:t>
            </w:r>
            <w:r w:rsidR="009B022F">
              <w:rPr>
                <w:rFonts w:cs="Arial"/>
                <w:b/>
                <w:spacing w:val="-3"/>
                <w:sz w:val="20"/>
                <w:szCs w:val="20"/>
              </w:rPr>
              <w:t>-</w:t>
            </w:r>
            <w:r w:rsidR="00EA7E68">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8</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CA6EB2" w:rsidRPr="00D371E5" w14:paraId="7710000D"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165CBF3" w14:textId="2C0AF8A1" w:rsidR="00CA6EB2" w:rsidRPr="00D371E5" w:rsidRDefault="00CA6EB2"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94E2C8D" w14:textId="3B4C0E41" w:rsidR="00CA6EB2" w:rsidRPr="00D371E5" w:rsidRDefault="00CA6EB2"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CA6EB2" w:rsidRPr="00D371E5" w14:paraId="107CE6FD"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BDEE2F7" w14:textId="77777777" w:rsidR="00CA6EB2" w:rsidRPr="00D371E5" w:rsidRDefault="00CA6EB2"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B5FB77" w14:textId="5B7546BE" w:rsidR="00CA6EB2" w:rsidRPr="00D371E5" w:rsidRDefault="00CA6EB2"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CA6EB2" w:rsidRPr="00D371E5" w14:paraId="0B118C4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2B63AF9"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012BBD" w14:textId="3D57464A" w:rsidR="00CA6EB2"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BF7BDDC" w14:textId="62B27131"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A3B96B5" w14:textId="77777777" w:rsidR="00CA6EB2" w:rsidRPr="00D371E5" w:rsidRDefault="00CA6EB2"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CA6EB2" w:rsidRPr="00D371E5" w14:paraId="5FEB85E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3F3033" w14:textId="77777777" w:rsidR="00CA6EB2" w:rsidRPr="00D371E5" w:rsidRDefault="00CA6EB2"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0228D50B" w14:textId="29EE4575" w:rsidR="00CA6EB2"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381C988" w14:textId="1C601025"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51D4BA3" w14:textId="68C0F28A"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8</w:t>
            </w:r>
            <w:r w:rsidRPr="00004D73">
              <w:rPr>
                <w:rFonts w:cs="Arial"/>
                <w:highlight w:val="red"/>
                <w:lang w:val="es-ES"/>
              </w:rPr>
              <w:t xml:space="preserve"> | default("N/A") }}</w:t>
            </w:r>
          </w:p>
        </w:tc>
      </w:tr>
      <w:tr w:rsidR="00CA6EB2" w:rsidRPr="00D371E5" w14:paraId="3B9691E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CD90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59E5015" w14:textId="5D6145ED" w:rsidR="00CA6EB2" w:rsidRPr="00D371E5" w:rsidRDefault="00931534" w:rsidP="0091379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5732978"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E0AB38A" w14:textId="1E2735B0" w:rsidR="00CA6EB2"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CA6EB2" w:rsidRPr="00D371E5" w14:paraId="068F5EE1"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67D316"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1C19C51E" w14:textId="0E05AAA0" w:rsidR="00CA6EB2"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3ABC660"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60661" w14:textId="7435A952" w:rsidR="00CA6EB2" w:rsidRPr="00D371E5" w:rsidRDefault="00CA6EB2"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CA6EB2" w:rsidRPr="00D371E5" w14:paraId="12C4E795"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379496" w14:textId="62C9909A"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04C16D6" w14:textId="2888C028" w:rsidR="00CA6EB2"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214C924" w14:textId="77777777" w:rsidR="00CA6EB2" w:rsidRPr="00D371E5" w:rsidRDefault="00CA6EB2"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27522CC" w14:textId="7554207F" w:rsidR="00CA6EB2"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8</w:t>
            </w:r>
            <w:r w:rsidRPr="00004D73">
              <w:rPr>
                <w:rFonts w:cs="Arial"/>
                <w:highlight w:val="red"/>
                <w:lang w:val="es-ES"/>
              </w:rPr>
              <w:t xml:space="preserve"> | default("N/A") }}</w:t>
            </w:r>
          </w:p>
        </w:tc>
      </w:tr>
    </w:tbl>
    <w:p w14:paraId="400C0ACC" w14:textId="21DEF394" w:rsidR="00216B10" w:rsidRPr="00D371E5" w:rsidRDefault="0096417D" w:rsidP="006A3EF1">
      <w:pPr>
        <w:rPr>
          <w:rFonts w:cs="Arial"/>
        </w:rPr>
      </w:pPr>
      <w:r w:rsidRPr="00D371E5">
        <w:rPr>
          <w:rFonts w:cs="Arial"/>
          <w:noProof/>
        </w:rPr>
        <mc:AlternateContent>
          <mc:Choice Requires="wps">
            <w:drawing>
              <wp:anchor distT="0" distB="0" distL="114300" distR="114300" simplePos="0" relativeHeight="251758592" behindDoc="0" locked="0" layoutInCell="1" allowOverlap="1" wp14:anchorId="760C28E6" wp14:editId="707CD74E">
                <wp:simplePos x="0" y="0"/>
                <wp:positionH relativeFrom="page">
                  <wp:posOffset>1057523</wp:posOffset>
                </wp:positionH>
                <wp:positionV relativeFrom="paragraph">
                  <wp:posOffset>4307674</wp:posOffset>
                </wp:positionV>
                <wp:extent cx="5693134" cy="266700"/>
                <wp:effectExtent l="0" t="0" r="3175" b="0"/>
                <wp:wrapNone/>
                <wp:docPr id="1514372250" name="Cuadro de texto 1"/>
                <wp:cNvGraphicFramePr/>
                <a:graphic xmlns:a="http://schemas.openxmlformats.org/drawingml/2006/main">
                  <a:graphicData uri="http://schemas.microsoft.com/office/word/2010/wordprocessingShape">
                    <wps:wsp>
                      <wps:cNvSpPr txBox="1"/>
                      <wps:spPr>
                        <a:xfrm>
                          <a:off x="0" y="0"/>
                          <a:ext cx="5693134" cy="266700"/>
                        </a:xfrm>
                        <a:prstGeom prst="rect">
                          <a:avLst/>
                        </a:prstGeom>
                        <a:solidFill>
                          <a:prstClr val="white"/>
                        </a:solidFill>
                        <a:ln>
                          <a:noFill/>
                        </a:ln>
                      </wps:spPr>
                      <wps:txbx>
                        <w:txbxContent>
                          <w:p w14:paraId="02235A0F" w14:textId="477C3C9B" w:rsidR="003B185C" w:rsidRPr="003B185C" w:rsidRDefault="003B185C" w:rsidP="003B185C">
                            <w:pPr>
                              <w:pStyle w:val="Descripcin"/>
                              <w:rPr>
                                <w:rFonts w:cs="Arial"/>
                                <w:b w:val="0"/>
                                <w:bCs w:val="0"/>
                                <w:noProof/>
                              </w:rPr>
                            </w:pPr>
                            <w:bookmarkStart w:id="144" w:name="_Toc20458752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60C28E6" id="_x0000_s1037" type="#_x0000_t202" style="position:absolute;left:0;text-align:left;margin-left:83.25pt;margin-top:339.2pt;width:448.3pt;height:21pt;z-index:25175859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" stroked="f">
                <v:textbox inset="0,0,0,0">
                  <w:txbxContent>
                    <w:p w14:paraId="02235A0F" w14:textId="477C3C9B" w:rsidR="003B185C" w:rsidRPr="003B185C" w:rsidRDefault="003B185C" w:rsidP="003B185C">
                      <w:pPr>
                        <w:pStyle w:val="Descripcin"/>
                        <w:rPr>
                          <w:rFonts w:cs="Arial"/>
                          <w:b w:val="0"/>
                          <w:bCs w:val="0"/>
                          <w:noProof/>
                        </w:rPr>
                      </w:pPr>
                      <w:bookmarkStart w:id="145" w:name="_Toc204587528"/>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9</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8</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5"/>
                    </w:p>
                  </w:txbxContent>
                </v:textbox>
                <w10:wrap anchorx="page"/>
              </v:shape>
            </w:pict>
          </mc:Fallback>
        </mc:AlternateContent>
      </w: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85"/>
        <w:gridCol w:w="2221"/>
        <w:gridCol w:w="1968"/>
        <w:gridCol w:w="2439"/>
      </w:tblGrid>
      <w:tr w:rsidR="00702406" w:rsidRPr="00D371E5" w14:paraId="60C8D9EF" w14:textId="77777777" w:rsidTr="003B0D55">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3E807302" w14:textId="43C2BD83" w:rsidR="00702406" w:rsidRPr="00D371E5" w:rsidRDefault="009B022F"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sidR="00EA7E68">
              <w:rPr>
                <w:rFonts w:cs="Arial"/>
                <w:b/>
                <w:spacing w:val="-3"/>
                <w:sz w:val="20"/>
                <w:szCs w:val="20"/>
              </w:rPr>
              <w:t xml:space="preserve"> </w:t>
            </w:r>
            <w:r>
              <w:rPr>
                <w:rFonts w:cs="Arial"/>
                <w:b/>
                <w:spacing w:val="-3"/>
                <w:sz w:val="20"/>
                <w:szCs w:val="20"/>
              </w:rPr>
              <w:t xml:space="preserve">- </w:t>
            </w:r>
            <w:r w:rsidR="00EA7E68" w:rsidRPr="002B3DE8">
              <w:rPr>
                <w:rFonts w:cs="Arial"/>
                <w:highlight w:val="red"/>
                <w:lang w:val="es-ES"/>
              </w:rPr>
              <w:t>{{ descripcionTramo_Trm</w:t>
            </w:r>
            <w:r w:rsidR="00D13DA8">
              <w:rPr>
                <w:rFonts w:cs="Arial"/>
                <w:highlight w:val="red"/>
                <w:lang w:val="es-ES"/>
              </w:rPr>
              <w:t>9</w:t>
            </w:r>
            <w:r w:rsidR="00EA7E68" w:rsidRPr="002B3DE8">
              <w:rPr>
                <w:rFonts w:cs="Arial"/>
                <w:highlight w:val="red"/>
                <w:lang w:val="es-ES"/>
              </w:rPr>
              <w:t xml:space="preserve"> </w:t>
            </w:r>
            <w:r w:rsidR="00EA7E68" w:rsidRPr="002B3DE8">
              <w:rPr>
                <w:rFonts w:cs="Arial"/>
                <w:szCs w:val="24"/>
                <w:highlight w:val="red"/>
              </w:rPr>
              <w:t>| default("N/A")</w:t>
            </w:r>
            <w:r w:rsidR="00EA7E68" w:rsidRPr="002B3DE8">
              <w:rPr>
                <w:rFonts w:cs="Arial"/>
                <w:highlight w:val="red"/>
                <w:lang w:val="es-ES"/>
              </w:rPr>
              <w:t xml:space="preserve"> }}</w:t>
            </w:r>
          </w:p>
        </w:tc>
      </w:tr>
      <w:tr w:rsidR="00702406" w:rsidRPr="00D371E5" w14:paraId="6E1C124E" w14:textId="77777777" w:rsidTr="003B0D55">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45D873C" w14:textId="42EF14E7" w:rsidR="00702406" w:rsidRPr="00D371E5" w:rsidRDefault="00702406" w:rsidP="003B0D55">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319C15E" w14:textId="74FABF1A" w:rsidR="00702406" w:rsidRPr="00D371E5" w:rsidRDefault="00702406" w:rsidP="003B0D55">
            <w:pPr>
              <w:keepNext/>
              <w:jc w:val="left"/>
              <w:rPr>
                <w:rFonts w:cs="Arial"/>
                <w:bCs/>
                <w:sz w:val="20"/>
                <w:szCs w:val="20"/>
              </w:rPr>
            </w:pPr>
            <w:r w:rsidRPr="00D371E5">
              <w:rPr>
                <w:rFonts w:cs="Arial"/>
                <w:b/>
                <w:bCs/>
                <w:sz w:val="20"/>
                <w:szCs w:val="20"/>
              </w:rPr>
              <w:t xml:space="preserve">Fecha de calibración:  </w:t>
            </w:r>
            <w:r w:rsidR="00931534" w:rsidRPr="002B3DE8">
              <w:rPr>
                <w:rFonts w:cs="Arial"/>
                <w:sz w:val="20"/>
                <w:szCs w:val="20"/>
                <w:highlight w:val="cyan"/>
              </w:rPr>
              <w:t xml:space="preserve">{{ </w:t>
            </w:r>
            <w:proofErr w:type="spellStart"/>
            <w:r w:rsidR="00931534" w:rsidRPr="002B3DE8">
              <w:rPr>
                <w:rFonts w:cs="Arial"/>
                <w:sz w:val="20"/>
                <w:szCs w:val="20"/>
                <w:highlight w:val="cyan"/>
              </w:rPr>
              <w:t>fechaCalibracion</w:t>
            </w:r>
            <w:proofErr w:type="spellEnd"/>
            <w:r w:rsidR="00931534" w:rsidRPr="002B3DE8">
              <w:rPr>
                <w:rFonts w:cs="Arial"/>
                <w:sz w:val="20"/>
                <w:szCs w:val="20"/>
                <w:highlight w:val="cyan"/>
              </w:rPr>
              <w:t xml:space="preserve"> | default("N/A") }}</w:t>
            </w:r>
          </w:p>
        </w:tc>
      </w:tr>
      <w:tr w:rsidR="00702406" w:rsidRPr="00D371E5" w14:paraId="619342CF" w14:textId="77777777" w:rsidTr="003B0D55">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5F72E66" w14:textId="77777777" w:rsidR="00702406" w:rsidRPr="00D371E5" w:rsidRDefault="00702406" w:rsidP="003B0D55">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6BBE6D5" w14:textId="4D2BB4DB" w:rsidR="00702406" w:rsidRPr="00D371E5" w:rsidRDefault="00702406" w:rsidP="003B0D55">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702406" w:rsidRPr="00D371E5" w14:paraId="3C71E357"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76D956"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0F7CA5CA" w14:textId="4F9B1FC7" w:rsidR="00702406" w:rsidRPr="00D371E5" w:rsidRDefault="004E41F0" w:rsidP="003B0D55">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F0FF4A" w14:textId="09F06DAF"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77E899C" w14:textId="77777777" w:rsidR="00702406" w:rsidRPr="00D371E5" w:rsidRDefault="00702406" w:rsidP="003B0D55">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702406" w:rsidRPr="00D371E5" w14:paraId="10A7DA5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2B46E3" w14:textId="77777777" w:rsidR="00702406" w:rsidRPr="00D371E5" w:rsidRDefault="00702406" w:rsidP="003B0D55">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2F4B5AD7" w14:textId="43A43775" w:rsidR="00702406" w:rsidRPr="00D371E5" w:rsidRDefault="00931534" w:rsidP="003B0D55">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8E8C4FE"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4DA2AC7" w14:textId="63F4EF2F"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sidR="00D13DA8">
              <w:rPr>
                <w:rFonts w:cs="Arial"/>
                <w:highlight w:val="red"/>
                <w:lang w:val="es-ES"/>
              </w:rPr>
              <w:t>9</w:t>
            </w:r>
            <w:r w:rsidRPr="00004D73">
              <w:rPr>
                <w:rFonts w:cs="Arial"/>
                <w:highlight w:val="red"/>
                <w:lang w:val="es-ES"/>
              </w:rPr>
              <w:t xml:space="preserve"> | default("N/A") }}</w:t>
            </w:r>
          </w:p>
        </w:tc>
      </w:tr>
      <w:tr w:rsidR="00702406" w:rsidRPr="00D371E5" w14:paraId="6F5B6EA4"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270822B"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013E6C70" w14:textId="24B9F486" w:rsidR="00702406" w:rsidRPr="00D371E5" w:rsidRDefault="00931534" w:rsidP="00A80F7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sidR="00D13DA8">
              <w:rPr>
                <w:rFonts w:cs="Arial"/>
                <w:highlight w:val="red"/>
                <w:lang w:val="es-ES"/>
              </w:rPr>
              <w:t>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52D2BCBC"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99F4D0A" w14:textId="5A295AFE" w:rsidR="00702406" w:rsidRPr="00D371E5" w:rsidRDefault="007C5B67" w:rsidP="003B0D55">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702406" w:rsidRPr="00D371E5" w14:paraId="2CD5976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B08D14"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0D2109B7" w14:textId="40BA5CCF" w:rsidR="00702406" w:rsidRPr="00D371E5" w:rsidRDefault="0096417D" w:rsidP="003B0D55">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77E75F7" w14:textId="4DEC9966"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9805F51" w14:textId="77777777" w:rsidR="00702406" w:rsidRPr="00D371E5" w:rsidRDefault="00702406" w:rsidP="003B0D55">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702406" w:rsidRPr="00D371E5" w14:paraId="7EDC660B" w14:textId="77777777" w:rsidTr="003B0D55">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1EBA6A" w14:textId="77777777"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4AE2467B" w14:textId="603D969E" w:rsidR="00702406" w:rsidRPr="00D371E5" w:rsidRDefault="007C5B67" w:rsidP="003B0D55">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sidR="00D13DA8">
              <w:rPr>
                <w:rFonts w:cs="Arial"/>
                <w:spacing w:val="-3"/>
                <w:sz w:val="20"/>
                <w:szCs w:val="20"/>
                <w:highlight w:val="red"/>
              </w:rPr>
              <w:t>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sidR="00004D73">
              <w:rPr>
                <w:rFonts w:cs="Arial"/>
                <w:spacing w:val="-3"/>
                <w:sz w:val="20"/>
                <w:szCs w:val="20"/>
              </w:rPr>
              <w:t xml:space="preserve"> </w:t>
            </w:r>
            <w:r w:rsidR="00004D73" w:rsidRPr="00D371E5">
              <w:rPr>
                <w:rFonts w:cs="Arial"/>
                <w:sz w:val="20"/>
                <w:szCs w:val="20"/>
                <w:lang w:val="es-MX"/>
              </w:rPr>
              <w:t xml:space="preserve"> </w:t>
            </w:r>
            <w:proofErr w:type="spellStart"/>
            <w:r w:rsidR="00004D73"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65B6AB95" w14:textId="63068A2A" w:rsidR="00702406" w:rsidRPr="00D371E5" w:rsidRDefault="00702406" w:rsidP="003B0D55">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BE1573C" w14:textId="6AE82E1C" w:rsidR="00702406" w:rsidRPr="00D371E5" w:rsidRDefault="00152664" w:rsidP="003B0D55">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sidR="00D13DA8">
              <w:rPr>
                <w:rFonts w:cs="Arial"/>
                <w:highlight w:val="red"/>
                <w:lang w:val="es-ES"/>
              </w:rPr>
              <w:t>9</w:t>
            </w:r>
            <w:r w:rsidRPr="00004D73">
              <w:rPr>
                <w:rFonts w:cs="Arial"/>
                <w:highlight w:val="red"/>
                <w:lang w:val="es-ES"/>
              </w:rPr>
              <w:t xml:space="preserve"> | default("N/A") }}</w:t>
            </w:r>
          </w:p>
        </w:tc>
      </w:tr>
    </w:tbl>
    <w:p w14:paraId="5D339E3B" w14:textId="50CB22B2" w:rsidR="00216B10" w:rsidRPr="00D371E5" w:rsidRDefault="00D76483" w:rsidP="006A3EF1">
      <w:pPr>
        <w:rPr>
          <w:rFonts w:cs="Arial"/>
        </w:rPr>
      </w:pPr>
      <w:r w:rsidRPr="00D371E5">
        <w:rPr>
          <w:rFonts w:cs="Arial"/>
          <w:noProof/>
        </w:rPr>
        <mc:AlternateContent>
          <mc:Choice Requires="wps">
            <w:drawing>
              <wp:anchor distT="0" distB="0" distL="114300" distR="114300" simplePos="0" relativeHeight="251761664" behindDoc="0" locked="0" layoutInCell="1" allowOverlap="1" wp14:anchorId="63BDA451" wp14:editId="084DAEA5">
                <wp:simplePos x="0" y="0"/>
                <wp:positionH relativeFrom="page">
                  <wp:align>center</wp:align>
                </wp:positionH>
                <wp:positionV relativeFrom="paragraph">
                  <wp:posOffset>4331224</wp:posOffset>
                </wp:positionV>
                <wp:extent cx="5812403" cy="198782"/>
                <wp:effectExtent l="0" t="0" r="0" b="0"/>
                <wp:wrapNone/>
                <wp:docPr id="723115789" name="Cuadro de texto 1"/>
                <wp:cNvGraphicFramePr/>
                <a:graphic xmlns:a="http://schemas.openxmlformats.org/drawingml/2006/main">
                  <a:graphicData uri="http://schemas.microsoft.com/office/word/2010/wordprocessingShape">
                    <wps:wsp>
                      <wps:cNvSpPr txBox="1"/>
                      <wps:spPr>
                        <a:xfrm>
                          <a:off x="0" y="0"/>
                          <a:ext cx="5812403" cy="198782"/>
                        </a:xfrm>
                        <a:prstGeom prst="rect">
                          <a:avLst/>
                        </a:prstGeom>
                        <a:solidFill>
                          <a:prstClr val="white"/>
                        </a:solidFill>
                        <a:ln>
                          <a:noFill/>
                        </a:ln>
                      </wps:spPr>
                      <wps:txbx>
                        <w:txbxContent>
                          <w:p w14:paraId="1DFB3056" w14:textId="56B38D3A" w:rsidR="00702406" w:rsidRPr="00EE3E8D" w:rsidRDefault="00702406" w:rsidP="00702406">
                            <w:pPr>
                              <w:pStyle w:val="Descripcin"/>
                              <w:rPr>
                                <w:rFonts w:cs="Arial"/>
                                <w:noProof/>
                              </w:rPr>
                            </w:pPr>
                            <w:bookmarkStart w:id="146" w:name="_Toc20458752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3BDA451" id="_x0000_s1038" type="#_x0000_t202" style="position:absolute;left:0;text-align:left;margin-left:0;margin-top:341.05pt;width:457.65pt;height:15.65pt;z-index:25176166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" stroked="f">
                <v:textbox inset="0,0,0,0">
                  <w:txbxContent>
                    <w:p w14:paraId="1DFB3056" w14:textId="56B38D3A" w:rsidR="00702406" w:rsidRPr="00EE3E8D" w:rsidRDefault="00702406" w:rsidP="00702406">
                      <w:pPr>
                        <w:pStyle w:val="Descripcin"/>
                        <w:rPr>
                          <w:rFonts w:cs="Arial"/>
                          <w:noProof/>
                        </w:rPr>
                      </w:pPr>
                      <w:bookmarkStart w:id="147" w:name="_Toc204587529"/>
                      <w:r w:rsidRPr="00702406">
                        <w:rPr>
                          <w:i/>
                          <w:iCs/>
                        </w:rPr>
                        <w:t xml:space="preserve">Tabla </w:t>
                      </w:r>
                      <w:r w:rsidRPr="00702406">
                        <w:rPr>
                          <w:i/>
                          <w:iCs/>
                        </w:rPr>
                        <w:fldChar w:fldCharType="begin"/>
                      </w:r>
                      <w:r w:rsidRPr="00702406">
                        <w:rPr>
                          <w:i/>
                          <w:iCs/>
                        </w:rPr>
                        <w:instrText xml:space="preserve"> SEQ Tabla \* ARABIC </w:instrText>
                      </w:r>
                      <w:r w:rsidRPr="00702406">
                        <w:rPr>
                          <w:i/>
                          <w:iCs/>
                        </w:rPr>
                        <w:fldChar w:fldCharType="separate"/>
                      </w:r>
                      <w:r w:rsidR="007250FB">
                        <w:rPr>
                          <w:i/>
                          <w:iCs/>
                          <w:noProof/>
                        </w:rPr>
                        <w:t>10</w:t>
                      </w:r>
                      <w:r w:rsidRPr="00702406">
                        <w:rPr>
                          <w:i/>
                          <w:iCs/>
                        </w:rPr>
                        <w:fldChar w:fldCharType="end"/>
                      </w:r>
                      <w:r w:rsidRPr="00702406">
                        <w:rPr>
                          <w:i/>
                          <w:iCs/>
                        </w:rPr>
                        <w:t>.</w:t>
                      </w:r>
                      <w:r>
                        <w:t xml:space="preserve"> </w:t>
                      </w:r>
                      <w:r w:rsidR="00A80F76" w:rsidRPr="00BA1712">
                        <w:rPr>
                          <w:rFonts w:cs="Arial"/>
                          <w:b w:val="0"/>
                          <w:bCs w:val="0"/>
                        </w:rPr>
                        <w:t xml:space="preserve">Resumen y resultado de la prueba </w:t>
                      </w:r>
                      <w:r w:rsidR="00D76483">
                        <w:rPr>
                          <w:rFonts w:cs="Arial"/>
                          <w:b w:val="0"/>
                          <w:bCs w:val="0"/>
                          <w:sz w:val="20"/>
                          <w:szCs w:val="16"/>
                        </w:rPr>
                        <w:t>{{ nombreCircuitoTrm</w:t>
                      </w:r>
                      <w:r w:rsidR="00D13DA8">
                        <w:rPr>
                          <w:rFonts w:cs="Arial"/>
                          <w:b w:val="0"/>
                          <w:bCs w:val="0"/>
                          <w:sz w:val="20"/>
                          <w:szCs w:val="16"/>
                        </w:rPr>
                        <w:t>9</w:t>
                      </w:r>
                      <w:r w:rsidR="00D76483">
                        <w:rPr>
                          <w:rFonts w:cs="Arial"/>
                          <w:b w:val="0"/>
                          <w:bCs w:val="0"/>
                          <w:sz w:val="20"/>
                          <w:szCs w:val="16"/>
                        </w:rPr>
                        <w:t xml:space="preserve"> | default(</w:t>
                      </w:r>
                      <w:r w:rsidR="00D76483" w:rsidRPr="00422F17">
                        <w:rPr>
                          <w:rFonts w:cs="Arial"/>
                          <w:b w:val="0"/>
                          <w:bCs w:val="0"/>
                          <w:sz w:val="20"/>
                          <w:szCs w:val="16"/>
                        </w:rPr>
                        <w:t>"</w:t>
                      </w:r>
                      <w:r w:rsidR="00D76483">
                        <w:rPr>
                          <w:rFonts w:cs="Arial"/>
                          <w:b w:val="0"/>
                          <w:bCs w:val="0"/>
                          <w:sz w:val="20"/>
                          <w:szCs w:val="16"/>
                        </w:rPr>
                        <w:t>N/A</w:t>
                      </w:r>
                      <w:r w:rsidR="00D76483" w:rsidRPr="00422F17">
                        <w:rPr>
                          <w:rFonts w:cs="Arial"/>
                          <w:b w:val="0"/>
                          <w:bCs w:val="0"/>
                          <w:sz w:val="20"/>
                          <w:szCs w:val="16"/>
                        </w:rPr>
                        <w:t>"</w:t>
                      </w:r>
                      <w:r w:rsidR="00D76483">
                        <w:rPr>
                          <w:rFonts w:cs="Arial"/>
                          <w:b w:val="0"/>
                          <w:bCs w:val="0"/>
                          <w:sz w:val="20"/>
                          <w:szCs w:val="16"/>
                        </w:rPr>
                        <w:t>) }}</w:t>
                      </w:r>
                      <w:bookmarkEnd w:id="147"/>
                    </w:p>
                  </w:txbxContent>
                </v:textbox>
                <w10:wrap anchorx="page"/>
              </v:shape>
            </w:pict>
          </mc:Fallback>
        </mc:AlternateContent>
      </w:r>
    </w:p>
    <w:p w14:paraId="37CB5CC1" w14:textId="4133BE55" w:rsidR="00216B10" w:rsidRDefault="00216B10" w:rsidP="006A3EF1">
      <w:pPr>
        <w:rPr>
          <w:rFonts w:cs="Arial"/>
        </w:rPr>
      </w:pPr>
    </w:p>
    <w:p w14:paraId="728C2525" w14:textId="46450821" w:rsidR="00596D34" w:rsidRDefault="00596D34" w:rsidP="00596D34">
      <w:pPr>
        <w:rPr>
          <w:rFonts w:cs="Arial"/>
        </w:rPr>
      </w:pPr>
    </w:p>
    <w:p w14:paraId="63C56524" w14:textId="508FE1AD" w:rsidR="00D13DA8" w:rsidRDefault="00D13DA8" w:rsidP="00596D34">
      <w:pPr>
        <w:rPr>
          <w:rFonts w:cs="Arial"/>
        </w:rPr>
      </w:pPr>
    </w:p>
    <w:p w14:paraId="12B17AA0" w14:textId="4517B2DE" w:rsidR="00D13DA8" w:rsidRDefault="00D13DA8" w:rsidP="00596D34">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13DA8" w:rsidRPr="00D371E5" w14:paraId="77EA8588" w14:textId="77777777" w:rsidTr="0064282B">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F3DFB9D" w14:textId="741D73B8"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13DA8" w:rsidRPr="00D371E5" w14:paraId="3CA5CF12" w14:textId="77777777" w:rsidTr="0064282B">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B11A7E4" w14:textId="77777777" w:rsidR="00D13DA8" w:rsidRPr="00D371E5" w:rsidRDefault="00D13DA8" w:rsidP="0064282B">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F62CED6" w14:textId="67B8380C" w:rsidR="00D13DA8" w:rsidRPr="00D371E5" w:rsidRDefault="00D13DA8" w:rsidP="0064282B">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13DA8" w:rsidRPr="00D371E5" w14:paraId="4E6439E6" w14:textId="77777777" w:rsidTr="0064282B">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005AB99" w14:textId="77777777" w:rsidR="00D13DA8" w:rsidRPr="00D371E5" w:rsidRDefault="00D13DA8" w:rsidP="0064282B">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494E00E" w14:textId="3C45C0AD" w:rsidR="00D13DA8" w:rsidRPr="00D371E5" w:rsidRDefault="00D13DA8" w:rsidP="0064282B">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13DA8" w:rsidRPr="00D371E5" w14:paraId="2013E58E"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60E0AF6"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3C77A7A"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6B25E94" w14:textId="107B095E"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3E33FCF" w14:textId="77777777" w:rsidR="00D13DA8" w:rsidRPr="00D371E5" w:rsidRDefault="00D13DA8" w:rsidP="0064282B">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13DA8" w:rsidRPr="00D371E5" w14:paraId="0C49D1EB"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5A4E01" w14:textId="77777777" w:rsidR="00D13DA8" w:rsidRPr="00D371E5" w:rsidRDefault="00D13DA8" w:rsidP="0064282B">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416F58E6"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7B255E8" w14:textId="6076A64F"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9683C4" w14:textId="2C0E93B4"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0</w:t>
            </w:r>
            <w:r w:rsidRPr="00004D73">
              <w:rPr>
                <w:rFonts w:cs="Arial"/>
                <w:highlight w:val="red"/>
                <w:lang w:val="es-ES"/>
              </w:rPr>
              <w:t xml:space="preserve"> | default("N/A") }}</w:t>
            </w:r>
          </w:p>
        </w:tc>
      </w:tr>
      <w:tr w:rsidR="00D13DA8" w:rsidRPr="00D371E5" w14:paraId="36F02BD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706E470"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E765BC7" w14:textId="462BA571"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DABB8E3"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E09CE8" w14:textId="7694D655" w:rsidR="00D13DA8" w:rsidRPr="00D371E5" w:rsidRDefault="00D13DA8" w:rsidP="0064282B">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13DA8" w:rsidRPr="00D371E5" w14:paraId="2EEFC194"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6CF0D2F"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40398663" w14:textId="77777777"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9E55449"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DDF69EE" w14:textId="54CEE36C" w:rsidR="00D13DA8" w:rsidRPr="00D371E5" w:rsidRDefault="00D13DA8" w:rsidP="0064282B">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13DA8" w:rsidRPr="00D371E5" w14:paraId="18F3D95A" w14:textId="77777777" w:rsidTr="0064282B">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EE216D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9237C8" w14:textId="48A72BBC" w:rsidR="00D13DA8" w:rsidRPr="00D371E5" w:rsidRDefault="00D13DA8" w:rsidP="0064282B">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E729DB1" w14:textId="77777777" w:rsidR="00D13DA8" w:rsidRPr="00D371E5" w:rsidRDefault="00D13DA8" w:rsidP="0064282B">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4E186552" w14:textId="39A30CD6" w:rsidR="00D13DA8" w:rsidRPr="00D371E5" w:rsidRDefault="00D13DA8" w:rsidP="0064282B">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0</w:t>
            </w:r>
            <w:r w:rsidRPr="00004D73">
              <w:rPr>
                <w:rFonts w:cs="Arial"/>
                <w:highlight w:val="red"/>
                <w:lang w:val="es-ES"/>
              </w:rPr>
              <w:t xml:space="preserve"> | default("N/A") }}</w:t>
            </w:r>
          </w:p>
        </w:tc>
      </w:tr>
    </w:tbl>
    <w:p w14:paraId="2272F56C" w14:textId="4645245A" w:rsidR="00D13DA8" w:rsidRDefault="00412483" w:rsidP="00596D34">
      <w:pPr>
        <w:rPr>
          <w:rFonts w:cs="Arial"/>
        </w:rPr>
      </w:pPr>
      <w:r>
        <w:rPr>
          <w:noProof/>
        </w:rPr>
        <mc:AlternateContent>
          <mc:Choice Requires="wps">
            <w:drawing>
              <wp:anchor distT="0" distB="0" distL="114300" distR="114300" simplePos="0" relativeHeight="251805696" behindDoc="0" locked="0" layoutInCell="1" allowOverlap="1" wp14:anchorId="3FDCA27B" wp14:editId="659060DE">
                <wp:simplePos x="0" y="0"/>
                <wp:positionH relativeFrom="page">
                  <wp:align>center</wp:align>
                </wp:positionH>
                <wp:positionV relativeFrom="paragraph">
                  <wp:posOffset>4322251</wp:posOffset>
                </wp:positionV>
                <wp:extent cx="5764530" cy="262255"/>
                <wp:effectExtent l="0" t="0" r="7620" b="4445"/>
                <wp:wrapNone/>
                <wp:docPr id="1966278282" name="Cuadro de texto 1"/>
                <wp:cNvGraphicFramePr/>
                <a:graphic xmlns:a="http://schemas.openxmlformats.org/drawingml/2006/main">
                  <a:graphicData uri="http://schemas.microsoft.com/office/word/2010/wordprocessingShape">
                    <wps:wsp>
                      <wps:cNvSpPr txBox="1"/>
                      <wps:spPr>
                        <a:xfrm>
                          <a:off x="0" y="0"/>
                          <a:ext cx="5764530" cy="262255"/>
                        </a:xfrm>
                        <a:prstGeom prst="rect">
                          <a:avLst/>
                        </a:prstGeom>
                        <a:solidFill>
                          <a:prstClr val="white"/>
                        </a:solidFill>
                        <a:ln>
                          <a:noFill/>
                        </a:ln>
                      </wps:spPr>
                      <wps:txbx>
                        <w:txbxContent>
                          <w:p w14:paraId="6028ED52" w14:textId="35BED5BC" w:rsidR="00412483" w:rsidRPr="005E0249" w:rsidRDefault="00412483" w:rsidP="00412483">
                            <w:pPr>
                              <w:pStyle w:val="Descripcin"/>
                              <w:rPr>
                                <w:rFonts w:cs="Arial"/>
                                <w:noProof/>
                                <w:szCs w:val="22"/>
                              </w:rPr>
                            </w:pPr>
                            <w:bookmarkStart w:id="148" w:name="_Toc204587530"/>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7250FB">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FDCA27B" id="_x0000_s1039" type="#_x0000_t202" style="position:absolute;left:0;text-align:left;margin-left:0;margin-top:340.35pt;width:453.9pt;height:20.65pt;z-index:251805696;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" stroked="f">
                <v:textbox inset="0,0,0,0">
                  <w:txbxContent>
                    <w:p w14:paraId="6028ED52" w14:textId="35BED5BC" w:rsidR="00412483" w:rsidRPr="005E0249" w:rsidRDefault="00412483" w:rsidP="00412483">
                      <w:pPr>
                        <w:pStyle w:val="Descripcin"/>
                        <w:rPr>
                          <w:rFonts w:cs="Arial"/>
                          <w:noProof/>
                          <w:szCs w:val="22"/>
                        </w:rPr>
                      </w:pPr>
                      <w:bookmarkStart w:id="149" w:name="_Toc204587530"/>
                      <w:r w:rsidRPr="00721A97">
                        <w:rPr>
                          <w:i/>
                          <w:iCs/>
                        </w:rPr>
                        <w:t xml:space="preserve">Tabla </w:t>
                      </w:r>
                      <w:r w:rsidRPr="00721A97">
                        <w:rPr>
                          <w:i/>
                          <w:iCs/>
                        </w:rPr>
                        <w:fldChar w:fldCharType="begin"/>
                      </w:r>
                      <w:r w:rsidRPr="00721A97">
                        <w:rPr>
                          <w:i/>
                          <w:iCs/>
                        </w:rPr>
                        <w:instrText xml:space="preserve"> SEQ Tabla \* ARABIC </w:instrText>
                      </w:r>
                      <w:r w:rsidRPr="00721A97">
                        <w:rPr>
                          <w:i/>
                          <w:iCs/>
                        </w:rPr>
                        <w:fldChar w:fldCharType="separate"/>
                      </w:r>
                      <w:r w:rsidR="007250FB">
                        <w:rPr>
                          <w:i/>
                          <w:iCs/>
                          <w:noProof/>
                        </w:rPr>
                        <w:t>11</w:t>
                      </w:r>
                      <w:r w:rsidRPr="00721A97">
                        <w:rPr>
                          <w:i/>
                          <w:iCs/>
                        </w:rP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49"/>
                    </w:p>
                  </w:txbxContent>
                </v:textbox>
                <w10:wrap anchorx="page"/>
              </v:shape>
            </w:pict>
          </mc:Fallback>
        </mc:AlternateContent>
      </w:r>
    </w:p>
    <w:p w14:paraId="7AE6FF4A" w14:textId="77777777" w:rsidR="004125B5" w:rsidRPr="00152664" w:rsidRDefault="004125B5" w:rsidP="00596D34">
      <w:pPr>
        <w:rPr>
          <w:rFonts w:cs="Arial"/>
        </w:rPr>
      </w:pPr>
    </w:p>
    <w:p w14:paraId="5704CAC5" w14:textId="015309C5" w:rsidR="004B4C89" w:rsidRDefault="004B4C89" w:rsidP="006A3EF1">
      <w:pPr>
        <w:rPr>
          <w:rFonts w:cs="Arial"/>
        </w:rPr>
      </w:pPr>
    </w:p>
    <w:p w14:paraId="28398586" w14:textId="77777777" w:rsidR="005B1E81" w:rsidRDefault="005B1E81"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B1E81" w:rsidRPr="00D371E5" w14:paraId="5995E0E6" w14:textId="77777777" w:rsidTr="00242388">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74541AD2" w14:textId="3024A75B"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B1E81" w:rsidRPr="00D371E5" w14:paraId="2B459000" w14:textId="77777777" w:rsidTr="00242388">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65E1C612" w14:textId="77777777" w:rsidR="005B1E81" w:rsidRPr="00D371E5" w:rsidRDefault="005B1E81" w:rsidP="00242388">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789DAC" w14:textId="77777777" w:rsidR="005B1E81" w:rsidRPr="00D371E5" w:rsidRDefault="005B1E81" w:rsidP="00242388">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B1E81" w:rsidRPr="00D371E5" w14:paraId="33797DB0" w14:textId="77777777" w:rsidTr="00242388">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6B2128A" w14:textId="77777777" w:rsidR="005B1E81" w:rsidRPr="00D371E5" w:rsidRDefault="005B1E81" w:rsidP="00242388">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87DF700" w14:textId="77777777" w:rsidR="005B1E81" w:rsidRPr="00D371E5" w:rsidRDefault="005B1E81" w:rsidP="00242388">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B1E81" w:rsidRPr="00D371E5" w14:paraId="2BEBE1F5"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D795BD"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7985478"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9ED4D26"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B55E35" w14:textId="77777777" w:rsidR="005B1E81" w:rsidRPr="00D371E5" w:rsidRDefault="005B1E81" w:rsidP="00242388">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B1E81" w:rsidRPr="00D371E5" w14:paraId="2176FD20"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3485184" w14:textId="77777777" w:rsidR="005B1E81" w:rsidRPr="00D371E5" w:rsidRDefault="005B1E81" w:rsidP="00242388">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86C02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2B4681C"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0ADAC2" w14:textId="57E3AD3E"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1</w:t>
            </w:r>
            <w:r w:rsidRPr="00004D73">
              <w:rPr>
                <w:rFonts w:cs="Arial"/>
                <w:highlight w:val="red"/>
                <w:lang w:val="es-ES"/>
              </w:rPr>
              <w:t xml:space="preserve"> | default("N/A") }}</w:t>
            </w:r>
          </w:p>
        </w:tc>
      </w:tr>
      <w:tr w:rsidR="005B1E81" w:rsidRPr="00D371E5" w14:paraId="128E6E18"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CD97463"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D52E9E8" w14:textId="680D9E0A"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1</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0E45182"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217B52D" w14:textId="77777777" w:rsidR="005B1E81" w:rsidRPr="00D371E5" w:rsidRDefault="005B1E81" w:rsidP="00242388">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B1E81" w:rsidRPr="00D371E5" w14:paraId="348533D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D22542D"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9042ACD" w14:textId="77777777"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FEAB60B"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A5686FC" w14:textId="77777777" w:rsidR="005B1E81" w:rsidRPr="00D371E5" w:rsidRDefault="005B1E81" w:rsidP="00242388">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B1E81" w:rsidRPr="00D371E5" w14:paraId="6141CCEC" w14:textId="77777777" w:rsidTr="00242388">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5234F3E"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66A3F2EF" w14:textId="36C4E9E2" w:rsidR="005B1E81" w:rsidRPr="00D371E5" w:rsidRDefault="005B1E81" w:rsidP="00242388">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1</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AABACF1" w14:textId="77777777" w:rsidR="005B1E81" w:rsidRPr="00D371E5" w:rsidRDefault="005B1E81" w:rsidP="00242388">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7166587" w14:textId="20EAE71F" w:rsidR="005B1E81" w:rsidRPr="00D371E5" w:rsidRDefault="005B1E81" w:rsidP="00242388">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1</w:t>
            </w:r>
            <w:r w:rsidRPr="00004D73">
              <w:rPr>
                <w:rFonts w:cs="Arial"/>
                <w:highlight w:val="red"/>
                <w:lang w:val="es-ES"/>
              </w:rPr>
              <w:t xml:space="preserve"> | default("N/A") }}</w:t>
            </w:r>
          </w:p>
        </w:tc>
      </w:tr>
    </w:tbl>
    <w:p w14:paraId="6CA71E67" w14:textId="07BDFCFC" w:rsidR="005B1E81" w:rsidRDefault="005B1E81" w:rsidP="006A3EF1">
      <w:pPr>
        <w:rPr>
          <w:rFonts w:cs="Arial"/>
        </w:rPr>
      </w:pPr>
      <w:r>
        <w:rPr>
          <w:noProof/>
        </w:rPr>
        <mc:AlternateContent>
          <mc:Choice Requires="wps">
            <w:drawing>
              <wp:anchor distT="0" distB="0" distL="114300" distR="114300" simplePos="0" relativeHeight="251809792" behindDoc="0" locked="0" layoutInCell="1" allowOverlap="1" wp14:anchorId="5A0ABBDD" wp14:editId="3F0A65AA">
                <wp:simplePos x="0" y="0"/>
                <wp:positionH relativeFrom="page">
                  <wp:align>center</wp:align>
                </wp:positionH>
                <wp:positionV relativeFrom="paragraph">
                  <wp:posOffset>4257261</wp:posOffset>
                </wp:positionV>
                <wp:extent cx="5764530" cy="198782"/>
                <wp:effectExtent l="0" t="0" r="7620" b="0"/>
                <wp:wrapNone/>
                <wp:docPr id="1257280594" name="Cuadro de texto 1"/>
                <wp:cNvGraphicFramePr/>
                <a:graphic xmlns:a="http://schemas.openxmlformats.org/drawingml/2006/main">
                  <a:graphicData uri="http://schemas.microsoft.com/office/word/2010/wordprocessingShape">
                    <wps:wsp>
                      <wps:cNvSpPr txBox="1"/>
                      <wps:spPr>
                        <a:xfrm>
                          <a:off x="0" y="0"/>
                          <a:ext cx="5764530" cy="198782"/>
                        </a:xfrm>
                        <a:prstGeom prst="rect">
                          <a:avLst/>
                        </a:prstGeom>
                        <a:solidFill>
                          <a:prstClr val="white"/>
                        </a:solidFill>
                        <a:ln>
                          <a:noFill/>
                        </a:ln>
                      </wps:spPr>
                      <wps:txbx>
                        <w:txbxContent>
                          <w:p w14:paraId="3BEEF7FA" w14:textId="3B406485" w:rsidR="005B1E81" w:rsidRPr="00C11923" w:rsidRDefault="005B1E81" w:rsidP="005B1E81">
                            <w:pPr>
                              <w:pStyle w:val="Descripcin"/>
                              <w:rPr>
                                <w:noProof/>
                                <w:szCs w:val="22"/>
                              </w:rPr>
                            </w:pPr>
                            <w:bookmarkStart w:id="150" w:name="_Toc204587531"/>
                            <w:r>
                              <w:t xml:space="preserve">Tabla </w:t>
                            </w:r>
                            <w:r>
                              <w:fldChar w:fldCharType="begin"/>
                            </w:r>
                            <w:r>
                              <w:instrText xml:space="preserve"> SEQ Tabla \* ARABIC </w:instrText>
                            </w:r>
                            <w:r>
                              <w:fldChar w:fldCharType="separate"/>
                            </w:r>
                            <w:r w:rsidR="007250FB">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A0ABBDD" id="_x0000_s1040" type="#_x0000_t202" style="position:absolute;left:0;text-align:left;margin-left:0;margin-top:335.2pt;width:453.9pt;height:15.65pt;z-index:25180979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" stroked="f">
                <v:textbox inset="0,0,0,0">
                  <w:txbxContent>
                    <w:p w14:paraId="3BEEF7FA" w14:textId="3B406485" w:rsidR="005B1E81" w:rsidRPr="00C11923" w:rsidRDefault="005B1E81" w:rsidP="005B1E81">
                      <w:pPr>
                        <w:pStyle w:val="Descripcin"/>
                        <w:rPr>
                          <w:noProof/>
                          <w:szCs w:val="22"/>
                        </w:rPr>
                      </w:pPr>
                      <w:bookmarkStart w:id="151" w:name="_Toc204587531"/>
                      <w:r>
                        <w:t xml:space="preserve">Tabla </w:t>
                      </w:r>
                      <w:r>
                        <w:fldChar w:fldCharType="begin"/>
                      </w:r>
                      <w:r>
                        <w:instrText xml:space="preserve"> SEQ Tabla \* ARABIC </w:instrText>
                      </w:r>
                      <w:r>
                        <w:fldChar w:fldCharType="separate"/>
                      </w:r>
                      <w:r w:rsidR="007250FB">
                        <w:rPr>
                          <w:noProof/>
                        </w:rPr>
                        <w:t>12</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1"/>
                    </w:p>
                  </w:txbxContent>
                </v:textbox>
                <w10:wrap anchorx="page"/>
              </v:shape>
            </w:pict>
          </mc:Fallback>
        </mc:AlternateContent>
      </w:r>
    </w:p>
    <w:p w14:paraId="1E785D81" w14:textId="77777777" w:rsidR="005B1E81" w:rsidRDefault="005B1E81" w:rsidP="006A3EF1">
      <w:pPr>
        <w:rPr>
          <w:rFonts w:cs="Arial"/>
        </w:rPr>
      </w:pPr>
    </w:p>
    <w:p w14:paraId="151F7308" w14:textId="77777777" w:rsidR="005B1E81" w:rsidRDefault="005B1E81" w:rsidP="006A3EF1">
      <w:pPr>
        <w:rPr>
          <w:rFonts w:cs="Arial"/>
        </w:rPr>
      </w:pPr>
    </w:p>
    <w:p w14:paraId="121029DF" w14:textId="77777777" w:rsidR="000169BA" w:rsidRDefault="000169BA" w:rsidP="006A3EF1">
      <w:pPr>
        <w:rPr>
          <w:rFonts w:cs="Arial"/>
        </w:rPr>
      </w:pPr>
    </w:p>
    <w:p w14:paraId="072165E5" w14:textId="77777777" w:rsidR="000169BA" w:rsidRDefault="000169BA"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0169BA" w:rsidRPr="00D371E5" w14:paraId="0FF97976" w14:textId="77777777" w:rsidTr="008C04B6">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54555CD" w14:textId="65135E1E"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0169BA" w:rsidRPr="00D371E5" w14:paraId="6184ACDD" w14:textId="77777777" w:rsidTr="008C04B6">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0B54B21" w14:textId="77777777" w:rsidR="000169BA" w:rsidRPr="00D371E5" w:rsidRDefault="000169BA" w:rsidP="008C04B6">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61011B8" w14:textId="77777777" w:rsidR="000169BA" w:rsidRPr="00D371E5" w:rsidRDefault="000169BA" w:rsidP="008C04B6">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0169BA" w:rsidRPr="00D371E5" w14:paraId="6FA891D0" w14:textId="77777777" w:rsidTr="008C04B6">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39E87F37" w14:textId="77777777" w:rsidR="000169BA" w:rsidRPr="00D371E5" w:rsidRDefault="000169BA" w:rsidP="008C04B6">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7652E29" w14:textId="77777777" w:rsidR="000169BA" w:rsidRPr="00D371E5" w:rsidRDefault="000169BA" w:rsidP="008C04B6">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0169BA" w:rsidRPr="00D371E5" w14:paraId="6AE78CA6"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0EEDE3C"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6D07F6F"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5A4C9"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E7F763B" w14:textId="77777777" w:rsidR="000169BA" w:rsidRPr="00D371E5" w:rsidRDefault="000169BA" w:rsidP="008C04B6">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0169BA" w:rsidRPr="00D371E5" w14:paraId="27D82B4A"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00BA6A1" w14:textId="77777777" w:rsidR="000169BA" w:rsidRPr="00D371E5" w:rsidRDefault="000169BA" w:rsidP="008C04B6">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A043EBC"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FE7A0B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40E68D3" w14:textId="523FDADE"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2</w:t>
            </w:r>
            <w:r w:rsidRPr="00004D73">
              <w:rPr>
                <w:rFonts w:cs="Arial"/>
                <w:highlight w:val="red"/>
                <w:lang w:val="es-ES"/>
              </w:rPr>
              <w:t xml:space="preserve"> | default("N/A") }}</w:t>
            </w:r>
          </w:p>
        </w:tc>
      </w:tr>
      <w:tr w:rsidR="000169BA" w:rsidRPr="00D371E5" w14:paraId="5A871B13"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01780C"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26726BE" w14:textId="34A757B5"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2</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A4644A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C59236" w14:textId="77777777" w:rsidR="000169BA" w:rsidRPr="00D371E5" w:rsidRDefault="000169BA" w:rsidP="008C04B6">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0169BA" w:rsidRPr="00D371E5" w14:paraId="4AB5CE35"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C2692AE"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ED5CA78" w14:textId="77777777"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52C58"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430222" w14:textId="77777777" w:rsidR="000169BA" w:rsidRPr="00D371E5" w:rsidRDefault="000169BA" w:rsidP="008C04B6">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0169BA" w:rsidRPr="00D371E5" w14:paraId="51A901E4" w14:textId="77777777" w:rsidTr="008C04B6">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BB4AAC2"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D07B6B6" w14:textId="32ECE083" w:rsidR="000169BA" w:rsidRPr="00D371E5" w:rsidRDefault="000169BA" w:rsidP="008C04B6">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2</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BF91C9D" w14:textId="77777777" w:rsidR="000169BA" w:rsidRPr="00D371E5" w:rsidRDefault="000169BA" w:rsidP="008C04B6">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2ECB8B3A" w14:textId="45821CE4" w:rsidR="000169BA" w:rsidRPr="00D371E5" w:rsidRDefault="000169BA" w:rsidP="008C04B6">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2</w:t>
            </w:r>
            <w:r w:rsidRPr="00004D73">
              <w:rPr>
                <w:rFonts w:cs="Arial"/>
                <w:highlight w:val="red"/>
                <w:lang w:val="es-ES"/>
              </w:rPr>
              <w:t xml:space="preserve"> | default("N/A") }}</w:t>
            </w:r>
          </w:p>
        </w:tc>
      </w:tr>
    </w:tbl>
    <w:p w14:paraId="14709235" w14:textId="6BD7CACC" w:rsidR="000169BA" w:rsidRDefault="000169BA" w:rsidP="006A3EF1">
      <w:pPr>
        <w:rPr>
          <w:rFonts w:cs="Arial"/>
        </w:rPr>
      </w:pPr>
      <w:r>
        <w:rPr>
          <w:noProof/>
        </w:rPr>
        <mc:AlternateContent>
          <mc:Choice Requires="wps">
            <w:drawing>
              <wp:anchor distT="0" distB="0" distL="114300" distR="114300" simplePos="0" relativeHeight="251817984" behindDoc="0" locked="0" layoutInCell="1" allowOverlap="1" wp14:anchorId="7E5993C0" wp14:editId="577BFE88">
                <wp:simplePos x="0" y="0"/>
                <wp:positionH relativeFrom="page">
                  <wp:align>center</wp:align>
                </wp:positionH>
                <wp:positionV relativeFrom="paragraph">
                  <wp:posOffset>4296797</wp:posOffset>
                </wp:positionV>
                <wp:extent cx="5764530" cy="206733"/>
                <wp:effectExtent l="0" t="0" r="7620" b="3175"/>
                <wp:wrapNone/>
                <wp:docPr id="850638337" name="Cuadro de texto 1"/>
                <wp:cNvGraphicFramePr/>
                <a:graphic xmlns:a="http://schemas.openxmlformats.org/drawingml/2006/main">
                  <a:graphicData uri="http://schemas.microsoft.com/office/word/2010/wordprocessingShape">
                    <wps:wsp>
                      <wps:cNvSpPr txBox="1"/>
                      <wps:spPr>
                        <a:xfrm>
                          <a:off x="0" y="0"/>
                          <a:ext cx="5764530" cy="206733"/>
                        </a:xfrm>
                        <a:prstGeom prst="rect">
                          <a:avLst/>
                        </a:prstGeom>
                        <a:solidFill>
                          <a:prstClr val="white"/>
                        </a:solidFill>
                        <a:ln>
                          <a:noFill/>
                        </a:ln>
                      </wps:spPr>
                      <wps:txbx>
                        <w:txbxContent>
                          <w:p w14:paraId="7A93F7AE" w14:textId="4008EB42" w:rsidR="000169BA" w:rsidRPr="00E67FC3" w:rsidRDefault="000169BA" w:rsidP="000169BA">
                            <w:pPr>
                              <w:pStyle w:val="Descripcin"/>
                              <w:rPr>
                                <w:noProof/>
                                <w:szCs w:val="22"/>
                              </w:rPr>
                            </w:pPr>
                            <w:bookmarkStart w:id="152" w:name="_Toc204587532"/>
                            <w:r>
                              <w:t xml:space="preserve">Tabla </w:t>
                            </w:r>
                            <w:r>
                              <w:fldChar w:fldCharType="begin"/>
                            </w:r>
                            <w:r>
                              <w:instrText xml:space="preserve"> SEQ Tabla \* ARABIC </w:instrText>
                            </w:r>
                            <w:r>
                              <w:fldChar w:fldCharType="separate"/>
                            </w:r>
                            <w:r w:rsidR="007250FB">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E5993C0" id="_x0000_s1041" type="#_x0000_t202" style="position:absolute;left:0;text-align:left;margin-left:0;margin-top:338.35pt;width:453.9pt;height:16.3pt;z-index:25181798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" stroked="f">
                <v:textbox inset="0,0,0,0">
                  <w:txbxContent>
                    <w:p w14:paraId="7A93F7AE" w14:textId="4008EB42" w:rsidR="000169BA" w:rsidRPr="00E67FC3" w:rsidRDefault="000169BA" w:rsidP="000169BA">
                      <w:pPr>
                        <w:pStyle w:val="Descripcin"/>
                        <w:rPr>
                          <w:noProof/>
                          <w:szCs w:val="22"/>
                        </w:rPr>
                      </w:pPr>
                      <w:bookmarkStart w:id="153" w:name="_Toc204587532"/>
                      <w:r>
                        <w:t xml:space="preserve">Tabla </w:t>
                      </w:r>
                      <w:r>
                        <w:fldChar w:fldCharType="begin"/>
                      </w:r>
                      <w:r>
                        <w:instrText xml:space="preserve"> SEQ Tabla \* ARABIC </w:instrText>
                      </w:r>
                      <w:r>
                        <w:fldChar w:fldCharType="separate"/>
                      </w:r>
                      <w:r w:rsidR="007250FB">
                        <w:rPr>
                          <w:noProof/>
                        </w:rPr>
                        <w:t>13</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3"/>
                    </w:p>
                  </w:txbxContent>
                </v:textbox>
                <w10:wrap anchorx="page"/>
              </v:shape>
            </w:pict>
          </mc:Fallback>
        </mc:AlternateContent>
      </w:r>
    </w:p>
    <w:p w14:paraId="17B4530A" w14:textId="4AE08165" w:rsidR="000169BA" w:rsidRDefault="000169BA" w:rsidP="006A3EF1">
      <w:pPr>
        <w:rPr>
          <w:rFonts w:cs="Arial"/>
        </w:rPr>
      </w:pPr>
    </w:p>
    <w:p w14:paraId="388794BD" w14:textId="77777777" w:rsidR="000169BA" w:rsidRDefault="000169BA" w:rsidP="006A3EF1">
      <w:pPr>
        <w:rPr>
          <w:rFonts w:cs="Arial"/>
        </w:rPr>
      </w:pPr>
    </w:p>
    <w:p w14:paraId="4555E388" w14:textId="77777777" w:rsidR="005D736D" w:rsidRDefault="005D736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5D736D" w:rsidRPr="00D371E5" w14:paraId="4DD93456" w14:textId="77777777" w:rsidTr="00D8175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6F4F3CB7" w14:textId="0D9C6C35"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5D736D" w:rsidRPr="00D371E5" w14:paraId="2AED4D26" w14:textId="77777777" w:rsidTr="00D8175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20B9AAD3" w14:textId="77777777" w:rsidR="005D736D" w:rsidRPr="00D371E5" w:rsidRDefault="005D736D" w:rsidP="00D8175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DDB237E" w14:textId="77777777" w:rsidR="005D736D" w:rsidRPr="00D371E5" w:rsidRDefault="005D736D" w:rsidP="00D8175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5D736D" w:rsidRPr="00D371E5" w14:paraId="10B57B5D" w14:textId="77777777" w:rsidTr="00D8175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CB5835E" w14:textId="77777777" w:rsidR="005D736D" w:rsidRPr="00D371E5" w:rsidRDefault="005D736D" w:rsidP="00D8175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A7DA1D1" w14:textId="77777777" w:rsidR="005D736D" w:rsidRPr="00D371E5" w:rsidRDefault="005D736D" w:rsidP="00D8175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5D736D" w:rsidRPr="00D371E5" w14:paraId="549EC127"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D4A4740"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59C190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78CC8E"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54C211B" w14:textId="77777777" w:rsidR="005D736D" w:rsidRPr="00D371E5" w:rsidRDefault="005D736D" w:rsidP="00D8175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5D736D" w:rsidRPr="00D371E5" w14:paraId="2B2ADD82"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964E5C8" w14:textId="77777777" w:rsidR="005D736D" w:rsidRPr="00D371E5" w:rsidRDefault="005D736D" w:rsidP="00D8175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5ED02A15"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2EB4E34"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8241448" w14:textId="414DFA73"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3</w:t>
            </w:r>
            <w:r w:rsidRPr="00004D73">
              <w:rPr>
                <w:rFonts w:cs="Arial"/>
                <w:highlight w:val="red"/>
                <w:lang w:val="es-ES"/>
              </w:rPr>
              <w:t xml:space="preserve"> | default("N/A") }}</w:t>
            </w:r>
          </w:p>
        </w:tc>
      </w:tr>
      <w:tr w:rsidR="005D736D" w:rsidRPr="00D371E5" w14:paraId="2CD9692E"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680856B"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B8B0E66" w14:textId="4C00D2CB"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3</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B41F32"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1D8738" w14:textId="77777777" w:rsidR="005D736D" w:rsidRPr="00D371E5" w:rsidRDefault="005D736D" w:rsidP="00D8175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5D736D" w:rsidRPr="00D371E5" w14:paraId="63C9B283"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A4CA87"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BFA5516" w14:textId="77777777"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D9F2819"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DD231B4" w14:textId="77777777" w:rsidR="005D736D" w:rsidRPr="00D371E5" w:rsidRDefault="005D736D" w:rsidP="00D8175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5D736D" w:rsidRPr="00D371E5" w14:paraId="354264CC" w14:textId="77777777" w:rsidTr="00D8175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BD2298D"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890D785" w14:textId="59C8962F" w:rsidR="005D736D" w:rsidRPr="00D371E5" w:rsidRDefault="005D736D" w:rsidP="00D8175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3</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7A8E63A" w14:textId="77777777" w:rsidR="005D736D" w:rsidRPr="00D371E5" w:rsidRDefault="005D736D" w:rsidP="00D8175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59521E7" w14:textId="651E756F" w:rsidR="005D736D" w:rsidRPr="00D371E5" w:rsidRDefault="005D736D" w:rsidP="00D8175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3</w:t>
            </w:r>
            <w:r w:rsidRPr="00004D73">
              <w:rPr>
                <w:rFonts w:cs="Arial"/>
                <w:highlight w:val="red"/>
                <w:lang w:val="es-ES"/>
              </w:rPr>
              <w:t xml:space="preserve"> | default("N/A") }}</w:t>
            </w:r>
          </w:p>
        </w:tc>
      </w:tr>
    </w:tbl>
    <w:p w14:paraId="1858EA70" w14:textId="38061D8B" w:rsidR="005D736D" w:rsidRDefault="005D736D" w:rsidP="006A3EF1">
      <w:pPr>
        <w:rPr>
          <w:rFonts w:cs="Arial"/>
        </w:rPr>
      </w:pPr>
      <w:r>
        <w:rPr>
          <w:noProof/>
        </w:rPr>
        <mc:AlternateContent>
          <mc:Choice Requires="wps">
            <w:drawing>
              <wp:anchor distT="0" distB="0" distL="114300" distR="114300" simplePos="0" relativeHeight="251826176" behindDoc="0" locked="0" layoutInCell="1" allowOverlap="1" wp14:anchorId="21AF3028" wp14:editId="459A7D21">
                <wp:simplePos x="0" y="0"/>
                <wp:positionH relativeFrom="page">
                  <wp:align>center</wp:align>
                </wp:positionH>
                <wp:positionV relativeFrom="paragraph">
                  <wp:posOffset>4297017</wp:posOffset>
                </wp:positionV>
                <wp:extent cx="5764530" cy="238539"/>
                <wp:effectExtent l="0" t="0" r="7620" b="9525"/>
                <wp:wrapNone/>
                <wp:docPr id="394139607"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5BF97533" w14:textId="57136721" w:rsidR="005D736D" w:rsidRPr="000A487A" w:rsidRDefault="005D736D" w:rsidP="005D736D">
                            <w:pPr>
                              <w:pStyle w:val="Descripcin"/>
                              <w:rPr>
                                <w:noProof/>
                                <w:szCs w:val="22"/>
                              </w:rPr>
                            </w:pPr>
                            <w:bookmarkStart w:id="154" w:name="_Toc204587533"/>
                            <w:r>
                              <w:t xml:space="preserve">Tabla </w:t>
                            </w:r>
                            <w:r>
                              <w:fldChar w:fldCharType="begin"/>
                            </w:r>
                            <w:r>
                              <w:instrText xml:space="preserve"> SEQ Tabla \* ARABIC </w:instrText>
                            </w:r>
                            <w:r>
                              <w:fldChar w:fldCharType="separate"/>
                            </w:r>
                            <w:r w:rsidR="007250FB">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AF3028" id="_x0000_s1042" type="#_x0000_t202" style="position:absolute;left:0;text-align:left;margin-left:0;margin-top:338.35pt;width:453.9pt;height:18.8pt;z-index:25182617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" stroked="f">
                <v:textbox inset="0,0,0,0">
                  <w:txbxContent>
                    <w:p w14:paraId="5BF97533" w14:textId="57136721" w:rsidR="005D736D" w:rsidRPr="000A487A" w:rsidRDefault="005D736D" w:rsidP="005D736D">
                      <w:pPr>
                        <w:pStyle w:val="Descripcin"/>
                        <w:rPr>
                          <w:noProof/>
                          <w:szCs w:val="22"/>
                        </w:rPr>
                      </w:pPr>
                      <w:bookmarkStart w:id="155" w:name="_Toc204587533"/>
                      <w:r>
                        <w:t xml:space="preserve">Tabla </w:t>
                      </w:r>
                      <w:r>
                        <w:fldChar w:fldCharType="begin"/>
                      </w:r>
                      <w:r>
                        <w:instrText xml:space="preserve"> SEQ Tabla \* ARABIC </w:instrText>
                      </w:r>
                      <w:r>
                        <w:fldChar w:fldCharType="separate"/>
                      </w:r>
                      <w:r w:rsidR="007250FB">
                        <w:rPr>
                          <w:noProof/>
                        </w:rPr>
                        <w:t>14</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5"/>
                    </w:p>
                  </w:txbxContent>
                </v:textbox>
                <w10:wrap anchorx="page"/>
              </v:shape>
            </w:pict>
          </mc:Fallback>
        </mc:AlternateContent>
      </w:r>
    </w:p>
    <w:p w14:paraId="5D5D587B" w14:textId="098E6D5C" w:rsidR="005D736D" w:rsidRDefault="005D736D" w:rsidP="006A3EF1">
      <w:pPr>
        <w:rPr>
          <w:rFonts w:cs="Arial"/>
        </w:rPr>
      </w:pPr>
    </w:p>
    <w:p w14:paraId="2CA08FFE" w14:textId="23834420" w:rsidR="005D736D" w:rsidRDefault="005D736D" w:rsidP="006A3EF1">
      <w:pPr>
        <w:rPr>
          <w:rFonts w:cs="Arial"/>
        </w:rPr>
      </w:pPr>
    </w:p>
    <w:p w14:paraId="6FB9523D"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DE27C7" w:rsidRPr="00D371E5" w14:paraId="11869479" w14:textId="77777777" w:rsidTr="005F5A9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E80E2B8" w14:textId="49410A03"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DE27C7" w:rsidRPr="00D371E5" w14:paraId="5C1D3A67" w14:textId="77777777" w:rsidTr="005F5A9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2FAA173" w14:textId="77777777" w:rsidR="00DE27C7" w:rsidRPr="00D371E5" w:rsidRDefault="00DE27C7" w:rsidP="005F5A9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4109B29" w14:textId="77777777" w:rsidR="00DE27C7" w:rsidRPr="00D371E5" w:rsidRDefault="00DE27C7" w:rsidP="005F5A9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DE27C7" w:rsidRPr="00D371E5" w14:paraId="1685CBF6" w14:textId="77777777" w:rsidTr="005F5A9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68565855" w14:textId="77777777" w:rsidR="00DE27C7" w:rsidRPr="00D371E5" w:rsidRDefault="00DE27C7" w:rsidP="005F5A9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387A9B1" w14:textId="77777777" w:rsidR="00DE27C7" w:rsidRPr="00D371E5" w:rsidRDefault="00DE27C7" w:rsidP="005F5A9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DE27C7" w:rsidRPr="00D371E5" w14:paraId="52CBAFD1"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5EE5BFC"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44B8E31"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19AB7C2"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7884BAB" w14:textId="77777777" w:rsidR="00DE27C7" w:rsidRPr="00D371E5" w:rsidRDefault="00DE27C7" w:rsidP="005F5A9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DE27C7" w:rsidRPr="00D371E5" w14:paraId="3A8C3FEC"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B24D6D1" w14:textId="77777777" w:rsidR="00DE27C7" w:rsidRPr="00D371E5" w:rsidRDefault="00DE27C7" w:rsidP="005F5A9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7F51ED5C"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50BCFBF"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12D8677" w14:textId="6583C05B"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r w:rsidR="00DE27C7" w:rsidRPr="00D371E5" w14:paraId="767FAC0F"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17D1F8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282F028A" w14:textId="20085FF2"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w:t>
            </w:r>
            <w:r w:rsidR="005166F4">
              <w:rPr>
                <w:rFonts w:cs="Arial"/>
                <w:highlight w:val="red"/>
                <w:lang w:val="es-ES"/>
              </w:rPr>
              <w:t>4</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813E1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3745DB" w14:textId="77777777" w:rsidR="00DE27C7" w:rsidRPr="00D371E5" w:rsidRDefault="00DE27C7" w:rsidP="005F5A9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DE27C7" w:rsidRPr="00D371E5" w14:paraId="2C374DD5"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AF8C2EC"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45A9ACB" w14:textId="77777777"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2F14D64"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E32C187" w14:textId="77777777" w:rsidR="00DE27C7" w:rsidRPr="00D371E5" w:rsidRDefault="00DE27C7" w:rsidP="005F5A9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DE27C7" w:rsidRPr="00D371E5" w14:paraId="1BB29756" w14:textId="77777777" w:rsidTr="005F5A9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0B1AC88"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1B34DA8A" w14:textId="7A782FA1" w:rsidR="00DE27C7" w:rsidRPr="00D371E5" w:rsidRDefault="00DE27C7" w:rsidP="005F5A9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w:t>
            </w:r>
            <w:r w:rsidR="005166F4">
              <w:rPr>
                <w:rFonts w:cs="Arial"/>
                <w:spacing w:val="-3"/>
                <w:sz w:val="20"/>
                <w:szCs w:val="20"/>
                <w:highlight w:val="red"/>
              </w:rPr>
              <w:t>4</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55B0A0A5" w14:textId="77777777" w:rsidR="00DE27C7" w:rsidRPr="00D371E5" w:rsidRDefault="00DE27C7" w:rsidP="005F5A9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740FC2D7" w14:textId="6D5FEB76" w:rsidR="00DE27C7" w:rsidRPr="00D371E5" w:rsidRDefault="00DE27C7" w:rsidP="005F5A9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w:t>
            </w:r>
            <w:r w:rsidR="005166F4">
              <w:rPr>
                <w:rFonts w:cs="Arial"/>
                <w:highlight w:val="red"/>
                <w:lang w:val="es-ES"/>
              </w:rPr>
              <w:t>4</w:t>
            </w:r>
            <w:r w:rsidRPr="00004D73">
              <w:rPr>
                <w:rFonts w:cs="Arial"/>
                <w:highlight w:val="red"/>
                <w:lang w:val="es-ES"/>
              </w:rPr>
              <w:t xml:space="preserve"> | default("N/A") }}</w:t>
            </w:r>
          </w:p>
        </w:tc>
      </w:tr>
    </w:tbl>
    <w:p w14:paraId="73249BFB" w14:textId="61C4A082" w:rsidR="00DE27C7" w:rsidRDefault="005166F4" w:rsidP="006A3EF1">
      <w:pPr>
        <w:rPr>
          <w:rFonts w:cs="Arial"/>
        </w:rPr>
      </w:pPr>
      <w:r>
        <w:rPr>
          <w:noProof/>
        </w:rPr>
        <mc:AlternateContent>
          <mc:Choice Requires="wps">
            <w:drawing>
              <wp:anchor distT="0" distB="0" distL="114300" distR="114300" simplePos="0" relativeHeight="251834368" behindDoc="0" locked="0" layoutInCell="1" allowOverlap="1" wp14:anchorId="0E20C355" wp14:editId="45B14753">
                <wp:simplePos x="0" y="0"/>
                <wp:positionH relativeFrom="page">
                  <wp:align>center</wp:align>
                </wp:positionH>
                <wp:positionV relativeFrom="paragraph">
                  <wp:posOffset>4217505</wp:posOffset>
                </wp:positionV>
                <wp:extent cx="5764530" cy="222637"/>
                <wp:effectExtent l="0" t="0" r="7620" b="6350"/>
                <wp:wrapNone/>
                <wp:docPr id="2120030601"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4BF3FD3B" w14:textId="73CF853E" w:rsidR="00DE27C7" w:rsidRPr="00267830" w:rsidRDefault="00DE27C7" w:rsidP="00DE27C7">
                            <w:pPr>
                              <w:pStyle w:val="Descripcin"/>
                              <w:rPr>
                                <w:noProof/>
                                <w:szCs w:val="22"/>
                              </w:rPr>
                            </w:pPr>
                            <w:bookmarkStart w:id="156" w:name="_Toc204587534"/>
                            <w:r>
                              <w:t xml:space="preserve">Tabla </w:t>
                            </w:r>
                            <w:r>
                              <w:fldChar w:fldCharType="begin"/>
                            </w:r>
                            <w:r>
                              <w:instrText xml:space="preserve"> SEQ Tabla \* ARABIC </w:instrText>
                            </w:r>
                            <w:r>
                              <w:fldChar w:fldCharType="separate"/>
                            </w:r>
                            <w:r w:rsidR="007250FB">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E20C355" id="_x0000_s1043" type="#_x0000_t202" style="position:absolute;left:0;text-align:left;margin-left:0;margin-top:332.1pt;width:453.9pt;height:17.55pt;z-index:25183436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" stroked="f">
                <v:textbox inset="0,0,0,0">
                  <w:txbxContent>
                    <w:p w14:paraId="4BF3FD3B" w14:textId="73CF853E" w:rsidR="00DE27C7" w:rsidRPr="00267830" w:rsidRDefault="00DE27C7" w:rsidP="00DE27C7">
                      <w:pPr>
                        <w:pStyle w:val="Descripcin"/>
                        <w:rPr>
                          <w:noProof/>
                          <w:szCs w:val="22"/>
                        </w:rPr>
                      </w:pPr>
                      <w:bookmarkStart w:id="157" w:name="_Toc204587534"/>
                      <w:r>
                        <w:t xml:space="preserve">Tabla </w:t>
                      </w:r>
                      <w:r>
                        <w:fldChar w:fldCharType="begin"/>
                      </w:r>
                      <w:r>
                        <w:instrText xml:space="preserve"> SEQ Tabla \* ARABIC </w:instrText>
                      </w:r>
                      <w:r>
                        <w:fldChar w:fldCharType="separate"/>
                      </w:r>
                      <w:r w:rsidR="007250FB">
                        <w:rPr>
                          <w:noProof/>
                        </w:rPr>
                        <w:t>15</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7"/>
                    </w:p>
                  </w:txbxContent>
                </v:textbox>
                <w10:wrap anchorx="page"/>
              </v:shape>
            </w:pict>
          </mc:Fallback>
        </mc:AlternateContent>
      </w:r>
    </w:p>
    <w:p w14:paraId="3AA3A313" w14:textId="47D216E1" w:rsidR="00DE27C7" w:rsidRDefault="00DE27C7" w:rsidP="006A3EF1">
      <w:pPr>
        <w:rPr>
          <w:rFonts w:cs="Arial"/>
        </w:rPr>
      </w:pPr>
    </w:p>
    <w:p w14:paraId="3C937EC1" w14:textId="5521372A" w:rsidR="00DE27C7" w:rsidRDefault="00DE27C7" w:rsidP="006A3EF1">
      <w:pPr>
        <w:rPr>
          <w:rFonts w:cs="Arial"/>
        </w:rPr>
      </w:pPr>
    </w:p>
    <w:p w14:paraId="21F446E0" w14:textId="77777777" w:rsidR="00DE27C7" w:rsidRDefault="00DE27C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149E7" w:rsidRPr="00D371E5" w14:paraId="76E05B84" w14:textId="77777777" w:rsidTr="00507F47">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46F24B7" w14:textId="5D657E1F"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149E7" w:rsidRPr="00D371E5" w14:paraId="6D7FD22F" w14:textId="77777777" w:rsidTr="00507F47">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823CB65" w14:textId="77777777" w:rsidR="003149E7" w:rsidRPr="00D371E5" w:rsidRDefault="003149E7" w:rsidP="00507F47">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303E9FA9" w14:textId="77777777" w:rsidR="003149E7" w:rsidRPr="00D371E5" w:rsidRDefault="003149E7" w:rsidP="00507F47">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149E7" w:rsidRPr="00D371E5" w14:paraId="14490B56" w14:textId="77777777" w:rsidTr="00507F47">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5BAF5354" w14:textId="77777777" w:rsidR="003149E7" w:rsidRPr="00D371E5" w:rsidRDefault="003149E7" w:rsidP="00507F47">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701C99E6" w14:textId="77777777" w:rsidR="003149E7" w:rsidRPr="00D371E5" w:rsidRDefault="003149E7" w:rsidP="00507F47">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149E7" w:rsidRPr="00D371E5" w14:paraId="58A04562"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144A29B"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511EEF45"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ACE178A"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F69CB12" w14:textId="77777777" w:rsidR="003149E7" w:rsidRPr="00D371E5" w:rsidRDefault="003149E7" w:rsidP="00507F47">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149E7" w:rsidRPr="00D371E5" w14:paraId="5E16115D"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792A442" w14:textId="77777777" w:rsidR="003149E7" w:rsidRPr="00D371E5" w:rsidRDefault="003149E7" w:rsidP="00507F47">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FB441C7"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4C6C4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BE2925F" w14:textId="529932F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5</w:t>
            </w:r>
            <w:r w:rsidRPr="00004D73">
              <w:rPr>
                <w:rFonts w:cs="Arial"/>
                <w:highlight w:val="red"/>
                <w:lang w:val="es-ES"/>
              </w:rPr>
              <w:t xml:space="preserve"> | default("N/A") }}</w:t>
            </w:r>
          </w:p>
        </w:tc>
      </w:tr>
      <w:tr w:rsidR="003149E7" w:rsidRPr="00D371E5" w14:paraId="7EE1BB0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FA5083C"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939AB68" w14:textId="2451A872"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5</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447184CE"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200AC60" w14:textId="77777777" w:rsidR="003149E7" w:rsidRPr="00D371E5" w:rsidRDefault="003149E7" w:rsidP="00507F47">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149E7" w:rsidRPr="00D371E5" w14:paraId="630AC4B9"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4D13225"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87D823E" w14:textId="77777777"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1FA6554"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E0E3B6E" w14:textId="77777777" w:rsidR="003149E7" w:rsidRPr="00D371E5" w:rsidRDefault="003149E7" w:rsidP="00507F47">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149E7" w:rsidRPr="00D371E5" w14:paraId="7ECD4FD3" w14:textId="77777777" w:rsidTr="00507F47">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29DE4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744100F0" w14:textId="0B0870A0" w:rsidR="003149E7" w:rsidRPr="00D371E5" w:rsidRDefault="003149E7" w:rsidP="00507F47">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5</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7CCDEB66" w14:textId="77777777" w:rsidR="003149E7" w:rsidRPr="00D371E5" w:rsidRDefault="003149E7" w:rsidP="00507F47">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02CC9DC5" w14:textId="5EEA5DCE" w:rsidR="003149E7" w:rsidRPr="00D371E5" w:rsidRDefault="003149E7" w:rsidP="00507F47">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5</w:t>
            </w:r>
            <w:r w:rsidRPr="00004D73">
              <w:rPr>
                <w:rFonts w:cs="Arial"/>
                <w:highlight w:val="red"/>
                <w:lang w:val="es-ES"/>
              </w:rPr>
              <w:t xml:space="preserve"> | default("N/A") }}</w:t>
            </w:r>
          </w:p>
        </w:tc>
      </w:tr>
    </w:tbl>
    <w:p w14:paraId="4F00DDF1" w14:textId="61876C10" w:rsidR="005D736D" w:rsidRDefault="003149E7" w:rsidP="006A3EF1">
      <w:pPr>
        <w:rPr>
          <w:rFonts w:cs="Arial"/>
        </w:rPr>
      </w:pPr>
      <w:r>
        <w:rPr>
          <w:noProof/>
        </w:rPr>
        <mc:AlternateContent>
          <mc:Choice Requires="wps">
            <w:drawing>
              <wp:anchor distT="0" distB="0" distL="114300" distR="114300" simplePos="0" relativeHeight="251842560" behindDoc="0" locked="0" layoutInCell="1" allowOverlap="1" wp14:anchorId="08FB5EF9" wp14:editId="48D02B24">
                <wp:simplePos x="0" y="0"/>
                <wp:positionH relativeFrom="page">
                  <wp:align>center</wp:align>
                </wp:positionH>
                <wp:positionV relativeFrom="paragraph">
                  <wp:posOffset>4232634</wp:posOffset>
                </wp:positionV>
                <wp:extent cx="5764530" cy="238539"/>
                <wp:effectExtent l="0" t="0" r="7620" b="9525"/>
                <wp:wrapNone/>
                <wp:docPr id="1571441294"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949DED8" w14:textId="38AEF6D3" w:rsidR="003149E7" w:rsidRPr="007D1D35" w:rsidRDefault="003149E7" w:rsidP="003149E7">
                            <w:pPr>
                              <w:pStyle w:val="Descripcin"/>
                              <w:rPr>
                                <w:noProof/>
                                <w:szCs w:val="22"/>
                              </w:rPr>
                            </w:pPr>
                            <w:bookmarkStart w:id="158" w:name="_Toc204587535"/>
                            <w:r>
                              <w:t xml:space="preserve">Tabla </w:t>
                            </w:r>
                            <w:r>
                              <w:fldChar w:fldCharType="begin"/>
                            </w:r>
                            <w:r>
                              <w:instrText xml:space="preserve"> SEQ Tabla \* ARABIC </w:instrText>
                            </w:r>
                            <w:r>
                              <w:fldChar w:fldCharType="separate"/>
                            </w:r>
                            <w:r w:rsidR="007250FB">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08FB5EF9" id="_x0000_s1044" type="#_x0000_t202" style="position:absolute;left:0;text-align:left;margin-left:0;margin-top:333.3pt;width:453.9pt;height:18.8pt;z-index:25184256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" stroked="f">
                <v:textbox inset="0,0,0,0">
                  <w:txbxContent>
                    <w:p w14:paraId="6949DED8" w14:textId="38AEF6D3" w:rsidR="003149E7" w:rsidRPr="007D1D35" w:rsidRDefault="003149E7" w:rsidP="003149E7">
                      <w:pPr>
                        <w:pStyle w:val="Descripcin"/>
                        <w:rPr>
                          <w:noProof/>
                          <w:szCs w:val="22"/>
                        </w:rPr>
                      </w:pPr>
                      <w:bookmarkStart w:id="159" w:name="_Toc204587535"/>
                      <w:r>
                        <w:t xml:space="preserve">Tabla </w:t>
                      </w:r>
                      <w:r>
                        <w:fldChar w:fldCharType="begin"/>
                      </w:r>
                      <w:r>
                        <w:instrText xml:space="preserve"> SEQ Tabla \* ARABIC </w:instrText>
                      </w:r>
                      <w:r>
                        <w:fldChar w:fldCharType="separate"/>
                      </w:r>
                      <w:r w:rsidR="007250FB">
                        <w:rPr>
                          <w:noProof/>
                        </w:rPr>
                        <w:t>16</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59"/>
                    </w:p>
                  </w:txbxContent>
                </v:textbox>
                <w10:wrap anchorx="page"/>
              </v:shape>
            </w:pict>
          </mc:Fallback>
        </mc:AlternateContent>
      </w:r>
    </w:p>
    <w:p w14:paraId="2E90B979" w14:textId="24C10D63" w:rsidR="003149E7" w:rsidRDefault="003149E7" w:rsidP="006A3EF1">
      <w:pPr>
        <w:rPr>
          <w:rFonts w:cs="Arial"/>
        </w:rPr>
      </w:pPr>
    </w:p>
    <w:p w14:paraId="7AABD8E5" w14:textId="7513E40F" w:rsidR="003149E7" w:rsidRDefault="003149E7"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910585" w:rsidRPr="00D371E5" w14:paraId="56D21812" w14:textId="77777777" w:rsidTr="00354813">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C9EE55D" w14:textId="2735254F"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910585" w:rsidRPr="00D371E5" w14:paraId="361B406A" w14:textId="77777777" w:rsidTr="00354813">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54F24AF9" w14:textId="77777777" w:rsidR="00910585" w:rsidRPr="00D371E5" w:rsidRDefault="00910585" w:rsidP="00354813">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E330387" w14:textId="77777777" w:rsidR="00910585" w:rsidRPr="00D371E5" w:rsidRDefault="00910585" w:rsidP="00354813">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910585" w:rsidRPr="00D371E5" w14:paraId="5837E876" w14:textId="77777777" w:rsidTr="00354813">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4E82EB6A" w14:textId="77777777" w:rsidR="00910585" w:rsidRPr="00D371E5" w:rsidRDefault="00910585" w:rsidP="00354813">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8E113C" w14:textId="77777777" w:rsidR="00910585" w:rsidRPr="00D371E5" w:rsidRDefault="00910585" w:rsidP="00354813">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910585" w:rsidRPr="00D371E5" w14:paraId="4E7E18F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3DDE383"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226E00F8"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127DE9E"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9439E7" w14:textId="77777777" w:rsidR="00910585" w:rsidRPr="00D371E5" w:rsidRDefault="00910585" w:rsidP="00354813">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910585" w:rsidRPr="00D371E5" w14:paraId="3570DD4F"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691024A" w14:textId="77777777" w:rsidR="00910585" w:rsidRPr="00D371E5" w:rsidRDefault="00910585" w:rsidP="00354813">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411B810"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6CEF5DD"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CBACDAA" w14:textId="3B72D1C2"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6</w:t>
            </w:r>
            <w:r w:rsidRPr="00004D73">
              <w:rPr>
                <w:rFonts w:cs="Arial"/>
                <w:highlight w:val="red"/>
                <w:lang w:val="es-ES"/>
              </w:rPr>
              <w:t xml:space="preserve"> | default("N/A") }}</w:t>
            </w:r>
          </w:p>
        </w:tc>
      </w:tr>
      <w:tr w:rsidR="00910585" w:rsidRPr="00D371E5" w14:paraId="271C02C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5E6DE6A"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4EF639F" w14:textId="0F4DF273"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6</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ECD9FCF"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17881E5" w14:textId="77777777" w:rsidR="00910585" w:rsidRPr="00D371E5" w:rsidRDefault="00910585" w:rsidP="00354813">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910585" w:rsidRPr="00D371E5" w14:paraId="47F562DA"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8A3B5A1"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B7BCECF" w14:textId="77777777"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7B9B5A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A7A1145" w14:textId="77777777" w:rsidR="00910585" w:rsidRPr="00D371E5" w:rsidRDefault="00910585" w:rsidP="00354813">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910585" w:rsidRPr="00D371E5" w14:paraId="12879B9E" w14:textId="77777777" w:rsidTr="00354813">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BDE166B"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020EDCD1" w14:textId="073302EC" w:rsidR="00910585" w:rsidRPr="00D371E5" w:rsidRDefault="00910585" w:rsidP="00354813">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6</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0F39FE84" w14:textId="77777777" w:rsidR="00910585" w:rsidRPr="00D371E5" w:rsidRDefault="00910585" w:rsidP="00354813">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3EE5D776" w14:textId="6D2A162E" w:rsidR="00910585" w:rsidRPr="00D371E5" w:rsidRDefault="00910585" w:rsidP="00354813">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6</w:t>
            </w:r>
            <w:r w:rsidRPr="00004D73">
              <w:rPr>
                <w:rFonts w:cs="Arial"/>
                <w:highlight w:val="red"/>
                <w:lang w:val="es-ES"/>
              </w:rPr>
              <w:t xml:space="preserve"> | default("N/A") }}</w:t>
            </w:r>
          </w:p>
        </w:tc>
      </w:tr>
    </w:tbl>
    <w:p w14:paraId="57ABB0EE" w14:textId="4FB47BD9" w:rsidR="003149E7" w:rsidRDefault="00910585" w:rsidP="006A3EF1">
      <w:pPr>
        <w:rPr>
          <w:rFonts w:cs="Arial"/>
        </w:rPr>
      </w:pPr>
      <w:r>
        <w:rPr>
          <w:noProof/>
        </w:rPr>
        <mc:AlternateContent>
          <mc:Choice Requires="wps">
            <w:drawing>
              <wp:anchor distT="0" distB="0" distL="114300" distR="114300" simplePos="0" relativeHeight="251850752" behindDoc="0" locked="0" layoutInCell="1" allowOverlap="1" wp14:anchorId="5FF8772F" wp14:editId="29159471">
                <wp:simplePos x="0" y="0"/>
                <wp:positionH relativeFrom="page">
                  <wp:align>center</wp:align>
                </wp:positionH>
                <wp:positionV relativeFrom="paragraph">
                  <wp:posOffset>4272970</wp:posOffset>
                </wp:positionV>
                <wp:extent cx="5764530" cy="214685"/>
                <wp:effectExtent l="0" t="0" r="7620" b="0"/>
                <wp:wrapNone/>
                <wp:docPr id="54444142"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65C0D7F5" w14:textId="69037FA2" w:rsidR="00910585" w:rsidRPr="00D124E0" w:rsidRDefault="00910585" w:rsidP="00910585">
                            <w:pPr>
                              <w:pStyle w:val="Descripcin"/>
                              <w:rPr>
                                <w:noProof/>
                                <w:szCs w:val="22"/>
                              </w:rPr>
                            </w:pPr>
                            <w:bookmarkStart w:id="160" w:name="_Toc204587536"/>
                            <w:r>
                              <w:t xml:space="preserve">Tabla </w:t>
                            </w:r>
                            <w:r>
                              <w:fldChar w:fldCharType="begin"/>
                            </w:r>
                            <w:r>
                              <w:instrText xml:space="preserve"> SEQ Tabla \* ARABIC </w:instrText>
                            </w:r>
                            <w:r>
                              <w:fldChar w:fldCharType="separate"/>
                            </w:r>
                            <w:r w:rsidR="007250FB">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0"/>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5FF8772F" id="_x0000_s1045" type="#_x0000_t202" style="position:absolute;left:0;text-align:left;margin-left:0;margin-top:336.45pt;width:453.9pt;height:16.9pt;z-index:251850752;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" stroked="f">
                <v:textbox inset="0,0,0,0">
                  <w:txbxContent>
                    <w:p w14:paraId="65C0D7F5" w14:textId="69037FA2" w:rsidR="00910585" w:rsidRPr="00D124E0" w:rsidRDefault="00910585" w:rsidP="00910585">
                      <w:pPr>
                        <w:pStyle w:val="Descripcin"/>
                        <w:rPr>
                          <w:noProof/>
                          <w:szCs w:val="22"/>
                        </w:rPr>
                      </w:pPr>
                      <w:bookmarkStart w:id="161" w:name="_Toc204587536"/>
                      <w:r>
                        <w:t xml:space="preserve">Tabla </w:t>
                      </w:r>
                      <w:r>
                        <w:fldChar w:fldCharType="begin"/>
                      </w:r>
                      <w:r>
                        <w:instrText xml:space="preserve"> SEQ Tabla \* ARABIC </w:instrText>
                      </w:r>
                      <w:r>
                        <w:fldChar w:fldCharType="separate"/>
                      </w:r>
                      <w:r w:rsidR="007250FB">
                        <w:rPr>
                          <w:noProof/>
                        </w:rPr>
                        <w:t>17</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1"/>
                    </w:p>
                  </w:txbxContent>
                </v:textbox>
                <w10:wrap anchorx="page"/>
              </v:shape>
            </w:pict>
          </mc:Fallback>
        </mc:AlternateContent>
      </w:r>
    </w:p>
    <w:p w14:paraId="2D870ACC" w14:textId="5A321DF7" w:rsidR="00910585" w:rsidRDefault="00910585" w:rsidP="006A3EF1">
      <w:pPr>
        <w:rPr>
          <w:rFonts w:cs="Arial"/>
        </w:rPr>
      </w:pPr>
    </w:p>
    <w:p w14:paraId="5136CC7C" w14:textId="3BEC888B" w:rsidR="00910585" w:rsidRDefault="00910585" w:rsidP="006A3EF1">
      <w:pPr>
        <w:rPr>
          <w:rFonts w:cs="Arial"/>
        </w:rPr>
      </w:pPr>
    </w:p>
    <w:p w14:paraId="0FA95472" w14:textId="77777777" w:rsidR="00910585" w:rsidRDefault="00910585" w:rsidP="006A3EF1">
      <w:pPr>
        <w:rPr>
          <w:rFonts w:cs="Arial"/>
        </w:rPr>
      </w:pPr>
    </w:p>
    <w:p w14:paraId="15890C14" w14:textId="77777777" w:rsidR="0065184D" w:rsidRDefault="0065184D"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65184D" w:rsidRPr="00D371E5" w14:paraId="2AE6EED3" w14:textId="77777777" w:rsidTr="002E0EAC">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5620298D" w14:textId="5707631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65184D" w:rsidRPr="00D371E5" w14:paraId="02A5D403" w14:textId="77777777" w:rsidTr="002E0EAC">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7864DE01" w14:textId="77777777" w:rsidR="0065184D" w:rsidRPr="00D371E5" w:rsidRDefault="0065184D" w:rsidP="002E0EAC">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50A5C5E5" w14:textId="77777777" w:rsidR="0065184D" w:rsidRPr="00D371E5" w:rsidRDefault="0065184D" w:rsidP="002E0EAC">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65184D" w:rsidRPr="00D371E5" w14:paraId="584C7FA5" w14:textId="77777777" w:rsidTr="002E0EAC">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EC32732" w14:textId="77777777" w:rsidR="0065184D" w:rsidRPr="00D371E5" w:rsidRDefault="0065184D" w:rsidP="002E0EAC">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FC3742C" w14:textId="77777777" w:rsidR="0065184D" w:rsidRPr="00D371E5" w:rsidRDefault="0065184D" w:rsidP="002E0EAC">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65184D" w:rsidRPr="00D371E5" w14:paraId="0C76411E"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9C9B79C"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1A9586E8"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6544B3"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49097FBD" w14:textId="77777777" w:rsidR="0065184D" w:rsidRPr="00D371E5" w:rsidRDefault="0065184D" w:rsidP="002E0EAC">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65184D" w:rsidRPr="00D371E5" w14:paraId="05936079"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ACCC01" w14:textId="77777777" w:rsidR="0065184D" w:rsidRPr="00D371E5" w:rsidRDefault="0065184D" w:rsidP="002E0EAC">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31B0D5F"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FDCA22C"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1E462F5A" w14:textId="04A6BEC0"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7</w:t>
            </w:r>
            <w:r w:rsidRPr="00004D73">
              <w:rPr>
                <w:rFonts w:cs="Arial"/>
                <w:highlight w:val="red"/>
                <w:lang w:val="es-ES"/>
              </w:rPr>
              <w:t xml:space="preserve"> | default("N/A") }}</w:t>
            </w:r>
          </w:p>
        </w:tc>
      </w:tr>
      <w:tr w:rsidR="0065184D" w:rsidRPr="00D371E5" w14:paraId="17901D88"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1E8AE18"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566B81AB" w14:textId="2281BA70"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7</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55A6AB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8BDE1E7" w14:textId="77777777" w:rsidR="0065184D" w:rsidRPr="00D371E5" w:rsidRDefault="0065184D" w:rsidP="002E0EAC">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65184D" w:rsidRPr="00D371E5" w14:paraId="06A23F9D"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0EC9B03E"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6A7AF916" w14:textId="77777777"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AB2B489"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C4A2B2" w14:textId="77777777" w:rsidR="0065184D" w:rsidRPr="00D371E5" w:rsidRDefault="0065184D" w:rsidP="002E0EAC">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65184D" w:rsidRPr="00D371E5" w14:paraId="71DF4C80" w14:textId="77777777" w:rsidTr="002E0EAC">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6F1F50"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710F928" w14:textId="7A60E749" w:rsidR="0065184D" w:rsidRPr="00D371E5" w:rsidRDefault="0065184D" w:rsidP="002E0EAC">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7</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41335D1B" w14:textId="77777777" w:rsidR="0065184D" w:rsidRPr="00D371E5" w:rsidRDefault="0065184D" w:rsidP="002E0EAC">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A87AC06" w14:textId="7BF284BE" w:rsidR="0065184D" w:rsidRPr="00D371E5" w:rsidRDefault="0065184D" w:rsidP="002E0EAC">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7</w:t>
            </w:r>
            <w:r w:rsidRPr="00004D73">
              <w:rPr>
                <w:rFonts w:cs="Arial"/>
                <w:highlight w:val="red"/>
                <w:lang w:val="es-ES"/>
              </w:rPr>
              <w:t xml:space="preserve"> | default("N/A") }}</w:t>
            </w:r>
          </w:p>
        </w:tc>
      </w:tr>
    </w:tbl>
    <w:p w14:paraId="4E6364D5" w14:textId="0A59CC7F" w:rsidR="0065184D" w:rsidRDefault="0065184D" w:rsidP="006A3EF1">
      <w:pPr>
        <w:rPr>
          <w:rFonts w:cs="Arial"/>
        </w:rPr>
      </w:pPr>
      <w:r>
        <w:rPr>
          <w:noProof/>
        </w:rPr>
        <mc:AlternateContent>
          <mc:Choice Requires="wps">
            <w:drawing>
              <wp:anchor distT="0" distB="0" distL="114300" distR="114300" simplePos="0" relativeHeight="251858944" behindDoc="0" locked="0" layoutInCell="1" allowOverlap="1" wp14:anchorId="21566547" wp14:editId="216265DB">
                <wp:simplePos x="0" y="0"/>
                <wp:positionH relativeFrom="page">
                  <wp:align>center</wp:align>
                </wp:positionH>
                <wp:positionV relativeFrom="paragraph">
                  <wp:posOffset>4296990</wp:posOffset>
                </wp:positionV>
                <wp:extent cx="5764530" cy="230588"/>
                <wp:effectExtent l="0" t="0" r="7620" b="0"/>
                <wp:wrapNone/>
                <wp:docPr id="1685575076" name="Cuadro de texto 1"/>
                <wp:cNvGraphicFramePr/>
                <a:graphic xmlns:a="http://schemas.openxmlformats.org/drawingml/2006/main">
                  <a:graphicData uri="http://schemas.microsoft.com/office/word/2010/wordprocessingShape">
                    <wps:wsp>
                      <wps:cNvSpPr txBox="1"/>
                      <wps:spPr>
                        <a:xfrm>
                          <a:off x="0" y="0"/>
                          <a:ext cx="5764530" cy="230588"/>
                        </a:xfrm>
                        <a:prstGeom prst="rect">
                          <a:avLst/>
                        </a:prstGeom>
                        <a:solidFill>
                          <a:prstClr val="white"/>
                        </a:solidFill>
                        <a:ln>
                          <a:noFill/>
                        </a:ln>
                      </wps:spPr>
                      <wps:txbx>
                        <w:txbxContent>
                          <w:p w14:paraId="757FA5EF" w14:textId="261E5CA9" w:rsidR="0065184D" w:rsidRPr="00E63335" w:rsidRDefault="0065184D" w:rsidP="0065184D">
                            <w:pPr>
                              <w:pStyle w:val="Descripcin"/>
                              <w:rPr>
                                <w:noProof/>
                                <w:szCs w:val="22"/>
                              </w:rPr>
                            </w:pPr>
                            <w:bookmarkStart w:id="162" w:name="_Toc204587537"/>
                            <w:r>
                              <w:t xml:space="preserve">Tabla </w:t>
                            </w:r>
                            <w:r>
                              <w:fldChar w:fldCharType="begin"/>
                            </w:r>
                            <w:r>
                              <w:instrText xml:space="preserve"> SEQ Tabla \* ARABIC </w:instrText>
                            </w:r>
                            <w:r>
                              <w:fldChar w:fldCharType="separate"/>
                            </w:r>
                            <w:r w:rsidR="007250FB">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2"/>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1566547" id="_x0000_s1046" type="#_x0000_t202" style="position:absolute;left:0;text-align:left;margin-left:0;margin-top:338.35pt;width:453.9pt;height:18.15pt;z-index:251858944;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" stroked="f">
                <v:textbox inset="0,0,0,0">
                  <w:txbxContent>
                    <w:p w14:paraId="757FA5EF" w14:textId="261E5CA9" w:rsidR="0065184D" w:rsidRPr="00E63335" w:rsidRDefault="0065184D" w:rsidP="0065184D">
                      <w:pPr>
                        <w:pStyle w:val="Descripcin"/>
                        <w:rPr>
                          <w:noProof/>
                          <w:szCs w:val="22"/>
                        </w:rPr>
                      </w:pPr>
                      <w:bookmarkStart w:id="163" w:name="_Toc204587537"/>
                      <w:r>
                        <w:t xml:space="preserve">Tabla </w:t>
                      </w:r>
                      <w:r>
                        <w:fldChar w:fldCharType="begin"/>
                      </w:r>
                      <w:r>
                        <w:instrText xml:space="preserve"> SEQ Tabla \* ARABIC </w:instrText>
                      </w:r>
                      <w:r>
                        <w:fldChar w:fldCharType="separate"/>
                      </w:r>
                      <w:r w:rsidR="007250FB">
                        <w:rPr>
                          <w:noProof/>
                        </w:rPr>
                        <w:t>18</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3"/>
                    </w:p>
                  </w:txbxContent>
                </v:textbox>
                <w10:wrap anchorx="page"/>
              </v:shape>
            </w:pict>
          </mc:Fallback>
        </mc:AlternateContent>
      </w:r>
    </w:p>
    <w:p w14:paraId="0E885F57" w14:textId="56EA39B4" w:rsidR="00910585" w:rsidRDefault="00910585" w:rsidP="006A3EF1">
      <w:pPr>
        <w:rPr>
          <w:rFonts w:cs="Arial"/>
        </w:rPr>
      </w:pPr>
    </w:p>
    <w:p w14:paraId="15C5A2E1" w14:textId="77777777" w:rsidR="003149E7" w:rsidRDefault="003149E7" w:rsidP="006A3EF1">
      <w:pPr>
        <w:rPr>
          <w:rFonts w:cs="Arial"/>
        </w:rPr>
      </w:pPr>
    </w:p>
    <w:p w14:paraId="399E20F7" w14:textId="77777777" w:rsidR="00343A6C" w:rsidRDefault="00343A6C" w:rsidP="006A3EF1">
      <w:pPr>
        <w:rPr>
          <w:rFonts w:cs="Arial"/>
        </w:rPr>
      </w:pPr>
    </w:p>
    <w:p w14:paraId="3A236643" w14:textId="77777777" w:rsidR="00343A6C" w:rsidRDefault="00343A6C"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343A6C" w:rsidRPr="00D371E5" w14:paraId="153C81DD" w14:textId="77777777" w:rsidTr="004654DF">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6D284C6" w14:textId="4D15AA1B"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343A6C" w:rsidRPr="00D371E5" w14:paraId="7D0E5A58" w14:textId="77777777" w:rsidTr="004654DF">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4D4EBE45" w14:textId="77777777" w:rsidR="00343A6C" w:rsidRPr="00D371E5" w:rsidRDefault="00343A6C" w:rsidP="004654DF">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60E645BD" w14:textId="77777777" w:rsidR="00343A6C" w:rsidRPr="00D371E5" w:rsidRDefault="00343A6C" w:rsidP="004654DF">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343A6C" w:rsidRPr="00D371E5" w14:paraId="0DC7ED0A" w14:textId="77777777" w:rsidTr="004654DF">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ACD762" w14:textId="77777777" w:rsidR="00343A6C" w:rsidRPr="00D371E5" w:rsidRDefault="00343A6C" w:rsidP="004654DF">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43CF965B" w14:textId="77777777" w:rsidR="00343A6C" w:rsidRPr="00D371E5" w:rsidRDefault="00343A6C" w:rsidP="004654DF">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343A6C" w:rsidRPr="00D371E5" w14:paraId="182DCA3F"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9DD5327"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ACBD3B0"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884DC96"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C0F0B34" w14:textId="77777777" w:rsidR="00343A6C" w:rsidRPr="00D371E5" w:rsidRDefault="00343A6C" w:rsidP="004654DF">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343A6C" w:rsidRPr="00D371E5" w14:paraId="6BE70A67"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FB48C35" w14:textId="77777777" w:rsidR="00343A6C" w:rsidRPr="00D371E5" w:rsidRDefault="00343A6C" w:rsidP="004654DF">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3C73A55F"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B9BF85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6993F33B" w14:textId="4B304F78"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8</w:t>
            </w:r>
            <w:r w:rsidRPr="00004D73">
              <w:rPr>
                <w:rFonts w:cs="Arial"/>
                <w:highlight w:val="red"/>
                <w:lang w:val="es-ES"/>
              </w:rPr>
              <w:t xml:space="preserve"> | default("N/A") }}</w:t>
            </w:r>
          </w:p>
        </w:tc>
      </w:tr>
      <w:tr w:rsidR="00343A6C" w:rsidRPr="00D371E5" w14:paraId="56C834FC"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198707CF"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6C43435F" w14:textId="2F3264D9"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8</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7C9609"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594C14C" w14:textId="77777777" w:rsidR="00343A6C" w:rsidRPr="00D371E5" w:rsidRDefault="00343A6C" w:rsidP="004654DF">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343A6C" w:rsidRPr="00D371E5" w14:paraId="1CB37840"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9A5801C"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3D30A6D6" w14:textId="77777777"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0E7D3277"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405C715" w14:textId="77777777" w:rsidR="00343A6C" w:rsidRPr="00D371E5" w:rsidRDefault="00343A6C" w:rsidP="004654DF">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343A6C" w:rsidRPr="00D371E5" w14:paraId="08EB64AD" w14:textId="77777777" w:rsidTr="004654DF">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C190066"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56311807" w14:textId="1398B211" w:rsidR="00343A6C" w:rsidRPr="00D371E5" w:rsidRDefault="00343A6C" w:rsidP="004654DF">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8</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3473AF9E" w14:textId="77777777" w:rsidR="00343A6C" w:rsidRPr="00D371E5" w:rsidRDefault="00343A6C" w:rsidP="004654DF">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55250987" w14:textId="207F9006" w:rsidR="00343A6C" w:rsidRPr="00D371E5" w:rsidRDefault="00343A6C" w:rsidP="004654DF">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8</w:t>
            </w:r>
            <w:r w:rsidRPr="00004D73">
              <w:rPr>
                <w:rFonts w:cs="Arial"/>
                <w:highlight w:val="red"/>
                <w:lang w:val="es-ES"/>
              </w:rPr>
              <w:t xml:space="preserve"> | default("N/A") }}</w:t>
            </w:r>
          </w:p>
        </w:tc>
      </w:tr>
    </w:tbl>
    <w:p w14:paraId="367BC3BF" w14:textId="6EE1F2E8" w:rsidR="00343A6C" w:rsidRDefault="00343A6C" w:rsidP="006A3EF1">
      <w:pPr>
        <w:rPr>
          <w:rFonts w:cs="Arial"/>
        </w:rPr>
      </w:pPr>
      <w:r>
        <w:rPr>
          <w:noProof/>
        </w:rPr>
        <mc:AlternateContent>
          <mc:Choice Requires="wps">
            <w:drawing>
              <wp:anchor distT="0" distB="0" distL="114300" distR="114300" simplePos="0" relativeHeight="251867136" behindDoc="0" locked="0" layoutInCell="1" allowOverlap="1" wp14:anchorId="1983EAAD" wp14:editId="026989D9">
                <wp:simplePos x="0" y="0"/>
                <wp:positionH relativeFrom="page">
                  <wp:align>center</wp:align>
                </wp:positionH>
                <wp:positionV relativeFrom="paragraph">
                  <wp:posOffset>4312893</wp:posOffset>
                </wp:positionV>
                <wp:extent cx="5764530" cy="214685"/>
                <wp:effectExtent l="0" t="0" r="7620" b="0"/>
                <wp:wrapNone/>
                <wp:docPr id="490696889" name="Cuadro de texto 1"/>
                <wp:cNvGraphicFramePr/>
                <a:graphic xmlns:a="http://schemas.openxmlformats.org/drawingml/2006/main">
                  <a:graphicData uri="http://schemas.microsoft.com/office/word/2010/wordprocessingShape">
                    <wps:wsp>
                      <wps:cNvSpPr txBox="1"/>
                      <wps:spPr>
                        <a:xfrm>
                          <a:off x="0" y="0"/>
                          <a:ext cx="5764530" cy="214685"/>
                        </a:xfrm>
                        <a:prstGeom prst="rect">
                          <a:avLst/>
                        </a:prstGeom>
                        <a:solidFill>
                          <a:prstClr val="white"/>
                        </a:solidFill>
                        <a:ln>
                          <a:noFill/>
                        </a:ln>
                      </wps:spPr>
                      <wps:txbx>
                        <w:txbxContent>
                          <w:p w14:paraId="09AC3896" w14:textId="3CE92504" w:rsidR="00343A6C" w:rsidRPr="00784785" w:rsidRDefault="00343A6C" w:rsidP="00343A6C">
                            <w:pPr>
                              <w:pStyle w:val="Descripcin"/>
                              <w:rPr>
                                <w:noProof/>
                                <w:szCs w:val="22"/>
                              </w:rPr>
                            </w:pPr>
                            <w:bookmarkStart w:id="164" w:name="_Toc204587538"/>
                            <w:r>
                              <w:t xml:space="preserve">Tabla </w:t>
                            </w:r>
                            <w:r>
                              <w:fldChar w:fldCharType="begin"/>
                            </w:r>
                            <w:r>
                              <w:instrText xml:space="preserve"> SEQ Tabla \* ARABIC </w:instrText>
                            </w:r>
                            <w:r>
                              <w:fldChar w:fldCharType="separate"/>
                            </w:r>
                            <w:r w:rsidR="007250FB">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4"/>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983EAAD" id="_x0000_s1047" type="#_x0000_t202" style="position:absolute;left:0;text-align:left;margin-left:0;margin-top:339.6pt;width:453.9pt;height:16.9pt;z-index:251867136;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" stroked="f">
                <v:textbox inset="0,0,0,0">
                  <w:txbxContent>
                    <w:p w14:paraId="09AC3896" w14:textId="3CE92504" w:rsidR="00343A6C" w:rsidRPr="00784785" w:rsidRDefault="00343A6C" w:rsidP="00343A6C">
                      <w:pPr>
                        <w:pStyle w:val="Descripcin"/>
                        <w:rPr>
                          <w:noProof/>
                          <w:szCs w:val="22"/>
                        </w:rPr>
                      </w:pPr>
                      <w:bookmarkStart w:id="165" w:name="_Toc204587538"/>
                      <w:r>
                        <w:t xml:space="preserve">Tabla </w:t>
                      </w:r>
                      <w:r>
                        <w:fldChar w:fldCharType="begin"/>
                      </w:r>
                      <w:r>
                        <w:instrText xml:space="preserve"> SEQ Tabla \* ARABIC </w:instrText>
                      </w:r>
                      <w:r>
                        <w:fldChar w:fldCharType="separate"/>
                      </w:r>
                      <w:r w:rsidR="007250FB">
                        <w:rPr>
                          <w:noProof/>
                        </w:rPr>
                        <w:t>19</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5"/>
                    </w:p>
                  </w:txbxContent>
                </v:textbox>
                <w10:wrap anchorx="page"/>
              </v:shape>
            </w:pict>
          </mc:Fallback>
        </mc:AlternateContent>
      </w:r>
    </w:p>
    <w:p w14:paraId="19338994" w14:textId="5166C6B5" w:rsidR="00343A6C" w:rsidRDefault="00343A6C" w:rsidP="006A3EF1">
      <w:pPr>
        <w:rPr>
          <w:rFonts w:cs="Arial"/>
        </w:rPr>
      </w:pPr>
    </w:p>
    <w:p w14:paraId="315BC358" w14:textId="1344982A" w:rsidR="00343A6C" w:rsidRDefault="00343A6C" w:rsidP="006A3EF1">
      <w:pPr>
        <w:rPr>
          <w:rFonts w:cs="Arial"/>
        </w:rPr>
      </w:pPr>
    </w:p>
    <w:p w14:paraId="41F52D20" w14:textId="25D9ED93" w:rsidR="00343A6C" w:rsidRDefault="00343A6C" w:rsidP="006A3EF1">
      <w:pPr>
        <w:rPr>
          <w:rFonts w:cs="Arial"/>
        </w:rPr>
      </w:pPr>
    </w:p>
    <w:p w14:paraId="58E43434" w14:textId="77777777" w:rsidR="00AE7E1F" w:rsidRDefault="00AE7E1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AE7E1F" w:rsidRPr="00D371E5" w14:paraId="221C718F" w14:textId="77777777" w:rsidTr="007E71F9">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223338F2" w14:textId="3F5895A0"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AE7E1F" w:rsidRPr="00D371E5" w14:paraId="1E1BC504" w14:textId="77777777" w:rsidTr="007E71F9">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383D4607" w14:textId="77777777" w:rsidR="00AE7E1F" w:rsidRPr="00D371E5" w:rsidRDefault="00AE7E1F" w:rsidP="007E71F9">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21B45489" w14:textId="77777777" w:rsidR="00AE7E1F" w:rsidRPr="00D371E5" w:rsidRDefault="00AE7E1F" w:rsidP="007E71F9">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AE7E1F" w:rsidRPr="00D371E5" w14:paraId="2D024F72" w14:textId="77777777" w:rsidTr="007E71F9">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2A61FB9A" w14:textId="77777777" w:rsidR="00AE7E1F" w:rsidRPr="00D371E5" w:rsidRDefault="00AE7E1F" w:rsidP="007E71F9">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BFE11EC" w14:textId="77777777" w:rsidR="00AE7E1F" w:rsidRPr="00D371E5" w:rsidRDefault="00AE7E1F" w:rsidP="007E71F9">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AE7E1F" w:rsidRPr="00D371E5" w14:paraId="38B3517B"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4CAE918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60126620"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CE4B14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C7251A7" w14:textId="77777777" w:rsidR="00AE7E1F" w:rsidRPr="00D371E5" w:rsidRDefault="00AE7E1F" w:rsidP="007E71F9">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AE7E1F" w:rsidRPr="00D371E5" w14:paraId="35D0E845"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2499F0B" w14:textId="77777777" w:rsidR="00AE7E1F" w:rsidRPr="00D371E5" w:rsidRDefault="00AE7E1F" w:rsidP="007E71F9">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6D674E26"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F2DE9E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F727A77" w14:textId="3D69AE48"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19</w:t>
            </w:r>
            <w:r w:rsidRPr="00004D73">
              <w:rPr>
                <w:rFonts w:cs="Arial"/>
                <w:highlight w:val="red"/>
                <w:lang w:val="es-ES"/>
              </w:rPr>
              <w:t xml:space="preserve"> | default("N/A") }}</w:t>
            </w:r>
          </w:p>
        </w:tc>
      </w:tr>
      <w:tr w:rsidR="00AE7E1F" w:rsidRPr="00D371E5" w14:paraId="5CA98882"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A6B6C05"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761BC432" w14:textId="02FAEDDE"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19</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2429DD7"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70ADF554" w14:textId="77777777" w:rsidR="00AE7E1F" w:rsidRPr="00D371E5" w:rsidRDefault="00AE7E1F" w:rsidP="007E71F9">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AE7E1F" w:rsidRPr="00D371E5" w14:paraId="7C4E501E"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EE6B9C4"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24718C8A" w14:textId="77777777"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3329592F"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544F2BC0" w14:textId="77777777" w:rsidR="00AE7E1F" w:rsidRPr="00D371E5" w:rsidRDefault="00AE7E1F" w:rsidP="007E71F9">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AE7E1F" w:rsidRPr="00D371E5" w14:paraId="76DDF2E7" w14:textId="77777777" w:rsidTr="007E71F9">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63649A43"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57EF6D9" w14:textId="37109BA1" w:rsidR="00AE7E1F" w:rsidRPr="00D371E5" w:rsidRDefault="00AE7E1F" w:rsidP="007E71F9">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19</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2D0BC00" w14:textId="77777777" w:rsidR="00AE7E1F" w:rsidRPr="00D371E5" w:rsidRDefault="00AE7E1F" w:rsidP="007E71F9">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6CC90551" w14:textId="1805EE3A" w:rsidR="00AE7E1F" w:rsidRPr="00D371E5" w:rsidRDefault="00AE7E1F" w:rsidP="007E71F9">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19</w:t>
            </w:r>
            <w:r w:rsidRPr="00004D73">
              <w:rPr>
                <w:rFonts w:cs="Arial"/>
                <w:highlight w:val="red"/>
                <w:lang w:val="es-ES"/>
              </w:rPr>
              <w:t xml:space="preserve"> | default("N/A") }}</w:t>
            </w:r>
          </w:p>
        </w:tc>
      </w:tr>
    </w:tbl>
    <w:p w14:paraId="173D3552" w14:textId="65E349D9" w:rsidR="00AE7E1F" w:rsidRDefault="00AE7E1F" w:rsidP="006A3EF1">
      <w:pPr>
        <w:rPr>
          <w:rFonts w:cs="Arial"/>
        </w:rPr>
      </w:pPr>
      <w:r>
        <w:rPr>
          <w:noProof/>
        </w:rPr>
        <mc:AlternateContent>
          <mc:Choice Requires="wps">
            <w:drawing>
              <wp:anchor distT="0" distB="0" distL="114300" distR="114300" simplePos="0" relativeHeight="251875328" behindDoc="0" locked="0" layoutInCell="1" allowOverlap="1" wp14:anchorId="3688A118" wp14:editId="6E054520">
                <wp:simplePos x="0" y="0"/>
                <wp:positionH relativeFrom="page">
                  <wp:align>center</wp:align>
                </wp:positionH>
                <wp:positionV relativeFrom="paragraph">
                  <wp:posOffset>4335863</wp:posOffset>
                </wp:positionV>
                <wp:extent cx="5764530" cy="238539"/>
                <wp:effectExtent l="0" t="0" r="7620" b="9525"/>
                <wp:wrapNone/>
                <wp:docPr id="1588076505" name="Cuadro de texto 1"/>
                <wp:cNvGraphicFramePr/>
                <a:graphic xmlns:a="http://schemas.openxmlformats.org/drawingml/2006/main">
                  <a:graphicData uri="http://schemas.microsoft.com/office/word/2010/wordprocessingShape">
                    <wps:wsp>
                      <wps:cNvSpPr txBox="1"/>
                      <wps:spPr>
                        <a:xfrm>
                          <a:off x="0" y="0"/>
                          <a:ext cx="5764530" cy="238539"/>
                        </a:xfrm>
                        <a:prstGeom prst="rect">
                          <a:avLst/>
                        </a:prstGeom>
                        <a:solidFill>
                          <a:prstClr val="white"/>
                        </a:solidFill>
                        <a:ln>
                          <a:noFill/>
                        </a:ln>
                      </wps:spPr>
                      <wps:txbx>
                        <w:txbxContent>
                          <w:p w14:paraId="6025DBE5" w14:textId="1FBF89F4" w:rsidR="00AE7E1F" w:rsidRPr="00CD5BA8" w:rsidRDefault="00AE7E1F" w:rsidP="00AE7E1F">
                            <w:pPr>
                              <w:pStyle w:val="Descripcin"/>
                              <w:rPr>
                                <w:noProof/>
                                <w:szCs w:val="22"/>
                              </w:rPr>
                            </w:pPr>
                            <w:bookmarkStart w:id="166" w:name="_Toc204587539"/>
                            <w:r>
                              <w:t xml:space="preserve">Tabla </w:t>
                            </w:r>
                            <w:r>
                              <w:fldChar w:fldCharType="begin"/>
                            </w:r>
                            <w:r>
                              <w:instrText xml:space="preserve"> SEQ Tabla \* ARABIC </w:instrText>
                            </w:r>
                            <w:r>
                              <w:fldChar w:fldCharType="separate"/>
                            </w:r>
                            <w:r w:rsidR="007250FB">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6"/>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688A118" id="_x0000_s1048" type="#_x0000_t202" style="position:absolute;left:0;text-align:left;margin-left:0;margin-top:341.4pt;width:453.9pt;height:18.8pt;z-index:251875328;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" stroked="f">
                <v:textbox inset="0,0,0,0">
                  <w:txbxContent>
                    <w:p w14:paraId="6025DBE5" w14:textId="1FBF89F4" w:rsidR="00AE7E1F" w:rsidRPr="00CD5BA8" w:rsidRDefault="00AE7E1F" w:rsidP="00AE7E1F">
                      <w:pPr>
                        <w:pStyle w:val="Descripcin"/>
                        <w:rPr>
                          <w:noProof/>
                          <w:szCs w:val="22"/>
                        </w:rPr>
                      </w:pPr>
                      <w:bookmarkStart w:id="167" w:name="_Toc204587539"/>
                      <w:r>
                        <w:t xml:space="preserve">Tabla </w:t>
                      </w:r>
                      <w:r>
                        <w:fldChar w:fldCharType="begin"/>
                      </w:r>
                      <w:r>
                        <w:instrText xml:space="preserve"> SEQ Tabla \* ARABIC </w:instrText>
                      </w:r>
                      <w:r>
                        <w:fldChar w:fldCharType="separate"/>
                      </w:r>
                      <w:r w:rsidR="007250FB">
                        <w:rPr>
                          <w:noProof/>
                        </w:rPr>
                        <w:t>20</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7"/>
                    </w:p>
                  </w:txbxContent>
                </v:textbox>
                <w10:wrap anchorx="page"/>
              </v:shape>
            </w:pict>
          </mc:Fallback>
        </mc:AlternateContent>
      </w:r>
    </w:p>
    <w:p w14:paraId="487FF8E0" w14:textId="37D79E5E" w:rsidR="00AE7E1F" w:rsidRDefault="00AE7E1F" w:rsidP="006A3EF1">
      <w:pPr>
        <w:rPr>
          <w:rFonts w:cs="Arial"/>
        </w:rPr>
      </w:pPr>
    </w:p>
    <w:tbl>
      <w:tblPr>
        <w:tblpPr w:leftFromText="141" w:rightFromText="141" w:vertAnchor="text" w:horzAnchor="margin" w:tblpY="131"/>
        <w:tblOverlap w:val="neve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000" w:firstRow="0" w:lastRow="0" w:firstColumn="0" w:lastColumn="0" w:noHBand="0" w:noVBand="0"/>
      </w:tblPr>
      <w:tblGrid>
        <w:gridCol w:w="2444"/>
        <w:gridCol w:w="2344"/>
        <w:gridCol w:w="1927"/>
        <w:gridCol w:w="2398"/>
      </w:tblGrid>
      <w:tr w:rsidR="002E0A12" w:rsidRPr="00D371E5" w14:paraId="35477CCE" w14:textId="77777777" w:rsidTr="0055174D">
        <w:trPr>
          <w:trHeight w:val="454"/>
          <w:tblHeader/>
        </w:trPr>
        <w:tc>
          <w:tcPr>
            <w:tcW w:w="5000" w:type="pct"/>
            <w:gridSpan w:val="4"/>
            <w:tcBorders>
              <w:top w:val="single" w:sz="4" w:space="0" w:color="auto"/>
              <w:left w:val="single" w:sz="4" w:space="0" w:color="auto"/>
              <w:bottom w:val="single" w:sz="4" w:space="0" w:color="auto"/>
              <w:right w:val="single" w:sz="4" w:space="0" w:color="auto"/>
            </w:tcBorders>
            <w:shd w:val="clear" w:color="auto" w:fill="76B72B"/>
            <w:vAlign w:val="center"/>
          </w:tcPr>
          <w:p w14:paraId="4B3E6F7A" w14:textId="646368C0"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lastRenderedPageBreak/>
              <w:t>ANÁLISIS Y RESUMEN DE LOS RESULTADOS DE LA PRUEBA VLF</w:t>
            </w:r>
            <w:r>
              <w:rPr>
                <w:rFonts w:cs="Arial"/>
                <w:b/>
                <w:spacing w:val="-3"/>
                <w:sz w:val="20"/>
                <w:szCs w:val="20"/>
              </w:rPr>
              <w:t xml:space="preserve"> - </w:t>
            </w:r>
            <w:r w:rsidRPr="002B3DE8">
              <w:rPr>
                <w:rFonts w:cs="Arial"/>
                <w:highlight w:val="red"/>
                <w:lang w:val="es-ES"/>
              </w:rPr>
              <w:t>{{ descripcionTramo_Trm</w:t>
            </w:r>
            <w:r>
              <w:rPr>
                <w:rFonts w:cs="Arial"/>
                <w:highlight w:val="red"/>
                <w:lang w:val="es-ES"/>
              </w:rPr>
              <w:t>2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r>
      <w:tr w:rsidR="002E0A12" w:rsidRPr="00D371E5" w14:paraId="014D8216" w14:textId="77777777" w:rsidTr="0055174D">
        <w:trPr>
          <w:trHeight w:val="296"/>
          <w:tblHeader/>
        </w:trPr>
        <w:tc>
          <w:tcPr>
            <w:tcW w:w="2564" w:type="pct"/>
            <w:gridSpan w:val="2"/>
            <w:vMerge w:val="restart"/>
            <w:tcBorders>
              <w:top w:val="single" w:sz="4" w:space="0" w:color="auto"/>
              <w:left w:val="single" w:sz="4" w:space="0" w:color="auto"/>
              <w:bottom w:val="single" w:sz="4" w:space="0" w:color="auto"/>
              <w:right w:val="single" w:sz="4" w:space="0" w:color="auto"/>
            </w:tcBorders>
            <w:vAlign w:val="center"/>
          </w:tcPr>
          <w:p w14:paraId="128BAA61" w14:textId="77777777" w:rsidR="002E0A12" w:rsidRPr="00D371E5" w:rsidRDefault="002E0A12" w:rsidP="0055174D">
            <w:pPr>
              <w:keepNext/>
              <w:rPr>
                <w:rFonts w:cs="Arial"/>
                <w:b/>
                <w:bCs/>
                <w:sz w:val="20"/>
                <w:szCs w:val="20"/>
              </w:rPr>
            </w:pPr>
            <w:r w:rsidRPr="00D371E5">
              <w:rPr>
                <w:rFonts w:cs="Arial"/>
                <w:b/>
                <w:bCs/>
                <w:sz w:val="20"/>
                <w:szCs w:val="20"/>
              </w:rPr>
              <w:t xml:space="preserve">Instrumento empleado: </w:t>
            </w:r>
            <w:r w:rsidRPr="00D371E5">
              <w:rPr>
                <w:rFonts w:cs="Arial"/>
              </w:rPr>
              <w:t>HVA28</w:t>
            </w: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1313FFEA" w14:textId="77777777" w:rsidR="002E0A12" w:rsidRPr="00D371E5" w:rsidRDefault="002E0A12" w:rsidP="0055174D">
            <w:pPr>
              <w:keepNext/>
              <w:jc w:val="left"/>
              <w:rPr>
                <w:rFonts w:cs="Arial"/>
                <w:bCs/>
                <w:sz w:val="20"/>
                <w:szCs w:val="20"/>
              </w:rPr>
            </w:pPr>
            <w:r w:rsidRPr="00D371E5">
              <w:rPr>
                <w:rFonts w:cs="Arial"/>
                <w:b/>
                <w:bCs/>
                <w:sz w:val="20"/>
                <w:szCs w:val="20"/>
              </w:rPr>
              <w:t xml:space="preserve">Fecha de calibración:  </w:t>
            </w:r>
            <w:r w:rsidRPr="002B3DE8">
              <w:rPr>
                <w:rFonts w:cs="Arial"/>
                <w:sz w:val="20"/>
                <w:szCs w:val="20"/>
                <w:highlight w:val="cyan"/>
              </w:rPr>
              <w:t xml:space="preserve">{{ </w:t>
            </w:r>
            <w:proofErr w:type="spellStart"/>
            <w:r w:rsidRPr="002B3DE8">
              <w:rPr>
                <w:rFonts w:cs="Arial"/>
                <w:sz w:val="20"/>
                <w:szCs w:val="20"/>
                <w:highlight w:val="cyan"/>
              </w:rPr>
              <w:t>fechaCalibracion</w:t>
            </w:r>
            <w:proofErr w:type="spellEnd"/>
            <w:r w:rsidRPr="002B3DE8">
              <w:rPr>
                <w:rFonts w:cs="Arial"/>
                <w:sz w:val="20"/>
                <w:szCs w:val="20"/>
                <w:highlight w:val="cyan"/>
              </w:rPr>
              <w:t xml:space="preserve"> | default("N/A") }}</w:t>
            </w:r>
          </w:p>
        </w:tc>
      </w:tr>
      <w:tr w:rsidR="002E0A12" w:rsidRPr="00D371E5" w14:paraId="03906482" w14:textId="77777777" w:rsidTr="0055174D">
        <w:trPr>
          <w:trHeight w:val="310"/>
          <w:tblHeader/>
        </w:trPr>
        <w:tc>
          <w:tcPr>
            <w:tcW w:w="2564" w:type="pct"/>
            <w:gridSpan w:val="2"/>
            <w:vMerge/>
            <w:tcBorders>
              <w:top w:val="single" w:sz="4" w:space="0" w:color="auto"/>
              <w:left w:val="single" w:sz="4" w:space="0" w:color="auto"/>
              <w:bottom w:val="single" w:sz="4" w:space="0" w:color="auto"/>
              <w:right w:val="single" w:sz="4" w:space="0" w:color="auto"/>
            </w:tcBorders>
            <w:vAlign w:val="center"/>
          </w:tcPr>
          <w:p w14:paraId="158443D0" w14:textId="77777777" w:rsidR="002E0A12" w:rsidRPr="00D371E5" w:rsidRDefault="002E0A12" w:rsidP="0055174D">
            <w:pPr>
              <w:keepNext/>
              <w:rPr>
                <w:rFonts w:cs="Arial"/>
                <w:b/>
                <w:bCs/>
                <w:sz w:val="20"/>
                <w:szCs w:val="20"/>
              </w:rPr>
            </w:pPr>
          </w:p>
        </w:tc>
        <w:tc>
          <w:tcPr>
            <w:tcW w:w="2436" w:type="pct"/>
            <w:gridSpan w:val="2"/>
            <w:tcBorders>
              <w:top w:val="single" w:sz="4" w:space="0" w:color="auto"/>
              <w:left w:val="single" w:sz="4" w:space="0" w:color="auto"/>
              <w:bottom w:val="single" w:sz="4" w:space="0" w:color="auto"/>
              <w:right w:val="single" w:sz="4" w:space="0" w:color="auto"/>
            </w:tcBorders>
            <w:vAlign w:val="center"/>
          </w:tcPr>
          <w:p w14:paraId="0E2A306C" w14:textId="77777777" w:rsidR="002E0A12" w:rsidRPr="00D371E5" w:rsidRDefault="002E0A12" w:rsidP="0055174D">
            <w:pPr>
              <w:keepNext/>
              <w:jc w:val="left"/>
              <w:rPr>
                <w:rFonts w:cs="Arial"/>
                <w:sz w:val="20"/>
                <w:szCs w:val="20"/>
              </w:rPr>
            </w:pPr>
            <w:r w:rsidRPr="00D371E5">
              <w:rPr>
                <w:rFonts w:cs="Arial"/>
                <w:b/>
                <w:bCs/>
                <w:sz w:val="20"/>
                <w:szCs w:val="20"/>
              </w:rPr>
              <w:t xml:space="preserve">N.º de Serie:  </w:t>
            </w:r>
            <w:r w:rsidRPr="00D371E5">
              <w:rPr>
                <w:rFonts w:cs="Arial"/>
                <w:sz w:val="20"/>
                <w:szCs w:val="20"/>
              </w:rPr>
              <w:t>GH5206.23K005</w:t>
            </w:r>
          </w:p>
        </w:tc>
      </w:tr>
      <w:tr w:rsidR="002E0A12" w:rsidRPr="00D371E5" w14:paraId="766C76B8"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556C9313" w14:textId="77777777" w:rsidR="002E0A12" w:rsidRPr="00D371E5" w:rsidRDefault="002E0A12" w:rsidP="005517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Tensión de prueba [kV]:</w:t>
            </w:r>
          </w:p>
        </w:tc>
        <w:tc>
          <w:tcPr>
            <w:tcW w:w="1191" w:type="pct"/>
            <w:tcBorders>
              <w:top w:val="single" w:sz="4" w:space="0" w:color="auto"/>
              <w:left w:val="single" w:sz="4" w:space="0" w:color="auto"/>
              <w:bottom w:val="single" w:sz="4" w:space="0" w:color="auto"/>
              <w:right w:val="single" w:sz="4" w:space="0" w:color="auto"/>
            </w:tcBorders>
            <w:vAlign w:val="center"/>
          </w:tcPr>
          <w:p w14:paraId="415318CE" w14:textId="77777777"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2B3DE8">
              <w:rPr>
                <w:rFonts w:cs="Arial"/>
                <w:highlight w:val="red"/>
              </w:rPr>
              <w:t xml:space="preserve">{{ </w:t>
            </w:r>
            <w:proofErr w:type="spellStart"/>
            <w:r w:rsidRPr="002B3DE8">
              <w:rPr>
                <w:rFonts w:cs="Arial"/>
                <w:highlight w:val="red"/>
              </w:rPr>
              <w:t>valTensionPrueba</w:t>
            </w:r>
            <w:proofErr w:type="spellEnd"/>
            <w:r w:rsidRPr="002B3DE8">
              <w:rPr>
                <w:rFonts w:cs="Arial"/>
                <w:highlight w:val="red"/>
              </w:rPr>
              <w:t xml:space="preserve"> </w:t>
            </w:r>
            <w:r w:rsidRPr="002B3DE8">
              <w:rPr>
                <w:rFonts w:cs="Arial"/>
                <w:szCs w:val="24"/>
                <w:highlight w:val="red"/>
              </w:rPr>
              <w:t>| default("N/A")</w:t>
            </w:r>
            <w:r w:rsidRPr="002B3DE8">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2BEB715A" w14:textId="77777777" w:rsidR="002E0A12" w:rsidRPr="00D371E5" w:rsidRDefault="002E0A12" w:rsidP="005517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Estándar de la prueba:</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2684D5C" w14:textId="77777777" w:rsidR="002E0A12" w:rsidRPr="00D371E5" w:rsidRDefault="002E0A12" w:rsidP="0055174D">
            <w:pPr>
              <w:keepNext/>
              <w:tabs>
                <w:tab w:val="left" w:pos="0"/>
              </w:tabs>
              <w:suppressAutoHyphens/>
              <w:spacing w:after="0"/>
              <w:jc w:val="center"/>
              <w:rPr>
                <w:rFonts w:cs="Arial"/>
                <w:spacing w:val="-3"/>
                <w:sz w:val="20"/>
                <w:szCs w:val="20"/>
                <w:highlight w:val="yellow"/>
              </w:rPr>
            </w:pPr>
            <w:r w:rsidRPr="00D371E5">
              <w:rPr>
                <w:rFonts w:cs="Arial"/>
                <w:spacing w:val="-3"/>
                <w:sz w:val="20"/>
                <w:szCs w:val="20"/>
              </w:rPr>
              <w:t>IEEE 400-2</w:t>
            </w:r>
          </w:p>
        </w:tc>
      </w:tr>
      <w:tr w:rsidR="002E0A12" w:rsidRPr="00D371E5" w14:paraId="3F97113B"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A1368CF" w14:textId="77777777" w:rsidR="002E0A12" w:rsidRPr="00D371E5" w:rsidRDefault="002E0A12" w:rsidP="0055174D">
            <w:pPr>
              <w:keepNext/>
              <w:widowControl w:val="0"/>
              <w:tabs>
                <w:tab w:val="left" w:pos="0"/>
              </w:tabs>
              <w:suppressAutoHyphens/>
              <w:spacing w:before="60" w:after="60"/>
              <w:rPr>
                <w:rFonts w:cs="Arial"/>
                <w:b/>
                <w:spacing w:val="-3"/>
                <w:sz w:val="20"/>
                <w:szCs w:val="20"/>
              </w:rPr>
            </w:pPr>
            <w:r w:rsidRPr="00D371E5">
              <w:rPr>
                <w:rFonts w:cs="Arial"/>
                <w:b/>
                <w:spacing w:val="-3"/>
                <w:sz w:val="20"/>
                <w:szCs w:val="20"/>
              </w:rPr>
              <w:t>Características Cable:</w:t>
            </w:r>
          </w:p>
        </w:tc>
        <w:tc>
          <w:tcPr>
            <w:tcW w:w="1191" w:type="pct"/>
            <w:tcBorders>
              <w:top w:val="single" w:sz="4" w:space="0" w:color="auto"/>
              <w:left w:val="single" w:sz="4" w:space="0" w:color="auto"/>
              <w:bottom w:val="single" w:sz="4" w:space="0" w:color="auto"/>
              <w:right w:val="single" w:sz="4" w:space="0" w:color="auto"/>
            </w:tcBorders>
            <w:vAlign w:val="center"/>
          </w:tcPr>
          <w:p w14:paraId="15A89043" w14:textId="77777777"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2B3DE8">
              <w:rPr>
                <w:rFonts w:cs="Arial"/>
                <w:highlight w:val="cyan"/>
              </w:rPr>
              <w:t xml:space="preserve">{{ </w:t>
            </w:r>
            <w:proofErr w:type="spellStart"/>
            <w:r w:rsidRPr="002B3DE8">
              <w:rPr>
                <w:rFonts w:cs="Arial"/>
                <w:highlight w:val="cyan"/>
              </w:rPr>
              <w:t>caracteristicasCable</w:t>
            </w:r>
            <w:proofErr w:type="spellEnd"/>
            <w:r w:rsidRPr="002B3DE8">
              <w:rPr>
                <w:rFonts w:cs="Arial"/>
                <w:highlight w:val="cyan"/>
              </w:rPr>
              <w:t xml:space="preserve"> </w:t>
            </w:r>
            <w:r w:rsidRPr="002B3DE8">
              <w:rPr>
                <w:rFonts w:cs="Arial"/>
                <w:szCs w:val="24"/>
                <w:highlight w:val="cyan"/>
              </w:rPr>
              <w:t>| default("N/A")</w:t>
            </w:r>
            <w:r w:rsidRPr="002B3DE8">
              <w:rPr>
                <w:rFonts w:cs="Arial"/>
                <w:highlight w:val="cyan"/>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7EB3239E"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Distancia Cable [m]:</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396A56F7" w14:textId="126F435C" w:rsidR="002E0A12" w:rsidRPr="00D371E5" w:rsidRDefault="002E0A12" w:rsidP="0055174D">
            <w:pPr>
              <w:keepNext/>
              <w:tabs>
                <w:tab w:val="left" w:pos="0"/>
              </w:tabs>
              <w:suppressAutoHyphens/>
              <w:spacing w:after="0"/>
              <w:jc w:val="center"/>
              <w:rPr>
                <w:rFonts w:cs="Arial"/>
                <w:spacing w:val="-3"/>
                <w:sz w:val="20"/>
                <w:szCs w:val="20"/>
              </w:rPr>
            </w:pPr>
            <w:r w:rsidRPr="00004D73">
              <w:rPr>
                <w:rFonts w:cs="Arial"/>
                <w:highlight w:val="red"/>
                <w:lang w:val="es-ES"/>
              </w:rPr>
              <w:t>{{ distanciaCableTrm</w:t>
            </w:r>
            <w:r>
              <w:rPr>
                <w:rFonts w:cs="Arial"/>
                <w:highlight w:val="red"/>
                <w:lang w:val="es-ES"/>
              </w:rPr>
              <w:t>20</w:t>
            </w:r>
            <w:r w:rsidRPr="00004D73">
              <w:rPr>
                <w:rFonts w:cs="Arial"/>
                <w:highlight w:val="red"/>
                <w:lang w:val="es-ES"/>
              </w:rPr>
              <w:t xml:space="preserve"> | default("N/A") }}</w:t>
            </w:r>
          </w:p>
        </w:tc>
      </w:tr>
      <w:tr w:rsidR="002E0A12" w:rsidRPr="00D371E5" w14:paraId="7C9BA227"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217CD38F"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Nombre del circuito:</w:t>
            </w:r>
          </w:p>
        </w:tc>
        <w:tc>
          <w:tcPr>
            <w:tcW w:w="1191" w:type="pct"/>
            <w:tcBorders>
              <w:top w:val="single" w:sz="4" w:space="0" w:color="auto"/>
              <w:left w:val="single" w:sz="4" w:space="0" w:color="auto"/>
              <w:bottom w:val="single" w:sz="4" w:space="0" w:color="auto"/>
              <w:right w:val="single" w:sz="4" w:space="0" w:color="auto"/>
            </w:tcBorders>
            <w:vAlign w:val="center"/>
          </w:tcPr>
          <w:p w14:paraId="4CCCE798" w14:textId="2E3BD9C0"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2B3DE8">
              <w:rPr>
                <w:rFonts w:cs="Arial"/>
                <w:highlight w:val="red"/>
                <w:lang w:val="es-ES"/>
              </w:rPr>
              <w:t>{{ nombreCircuitoTrm</w:t>
            </w:r>
            <w:r>
              <w:rPr>
                <w:rFonts w:cs="Arial"/>
                <w:highlight w:val="red"/>
                <w:lang w:val="es-ES"/>
              </w:rPr>
              <w:t>20</w:t>
            </w:r>
            <w:r w:rsidRPr="002B3DE8">
              <w:rPr>
                <w:rFonts w:cs="Arial"/>
                <w:highlight w:val="red"/>
                <w:lang w:val="es-ES"/>
              </w:rPr>
              <w:t xml:space="preserve"> </w:t>
            </w:r>
            <w:r w:rsidRPr="002B3DE8">
              <w:rPr>
                <w:rFonts w:cs="Arial"/>
                <w:szCs w:val="24"/>
                <w:highlight w:val="red"/>
              </w:rPr>
              <w:t>| default("N/A")</w:t>
            </w:r>
            <w:r w:rsidRPr="002B3DE8">
              <w:rPr>
                <w:rFonts w:cs="Arial"/>
                <w:highlight w:val="red"/>
                <w:lang w:val="es-ES"/>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6BDD9978"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Fase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2F5575F9" w14:textId="77777777" w:rsidR="002E0A12" w:rsidRPr="00D371E5" w:rsidRDefault="002E0A12" w:rsidP="0055174D">
            <w:pPr>
              <w:keepNext/>
              <w:tabs>
                <w:tab w:val="left" w:pos="0"/>
              </w:tabs>
              <w:suppressAutoHyphens/>
              <w:spacing w:after="0"/>
              <w:jc w:val="center"/>
              <w:rPr>
                <w:rFonts w:cs="Arial"/>
                <w:spacing w:val="-3"/>
                <w:sz w:val="20"/>
                <w:szCs w:val="20"/>
              </w:rPr>
            </w:pPr>
            <w:r w:rsidRPr="00004D73">
              <w:rPr>
                <w:rFonts w:cs="Arial"/>
                <w:highlight w:val="red"/>
                <w:lang w:val="es-ES"/>
              </w:rPr>
              <w:t xml:space="preserve">{{ </w:t>
            </w:r>
            <w:proofErr w:type="spellStart"/>
            <w:r w:rsidRPr="00004D73">
              <w:rPr>
                <w:rFonts w:cs="Arial"/>
                <w:highlight w:val="red"/>
                <w:lang w:val="es-ES"/>
              </w:rPr>
              <w:t>tipoTramos</w:t>
            </w:r>
            <w:proofErr w:type="spellEnd"/>
            <w:r w:rsidRPr="00004D73">
              <w:rPr>
                <w:rFonts w:cs="Arial"/>
                <w:highlight w:val="red"/>
                <w:lang w:val="es-ES"/>
              </w:rPr>
              <w:t xml:space="preserve"> | default("N/A") }}</w:t>
            </w:r>
          </w:p>
        </w:tc>
      </w:tr>
      <w:tr w:rsidR="002E0A12" w:rsidRPr="00D371E5" w14:paraId="3277E1AC"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79A8A40E"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Tipo de prueba realizada </w:t>
            </w:r>
          </w:p>
        </w:tc>
        <w:tc>
          <w:tcPr>
            <w:tcW w:w="1191" w:type="pct"/>
            <w:tcBorders>
              <w:top w:val="single" w:sz="4" w:space="0" w:color="auto"/>
              <w:left w:val="single" w:sz="4" w:space="0" w:color="auto"/>
              <w:bottom w:val="single" w:sz="4" w:space="0" w:color="auto"/>
              <w:right w:val="single" w:sz="4" w:space="0" w:color="auto"/>
            </w:tcBorders>
            <w:vAlign w:val="center"/>
          </w:tcPr>
          <w:p w14:paraId="55AAB0E2" w14:textId="77777777"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004D73">
              <w:rPr>
                <w:rFonts w:cs="Arial"/>
                <w:highlight w:val="red"/>
              </w:rPr>
              <w:t xml:space="preserve">{{ </w:t>
            </w:r>
            <w:proofErr w:type="spellStart"/>
            <w:r w:rsidRPr="00004D73">
              <w:rPr>
                <w:rFonts w:cs="Arial"/>
                <w:highlight w:val="red"/>
              </w:rPr>
              <w:t>tensionPrueba</w:t>
            </w:r>
            <w:proofErr w:type="spellEnd"/>
            <w:r w:rsidRPr="00004D73">
              <w:rPr>
                <w:rFonts w:cs="Arial"/>
                <w:highlight w:val="red"/>
              </w:rPr>
              <w:t xml:space="preserve"> </w:t>
            </w:r>
            <w:r w:rsidRPr="00004D73">
              <w:rPr>
                <w:rFonts w:cs="Arial"/>
                <w:szCs w:val="24"/>
                <w:highlight w:val="red"/>
              </w:rPr>
              <w:t>| default("N/A")</w:t>
            </w:r>
            <w:r w:rsidRPr="00004D73">
              <w:rPr>
                <w:rFonts w:cs="Arial"/>
                <w:highlight w:val="red"/>
              </w:rPr>
              <w:t xml:space="preserve"> }}</w:t>
            </w:r>
          </w:p>
        </w:tc>
        <w:tc>
          <w:tcPr>
            <w:tcW w:w="1089" w:type="pct"/>
            <w:tcBorders>
              <w:top w:val="single" w:sz="4" w:space="0" w:color="auto"/>
              <w:left w:val="single" w:sz="4" w:space="0" w:color="auto"/>
              <w:bottom w:val="single" w:sz="4" w:space="0" w:color="auto"/>
              <w:right w:val="single" w:sz="4" w:space="0" w:color="auto"/>
            </w:tcBorders>
            <w:vAlign w:val="center"/>
          </w:tcPr>
          <w:p w14:paraId="1050BB6D"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Tiempo de la prueba [minutos]</w:t>
            </w:r>
          </w:p>
        </w:tc>
        <w:tc>
          <w:tcPr>
            <w:tcW w:w="1347" w:type="pct"/>
            <w:tcBorders>
              <w:top w:val="single" w:sz="4" w:space="0" w:color="auto"/>
              <w:left w:val="single" w:sz="4" w:space="0" w:color="auto"/>
              <w:bottom w:val="single" w:sz="4" w:space="0" w:color="auto"/>
              <w:right w:val="single" w:sz="4" w:space="0" w:color="auto"/>
            </w:tcBorders>
            <w:shd w:val="clear" w:color="auto" w:fill="FFFFFF" w:themeFill="background1"/>
            <w:vAlign w:val="center"/>
          </w:tcPr>
          <w:p w14:paraId="0432F89A" w14:textId="77777777" w:rsidR="002E0A12" w:rsidRPr="00D371E5" w:rsidRDefault="002E0A12" w:rsidP="0055174D">
            <w:pPr>
              <w:keepNext/>
              <w:tabs>
                <w:tab w:val="left" w:pos="0"/>
              </w:tabs>
              <w:suppressAutoHyphens/>
              <w:spacing w:after="0"/>
              <w:jc w:val="center"/>
              <w:rPr>
                <w:rFonts w:cs="Arial"/>
                <w:spacing w:val="-3"/>
                <w:sz w:val="20"/>
                <w:szCs w:val="20"/>
              </w:rPr>
            </w:pPr>
            <w:r w:rsidRPr="00D371E5">
              <w:rPr>
                <w:rFonts w:cs="Arial"/>
                <w:spacing w:val="-3"/>
                <w:sz w:val="20"/>
                <w:szCs w:val="20"/>
              </w:rPr>
              <w:t>30</w:t>
            </w:r>
          </w:p>
        </w:tc>
      </w:tr>
      <w:tr w:rsidR="002E0A12" w:rsidRPr="00D371E5" w14:paraId="61CCF32E" w14:textId="77777777" w:rsidTr="0055174D">
        <w:tblPrEx>
          <w:tblBorders>
            <w:top w:val="single" w:sz="12" w:space="0" w:color="999999"/>
            <w:left w:val="single" w:sz="12" w:space="0" w:color="999999"/>
            <w:bottom w:val="single" w:sz="12" w:space="0" w:color="999999"/>
            <w:right w:val="single" w:sz="12" w:space="0" w:color="999999"/>
            <w:insideH w:val="single" w:sz="4" w:space="0" w:color="808080"/>
            <w:insideV w:val="single" w:sz="4" w:space="0" w:color="808080"/>
          </w:tblBorders>
          <w:tblCellMar>
            <w:left w:w="108" w:type="dxa"/>
            <w:right w:w="108" w:type="dxa"/>
          </w:tblCellMar>
          <w:tblLook w:val="01E0" w:firstRow="1" w:lastRow="1" w:firstColumn="1" w:lastColumn="1" w:noHBand="0" w:noVBand="0"/>
        </w:tblPrEx>
        <w:trPr>
          <w:trHeight w:val="454"/>
          <w:tblHeader/>
        </w:trPr>
        <w:tc>
          <w:tcPr>
            <w:tcW w:w="1373" w:type="pct"/>
            <w:tcBorders>
              <w:top w:val="single" w:sz="4" w:space="0" w:color="auto"/>
              <w:left w:val="single" w:sz="4" w:space="0" w:color="auto"/>
              <w:bottom w:val="single" w:sz="4" w:space="0" w:color="auto"/>
              <w:right w:val="single" w:sz="4" w:space="0" w:color="auto"/>
            </w:tcBorders>
            <w:vAlign w:val="center"/>
          </w:tcPr>
          <w:p w14:paraId="3C194007"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 xml:space="preserve">Corriente tramo monofásico  </w:t>
            </w:r>
          </w:p>
        </w:tc>
        <w:tc>
          <w:tcPr>
            <w:tcW w:w="1191" w:type="pct"/>
            <w:tcBorders>
              <w:top w:val="single" w:sz="4" w:space="0" w:color="auto"/>
              <w:left w:val="single" w:sz="4" w:space="0" w:color="auto"/>
              <w:bottom w:val="single" w:sz="4" w:space="0" w:color="auto"/>
              <w:right w:val="single" w:sz="4" w:space="0" w:color="auto"/>
            </w:tcBorders>
            <w:vAlign w:val="center"/>
          </w:tcPr>
          <w:p w14:paraId="2FBA1D64" w14:textId="65A53A7E" w:rsidR="002E0A12" w:rsidRPr="00D371E5" w:rsidRDefault="002E0A12" w:rsidP="0055174D">
            <w:pPr>
              <w:keepNext/>
              <w:widowControl w:val="0"/>
              <w:tabs>
                <w:tab w:val="left" w:pos="0"/>
              </w:tabs>
              <w:suppressAutoHyphens/>
              <w:spacing w:before="60" w:after="60"/>
              <w:jc w:val="center"/>
              <w:rPr>
                <w:rFonts w:cs="Arial"/>
                <w:spacing w:val="-3"/>
                <w:sz w:val="20"/>
                <w:szCs w:val="20"/>
              </w:rPr>
            </w:pPr>
            <w:r w:rsidRPr="00004D73">
              <w:rPr>
                <w:rFonts w:cs="Arial"/>
                <w:spacing w:val="-3"/>
                <w:sz w:val="20"/>
                <w:szCs w:val="20"/>
                <w:highlight w:val="red"/>
              </w:rPr>
              <w:t>{{ corrienteTramoTrm</w:t>
            </w:r>
            <w:r>
              <w:rPr>
                <w:rFonts w:cs="Arial"/>
                <w:spacing w:val="-3"/>
                <w:sz w:val="20"/>
                <w:szCs w:val="20"/>
                <w:highlight w:val="red"/>
              </w:rPr>
              <w:t>20</w:t>
            </w:r>
            <w:r w:rsidRPr="00004D73">
              <w:rPr>
                <w:rFonts w:cs="Arial"/>
                <w:spacing w:val="-3"/>
                <w:sz w:val="20"/>
                <w:szCs w:val="20"/>
                <w:highlight w:val="red"/>
              </w:rPr>
              <w:t xml:space="preserve"> </w:t>
            </w:r>
            <w:r w:rsidRPr="00004D73">
              <w:rPr>
                <w:rFonts w:cs="Arial"/>
                <w:szCs w:val="24"/>
                <w:highlight w:val="red"/>
              </w:rPr>
              <w:t>| default("N/A")</w:t>
            </w:r>
            <w:r w:rsidRPr="00004D73">
              <w:rPr>
                <w:rFonts w:cs="Arial"/>
                <w:spacing w:val="-3"/>
                <w:sz w:val="20"/>
                <w:szCs w:val="20"/>
                <w:highlight w:val="red"/>
              </w:rPr>
              <w:t xml:space="preserve"> }}</w:t>
            </w:r>
            <w:r>
              <w:rPr>
                <w:rFonts w:cs="Arial"/>
                <w:spacing w:val="-3"/>
                <w:sz w:val="20"/>
                <w:szCs w:val="20"/>
              </w:rPr>
              <w:t xml:space="preserve"> </w:t>
            </w:r>
            <w:r w:rsidRPr="00D371E5">
              <w:rPr>
                <w:rFonts w:cs="Arial"/>
                <w:sz w:val="20"/>
                <w:szCs w:val="20"/>
                <w:lang w:val="es-MX"/>
              </w:rPr>
              <w:t xml:space="preserve"> </w:t>
            </w:r>
            <w:proofErr w:type="spellStart"/>
            <w:r w:rsidRPr="00D371E5">
              <w:rPr>
                <w:rFonts w:cs="Arial"/>
                <w:sz w:val="20"/>
                <w:szCs w:val="20"/>
                <w:lang w:val="es-MX"/>
              </w:rPr>
              <w:t>μArms</w:t>
            </w:r>
            <w:proofErr w:type="spellEnd"/>
          </w:p>
        </w:tc>
        <w:tc>
          <w:tcPr>
            <w:tcW w:w="1089" w:type="pct"/>
            <w:tcBorders>
              <w:top w:val="single" w:sz="4" w:space="0" w:color="auto"/>
              <w:left w:val="single" w:sz="4" w:space="0" w:color="auto"/>
              <w:bottom w:val="single" w:sz="4" w:space="0" w:color="auto"/>
              <w:right w:val="single" w:sz="4" w:space="0" w:color="auto"/>
            </w:tcBorders>
            <w:vAlign w:val="center"/>
          </w:tcPr>
          <w:p w14:paraId="12065ECC" w14:textId="77777777" w:rsidR="002E0A12" w:rsidRPr="00D371E5" w:rsidRDefault="002E0A12" w:rsidP="0055174D">
            <w:pPr>
              <w:keepNext/>
              <w:widowControl w:val="0"/>
              <w:tabs>
                <w:tab w:val="left" w:pos="0"/>
              </w:tabs>
              <w:suppressAutoHyphens/>
              <w:spacing w:before="60" w:after="60"/>
              <w:jc w:val="center"/>
              <w:rPr>
                <w:rFonts w:cs="Arial"/>
                <w:b/>
                <w:spacing w:val="-3"/>
                <w:sz w:val="20"/>
                <w:szCs w:val="20"/>
              </w:rPr>
            </w:pPr>
            <w:r w:rsidRPr="00D371E5">
              <w:rPr>
                <w:rFonts w:cs="Arial"/>
                <w:b/>
                <w:spacing w:val="-3"/>
                <w:sz w:val="20"/>
                <w:szCs w:val="20"/>
              </w:rPr>
              <w:t>Evaluación Final:</w:t>
            </w:r>
          </w:p>
        </w:tc>
        <w:tc>
          <w:tcPr>
            <w:tcW w:w="1347" w:type="pct"/>
            <w:tcBorders>
              <w:top w:val="single" w:sz="4" w:space="0" w:color="auto"/>
              <w:left w:val="single" w:sz="4" w:space="0" w:color="auto"/>
              <w:bottom w:val="single" w:sz="4" w:space="0" w:color="auto"/>
              <w:right w:val="single" w:sz="4" w:space="0" w:color="auto"/>
            </w:tcBorders>
            <w:shd w:val="clear" w:color="auto" w:fill="76B72B"/>
            <w:vAlign w:val="center"/>
          </w:tcPr>
          <w:p w14:paraId="196F66F1" w14:textId="6D524004" w:rsidR="002E0A12" w:rsidRPr="00D371E5" w:rsidRDefault="002E0A12" w:rsidP="0055174D">
            <w:pPr>
              <w:keepNext/>
              <w:tabs>
                <w:tab w:val="left" w:pos="0"/>
              </w:tabs>
              <w:suppressAutoHyphens/>
              <w:spacing w:after="0"/>
              <w:jc w:val="center"/>
              <w:rPr>
                <w:rFonts w:cs="Arial"/>
                <w:b/>
                <w:bCs/>
                <w:spacing w:val="-3"/>
                <w:sz w:val="20"/>
                <w:szCs w:val="20"/>
              </w:rPr>
            </w:pPr>
            <w:r w:rsidRPr="00004D73">
              <w:rPr>
                <w:rFonts w:cs="Arial"/>
                <w:highlight w:val="red"/>
                <w:lang w:val="es-ES"/>
              </w:rPr>
              <w:t>{{ evaluacionFinalTrm</w:t>
            </w:r>
            <w:r>
              <w:rPr>
                <w:rFonts w:cs="Arial"/>
                <w:highlight w:val="red"/>
                <w:lang w:val="es-ES"/>
              </w:rPr>
              <w:t>20</w:t>
            </w:r>
            <w:r w:rsidRPr="00004D73">
              <w:rPr>
                <w:rFonts w:cs="Arial"/>
                <w:highlight w:val="red"/>
                <w:lang w:val="es-ES"/>
              </w:rPr>
              <w:t xml:space="preserve"> | default("N/A") }}</w:t>
            </w:r>
          </w:p>
        </w:tc>
      </w:tr>
    </w:tbl>
    <w:p w14:paraId="4B68DD8B" w14:textId="0F48E465" w:rsidR="00AE7E1F" w:rsidRDefault="007250FB" w:rsidP="006A3EF1">
      <w:pPr>
        <w:rPr>
          <w:rFonts w:cs="Arial"/>
        </w:rPr>
      </w:pPr>
      <w:r>
        <w:rPr>
          <w:noProof/>
        </w:rPr>
        <mc:AlternateContent>
          <mc:Choice Requires="wps">
            <w:drawing>
              <wp:anchor distT="0" distB="0" distL="114300" distR="114300" simplePos="0" relativeHeight="251883520" behindDoc="0" locked="0" layoutInCell="1" allowOverlap="1" wp14:anchorId="188F0339" wp14:editId="67218C02">
                <wp:simplePos x="0" y="0"/>
                <wp:positionH relativeFrom="page">
                  <wp:align>center</wp:align>
                </wp:positionH>
                <wp:positionV relativeFrom="paragraph">
                  <wp:posOffset>4272556</wp:posOffset>
                </wp:positionV>
                <wp:extent cx="5764530" cy="222637"/>
                <wp:effectExtent l="0" t="0" r="7620" b="6350"/>
                <wp:wrapNone/>
                <wp:docPr id="1277672842" name="Cuadro de texto 1"/>
                <wp:cNvGraphicFramePr/>
                <a:graphic xmlns:a="http://schemas.openxmlformats.org/drawingml/2006/main">
                  <a:graphicData uri="http://schemas.microsoft.com/office/word/2010/wordprocessingShape">
                    <wps:wsp>
                      <wps:cNvSpPr txBox="1"/>
                      <wps:spPr>
                        <a:xfrm>
                          <a:off x="0" y="0"/>
                          <a:ext cx="5764530" cy="222637"/>
                        </a:xfrm>
                        <a:prstGeom prst="rect">
                          <a:avLst/>
                        </a:prstGeom>
                        <a:solidFill>
                          <a:prstClr val="white"/>
                        </a:solidFill>
                        <a:ln>
                          <a:noFill/>
                        </a:ln>
                      </wps:spPr>
                      <wps:txbx>
                        <w:txbxContent>
                          <w:p w14:paraId="65E8EC85" w14:textId="76D6979E" w:rsidR="007250FB" w:rsidRPr="009459CE" w:rsidRDefault="007250FB" w:rsidP="007250FB">
                            <w:pPr>
                              <w:pStyle w:val="Descripcin"/>
                              <w:rPr>
                                <w:noProof/>
                                <w:szCs w:val="22"/>
                              </w:rPr>
                            </w:pPr>
                            <w:bookmarkStart w:id="168" w:name="_Toc204587540"/>
                            <w:r>
                              <w:t xml:space="preserve">Tabla </w:t>
                            </w:r>
                            <w:r>
                              <w:fldChar w:fldCharType="begin"/>
                            </w:r>
                            <w:r>
                              <w:instrText xml:space="preserve"> SEQ Tabla \* ARABIC </w:instrText>
                            </w:r>
                            <w:r>
                              <w:fldChar w:fldCharType="separate"/>
                            </w:r>
                            <w:r>
                              <w:rPr>
                                <w:noProof/>
                              </w:rPr>
                              <w:t>21</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2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8"/>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88F0339" id="_x0000_s1049" type="#_x0000_t202" style="position:absolute;left:0;text-align:left;margin-left:0;margin-top:336.4pt;width:453.9pt;height:17.55pt;z-index:251883520;visibility:visible;mso-wrap-style:square;mso-height-percent:0;mso-wrap-distance-left:9pt;mso-wrap-distance-top:0;mso-wrap-distance-right:9pt;mso-wrap-distance-bottom:0;mso-position-horizontal:center;mso-position-horizontal-relative:page;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" stroked="f">
                <v:textbox inset="0,0,0,0">
                  <w:txbxContent>
                    <w:p w14:paraId="65E8EC85" w14:textId="76D6979E" w:rsidR="007250FB" w:rsidRPr="009459CE" w:rsidRDefault="007250FB" w:rsidP="007250FB">
                      <w:pPr>
                        <w:pStyle w:val="Descripcin"/>
                        <w:rPr>
                          <w:noProof/>
                          <w:szCs w:val="22"/>
                        </w:rPr>
                      </w:pPr>
                      <w:bookmarkStart w:id="169" w:name="_Toc204587540"/>
                      <w:r>
                        <w:t xml:space="preserve">Tabla </w:t>
                      </w:r>
                      <w:r>
                        <w:fldChar w:fldCharType="begin"/>
                      </w:r>
                      <w:r>
                        <w:instrText xml:space="preserve"> SEQ Tabla \* ARABIC </w:instrText>
                      </w:r>
                      <w:r>
                        <w:fldChar w:fldCharType="separate"/>
                      </w:r>
                      <w:r>
                        <w:rPr>
                          <w:noProof/>
                        </w:rPr>
                        <w:t>21</w:t>
                      </w:r>
                      <w:r>
                        <w:fldChar w:fldCharType="end"/>
                      </w:r>
                      <w:r w:rsidRPr="00721A97">
                        <w:rPr>
                          <w:i/>
                          <w:iCs/>
                        </w:rPr>
                        <w:t>.</w:t>
                      </w:r>
                      <w:r>
                        <w:t xml:space="preserve"> </w:t>
                      </w:r>
                      <w:r w:rsidRPr="00BA1712">
                        <w:rPr>
                          <w:rFonts w:cs="Arial"/>
                          <w:b w:val="0"/>
                          <w:bCs w:val="0"/>
                        </w:rPr>
                        <w:t xml:space="preserve">Resumen y resultado de la prueba </w:t>
                      </w:r>
                      <w:r>
                        <w:rPr>
                          <w:rFonts w:cs="Arial"/>
                          <w:b w:val="0"/>
                          <w:bCs w:val="0"/>
                          <w:sz w:val="20"/>
                          <w:szCs w:val="16"/>
                        </w:rPr>
                        <w:t>{{ nombreCircuitoTrm</w:t>
                      </w:r>
                      <w:r>
                        <w:rPr>
                          <w:rFonts w:cs="Arial"/>
                          <w:b w:val="0"/>
                          <w:bCs w:val="0"/>
                          <w:sz w:val="20"/>
                          <w:szCs w:val="16"/>
                        </w:rPr>
                        <w:t>2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69"/>
                    </w:p>
                  </w:txbxContent>
                </v:textbox>
                <w10:wrap anchorx="page"/>
              </v:shape>
            </w:pict>
          </mc:Fallback>
        </mc:AlternateContent>
      </w:r>
    </w:p>
    <w:p w14:paraId="79AE2FA7" w14:textId="1ACB9612" w:rsidR="00AE7E1F" w:rsidRDefault="00AE7E1F" w:rsidP="006A3EF1">
      <w:pPr>
        <w:rPr>
          <w:rFonts w:cs="Arial"/>
        </w:rPr>
      </w:pPr>
    </w:p>
    <w:p w14:paraId="4F0AE0C2" w14:textId="0D051E71" w:rsidR="00AE7E1F" w:rsidRDefault="00AE7E1F" w:rsidP="006A3EF1">
      <w:pPr>
        <w:rPr>
          <w:rFonts w:cs="Arial"/>
        </w:rPr>
      </w:pPr>
    </w:p>
    <w:p w14:paraId="6D2F335E" w14:textId="77777777" w:rsidR="00343A6C" w:rsidRDefault="00343A6C" w:rsidP="006A3EF1">
      <w:pPr>
        <w:rPr>
          <w:rFonts w:cs="Arial"/>
        </w:rPr>
      </w:pPr>
    </w:p>
    <w:p w14:paraId="6920AB73" w14:textId="77777777" w:rsidR="005B1E81" w:rsidRPr="00D371E5" w:rsidRDefault="005B1E81" w:rsidP="006A3EF1">
      <w:pPr>
        <w:rPr>
          <w:rFonts w:cs="Arial"/>
        </w:rPr>
      </w:pPr>
    </w:p>
    <w:p w14:paraId="26FB6E69" w14:textId="1E46BC56" w:rsidR="00E43C35" w:rsidRPr="00D371E5" w:rsidRDefault="00E43C35" w:rsidP="00050C92">
      <w:pPr>
        <w:pStyle w:val="Ttulo1"/>
        <w:numPr>
          <w:ilvl w:val="0"/>
          <w:numId w:val="29"/>
        </w:numPr>
        <w:spacing w:before="240"/>
        <w:rPr>
          <w:rFonts w:ascii="Arial" w:hAnsi="Arial" w:cs="Arial"/>
          <w:sz w:val="22"/>
          <w:szCs w:val="22"/>
        </w:rPr>
      </w:pPr>
      <w:bookmarkStart w:id="170" w:name="_Toc165882413"/>
      <w:r w:rsidRPr="00D371E5">
        <w:rPr>
          <w:rFonts w:ascii="Arial" w:hAnsi="Arial" w:cs="Arial"/>
          <w:sz w:val="22"/>
          <w:szCs w:val="22"/>
        </w:rPr>
        <w:t>EVIDENCIAS FOTOGRÁFICAS</w:t>
      </w:r>
      <w:bookmarkEnd w:id="170"/>
      <w:r w:rsidRPr="00D371E5">
        <w:rPr>
          <w:rFonts w:ascii="Arial" w:hAnsi="Arial" w:cs="Arial"/>
          <w:sz w:val="22"/>
          <w:szCs w:val="22"/>
        </w:rPr>
        <w:t xml:space="preserve"> </w:t>
      </w:r>
    </w:p>
    <w:p w14:paraId="777F0C28" w14:textId="234CF8CE" w:rsidR="0089185C" w:rsidRDefault="0089185C" w:rsidP="00D422B5">
      <w:pPr>
        <w:rPr>
          <w:rFonts w:cs="Arial"/>
        </w:rPr>
      </w:pPr>
    </w:p>
    <w:tbl>
      <w:tblPr>
        <w:tblStyle w:val="Tablaconcuadrcula"/>
        <w:tblW w:w="0" w:type="auto"/>
        <w:tblLook w:val="04A0" w:firstRow="1" w:lastRow="0" w:firstColumn="1" w:lastColumn="0" w:noHBand="0" w:noVBand="1"/>
      </w:tblPr>
      <w:tblGrid>
        <w:gridCol w:w="9113"/>
      </w:tblGrid>
      <w:tr w:rsidR="0089185C" w14:paraId="5D0F1193" w14:textId="77777777" w:rsidTr="0089185C">
        <w:trPr>
          <w:trHeight w:val="1081"/>
        </w:trPr>
        <w:tc>
          <w:tcPr>
            <w:tcW w:w="9113" w:type="dxa"/>
            <w:vAlign w:val="center"/>
          </w:tcPr>
          <w:p w14:paraId="18750A0B" w14:textId="245E5B47" w:rsidR="0089185C" w:rsidRPr="0089185C" w:rsidRDefault="0089185C" w:rsidP="0089185C">
            <w:pPr>
              <w:jc w:val="center"/>
              <w:rPr>
                <w:rFonts w:cs="Arial"/>
                <w:sz w:val="32"/>
                <w:szCs w:val="32"/>
              </w:rPr>
            </w:pPr>
            <w:r>
              <w:rPr>
                <w:rFonts w:cs="Arial"/>
                <w:sz w:val="32"/>
                <w:szCs w:val="32"/>
              </w:rPr>
              <w:t>Tabla de Evidencias Fotográficas</w:t>
            </w:r>
          </w:p>
        </w:tc>
      </w:tr>
      <w:tr w:rsidR="0089185C" w14:paraId="081D0C8B" w14:textId="77777777" w:rsidTr="0089185C">
        <w:tc>
          <w:tcPr>
            <w:tcW w:w="9113" w:type="dxa"/>
            <w:vAlign w:val="center"/>
          </w:tcPr>
          <w:p w14:paraId="263499D2" w14:textId="52E080A5" w:rsidR="0089185C" w:rsidRDefault="00F6468B" w:rsidP="0089185C">
            <w:pPr>
              <w:jc w:val="center"/>
              <w:rPr>
                <w:rFonts w:cs="Arial"/>
                <w:sz w:val="28"/>
                <w:szCs w:val="28"/>
              </w:rPr>
            </w:pPr>
            <w:r w:rsidRPr="00D371E5">
              <w:rPr>
                <w:rFonts w:cs="Arial"/>
                <w:noProof/>
              </w:rPr>
              <mc:AlternateContent>
                <mc:Choice Requires="wps">
                  <w:drawing>
                    <wp:anchor distT="0" distB="0" distL="114300" distR="114300" simplePos="0" relativeHeight="251771904" behindDoc="0" locked="0" layoutInCell="1" allowOverlap="1" wp14:anchorId="6B84F664" wp14:editId="237FFD40">
                      <wp:simplePos x="0" y="0"/>
                      <wp:positionH relativeFrom="column">
                        <wp:posOffset>584835</wp:posOffset>
                      </wp:positionH>
                      <wp:positionV relativeFrom="paragraph">
                        <wp:posOffset>134620</wp:posOffset>
                      </wp:positionV>
                      <wp:extent cx="4751705" cy="213360"/>
                      <wp:effectExtent l="0" t="0" r="0" b="0"/>
                      <wp:wrapThrough wrapText="bothSides">
                        <wp:wrapPolygon edited="0">
                          <wp:start x="0" y="0"/>
                          <wp:lineTo x="0" y="19286"/>
                          <wp:lineTo x="21476" y="19286"/>
                          <wp:lineTo x="21476" y="0"/>
                          <wp:lineTo x="0" y="0"/>
                        </wp:wrapPolygon>
                      </wp:wrapThrough>
                      <wp:docPr id="656703453" name="Cuadro de texto 1"/>
                      <wp:cNvGraphicFramePr/>
                      <a:graphic xmlns:a="http://schemas.openxmlformats.org/drawingml/2006/main">
                        <a:graphicData uri="http://schemas.microsoft.com/office/word/2010/wordprocessingShape">
                          <wps:wsp>
                            <wps:cNvSpPr txBox="1"/>
                            <wps:spPr>
                              <a:xfrm>
                                <a:off x="0" y="0"/>
                                <a:ext cx="4751705" cy="213360"/>
                              </a:xfrm>
                              <a:prstGeom prst="rect">
                                <a:avLst/>
                              </a:prstGeom>
                              <a:solidFill>
                                <a:prstClr val="white"/>
                              </a:solidFill>
                              <a:ln>
                                <a:noFill/>
                              </a:ln>
                            </wps:spPr>
                            <wps:txbx>
                              <w:txbxContent>
                                <w:p w14:paraId="180BD834" w14:textId="0852E02B" w:rsidR="0078590B" w:rsidRPr="00EA36C6" w:rsidRDefault="0078590B" w:rsidP="0078590B">
                                  <w:pPr>
                                    <w:pStyle w:val="Descripcin"/>
                                    <w:rPr>
                                      <w:rFonts w:cs="Arial"/>
                                      <w:noProof/>
                                    </w:rPr>
                                  </w:pPr>
                                  <w:bookmarkStart w:id="171" w:name="_Toc20458750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7250FB">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7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84F664" id="_x0000_s1050" type="#_x0000_t202" style="position:absolute;left:0;text-align:left;margin-left:46.05pt;margin-top:10.6pt;width:374.15pt;height:16.8pt;z-index:2517719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" stroked="f">
                      <v:textbox inset="0,0,0,0">
                        <w:txbxContent>
                          <w:p w14:paraId="180BD834" w14:textId="0852E02B" w:rsidR="0078590B" w:rsidRPr="00EA36C6" w:rsidRDefault="0078590B" w:rsidP="0078590B">
                            <w:pPr>
                              <w:pStyle w:val="Descripcin"/>
                              <w:rPr>
                                <w:rFonts w:cs="Arial"/>
                                <w:noProof/>
                              </w:rPr>
                            </w:pPr>
                            <w:bookmarkStart w:id="172" w:name="_Toc204587500"/>
                            <w:r w:rsidRPr="0078590B">
                              <w:rPr>
                                <w:i/>
                                <w:iCs/>
                              </w:rPr>
                              <w:t xml:space="preserve">Imagen </w:t>
                            </w:r>
                            <w:r w:rsidRPr="0078590B">
                              <w:rPr>
                                <w:i/>
                                <w:iCs/>
                              </w:rPr>
                              <w:fldChar w:fldCharType="begin"/>
                            </w:r>
                            <w:r w:rsidRPr="0078590B">
                              <w:rPr>
                                <w:i/>
                                <w:iCs/>
                              </w:rPr>
                              <w:instrText xml:space="preserve"> SEQ Imagen \* ARABIC </w:instrText>
                            </w:r>
                            <w:r w:rsidRPr="0078590B">
                              <w:rPr>
                                <w:i/>
                                <w:iCs/>
                              </w:rPr>
                              <w:fldChar w:fldCharType="separate"/>
                            </w:r>
                            <w:r w:rsidR="007250FB">
                              <w:rPr>
                                <w:i/>
                                <w:iCs/>
                                <w:noProof/>
                              </w:rPr>
                              <w:t>4</w:t>
                            </w:r>
                            <w:r w:rsidRPr="0078590B">
                              <w:rPr>
                                <w:i/>
                                <w:iCs/>
                              </w:rPr>
                              <w:fldChar w:fldCharType="end"/>
                            </w:r>
                            <w:r w:rsidRPr="0078590B">
                              <w:rPr>
                                <w:i/>
                                <w:iCs/>
                              </w:rPr>
                              <w:t>.</w:t>
                            </w:r>
                            <w:r>
                              <w:t xml:space="preserve"> </w:t>
                            </w:r>
                            <w:r w:rsidRPr="0078590B">
                              <w:rPr>
                                <w:b w:val="0"/>
                                <w:bCs w:val="0"/>
                              </w:rPr>
                              <w:t>Prueba tra</w:t>
                            </w:r>
                            <w:r w:rsidR="007246B8">
                              <w:rPr>
                                <w:b w:val="0"/>
                                <w:bCs w:val="0"/>
                              </w:rPr>
                              <w:t>m</w:t>
                            </w:r>
                            <w:r w:rsidR="004B4C89">
                              <w:rPr>
                                <w:b w:val="0"/>
                                <w:bCs w:val="0"/>
                              </w:rPr>
                              <w:t>o</w:t>
                            </w:r>
                            <w:r w:rsidR="00A6488C">
                              <w:rPr>
                                <w:b w:val="0"/>
                                <w:bCs w:val="0"/>
                              </w:rPr>
                              <w:t xml:space="preserve"> </w:t>
                            </w:r>
                            <w:r w:rsidR="007C3171">
                              <w:rPr>
                                <w:rFonts w:cs="Arial"/>
                                <w:b w:val="0"/>
                                <w:bCs w:val="0"/>
                                <w:sz w:val="20"/>
                                <w:szCs w:val="16"/>
                              </w:rPr>
                              <w:t>{{ nombreCircuitoTrm1 | default(</w:t>
                            </w:r>
                            <w:r w:rsidR="007C3171" w:rsidRPr="00422F17">
                              <w:rPr>
                                <w:rFonts w:cs="Arial"/>
                                <w:b w:val="0"/>
                                <w:bCs w:val="0"/>
                                <w:sz w:val="20"/>
                                <w:szCs w:val="16"/>
                              </w:rPr>
                              <w:t>"</w:t>
                            </w:r>
                            <w:r w:rsidR="007C3171">
                              <w:rPr>
                                <w:rFonts w:cs="Arial"/>
                                <w:b w:val="0"/>
                                <w:bCs w:val="0"/>
                                <w:sz w:val="20"/>
                                <w:szCs w:val="16"/>
                              </w:rPr>
                              <w:t>N/A</w:t>
                            </w:r>
                            <w:r w:rsidR="007C3171" w:rsidRPr="00422F17">
                              <w:rPr>
                                <w:rFonts w:cs="Arial"/>
                                <w:b w:val="0"/>
                                <w:bCs w:val="0"/>
                                <w:sz w:val="20"/>
                                <w:szCs w:val="16"/>
                              </w:rPr>
                              <w:t>"</w:t>
                            </w:r>
                            <w:r w:rsidR="007C3171">
                              <w:rPr>
                                <w:rFonts w:cs="Arial"/>
                                <w:b w:val="0"/>
                                <w:bCs w:val="0"/>
                                <w:sz w:val="20"/>
                                <w:szCs w:val="16"/>
                              </w:rPr>
                              <w:t>) }}</w:t>
                            </w:r>
                            <w:bookmarkEnd w:id="172"/>
                          </w:p>
                        </w:txbxContent>
                      </v:textbox>
                      <w10:wrap type="through"/>
                    </v:shape>
                  </w:pict>
                </mc:Fallback>
              </mc:AlternateContent>
            </w:r>
          </w:p>
          <w:p w14:paraId="55A23975" w14:textId="161D0383" w:rsidR="0089185C" w:rsidRDefault="0089185C" w:rsidP="0089185C">
            <w:pPr>
              <w:jc w:val="center"/>
              <w:rPr>
                <w:rFonts w:cs="Arial"/>
                <w:sz w:val="28"/>
                <w:szCs w:val="28"/>
              </w:rPr>
            </w:pPr>
          </w:p>
          <w:p w14:paraId="7CB8DFBB" w14:textId="652F9DB9" w:rsidR="0089185C" w:rsidRPr="0089185C" w:rsidRDefault="0089185C" w:rsidP="0089185C">
            <w:pPr>
              <w:jc w:val="center"/>
              <w:rPr>
                <w:rFonts w:cs="Arial"/>
                <w:sz w:val="28"/>
                <w:szCs w:val="28"/>
              </w:rPr>
            </w:pPr>
            <w:r w:rsidRPr="0089185C">
              <w:rPr>
                <w:rFonts w:cs="Arial"/>
                <w:sz w:val="28"/>
                <w:szCs w:val="28"/>
              </w:rPr>
              <w:t>{{ imgPruebaTramoTrm1 | default("N/A") }}</w:t>
            </w:r>
          </w:p>
          <w:p w14:paraId="7707FA5F" w14:textId="0A6049C8" w:rsidR="0089185C" w:rsidRPr="0089185C" w:rsidRDefault="0089185C" w:rsidP="0089185C">
            <w:pPr>
              <w:jc w:val="center"/>
              <w:rPr>
                <w:rFonts w:cs="Arial"/>
                <w:sz w:val="28"/>
                <w:szCs w:val="28"/>
              </w:rPr>
            </w:pPr>
          </w:p>
        </w:tc>
      </w:tr>
      <w:tr w:rsidR="0089185C" w14:paraId="63FA3B13" w14:textId="77777777" w:rsidTr="0089185C">
        <w:tc>
          <w:tcPr>
            <w:tcW w:w="9113" w:type="dxa"/>
            <w:vAlign w:val="center"/>
          </w:tcPr>
          <w:p w14:paraId="09494C07" w14:textId="09F76C20" w:rsidR="0089185C" w:rsidRDefault="0089185C" w:rsidP="003C4BC9">
            <w:pPr>
              <w:jc w:val="center"/>
              <w:rPr>
                <w:rFonts w:cs="Arial"/>
                <w:sz w:val="28"/>
                <w:szCs w:val="28"/>
              </w:rPr>
            </w:pPr>
          </w:p>
          <w:p w14:paraId="4F1EC6B4" w14:textId="73FBC344"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0464" behindDoc="0" locked="0" layoutInCell="1" allowOverlap="1" wp14:anchorId="64DC646D" wp14:editId="735CCDC3">
                      <wp:simplePos x="0" y="0"/>
                      <wp:positionH relativeFrom="column">
                        <wp:posOffset>616585</wp:posOffset>
                      </wp:positionH>
                      <wp:positionV relativeFrom="paragraph">
                        <wp:posOffset>116205</wp:posOffset>
                      </wp:positionV>
                      <wp:extent cx="4699000" cy="214630"/>
                      <wp:effectExtent l="0" t="0" r="6350" b="0"/>
                      <wp:wrapNone/>
                      <wp:docPr id="2049172319" name="Cuadro de texto 1"/>
                      <wp:cNvGraphicFramePr/>
                      <a:graphic xmlns:a="http://schemas.openxmlformats.org/drawingml/2006/main">
                        <a:graphicData uri="http://schemas.microsoft.com/office/word/2010/wordprocessingShape">
                          <wps:wsp>
                            <wps:cNvSpPr txBox="1"/>
                            <wps:spPr>
                              <a:xfrm>
                                <a:off x="0" y="0"/>
                                <a:ext cx="4699000" cy="214630"/>
                              </a:xfrm>
                              <a:prstGeom prst="rect">
                                <a:avLst/>
                              </a:prstGeom>
                              <a:solidFill>
                                <a:prstClr val="white"/>
                              </a:solidFill>
                              <a:ln>
                                <a:noFill/>
                              </a:ln>
                            </wps:spPr>
                            <wps:txbx>
                              <w:txbxContent>
                                <w:p w14:paraId="645807B4" w14:textId="50C6BDD3" w:rsidR="001729EE" w:rsidRPr="001729EE" w:rsidRDefault="001729EE" w:rsidP="001729EE">
                                  <w:pPr>
                                    <w:pStyle w:val="Descripcin"/>
                                    <w:rPr>
                                      <w:rFonts w:ascii="Montserrat Light" w:hAnsi="Montserrat Light"/>
                                      <w:noProof/>
                                    </w:rPr>
                                  </w:pPr>
                                  <w:bookmarkStart w:id="173" w:name="_Toc20458750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7250FB">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4DC646D" id="_x0000_s1051" type="#_x0000_t202" style="position:absolute;left:0;text-align:left;margin-left:48.55pt;margin-top:9.15pt;width:370pt;height:16.9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" stroked="f">
                      <v:textbox inset="0,0,0,0">
                        <w:txbxContent>
                          <w:p w14:paraId="645807B4" w14:textId="50C6BDD3" w:rsidR="001729EE" w:rsidRPr="001729EE" w:rsidRDefault="001729EE" w:rsidP="001729EE">
                            <w:pPr>
                              <w:pStyle w:val="Descripcin"/>
                              <w:rPr>
                                <w:rFonts w:ascii="Montserrat Light" w:hAnsi="Montserrat Light"/>
                                <w:noProof/>
                              </w:rPr>
                            </w:pPr>
                            <w:bookmarkStart w:id="174" w:name="_Toc204587501"/>
                            <w:r w:rsidRPr="005B53F5">
                              <w:rPr>
                                <w:rFonts w:cs="Arial"/>
                                <w:i/>
                                <w:iCs/>
                              </w:rPr>
                              <w:t xml:space="preserve">Imagen </w:t>
                            </w:r>
                            <w:r w:rsidRPr="005B53F5">
                              <w:rPr>
                                <w:rFonts w:cs="Arial"/>
                                <w:i/>
                                <w:iCs/>
                              </w:rPr>
                              <w:fldChar w:fldCharType="begin"/>
                            </w:r>
                            <w:r w:rsidRPr="005B53F5">
                              <w:rPr>
                                <w:rFonts w:cs="Arial"/>
                                <w:i/>
                                <w:iCs/>
                              </w:rPr>
                              <w:instrText xml:space="preserve"> SEQ Imagen \* ARABIC </w:instrText>
                            </w:r>
                            <w:r w:rsidRPr="005B53F5">
                              <w:rPr>
                                <w:rFonts w:cs="Arial"/>
                                <w:i/>
                                <w:iCs/>
                              </w:rPr>
                              <w:fldChar w:fldCharType="separate"/>
                            </w:r>
                            <w:r w:rsidR="007250FB">
                              <w:rPr>
                                <w:rFonts w:cs="Arial"/>
                                <w:i/>
                                <w:iCs/>
                                <w:noProof/>
                              </w:rPr>
                              <w:t>5</w:t>
                            </w:r>
                            <w:r w:rsidRPr="005B53F5">
                              <w:rPr>
                                <w:rFonts w:cs="Arial"/>
                                <w:i/>
                                <w:iCs/>
                              </w:rPr>
                              <w:fldChar w:fldCharType="end"/>
                            </w:r>
                            <w:r w:rsidRPr="005B53F5">
                              <w:rPr>
                                <w:rFonts w:cs="Arial"/>
                                <w:i/>
                                <w:iCs/>
                              </w:rPr>
                              <w:t>.</w:t>
                            </w:r>
                            <w:r w:rsidRPr="001729EE">
                              <w:rPr>
                                <w:rFonts w:ascii="Montserrat Light" w:hAnsi="Montserrat Light"/>
                              </w:rPr>
                              <w:t xml:space="preserve"> </w:t>
                            </w:r>
                            <w:r w:rsidR="005B53F5">
                              <w:rPr>
                                <w:rFonts w:ascii="Montserrat Light" w:hAnsi="Montserrat Light"/>
                                <w:b w:val="0"/>
                                <w:bCs w:val="0"/>
                              </w:rPr>
                              <w:t xml:space="preserve"> </w:t>
                            </w:r>
                            <w:r w:rsidR="004B4C89" w:rsidRPr="0078590B">
                              <w:rPr>
                                <w:b w:val="0"/>
                                <w:bCs w:val="0"/>
                              </w:rPr>
                              <w:t>Prueba tra</w:t>
                            </w:r>
                            <w:r w:rsidR="004B4C89">
                              <w:rPr>
                                <w:b w:val="0"/>
                                <w:bCs w:val="0"/>
                              </w:rPr>
                              <w:t xml:space="preserve">mo </w:t>
                            </w:r>
                            <w:r w:rsidR="00F06E02">
                              <w:rPr>
                                <w:rFonts w:cs="Arial"/>
                                <w:b w:val="0"/>
                                <w:bCs w:val="0"/>
                                <w:sz w:val="20"/>
                                <w:szCs w:val="16"/>
                              </w:rPr>
                              <w:t>{{ nombreCircuitoTrm</w:t>
                            </w:r>
                            <w:r w:rsidR="004B5FB8">
                              <w:rPr>
                                <w:rFonts w:cs="Arial"/>
                                <w:b w:val="0"/>
                                <w:bCs w:val="0"/>
                                <w:sz w:val="20"/>
                                <w:szCs w:val="16"/>
                              </w:rPr>
                              <w:t>2</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4"/>
                          </w:p>
                        </w:txbxContent>
                      </v:textbox>
                    </v:shape>
                  </w:pict>
                </mc:Fallback>
              </mc:AlternateContent>
            </w:r>
          </w:p>
          <w:p w14:paraId="5BF66F33" w14:textId="58399F7F" w:rsidR="0089185C" w:rsidRDefault="0089185C" w:rsidP="0089185C">
            <w:pPr>
              <w:jc w:val="center"/>
              <w:rPr>
                <w:rFonts w:cs="Arial"/>
                <w:sz w:val="28"/>
                <w:szCs w:val="28"/>
              </w:rPr>
            </w:pPr>
          </w:p>
          <w:p w14:paraId="1814DC62" w14:textId="146B2682"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2</w:t>
            </w:r>
            <w:r w:rsidRPr="0089185C">
              <w:rPr>
                <w:rFonts w:cs="Arial"/>
                <w:sz w:val="28"/>
                <w:szCs w:val="28"/>
              </w:rPr>
              <w:t xml:space="preserve"> | default("N/A") }}</w:t>
            </w:r>
          </w:p>
          <w:p w14:paraId="3816F678" w14:textId="6D9FB087" w:rsidR="0089185C" w:rsidRPr="0089185C" w:rsidRDefault="0089185C" w:rsidP="0089185C">
            <w:pPr>
              <w:jc w:val="center"/>
              <w:rPr>
                <w:rFonts w:cs="Arial"/>
                <w:sz w:val="28"/>
                <w:szCs w:val="28"/>
              </w:rPr>
            </w:pPr>
          </w:p>
        </w:tc>
      </w:tr>
      <w:tr w:rsidR="0089185C" w14:paraId="2B23E974" w14:textId="77777777" w:rsidTr="0089185C">
        <w:tc>
          <w:tcPr>
            <w:tcW w:w="9113" w:type="dxa"/>
            <w:vAlign w:val="center"/>
          </w:tcPr>
          <w:p w14:paraId="6F72D03D" w14:textId="5D77156D" w:rsidR="0089185C" w:rsidRDefault="0089185C" w:rsidP="003C4BC9">
            <w:pPr>
              <w:jc w:val="center"/>
              <w:rPr>
                <w:rFonts w:cs="Arial"/>
                <w:sz w:val="28"/>
                <w:szCs w:val="28"/>
              </w:rPr>
            </w:pPr>
          </w:p>
          <w:p w14:paraId="768193C0" w14:textId="3C7DD143" w:rsidR="003C4BC9" w:rsidRDefault="003C4BC9" w:rsidP="003C4BC9">
            <w:pPr>
              <w:jc w:val="center"/>
              <w:rPr>
                <w:rFonts w:cs="Arial"/>
                <w:sz w:val="28"/>
                <w:szCs w:val="28"/>
              </w:rPr>
            </w:pPr>
            <w:r w:rsidRPr="00D371E5">
              <w:rPr>
                <w:rFonts w:cs="Arial"/>
                <w:noProof/>
              </w:rPr>
              <mc:AlternateContent>
                <mc:Choice Requires="wps">
                  <w:drawing>
                    <wp:anchor distT="0" distB="0" distL="114300" distR="114300" simplePos="0" relativeHeight="251713536" behindDoc="0" locked="0" layoutInCell="1" allowOverlap="1" wp14:anchorId="7D6F6C9C" wp14:editId="59B37607">
                      <wp:simplePos x="0" y="0"/>
                      <wp:positionH relativeFrom="column">
                        <wp:posOffset>579120</wp:posOffset>
                      </wp:positionH>
                      <wp:positionV relativeFrom="paragraph">
                        <wp:posOffset>27940</wp:posOffset>
                      </wp:positionV>
                      <wp:extent cx="4674870" cy="214630"/>
                      <wp:effectExtent l="0" t="0" r="0" b="0"/>
                      <wp:wrapThrough wrapText="bothSides">
                        <wp:wrapPolygon edited="0">
                          <wp:start x="0" y="0"/>
                          <wp:lineTo x="0" y="19172"/>
                          <wp:lineTo x="21477" y="19172"/>
                          <wp:lineTo x="21477" y="0"/>
                          <wp:lineTo x="0" y="0"/>
                        </wp:wrapPolygon>
                      </wp:wrapThrough>
                      <wp:docPr id="271084967" name="Cuadro de texto 1"/>
                      <wp:cNvGraphicFramePr/>
                      <a:graphic xmlns:a="http://schemas.openxmlformats.org/drawingml/2006/main">
                        <a:graphicData uri="http://schemas.microsoft.com/office/word/2010/wordprocessingShape">
                          <wps:wsp>
                            <wps:cNvSpPr txBox="1"/>
                            <wps:spPr>
                              <a:xfrm>
                                <a:off x="0" y="0"/>
                                <a:ext cx="4674870" cy="214630"/>
                              </a:xfrm>
                              <a:prstGeom prst="rect">
                                <a:avLst/>
                              </a:prstGeom>
                              <a:solidFill>
                                <a:prstClr val="white"/>
                              </a:solidFill>
                              <a:ln>
                                <a:noFill/>
                              </a:ln>
                            </wps:spPr>
                            <wps:txbx>
                              <w:txbxContent>
                                <w:p w14:paraId="0F2870AB" w14:textId="03BBDCD6" w:rsidR="001729EE" w:rsidRPr="00C71B11" w:rsidRDefault="001729EE" w:rsidP="001729EE">
                                  <w:pPr>
                                    <w:pStyle w:val="Descripcin"/>
                                    <w:rPr>
                                      <w:rFonts w:cs="Arial"/>
                                      <w:noProof/>
                                    </w:rPr>
                                  </w:pPr>
                                  <w:bookmarkStart w:id="175" w:name="_Toc20458750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D6F6C9C" id="_x0000_s1052" type="#_x0000_t202" style="position:absolute;left:0;text-align:left;margin-left:45.6pt;margin-top:2.2pt;width:368.1pt;height:16.9pt;z-index:251713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" stroked="f">
                      <v:textbox inset="0,0,0,0">
                        <w:txbxContent>
                          <w:p w14:paraId="0F2870AB" w14:textId="03BBDCD6" w:rsidR="001729EE" w:rsidRPr="00C71B11" w:rsidRDefault="001729EE" w:rsidP="001729EE">
                            <w:pPr>
                              <w:pStyle w:val="Descripcin"/>
                              <w:rPr>
                                <w:rFonts w:cs="Arial"/>
                                <w:noProof/>
                              </w:rPr>
                            </w:pPr>
                            <w:bookmarkStart w:id="176" w:name="_Toc204587502"/>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6</w:t>
                            </w:r>
                            <w:r w:rsidRPr="00C71B11">
                              <w:rPr>
                                <w:rFonts w:cs="Arial"/>
                                <w:i/>
                                <w:iCs/>
                              </w:rPr>
                              <w:fldChar w:fldCharType="end"/>
                            </w:r>
                            <w:r w:rsidRPr="00C71B11">
                              <w:rPr>
                                <w:rFonts w:cs="Arial"/>
                                <w:i/>
                                <w:iCs/>
                              </w:rPr>
                              <w:t>.</w:t>
                            </w:r>
                            <w:r w:rsidRPr="00C71B11">
                              <w:rPr>
                                <w:rFonts w:cs="Arial"/>
                              </w:rPr>
                              <w:t xml:space="preserve"> </w:t>
                            </w:r>
                            <w:r w:rsidR="00850B85" w:rsidRPr="0078590B">
                              <w:rPr>
                                <w:b w:val="0"/>
                                <w:bCs w:val="0"/>
                              </w:rPr>
                              <w:t>Prueba tra</w:t>
                            </w:r>
                            <w:r w:rsidR="00850B85">
                              <w:rPr>
                                <w:b w:val="0"/>
                                <w:bCs w:val="0"/>
                              </w:rPr>
                              <w:t xml:space="preserve">mo </w:t>
                            </w:r>
                            <w:r w:rsidR="00F06E02">
                              <w:rPr>
                                <w:rFonts w:cs="Arial"/>
                                <w:b w:val="0"/>
                                <w:bCs w:val="0"/>
                                <w:sz w:val="20"/>
                                <w:szCs w:val="16"/>
                              </w:rPr>
                              <w:t>{{ nombreCircuitoTrm</w:t>
                            </w:r>
                            <w:r w:rsidR="004B5FB8">
                              <w:rPr>
                                <w:rFonts w:cs="Arial"/>
                                <w:b w:val="0"/>
                                <w:bCs w:val="0"/>
                                <w:sz w:val="20"/>
                                <w:szCs w:val="16"/>
                              </w:rPr>
                              <w:t>3</w:t>
                            </w:r>
                            <w:r w:rsidR="00F06E02">
                              <w:rPr>
                                <w:rFonts w:cs="Arial"/>
                                <w:b w:val="0"/>
                                <w:bCs w:val="0"/>
                                <w:sz w:val="20"/>
                                <w:szCs w:val="16"/>
                              </w:rPr>
                              <w:t xml:space="preserve"> | default(</w:t>
                            </w:r>
                            <w:r w:rsidR="00F06E02" w:rsidRPr="00422F17">
                              <w:rPr>
                                <w:rFonts w:cs="Arial"/>
                                <w:b w:val="0"/>
                                <w:bCs w:val="0"/>
                                <w:sz w:val="20"/>
                                <w:szCs w:val="16"/>
                              </w:rPr>
                              <w:t>"</w:t>
                            </w:r>
                            <w:r w:rsidR="00F06E02">
                              <w:rPr>
                                <w:rFonts w:cs="Arial"/>
                                <w:b w:val="0"/>
                                <w:bCs w:val="0"/>
                                <w:sz w:val="20"/>
                                <w:szCs w:val="16"/>
                              </w:rPr>
                              <w:t>N/A</w:t>
                            </w:r>
                            <w:r w:rsidR="00F06E02" w:rsidRPr="00422F17">
                              <w:rPr>
                                <w:rFonts w:cs="Arial"/>
                                <w:b w:val="0"/>
                                <w:bCs w:val="0"/>
                                <w:sz w:val="20"/>
                                <w:szCs w:val="16"/>
                              </w:rPr>
                              <w:t>"</w:t>
                            </w:r>
                            <w:r w:rsidR="00F06E02">
                              <w:rPr>
                                <w:rFonts w:cs="Arial"/>
                                <w:b w:val="0"/>
                                <w:bCs w:val="0"/>
                                <w:sz w:val="20"/>
                                <w:szCs w:val="16"/>
                              </w:rPr>
                              <w:t>) }}</w:t>
                            </w:r>
                            <w:bookmarkEnd w:id="176"/>
                          </w:p>
                        </w:txbxContent>
                      </v:textbox>
                      <w10:wrap type="through"/>
                    </v:shape>
                  </w:pict>
                </mc:Fallback>
              </mc:AlternateContent>
            </w:r>
          </w:p>
          <w:p w14:paraId="22ABB9C2" w14:textId="37E9684C" w:rsidR="0089185C" w:rsidRDefault="0089185C" w:rsidP="0089185C">
            <w:pPr>
              <w:jc w:val="center"/>
              <w:rPr>
                <w:rFonts w:cs="Arial"/>
                <w:sz w:val="28"/>
                <w:szCs w:val="28"/>
              </w:rPr>
            </w:pPr>
          </w:p>
          <w:p w14:paraId="31021C39" w14:textId="4F6E8F5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3</w:t>
            </w:r>
            <w:r w:rsidRPr="0089185C">
              <w:rPr>
                <w:rFonts w:cs="Arial"/>
                <w:sz w:val="28"/>
                <w:szCs w:val="28"/>
              </w:rPr>
              <w:t xml:space="preserve"> | default("N/A") }}</w:t>
            </w:r>
          </w:p>
          <w:p w14:paraId="081F12E1" w14:textId="75A34DBF" w:rsidR="0089185C" w:rsidRPr="0089185C" w:rsidRDefault="0089185C" w:rsidP="0089185C">
            <w:pPr>
              <w:jc w:val="center"/>
              <w:rPr>
                <w:rFonts w:cs="Arial"/>
                <w:sz w:val="28"/>
                <w:szCs w:val="28"/>
              </w:rPr>
            </w:pPr>
          </w:p>
        </w:tc>
      </w:tr>
      <w:tr w:rsidR="0089185C" w14:paraId="6FFBCDD6" w14:textId="77777777" w:rsidTr="0089185C">
        <w:tc>
          <w:tcPr>
            <w:tcW w:w="9113" w:type="dxa"/>
            <w:vAlign w:val="center"/>
          </w:tcPr>
          <w:p w14:paraId="60AABD39" w14:textId="2C910883" w:rsidR="0089185C" w:rsidRDefault="007C3171" w:rsidP="0089185C">
            <w:pPr>
              <w:jc w:val="center"/>
              <w:rPr>
                <w:rFonts w:cs="Arial"/>
                <w:sz w:val="28"/>
                <w:szCs w:val="28"/>
              </w:rPr>
            </w:pPr>
            <w:r w:rsidRPr="00D371E5">
              <w:rPr>
                <w:rFonts w:cs="Arial"/>
                <w:noProof/>
              </w:rPr>
              <mc:AlternateContent>
                <mc:Choice Requires="wps">
                  <w:drawing>
                    <wp:anchor distT="0" distB="0" distL="114300" distR="114300" simplePos="0" relativeHeight="251739136" behindDoc="0" locked="0" layoutInCell="1" allowOverlap="1" wp14:anchorId="6F2761CA" wp14:editId="30D1CB32">
                      <wp:simplePos x="0" y="0"/>
                      <wp:positionH relativeFrom="column">
                        <wp:posOffset>602615</wp:posOffset>
                      </wp:positionH>
                      <wp:positionV relativeFrom="paragraph">
                        <wp:posOffset>131445</wp:posOffset>
                      </wp:positionV>
                      <wp:extent cx="4699000" cy="206375"/>
                      <wp:effectExtent l="0" t="0" r="6350" b="3175"/>
                      <wp:wrapNone/>
                      <wp:docPr id="2001214048" name="Cuadro de texto 1"/>
                      <wp:cNvGraphicFramePr/>
                      <a:graphic xmlns:a="http://schemas.openxmlformats.org/drawingml/2006/main">
                        <a:graphicData uri="http://schemas.microsoft.com/office/word/2010/wordprocessingShape">
                          <wps:wsp>
                            <wps:cNvSpPr txBox="1"/>
                            <wps:spPr>
                              <a:xfrm>
                                <a:off x="0" y="0"/>
                                <a:ext cx="4699000" cy="206375"/>
                              </a:xfrm>
                              <a:prstGeom prst="rect">
                                <a:avLst/>
                              </a:prstGeom>
                              <a:solidFill>
                                <a:prstClr val="white"/>
                              </a:solidFill>
                              <a:ln>
                                <a:noFill/>
                              </a:ln>
                            </wps:spPr>
                            <wps:txbx>
                              <w:txbxContent>
                                <w:p w14:paraId="7DA245B9" w14:textId="52D6F4E6" w:rsidR="00EB1A53" w:rsidRPr="00C71B11" w:rsidRDefault="00EB1A53" w:rsidP="00EB1A53">
                                  <w:pPr>
                                    <w:pStyle w:val="Descripcin"/>
                                    <w:rPr>
                                      <w:rFonts w:cs="Arial"/>
                                      <w:b w:val="0"/>
                                      <w:bCs w:val="0"/>
                                      <w:noProof/>
                                    </w:rPr>
                                  </w:pPr>
                                  <w:bookmarkStart w:id="177" w:name="_Toc20458750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F2761CA" id="_x0000_s1053" type="#_x0000_t202" style="position:absolute;left:0;text-align:left;margin-left:47.45pt;margin-top:10.35pt;width:370pt;height:16.25pt;z-index:2517391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" stroked="f">
                      <v:textbox inset="0,0,0,0">
                        <w:txbxContent>
                          <w:p w14:paraId="7DA245B9" w14:textId="52D6F4E6" w:rsidR="00EB1A53" w:rsidRPr="00C71B11" w:rsidRDefault="00EB1A53" w:rsidP="00EB1A53">
                            <w:pPr>
                              <w:pStyle w:val="Descripcin"/>
                              <w:rPr>
                                <w:rFonts w:cs="Arial"/>
                                <w:b w:val="0"/>
                                <w:bCs w:val="0"/>
                                <w:noProof/>
                              </w:rPr>
                            </w:pPr>
                            <w:bookmarkStart w:id="178" w:name="_Toc204587503"/>
                            <w:r w:rsidRPr="00C71B11">
                              <w:rPr>
                                <w:rFonts w:cs="Arial"/>
                                <w:i/>
                                <w:iCs/>
                              </w:rPr>
                              <w:t xml:space="preserve">Imagen </w:t>
                            </w:r>
                            <w:r w:rsidRPr="00C71B11">
                              <w:rPr>
                                <w:rFonts w:cs="Arial"/>
                                <w:i/>
                                <w:iCs/>
                              </w:rPr>
                              <w:fldChar w:fldCharType="begin"/>
                            </w:r>
                            <w:r w:rsidRPr="00C71B11">
                              <w:rPr>
                                <w:rFonts w:cs="Arial"/>
                                <w:i/>
                                <w:iCs/>
                              </w:rPr>
                              <w:instrText xml:space="preserve"> SEQ Imagen \* ARABIC </w:instrText>
                            </w:r>
                            <w:r w:rsidRPr="00C71B11">
                              <w:rPr>
                                <w:rFonts w:cs="Arial"/>
                                <w:i/>
                                <w:iCs/>
                              </w:rPr>
                              <w:fldChar w:fldCharType="separate"/>
                            </w:r>
                            <w:r w:rsidR="007250FB">
                              <w:rPr>
                                <w:rFonts w:cs="Arial"/>
                                <w:i/>
                                <w:iCs/>
                                <w:noProof/>
                              </w:rPr>
                              <w:t>7</w:t>
                            </w:r>
                            <w:r w:rsidRPr="00C71B11">
                              <w:rPr>
                                <w:rFonts w:cs="Arial"/>
                                <w:i/>
                                <w:iCs/>
                              </w:rPr>
                              <w:fldChar w:fldCharType="end"/>
                            </w:r>
                            <w:r w:rsidRPr="00C71B11">
                              <w:rPr>
                                <w:rFonts w:cs="Arial"/>
                                <w:i/>
                                <w:iCs/>
                              </w:rPr>
                              <w:t>.</w:t>
                            </w:r>
                            <w:r w:rsidRPr="00C71B11">
                              <w:rPr>
                                <w:rFonts w:cs="Arial"/>
                                <w:b w:val="0"/>
                                <w:bCs w:val="0"/>
                              </w:rPr>
                              <w:t xml:space="preserve"> </w:t>
                            </w:r>
                            <w:r w:rsidR="00850B85" w:rsidRPr="0078590B">
                              <w:rPr>
                                <w:b w:val="0"/>
                                <w:bCs w:val="0"/>
                              </w:rPr>
                              <w:t>Prueba tra</w:t>
                            </w:r>
                            <w:r w:rsidR="00850B85">
                              <w:rPr>
                                <w:b w:val="0"/>
                                <w:bCs w:val="0"/>
                              </w:rPr>
                              <w:t xml:space="preserve">mo </w:t>
                            </w:r>
                            <w:r w:rsidR="00490214">
                              <w:rPr>
                                <w:rFonts w:cs="Arial"/>
                                <w:b w:val="0"/>
                                <w:bCs w:val="0"/>
                                <w:sz w:val="20"/>
                                <w:szCs w:val="16"/>
                              </w:rPr>
                              <w:t>{{ nombreCircuitoTrm</w:t>
                            </w:r>
                            <w:r w:rsidR="004B5FB8">
                              <w:rPr>
                                <w:rFonts w:cs="Arial"/>
                                <w:b w:val="0"/>
                                <w:bCs w:val="0"/>
                                <w:sz w:val="20"/>
                                <w:szCs w:val="16"/>
                              </w:rPr>
                              <w:t>4</w:t>
                            </w:r>
                            <w:r w:rsidR="00490214">
                              <w:rPr>
                                <w:rFonts w:cs="Arial"/>
                                <w:b w:val="0"/>
                                <w:bCs w:val="0"/>
                                <w:sz w:val="20"/>
                                <w:szCs w:val="16"/>
                              </w:rPr>
                              <w:t xml:space="preserve"> | default(</w:t>
                            </w:r>
                            <w:r w:rsidR="00490214" w:rsidRPr="00422F17">
                              <w:rPr>
                                <w:rFonts w:cs="Arial"/>
                                <w:b w:val="0"/>
                                <w:bCs w:val="0"/>
                                <w:sz w:val="20"/>
                                <w:szCs w:val="16"/>
                              </w:rPr>
                              <w:t>"</w:t>
                            </w:r>
                            <w:r w:rsidR="00490214">
                              <w:rPr>
                                <w:rFonts w:cs="Arial"/>
                                <w:b w:val="0"/>
                                <w:bCs w:val="0"/>
                                <w:sz w:val="20"/>
                                <w:szCs w:val="16"/>
                              </w:rPr>
                              <w:t>N/A</w:t>
                            </w:r>
                            <w:r w:rsidR="00490214" w:rsidRPr="00422F17">
                              <w:rPr>
                                <w:rFonts w:cs="Arial"/>
                                <w:b w:val="0"/>
                                <w:bCs w:val="0"/>
                                <w:sz w:val="20"/>
                                <w:szCs w:val="16"/>
                              </w:rPr>
                              <w:t>"</w:t>
                            </w:r>
                            <w:r w:rsidR="00490214">
                              <w:rPr>
                                <w:rFonts w:cs="Arial"/>
                                <w:b w:val="0"/>
                                <w:bCs w:val="0"/>
                                <w:sz w:val="20"/>
                                <w:szCs w:val="16"/>
                              </w:rPr>
                              <w:t>) }}</w:t>
                            </w:r>
                            <w:bookmarkEnd w:id="178"/>
                          </w:p>
                        </w:txbxContent>
                      </v:textbox>
                    </v:shape>
                  </w:pict>
                </mc:Fallback>
              </mc:AlternateContent>
            </w:r>
          </w:p>
          <w:p w14:paraId="77FA061C" w14:textId="7364C738" w:rsidR="0089185C" w:rsidRDefault="0089185C" w:rsidP="003C4BC9">
            <w:pPr>
              <w:rPr>
                <w:rFonts w:cs="Arial"/>
                <w:sz w:val="28"/>
                <w:szCs w:val="28"/>
              </w:rPr>
            </w:pPr>
          </w:p>
          <w:p w14:paraId="4DC960E6" w14:textId="6D68C651"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4</w:t>
            </w:r>
            <w:r w:rsidRPr="0089185C">
              <w:rPr>
                <w:rFonts w:cs="Arial"/>
                <w:sz w:val="28"/>
                <w:szCs w:val="28"/>
              </w:rPr>
              <w:t xml:space="preserve"> | default("N/A") }}</w:t>
            </w:r>
          </w:p>
          <w:p w14:paraId="26F3BF3A" w14:textId="13D6880C" w:rsidR="0089185C" w:rsidRPr="0089185C" w:rsidRDefault="0089185C" w:rsidP="0089185C">
            <w:pPr>
              <w:jc w:val="center"/>
              <w:rPr>
                <w:rFonts w:cs="Arial"/>
                <w:sz w:val="28"/>
                <w:szCs w:val="28"/>
              </w:rPr>
            </w:pPr>
          </w:p>
        </w:tc>
      </w:tr>
      <w:tr w:rsidR="0089185C" w14:paraId="5771921B" w14:textId="77777777" w:rsidTr="0089185C">
        <w:tc>
          <w:tcPr>
            <w:tcW w:w="9113" w:type="dxa"/>
            <w:vAlign w:val="center"/>
          </w:tcPr>
          <w:p w14:paraId="34EC8C76" w14:textId="0157CBD6"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79072" behindDoc="0" locked="0" layoutInCell="1" allowOverlap="1" wp14:anchorId="306A0963" wp14:editId="21028788">
                      <wp:simplePos x="0" y="0"/>
                      <wp:positionH relativeFrom="column">
                        <wp:posOffset>648970</wp:posOffset>
                      </wp:positionH>
                      <wp:positionV relativeFrom="paragraph">
                        <wp:posOffset>89535</wp:posOffset>
                      </wp:positionV>
                      <wp:extent cx="4619625" cy="230505"/>
                      <wp:effectExtent l="0" t="0" r="9525" b="0"/>
                      <wp:wrapNone/>
                      <wp:docPr id="35904635" name="Cuadro de texto 1"/>
                      <wp:cNvGraphicFramePr/>
                      <a:graphic xmlns:a="http://schemas.openxmlformats.org/drawingml/2006/main">
                        <a:graphicData uri="http://schemas.microsoft.com/office/word/2010/wordprocessingShape">
                          <wps:wsp>
                            <wps:cNvSpPr txBox="1"/>
                            <wps:spPr>
                              <a:xfrm>
                                <a:off x="0" y="0"/>
                                <a:ext cx="4619625" cy="230505"/>
                              </a:xfrm>
                              <a:prstGeom prst="rect">
                                <a:avLst/>
                              </a:prstGeom>
                              <a:solidFill>
                                <a:prstClr val="white"/>
                              </a:solidFill>
                              <a:ln>
                                <a:noFill/>
                              </a:ln>
                            </wps:spPr>
                            <wps:txbx>
                              <w:txbxContent>
                                <w:p w14:paraId="56CCCCEC" w14:textId="3424B453" w:rsidR="00C71B11" w:rsidRPr="006328A0" w:rsidRDefault="00C71B11" w:rsidP="00C71B11">
                                  <w:pPr>
                                    <w:pStyle w:val="Descripcin"/>
                                    <w:rPr>
                                      <w:rFonts w:cs="Arial"/>
                                      <w:noProof/>
                                    </w:rPr>
                                  </w:pPr>
                                  <w:bookmarkStart w:id="179" w:name="_Toc20458750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7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06A0963" id="_x0000_s1054" type="#_x0000_t202" style="position:absolute;left:0;text-align:left;margin-left:51.1pt;margin-top:7.05pt;width:363.75pt;height:18.15pt;z-index:2517790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" stroked="f">
                      <v:textbox inset="0,0,0,0">
                        <w:txbxContent>
                          <w:p w14:paraId="56CCCCEC" w14:textId="3424B453" w:rsidR="00C71B11" w:rsidRPr="006328A0" w:rsidRDefault="00C71B11" w:rsidP="00C71B11">
                            <w:pPr>
                              <w:pStyle w:val="Descripcin"/>
                              <w:rPr>
                                <w:rFonts w:cs="Arial"/>
                                <w:noProof/>
                              </w:rPr>
                            </w:pPr>
                            <w:bookmarkStart w:id="180" w:name="_Toc204587504"/>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8</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CF5180">
                              <w:rPr>
                                <w:rFonts w:cs="Arial"/>
                                <w:b w:val="0"/>
                                <w:bCs w:val="0"/>
                                <w:sz w:val="20"/>
                                <w:szCs w:val="16"/>
                              </w:rPr>
                              <w:t>{{ nombreCircuitoTrm</w:t>
                            </w:r>
                            <w:r w:rsidR="004B5FB8">
                              <w:rPr>
                                <w:rFonts w:cs="Arial"/>
                                <w:b w:val="0"/>
                                <w:bCs w:val="0"/>
                                <w:sz w:val="20"/>
                                <w:szCs w:val="16"/>
                              </w:rPr>
                              <w:t>5</w:t>
                            </w:r>
                            <w:r w:rsidR="00CF5180">
                              <w:rPr>
                                <w:rFonts w:cs="Arial"/>
                                <w:b w:val="0"/>
                                <w:bCs w:val="0"/>
                                <w:sz w:val="20"/>
                                <w:szCs w:val="16"/>
                              </w:rPr>
                              <w:t xml:space="preserve"> | default(</w:t>
                            </w:r>
                            <w:r w:rsidR="00CF5180" w:rsidRPr="00422F17">
                              <w:rPr>
                                <w:rFonts w:cs="Arial"/>
                                <w:b w:val="0"/>
                                <w:bCs w:val="0"/>
                                <w:sz w:val="20"/>
                                <w:szCs w:val="16"/>
                              </w:rPr>
                              <w:t>"</w:t>
                            </w:r>
                            <w:r w:rsidR="00CF5180">
                              <w:rPr>
                                <w:rFonts w:cs="Arial"/>
                                <w:b w:val="0"/>
                                <w:bCs w:val="0"/>
                                <w:sz w:val="20"/>
                                <w:szCs w:val="16"/>
                              </w:rPr>
                              <w:t>N/A</w:t>
                            </w:r>
                            <w:r w:rsidR="00CF5180" w:rsidRPr="00422F17">
                              <w:rPr>
                                <w:rFonts w:cs="Arial"/>
                                <w:b w:val="0"/>
                                <w:bCs w:val="0"/>
                                <w:sz w:val="20"/>
                                <w:szCs w:val="16"/>
                              </w:rPr>
                              <w:t>"</w:t>
                            </w:r>
                            <w:r w:rsidR="00CF5180">
                              <w:rPr>
                                <w:rFonts w:cs="Arial"/>
                                <w:b w:val="0"/>
                                <w:bCs w:val="0"/>
                                <w:sz w:val="20"/>
                                <w:szCs w:val="16"/>
                              </w:rPr>
                              <w:t>) }}</w:t>
                            </w:r>
                            <w:bookmarkEnd w:id="180"/>
                          </w:p>
                        </w:txbxContent>
                      </v:textbox>
                    </v:shape>
                  </w:pict>
                </mc:Fallback>
              </mc:AlternateContent>
            </w:r>
          </w:p>
          <w:p w14:paraId="250B033B" w14:textId="30640196" w:rsidR="0089185C" w:rsidRDefault="0089185C" w:rsidP="003C4BC9">
            <w:pPr>
              <w:rPr>
                <w:rFonts w:cs="Arial"/>
                <w:sz w:val="28"/>
                <w:szCs w:val="28"/>
              </w:rPr>
            </w:pPr>
          </w:p>
          <w:p w14:paraId="3287C67A" w14:textId="58CB373B"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5</w:t>
            </w:r>
            <w:r w:rsidRPr="0089185C">
              <w:rPr>
                <w:rFonts w:cs="Arial"/>
                <w:sz w:val="28"/>
                <w:szCs w:val="28"/>
              </w:rPr>
              <w:t xml:space="preserve"> | default("N/A") }}</w:t>
            </w:r>
          </w:p>
          <w:p w14:paraId="716554C2" w14:textId="15EB0274" w:rsidR="0089185C" w:rsidRPr="0089185C" w:rsidRDefault="0089185C" w:rsidP="0089185C">
            <w:pPr>
              <w:jc w:val="center"/>
              <w:rPr>
                <w:rFonts w:cs="Arial"/>
                <w:sz w:val="28"/>
                <w:szCs w:val="28"/>
              </w:rPr>
            </w:pPr>
          </w:p>
        </w:tc>
      </w:tr>
      <w:tr w:rsidR="0089185C" w14:paraId="35E4D469" w14:textId="77777777" w:rsidTr="0089185C">
        <w:tc>
          <w:tcPr>
            <w:tcW w:w="9113" w:type="dxa"/>
            <w:vAlign w:val="center"/>
          </w:tcPr>
          <w:p w14:paraId="6CEAF9B9" w14:textId="7263FE02" w:rsidR="0089185C" w:rsidRDefault="00CF5180" w:rsidP="0089185C">
            <w:pPr>
              <w:jc w:val="center"/>
              <w:rPr>
                <w:rFonts w:cs="Arial"/>
                <w:sz w:val="28"/>
                <w:szCs w:val="28"/>
              </w:rPr>
            </w:pPr>
            <w:r w:rsidRPr="00D371E5">
              <w:rPr>
                <w:rFonts w:cs="Arial"/>
                <w:noProof/>
              </w:rPr>
              <mc:AlternateContent>
                <mc:Choice Requires="wps">
                  <w:drawing>
                    <wp:anchor distT="0" distB="0" distL="114300" distR="114300" simplePos="0" relativeHeight="251783168" behindDoc="0" locked="0" layoutInCell="1" allowOverlap="1" wp14:anchorId="2638F710" wp14:editId="5ACBC049">
                      <wp:simplePos x="0" y="0"/>
                      <wp:positionH relativeFrom="column">
                        <wp:posOffset>633095</wp:posOffset>
                      </wp:positionH>
                      <wp:positionV relativeFrom="paragraph">
                        <wp:posOffset>114300</wp:posOffset>
                      </wp:positionV>
                      <wp:extent cx="4619625" cy="222250"/>
                      <wp:effectExtent l="0" t="0" r="9525" b="6350"/>
                      <wp:wrapNone/>
                      <wp:docPr id="59893112" name="Cuadro de texto 1"/>
                      <wp:cNvGraphicFramePr/>
                      <a:graphic xmlns:a="http://schemas.openxmlformats.org/drawingml/2006/main">
                        <a:graphicData uri="http://schemas.microsoft.com/office/word/2010/wordprocessingShape">
                          <wps:wsp>
                            <wps:cNvSpPr txBox="1"/>
                            <wps:spPr>
                              <a:xfrm>
                                <a:off x="0" y="0"/>
                                <a:ext cx="4619625" cy="222250"/>
                              </a:xfrm>
                              <a:prstGeom prst="rect">
                                <a:avLst/>
                              </a:prstGeom>
                              <a:solidFill>
                                <a:prstClr val="white"/>
                              </a:solidFill>
                              <a:ln>
                                <a:noFill/>
                              </a:ln>
                            </wps:spPr>
                            <wps:txbx>
                              <w:txbxContent>
                                <w:p w14:paraId="14615D10" w14:textId="369596FB" w:rsidR="002314B3" w:rsidRPr="002314B3" w:rsidRDefault="002314B3" w:rsidP="002314B3">
                                  <w:pPr>
                                    <w:pStyle w:val="Descripcin"/>
                                    <w:rPr>
                                      <w:rFonts w:cs="Arial"/>
                                      <w:b w:val="0"/>
                                      <w:bCs w:val="0"/>
                                      <w:noProof/>
                                    </w:rPr>
                                  </w:pPr>
                                  <w:bookmarkStart w:id="181" w:name="_Toc20458750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38F710" id="_x0000_s1055" type="#_x0000_t202" style="position:absolute;left:0;text-align:left;margin-left:49.85pt;margin-top:9pt;width:363.75pt;height:17.5pt;z-index:251783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" stroked="f">
                      <v:textbox inset="0,0,0,0">
                        <w:txbxContent>
                          <w:p w14:paraId="14615D10" w14:textId="369596FB" w:rsidR="002314B3" w:rsidRPr="002314B3" w:rsidRDefault="002314B3" w:rsidP="002314B3">
                            <w:pPr>
                              <w:pStyle w:val="Descripcin"/>
                              <w:rPr>
                                <w:rFonts w:cs="Arial"/>
                                <w:b w:val="0"/>
                                <w:bCs w:val="0"/>
                                <w:noProof/>
                              </w:rPr>
                            </w:pPr>
                            <w:bookmarkStart w:id="182" w:name="_Toc204587505"/>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9</w:t>
                            </w:r>
                            <w:r w:rsidRPr="002314B3">
                              <w:rPr>
                                <w:i/>
                                <w:iCs/>
                              </w:rPr>
                              <w:fldChar w:fldCharType="end"/>
                            </w:r>
                            <w:r w:rsidRPr="002314B3">
                              <w:rPr>
                                <w:i/>
                                <w:iCs/>
                              </w:rPr>
                              <w:t>.</w:t>
                            </w:r>
                            <w:r>
                              <w:t xml:space="preserve"> </w:t>
                            </w:r>
                            <w:r w:rsidR="00850B85" w:rsidRPr="0078590B">
                              <w:rPr>
                                <w:b w:val="0"/>
                                <w:bCs w:val="0"/>
                              </w:rPr>
                              <w:t>Prueba tra</w:t>
                            </w:r>
                            <w:r w:rsidR="00850B85">
                              <w:rPr>
                                <w:b w:val="0"/>
                                <w:bCs w:val="0"/>
                              </w:rPr>
                              <w:t xml:space="preserve">mo </w:t>
                            </w:r>
                            <w:r w:rsidR="0032197A">
                              <w:rPr>
                                <w:rFonts w:cs="Arial"/>
                                <w:b w:val="0"/>
                                <w:bCs w:val="0"/>
                                <w:sz w:val="20"/>
                                <w:szCs w:val="16"/>
                              </w:rPr>
                              <w:t>{{ nombreCircuitoTrm</w:t>
                            </w:r>
                            <w:r w:rsidR="004B5FB8">
                              <w:rPr>
                                <w:rFonts w:cs="Arial"/>
                                <w:b w:val="0"/>
                                <w:bCs w:val="0"/>
                                <w:sz w:val="20"/>
                                <w:szCs w:val="16"/>
                              </w:rPr>
                              <w:t>6</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2"/>
                          </w:p>
                        </w:txbxContent>
                      </v:textbox>
                    </v:shape>
                  </w:pict>
                </mc:Fallback>
              </mc:AlternateContent>
            </w:r>
          </w:p>
          <w:p w14:paraId="450479B1" w14:textId="01D94D2C" w:rsidR="0089185C" w:rsidRDefault="0089185C" w:rsidP="003C4BC9">
            <w:pPr>
              <w:rPr>
                <w:rFonts w:cs="Arial"/>
                <w:sz w:val="28"/>
                <w:szCs w:val="28"/>
              </w:rPr>
            </w:pPr>
          </w:p>
          <w:p w14:paraId="57BD4FAB" w14:textId="59B5FF38"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6</w:t>
            </w:r>
            <w:r w:rsidRPr="0089185C">
              <w:rPr>
                <w:rFonts w:cs="Arial"/>
                <w:sz w:val="28"/>
                <w:szCs w:val="28"/>
              </w:rPr>
              <w:t xml:space="preserve"> | default("N/A") }}</w:t>
            </w:r>
          </w:p>
          <w:p w14:paraId="6552D5E6" w14:textId="2EB09584" w:rsidR="0089185C" w:rsidRPr="0089185C" w:rsidRDefault="0089185C" w:rsidP="0089185C">
            <w:pPr>
              <w:jc w:val="center"/>
              <w:rPr>
                <w:rFonts w:cs="Arial"/>
                <w:sz w:val="28"/>
                <w:szCs w:val="28"/>
              </w:rPr>
            </w:pPr>
          </w:p>
        </w:tc>
      </w:tr>
      <w:tr w:rsidR="0089185C" w14:paraId="2D98DBA1" w14:textId="77777777" w:rsidTr="0089185C">
        <w:tc>
          <w:tcPr>
            <w:tcW w:w="9113" w:type="dxa"/>
            <w:vAlign w:val="center"/>
          </w:tcPr>
          <w:p w14:paraId="7F792329" w14:textId="15898380"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87264" behindDoc="0" locked="0" layoutInCell="1" allowOverlap="1" wp14:anchorId="46FFD9D6" wp14:editId="27702491">
                      <wp:simplePos x="0" y="0"/>
                      <wp:positionH relativeFrom="column">
                        <wp:posOffset>593090</wp:posOffset>
                      </wp:positionH>
                      <wp:positionV relativeFrom="paragraph">
                        <wp:posOffset>130810</wp:posOffset>
                      </wp:positionV>
                      <wp:extent cx="4706620" cy="222250"/>
                      <wp:effectExtent l="0" t="0" r="0" b="6350"/>
                      <wp:wrapNone/>
                      <wp:docPr id="820945565" name="Cuadro de texto 1"/>
                      <wp:cNvGraphicFramePr/>
                      <a:graphic xmlns:a="http://schemas.openxmlformats.org/drawingml/2006/main">
                        <a:graphicData uri="http://schemas.microsoft.com/office/word/2010/wordprocessingShape">
                          <wps:wsp>
                            <wps:cNvSpPr txBox="1"/>
                            <wps:spPr>
                              <a:xfrm>
                                <a:off x="0" y="0"/>
                                <a:ext cx="4706620" cy="222250"/>
                              </a:xfrm>
                              <a:prstGeom prst="rect">
                                <a:avLst/>
                              </a:prstGeom>
                              <a:solidFill>
                                <a:prstClr val="white"/>
                              </a:solidFill>
                              <a:ln>
                                <a:noFill/>
                              </a:ln>
                            </wps:spPr>
                            <wps:txbx>
                              <w:txbxContent>
                                <w:p w14:paraId="0651A88A" w14:textId="2B5144E7" w:rsidR="002314B3" w:rsidRPr="004121BA" w:rsidRDefault="002314B3" w:rsidP="002314B3">
                                  <w:pPr>
                                    <w:pStyle w:val="Descripcin"/>
                                    <w:rPr>
                                      <w:rFonts w:cs="Arial"/>
                                      <w:noProof/>
                                    </w:rPr>
                                  </w:pPr>
                                  <w:bookmarkStart w:id="183" w:name="_Toc20458750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6FFD9D6" id="_x0000_s1056" type="#_x0000_t202" style="position:absolute;left:0;text-align:left;margin-left:46.7pt;margin-top:10.3pt;width:370.6pt;height:17.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" stroked="f">
                      <v:textbox inset="0,0,0,0">
                        <w:txbxContent>
                          <w:p w14:paraId="0651A88A" w14:textId="2B5144E7" w:rsidR="002314B3" w:rsidRPr="004121BA" w:rsidRDefault="002314B3" w:rsidP="002314B3">
                            <w:pPr>
                              <w:pStyle w:val="Descripcin"/>
                              <w:rPr>
                                <w:rFonts w:cs="Arial"/>
                                <w:noProof/>
                              </w:rPr>
                            </w:pPr>
                            <w:bookmarkStart w:id="184" w:name="_Toc204587506"/>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0</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7</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4"/>
                          </w:p>
                        </w:txbxContent>
                      </v:textbox>
                    </v:shape>
                  </w:pict>
                </mc:Fallback>
              </mc:AlternateContent>
            </w:r>
          </w:p>
          <w:p w14:paraId="6845F5F8" w14:textId="43E0A1CC" w:rsidR="0089185C" w:rsidRDefault="0089185C" w:rsidP="003C4BC9">
            <w:pPr>
              <w:rPr>
                <w:rFonts w:cs="Arial"/>
                <w:sz w:val="28"/>
                <w:szCs w:val="28"/>
              </w:rPr>
            </w:pPr>
          </w:p>
          <w:p w14:paraId="5EFA28D2" w14:textId="21190096"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7</w:t>
            </w:r>
            <w:r w:rsidRPr="0089185C">
              <w:rPr>
                <w:rFonts w:cs="Arial"/>
                <w:sz w:val="28"/>
                <w:szCs w:val="28"/>
              </w:rPr>
              <w:t xml:space="preserve"> | default("N/A") }}</w:t>
            </w:r>
          </w:p>
          <w:p w14:paraId="2153F98A" w14:textId="430B68C5" w:rsidR="0089185C" w:rsidRPr="0089185C" w:rsidRDefault="0089185C" w:rsidP="0089185C">
            <w:pPr>
              <w:jc w:val="center"/>
              <w:rPr>
                <w:rFonts w:cs="Arial"/>
                <w:sz w:val="28"/>
                <w:szCs w:val="28"/>
              </w:rPr>
            </w:pPr>
          </w:p>
        </w:tc>
      </w:tr>
      <w:tr w:rsidR="0089185C" w14:paraId="31604A3C" w14:textId="77777777" w:rsidTr="0089185C">
        <w:tc>
          <w:tcPr>
            <w:tcW w:w="9113" w:type="dxa"/>
            <w:vAlign w:val="center"/>
          </w:tcPr>
          <w:p w14:paraId="09D9D624" w14:textId="03C0C1CF"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1360" behindDoc="0" locked="0" layoutInCell="1" allowOverlap="1" wp14:anchorId="32F4F2D2" wp14:editId="7C6982CD">
                      <wp:simplePos x="0" y="0"/>
                      <wp:positionH relativeFrom="column">
                        <wp:posOffset>593090</wp:posOffset>
                      </wp:positionH>
                      <wp:positionV relativeFrom="paragraph">
                        <wp:posOffset>130810</wp:posOffset>
                      </wp:positionV>
                      <wp:extent cx="4730750" cy="222250"/>
                      <wp:effectExtent l="0" t="0" r="0" b="6350"/>
                      <wp:wrapNone/>
                      <wp:docPr id="1868818865" name="Cuadro de texto 1"/>
                      <wp:cNvGraphicFramePr/>
                      <a:graphic xmlns:a="http://schemas.openxmlformats.org/drawingml/2006/main">
                        <a:graphicData uri="http://schemas.microsoft.com/office/word/2010/wordprocessingShape">
                          <wps:wsp>
                            <wps:cNvSpPr txBox="1"/>
                            <wps:spPr>
                              <a:xfrm>
                                <a:off x="0" y="0"/>
                                <a:ext cx="4730750" cy="222250"/>
                              </a:xfrm>
                              <a:prstGeom prst="rect">
                                <a:avLst/>
                              </a:prstGeom>
                              <a:solidFill>
                                <a:prstClr val="white"/>
                              </a:solidFill>
                              <a:ln>
                                <a:noFill/>
                              </a:ln>
                            </wps:spPr>
                            <wps:txbx>
                              <w:txbxContent>
                                <w:p w14:paraId="3BCA51E3" w14:textId="72AB70E5" w:rsidR="002314B3" w:rsidRPr="00A6593D" w:rsidRDefault="002314B3" w:rsidP="002314B3">
                                  <w:pPr>
                                    <w:pStyle w:val="Descripcin"/>
                                    <w:rPr>
                                      <w:rFonts w:cs="Arial"/>
                                      <w:noProof/>
                                    </w:rPr>
                                  </w:pPr>
                                  <w:bookmarkStart w:id="185" w:name="_Toc20458750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2F4F2D2" id="_x0000_s1057" type="#_x0000_t202" style="position:absolute;left:0;text-align:left;margin-left:46.7pt;margin-top:10.3pt;width:372.5pt;height:17.5pt;z-index:251791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" stroked="f">
                      <v:textbox inset="0,0,0,0">
                        <w:txbxContent>
                          <w:p w14:paraId="3BCA51E3" w14:textId="72AB70E5" w:rsidR="002314B3" w:rsidRPr="00A6593D" w:rsidRDefault="002314B3" w:rsidP="002314B3">
                            <w:pPr>
                              <w:pStyle w:val="Descripcin"/>
                              <w:rPr>
                                <w:rFonts w:cs="Arial"/>
                                <w:noProof/>
                              </w:rPr>
                            </w:pPr>
                            <w:bookmarkStart w:id="186" w:name="_Toc204587507"/>
                            <w:r w:rsidRPr="002314B3">
                              <w:rPr>
                                <w:i/>
                                <w:iCs/>
                              </w:rPr>
                              <w:t xml:space="preserve">Imagen </w:t>
                            </w:r>
                            <w:r w:rsidRPr="002314B3">
                              <w:rPr>
                                <w:i/>
                                <w:iCs/>
                              </w:rPr>
                              <w:fldChar w:fldCharType="begin"/>
                            </w:r>
                            <w:r w:rsidRPr="002314B3">
                              <w:rPr>
                                <w:i/>
                                <w:iCs/>
                              </w:rPr>
                              <w:instrText xml:space="preserve"> SEQ Imagen \* ARABIC </w:instrText>
                            </w:r>
                            <w:r w:rsidRPr="002314B3">
                              <w:rPr>
                                <w:i/>
                                <w:iCs/>
                              </w:rPr>
                              <w:fldChar w:fldCharType="separate"/>
                            </w:r>
                            <w:r w:rsidR="007250FB">
                              <w:rPr>
                                <w:i/>
                                <w:iCs/>
                                <w:noProof/>
                              </w:rPr>
                              <w:t>11</w:t>
                            </w:r>
                            <w:r w:rsidRPr="002314B3">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8</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6"/>
                          </w:p>
                        </w:txbxContent>
                      </v:textbox>
                    </v:shape>
                  </w:pict>
                </mc:Fallback>
              </mc:AlternateContent>
            </w:r>
          </w:p>
          <w:p w14:paraId="593A9808" w14:textId="7E27AE4F" w:rsidR="0089185C" w:rsidRDefault="0089185C" w:rsidP="003C4BC9">
            <w:pPr>
              <w:rPr>
                <w:rFonts w:cs="Arial"/>
                <w:sz w:val="28"/>
                <w:szCs w:val="28"/>
              </w:rPr>
            </w:pPr>
          </w:p>
          <w:p w14:paraId="37E75D06" w14:textId="625DE72D"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8</w:t>
            </w:r>
            <w:r w:rsidRPr="0089185C">
              <w:rPr>
                <w:rFonts w:cs="Arial"/>
                <w:sz w:val="28"/>
                <w:szCs w:val="28"/>
              </w:rPr>
              <w:t xml:space="preserve"> | default("N/A") }}</w:t>
            </w:r>
          </w:p>
          <w:p w14:paraId="0017F009" w14:textId="2F8E7929" w:rsidR="0089185C" w:rsidRPr="0089185C" w:rsidRDefault="0089185C" w:rsidP="0089185C">
            <w:pPr>
              <w:jc w:val="center"/>
              <w:rPr>
                <w:rFonts w:cs="Arial"/>
                <w:sz w:val="28"/>
                <w:szCs w:val="28"/>
              </w:rPr>
            </w:pPr>
          </w:p>
        </w:tc>
      </w:tr>
      <w:tr w:rsidR="0089185C" w14:paraId="55A4304A" w14:textId="77777777" w:rsidTr="0089185C">
        <w:tc>
          <w:tcPr>
            <w:tcW w:w="9113" w:type="dxa"/>
            <w:vAlign w:val="center"/>
          </w:tcPr>
          <w:p w14:paraId="41E87B28" w14:textId="283CD61D" w:rsidR="0089185C" w:rsidRDefault="0032197A" w:rsidP="0089185C">
            <w:pPr>
              <w:jc w:val="center"/>
              <w:rPr>
                <w:rFonts w:cs="Arial"/>
                <w:sz w:val="28"/>
                <w:szCs w:val="28"/>
              </w:rPr>
            </w:pPr>
            <w:r w:rsidRPr="00D371E5">
              <w:rPr>
                <w:rFonts w:cs="Arial"/>
                <w:noProof/>
              </w:rPr>
              <mc:AlternateContent>
                <mc:Choice Requires="wps">
                  <w:drawing>
                    <wp:anchor distT="0" distB="0" distL="114300" distR="114300" simplePos="0" relativeHeight="251795456" behindDoc="0" locked="0" layoutInCell="1" allowOverlap="1" wp14:anchorId="5BA13350" wp14:editId="45D799BA">
                      <wp:simplePos x="0" y="0"/>
                      <wp:positionH relativeFrom="column">
                        <wp:posOffset>601345</wp:posOffset>
                      </wp:positionH>
                      <wp:positionV relativeFrom="paragraph">
                        <wp:posOffset>115570</wp:posOffset>
                      </wp:positionV>
                      <wp:extent cx="4714875" cy="238125"/>
                      <wp:effectExtent l="0" t="0" r="9525" b="9525"/>
                      <wp:wrapNone/>
                      <wp:docPr id="1961961546" name="Cuadro de texto 1"/>
                      <wp:cNvGraphicFramePr/>
                      <a:graphic xmlns:a="http://schemas.openxmlformats.org/drawingml/2006/main">
                        <a:graphicData uri="http://schemas.microsoft.com/office/word/2010/wordprocessingShape">
                          <wps:wsp>
                            <wps:cNvSpPr txBox="1"/>
                            <wps:spPr>
                              <a:xfrm>
                                <a:off x="0" y="0"/>
                                <a:ext cx="4714875" cy="238125"/>
                              </a:xfrm>
                              <a:prstGeom prst="rect">
                                <a:avLst/>
                              </a:prstGeom>
                              <a:solidFill>
                                <a:prstClr val="white"/>
                              </a:solidFill>
                              <a:ln>
                                <a:noFill/>
                              </a:ln>
                            </wps:spPr>
                            <wps:txbx>
                              <w:txbxContent>
                                <w:p w14:paraId="7B5E035B" w14:textId="7B0E725C" w:rsidR="002737C4" w:rsidRPr="00D47C59" w:rsidRDefault="002737C4" w:rsidP="002737C4">
                                  <w:pPr>
                                    <w:pStyle w:val="Descripcin"/>
                                    <w:rPr>
                                      <w:rFonts w:cs="Arial"/>
                                      <w:noProof/>
                                    </w:rPr>
                                  </w:pPr>
                                  <w:bookmarkStart w:id="187" w:name="_Toc20458750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7250FB">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BA13350" id="_x0000_s1058" type="#_x0000_t202" style="position:absolute;left:0;text-align:left;margin-left:47.35pt;margin-top:9.1pt;width:371.25pt;height:18.75pt;z-index:251795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" stroked="f">
                      <v:textbox inset="0,0,0,0">
                        <w:txbxContent>
                          <w:p w14:paraId="7B5E035B" w14:textId="7B0E725C" w:rsidR="002737C4" w:rsidRPr="00D47C59" w:rsidRDefault="002737C4" w:rsidP="002737C4">
                            <w:pPr>
                              <w:pStyle w:val="Descripcin"/>
                              <w:rPr>
                                <w:rFonts w:cs="Arial"/>
                                <w:noProof/>
                              </w:rPr>
                            </w:pPr>
                            <w:bookmarkStart w:id="188" w:name="_Toc204587508"/>
                            <w:r w:rsidRPr="002737C4">
                              <w:rPr>
                                <w:i/>
                                <w:iCs/>
                              </w:rPr>
                              <w:t xml:space="preserve">Imagen </w:t>
                            </w:r>
                            <w:r w:rsidRPr="002737C4">
                              <w:rPr>
                                <w:i/>
                                <w:iCs/>
                              </w:rPr>
                              <w:fldChar w:fldCharType="begin"/>
                            </w:r>
                            <w:r w:rsidRPr="002737C4">
                              <w:rPr>
                                <w:i/>
                                <w:iCs/>
                              </w:rPr>
                              <w:instrText xml:space="preserve"> SEQ Imagen \* ARABIC </w:instrText>
                            </w:r>
                            <w:r w:rsidRPr="002737C4">
                              <w:rPr>
                                <w:i/>
                                <w:iCs/>
                              </w:rPr>
                              <w:fldChar w:fldCharType="separate"/>
                            </w:r>
                            <w:r w:rsidR="007250FB">
                              <w:rPr>
                                <w:i/>
                                <w:iCs/>
                                <w:noProof/>
                              </w:rPr>
                              <w:t>12</w:t>
                            </w:r>
                            <w:r w:rsidRPr="002737C4">
                              <w:rPr>
                                <w:i/>
                                <w:iCs/>
                              </w:rPr>
                              <w:fldChar w:fldCharType="end"/>
                            </w:r>
                            <w:r>
                              <w:t xml:space="preserve">. </w:t>
                            </w:r>
                            <w:r w:rsidR="002E3378" w:rsidRPr="0078590B">
                              <w:rPr>
                                <w:b w:val="0"/>
                                <w:bCs w:val="0"/>
                              </w:rPr>
                              <w:t>Prueba tra</w:t>
                            </w:r>
                            <w:r w:rsidR="002E3378">
                              <w:rPr>
                                <w:b w:val="0"/>
                                <w:bCs w:val="0"/>
                              </w:rPr>
                              <w:t xml:space="preserve">mo </w:t>
                            </w:r>
                            <w:r w:rsidR="0032197A">
                              <w:rPr>
                                <w:rFonts w:cs="Arial"/>
                                <w:b w:val="0"/>
                                <w:bCs w:val="0"/>
                                <w:sz w:val="20"/>
                                <w:szCs w:val="16"/>
                              </w:rPr>
                              <w:t>{{ nombreCircuitoTrm</w:t>
                            </w:r>
                            <w:r w:rsidR="004B5FB8">
                              <w:rPr>
                                <w:rFonts w:cs="Arial"/>
                                <w:b w:val="0"/>
                                <w:bCs w:val="0"/>
                                <w:sz w:val="20"/>
                                <w:szCs w:val="16"/>
                              </w:rPr>
                              <w:t>9</w:t>
                            </w:r>
                            <w:r w:rsidR="0032197A">
                              <w:rPr>
                                <w:rFonts w:cs="Arial"/>
                                <w:b w:val="0"/>
                                <w:bCs w:val="0"/>
                                <w:sz w:val="20"/>
                                <w:szCs w:val="16"/>
                              </w:rPr>
                              <w:t xml:space="preserve"> | default(</w:t>
                            </w:r>
                            <w:r w:rsidR="0032197A" w:rsidRPr="00422F17">
                              <w:rPr>
                                <w:rFonts w:cs="Arial"/>
                                <w:b w:val="0"/>
                                <w:bCs w:val="0"/>
                                <w:sz w:val="20"/>
                                <w:szCs w:val="16"/>
                              </w:rPr>
                              <w:t>"</w:t>
                            </w:r>
                            <w:r w:rsidR="0032197A">
                              <w:rPr>
                                <w:rFonts w:cs="Arial"/>
                                <w:b w:val="0"/>
                                <w:bCs w:val="0"/>
                                <w:sz w:val="20"/>
                                <w:szCs w:val="16"/>
                              </w:rPr>
                              <w:t>N/A</w:t>
                            </w:r>
                            <w:r w:rsidR="0032197A" w:rsidRPr="00422F17">
                              <w:rPr>
                                <w:rFonts w:cs="Arial"/>
                                <w:b w:val="0"/>
                                <w:bCs w:val="0"/>
                                <w:sz w:val="20"/>
                                <w:szCs w:val="16"/>
                              </w:rPr>
                              <w:t>"</w:t>
                            </w:r>
                            <w:r w:rsidR="0032197A">
                              <w:rPr>
                                <w:rFonts w:cs="Arial"/>
                                <w:b w:val="0"/>
                                <w:bCs w:val="0"/>
                                <w:sz w:val="20"/>
                                <w:szCs w:val="16"/>
                              </w:rPr>
                              <w:t>) }}</w:t>
                            </w:r>
                            <w:bookmarkEnd w:id="188"/>
                          </w:p>
                        </w:txbxContent>
                      </v:textbox>
                    </v:shape>
                  </w:pict>
                </mc:Fallback>
              </mc:AlternateContent>
            </w:r>
          </w:p>
          <w:p w14:paraId="65694D06" w14:textId="6BF5A37C" w:rsidR="0089185C" w:rsidRDefault="0089185C" w:rsidP="003C4BC9">
            <w:pPr>
              <w:rPr>
                <w:rFonts w:cs="Arial"/>
                <w:sz w:val="28"/>
                <w:szCs w:val="28"/>
              </w:rPr>
            </w:pPr>
          </w:p>
          <w:p w14:paraId="13BCDB30" w14:textId="62F5D1EE" w:rsidR="0089185C" w:rsidRPr="0089185C" w:rsidRDefault="0089185C" w:rsidP="0089185C">
            <w:pPr>
              <w:jc w:val="center"/>
              <w:rPr>
                <w:rFonts w:cs="Arial"/>
                <w:sz w:val="28"/>
                <w:szCs w:val="28"/>
              </w:rPr>
            </w:pPr>
            <w:r w:rsidRPr="0089185C">
              <w:rPr>
                <w:rFonts w:cs="Arial"/>
                <w:sz w:val="28"/>
                <w:szCs w:val="28"/>
              </w:rPr>
              <w:t>{{ imgPruebaTramoTrm</w:t>
            </w:r>
            <w:r w:rsidR="004B5FB8">
              <w:rPr>
                <w:rFonts w:cs="Arial"/>
                <w:sz w:val="28"/>
                <w:szCs w:val="28"/>
              </w:rPr>
              <w:t>9</w:t>
            </w:r>
            <w:r w:rsidRPr="0089185C">
              <w:rPr>
                <w:rFonts w:cs="Arial"/>
                <w:sz w:val="28"/>
                <w:szCs w:val="28"/>
              </w:rPr>
              <w:t xml:space="preserve"> | default("N/A") }}</w:t>
            </w:r>
          </w:p>
          <w:p w14:paraId="3E40C3CC" w14:textId="06749AB3" w:rsidR="0089185C" w:rsidRPr="0089185C" w:rsidRDefault="0089185C" w:rsidP="0089185C">
            <w:pPr>
              <w:jc w:val="center"/>
              <w:rPr>
                <w:rFonts w:cs="Arial"/>
                <w:sz w:val="28"/>
                <w:szCs w:val="28"/>
              </w:rPr>
            </w:pPr>
          </w:p>
        </w:tc>
      </w:tr>
      <w:tr w:rsidR="004B5FB8" w14:paraId="356EC46E" w14:textId="77777777" w:rsidTr="0089185C">
        <w:tc>
          <w:tcPr>
            <w:tcW w:w="9113" w:type="dxa"/>
            <w:vAlign w:val="center"/>
          </w:tcPr>
          <w:p w14:paraId="757285AD" w14:textId="336C6A41" w:rsidR="004B5FB8" w:rsidRDefault="00633891" w:rsidP="004B5FB8">
            <w:pPr>
              <w:jc w:val="center"/>
              <w:rPr>
                <w:rFonts w:cs="Arial"/>
                <w:sz w:val="28"/>
                <w:szCs w:val="28"/>
              </w:rPr>
            </w:pPr>
            <w:r>
              <w:rPr>
                <w:noProof/>
              </w:rPr>
              <mc:AlternateContent>
                <mc:Choice Requires="wps">
                  <w:drawing>
                    <wp:anchor distT="0" distB="0" distL="114300" distR="114300" simplePos="0" relativeHeight="251801600" behindDoc="0" locked="0" layoutInCell="1" allowOverlap="1" wp14:anchorId="53C83288" wp14:editId="2B898B6F">
                      <wp:simplePos x="0" y="0"/>
                      <wp:positionH relativeFrom="column">
                        <wp:posOffset>628650</wp:posOffset>
                      </wp:positionH>
                      <wp:positionV relativeFrom="paragraph">
                        <wp:posOffset>112395</wp:posOffset>
                      </wp:positionV>
                      <wp:extent cx="4643120" cy="230505"/>
                      <wp:effectExtent l="0" t="0" r="5080" b="0"/>
                      <wp:wrapNone/>
                      <wp:docPr id="677935078"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0CC257A4" w14:textId="046FB492" w:rsidR="00633891" w:rsidRPr="00633891" w:rsidRDefault="00633891" w:rsidP="00633891">
                                  <w:pPr>
                                    <w:pStyle w:val="Descripcin"/>
                                    <w:rPr>
                                      <w:rFonts w:cs="Arial"/>
                                      <w:i/>
                                      <w:iCs/>
                                      <w:noProof/>
                                      <w:szCs w:val="22"/>
                                    </w:rPr>
                                  </w:pPr>
                                  <w:bookmarkStart w:id="189" w:name="_Toc20458750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7250FB">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8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C83288" id="_x0000_s1059" type="#_x0000_t202" style="position:absolute;left:0;text-align:left;margin-left:49.5pt;margin-top:8.85pt;width:365.6pt;height:18.15pt;z-index:2518016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1+W6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" stroked="f">
                      <v:textbox inset="0,0,0,0">
                        <w:txbxContent>
                          <w:p w14:paraId="0CC257A4" w14:textId="046FB492" w:rsidR="00633891" w:rsidRPr="00633891" w:rsidRDefault="00633891" w:rsidP="00633891">
                            <w:pPr>
                              <w:pStyle w:val="Descripcin"/>
                              <w:rPr>
                                <w:rFonts w:cs="Arial"/>
                                <w:i/>
                                <w:iCs/>
                                <w:noProof/>
                                <w:szCs w:val="22"/>
                              </w:rPr>
                            </w:pPr>
                            <w:bookmarkStart w:id="190" w:name="_Toc204587509"/>
                            <w:r w:rsidRPr="00633891">
                              <w:rPr>
                                <w:i/>
                                <w:iCs/>
                              </w:rPr>
                              <w:t xml:space="preserve">Imagen </w:t>
                            </w:r>
                            <w:r w:rsidRPr="00633891">
                              <w:rPr>
                                <w:i/>
                                <w:iCs/>
                              </w:rPr>
                              <w:fldChar w:fldCharType="begin"/>
                            </w:r>
                            <w:r w:rsidRPr="00633891">
                              <w:rPr>
                                <w:i/>
                                <w:iCs/>
                              </w:rPr>
                              <w:instrText xml:space="preserve"> SEQ Imagen \* ARABIC </w:instrText>
                            </w:r>
                            <w:r w:rsidRPr="00633891">
                              <w:rPr>
                                <w:i/>
                                <w:iCs/>
                              </w:rPr>
                              <w:fldChar w:fldCharType="separate"/>
                            </w:r>
                            <w:r w:rsidR="007250FB">
                              <w:rPr>
                                <w:i/>
                                <w:iCs/>
                                <w:noProof/>
                              </w:rPr>
                              <w:t>13</w:t>
                            </w:r>
                            <w:r w:rsidRPr="00633891">
                              <w:rPr>
                                <w:i/>
                                <w:iCs/>
                              </w:rP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0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0"/>
                          </w:p>
                        </w:txbxContent>
                      </v:textbox>
                    </v:shape>
                  </w:pict>
                </mc:Fallback>
              </mc:AlternateContent>
            </w:r>
          </w:p>
          <w:p w14:paraId="457F3642" w14:textId="0A8785E0" w:rsidR="004B5FB8" w:rsidRDefault="004B5FB8" w:rsidP="004B5FB8">
            <w:pPr>
              <w:rPr>
                <w:rFonts w:cs="Arial"/>
                <w:sz w:val="28"/>
                <w:szCs w:val="28"/>
              </w:rPr>
            </w:pPr>
          </w:p>
          <w:p w14:paraId="3C5157EB" w14:textId="49C02E61" w:rsidR="004B5FB8" w:rsidRPr="0089185C" w:rsidRDefault="004B5FB8" w:rsidP="004B5FB8">
            <w:pPr>
              <w:jc w:val="center"/>
              <w:rPr>
                <w:rFonts w:cs="Arial"/>
                <w:sz w:val="28"/>
                <w:szCs w:val="28"/>
              </w:rPr>
            </w:pPr>
            <w:r w:rsidRPr="0089185C">
              <w:rPr>
                <w:rFonts w:cs="Arial"/>
                <w:sz w:val="28"/>
                <w:szCs w:val="28"/>
              </w:rPr>
              <w:t>{{ imgPruebaTramoTrm</w:t>
            </w:r>
            <w:r>
              <w:rPr>
                <w:rFonts w:cs="Arial"/>
                <w:sz w:val="28"/>
                <w:szCs w:val="28"/>
              </w:rPr>
              <w:t>10</w:t>
            </w:r>
            <w:r w:rsidRPr="0089185C">
              <w:rPr>
                <w:rFonts w:cs="Arial"/>
                <w:sz w:val="28"/>
                <w:szCs w:val="28"/>
              </w:rPr>
              <w:t xml:space="preserve"> | default("N/A") }}</w:t>
            </w:r>
          </w:p>
          <w:p w14:paraId="55C9AFEC" w14:textId="37721494" w:rsidR="004B5FB8" w:rsidRPr="00D371E5" w:rsidRDefault="004B5FB8" w:rsidP="0089185C">
            <w:pPr>
              <w:jc w:val="center"/>
              <w:rPr>
                <w:rFonts w:cs="Arial"/>
                <w:noProof/>
              </w:rPr>
            </w:pPr>
          </w:p>
        </w:tc>
      </w:tr>
      <w:tr w:rsidR="005B1E81" w14:paraId="6A823377" w14:textId="77777777" w:rsidTr="0089185C">
        <w:tc>
          <w:tcPr>
            <w:tcW w:w="9113" w:type="dxa"/>
            <w:vAlign w:val="center"/>
          </w:tcPr>
          <w:p w14:paraId="1FFD4548" w14:textId="69A33DFA" w:rsidR="005B1E81" w:rsidRDefault="005B1E81" w:rsidP="005B1E81">
            <w:pPr>
              <w:jc w:val="center"/>
              <w:rPr>
                <w:rFonts w:cs="Arial"/>
                <w:sz w:val="28"/>
                <w:szCs w:val="28"/>
              </w:rPr>
            </w:pPr>
            <w:r>
              <w:rPr>
                <w:noProof/>
              </w:rPr>
              <mc:AlternateContent>
                <mc:Choice Requires="wps">
                  <w:drawing>
                    <wp:anchor distT="0" distB="0" distL="114300" distR="114300" simplePos="0" relativeHeight="251813888" behindDoc="0" locked="0" layoutInCell="1" allowOverlap="1" wp14:anchorId="0AE6F6CB" wp14:editId="62E462C3">
                      <wp:simplePos x="0" y="0"/>
                      <wp:positionH relativeFrom="column">
                        <wp:posOffset>637153</wp:posOffset>
                      </wp:positionH>
                      <wp:positionV relativeFrom="paragraph">
                        <wp:posOffset>95747</wp:posOffset>
                      </wp:positionV>
                      <wp:extent cx="4643120" cy="222250"/>
                      <wp:effectExtent l="0" t="0" r="5080" b="6350"/>
                      <wp:wrapThrough wrapText="bothSides">
                        <wp:wrapPolygon edited="0">
                          <wp:start x="0" y="0"/>
                          <wp:lineTo x="0" y="20366"/>
                          <wp:lineTo x="21535" y="20366"/>
                          <wp:lineTo x="21535" y="0"/>
                          <wp:lineTo x="0" y="0"/>
                        </wp:wrapPolygon>
                      </wp:wrapThrough>
                      <wp:docPr id="25742162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3833DD84" w14:textId="6FA844BD" w:rsidR="005B1E81" w:rsidRPr="00BB3730" w:rsidRDefault="005B1E81" w:rsidP="005B1E81">
                                  <w:pPr>
                                    <w:pStyle w:val="Descripcin"/>
                                    <w:rPr>
                                      <w:noProof/>
                                      <w:szCs w:val="22"/>
                                    </w:rPr>
                                  </w:pPr>
                                  <w:bookmarkStart w:id="191" w:name="_Toc204587510"/>
                                  <w:r>
                                    <w:t xml:space="preserve">Imagen </w:t>
                                  </w:r>
                                  <w:r>
                                    <w:fldChar w:fldCharType="begin"/>
                                  </w:r>
                                  <w:r>
                                    <w:instrText xml:space="preserve"> SEQ Imagen \* ARABIC </w:instrText>
                                  </w:r>
                                  <w:r>
                                    <w:fldChar w:fldCharType="separate"/>
                                  </w:r>
                                  <w:r w:rsidR="007250FB">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AE6F6CB" id="_x0000_s1060" type="#_x0000_t202" style="position:absolute;left:0;text-align:left;margin-left:50.15pt;margin-top:7.55pt;width:365.6pt;height:17.5pt;z-index:251813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" stroked="f">
                      <v:textbox inset="0,0,0,0">
                        <w:txbxContent>
                          <w:p w14:paraId="3833DD84" w14:textId="6FA844BD" w:rsidR="005B1E81" w:rsidRPr="00BB3730" w:rsidRDefault="005B1E81" w:rsidP="005B1E81">
                            <w:pPr>
                              <w:pStyle w:val="Descripcin"/>
                              <w:rPr>
                                <w:noProof/>
                                <w:szCs w:val="22"/>
                              </w:rPr>
                            </w:pPr>
                            <w:bookmarkStart w:id="192" w:name="_Toc204587510"/>
                            <w:r>
                              <w:t xml:space="preserve">Imagen </w:t>
                            </w:r>
                            <w:r>
                              <w:fldChar w:fldCharType="begin"/>
                            </w:r>
                            <w:r>
                              <w:instrText xml:space="preserve"> SEQ Imagen \* ARABIC </w:instrText>
                            </w:r>
                            <w:r>
                              <w:fldChar w:fldCharType="separate"/>
                            </w:r>
                            <w:r w:rsidR="007250FB">
                              <w:rPr>
                                <w:noProof/>
                              </w:rPr>
                              <w:t>14</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1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2"/>
                          </w:p>
                        </w:txbxContent>
                      </v:textbox>
                      <w10:wrap type="through"/>
                    </v:shape>
                  </w:pict>
                </mc:Fallback>
              </mc:AlternateContent>
            </w:r>
          </w:p>
          <w:p w14:paraId="5257A7F5" w14:textId="77777777" w:rsidR="005B1E81" w:rsidRDefault="005B1E81" w:rsidP="005B1E81">
            <w:pPr>
              <w:rPr>
                <w:rFonts w:cs="Arial"/>
                <w:sz w:val="28"/>
                <w:szCs w:val="28"/>
              </w:rPr>
            </w:pPr>
          </w:p>
          <w:p w14:paraId="07D342D1" w14:textId="5B99794C" w:rsidR="005B1E81" w:rsidRPr="0089185C" w:rsidRDefault="005B1E81" w:rsidP="005B1E81">
            <w:pPr>
              <w:jc w:val="center"/>
              <w:rPr>
                <w:rFonts w:cs="Arial"/>
                <w:sz w:val="28"/>
                <w:szCs w:val="28"/>
              </w:rPr>
            </w:pPr>
            <w:r w:rsidRPr="0089185C">
              <w:rPr>
                <w:rFonts w:cs="Arial"/>
                <w:sz w:val="28"/>
                <w:szCs w:val="28"/>
              </w:rPr>
              <w:t>{{ imgPruebaTramoTrm</w:t>
            </w:r>
            <w:r>
              <w:rPr>
                <w:rFonts w:cs="Arial"/>
                <w:sz w:val="28"/>
                <w:szCs w:val="28"/>
              </w:rPr>
              <w:t>11</w:t>
            </w:r>
            <w:r w:rsidRPr="0089185C">
              <w:rPr>
                <w:rFonts w:cs="Arial"/>
                <w:sz w:val="28"/>
                <w:szCs w:val="28"/>
              </w:rPr>
              <w:t xml:space="preserve"> | default("N/A") }}</w:t>
            </w:r>
          </w:p>
          <w:p w14:paraId="5A6B8961" w14:textId="77777777" w:rsidR="005B1E81" w:rsidRDefault="005B1E81" w:rsidP="004B5FB8">
            <w:pPr>
              <w:jc w:val="center"/>
              <w:rPr>
                <w:noProof/>
              </w:rPr>
            </w:pPr>
          </w:p>
        </w:tc>
      </w:tr>
      <w:tr w:rsidR="00073DE2" w14:paraId="1DB82145" w14:textId="77777777" w:rsidTr="0089185C">
        <w:tc>
          <w:tcPr>
            <w:tcW w:w="9113" w:type="dxa"/>
            <w:vAlign w:val="center"/>
          </w:tcPr>
          <w:p w14:paraId="3BE11BEC" w14:textId="434AF8C0" w:rsidR="00073DE2" w:rsidRDefault="00073DE2" w:rsidP="00073DE2">
            <w:pPr>
              <w:jc w:val="center"/>
              <w:rPr>
                <w:rFonts w:cs="Arial"/>
                <w:sz w:val="28"/>
                <w:szCs w:val="28"/>
              </w:rPr>
            </w:pPr>
            <w:r>
              <w:rPr>
                <w:noProof/>
              </w:rPr>
              <w:lastRenderedPageBreak/>
              <mc:AlternateContent>
                <mc:Choice Requires="wps">
                  <w:drawing>
                    <wp:anchor distT="0" distB="0" distL="114300" distR="114300" simplePos="0" relativeHeight="251822080" behindDoc="0" locked="0" layoutInCell="1" allowOverlap="1" wp14:anchorId="1B224FA8" wp14:editId="5C0AC1F6">
                      <wp:simplePos x="0" y="0"/>
                      <wp:positionH relativeFrom="column">
                        <wp:posOffset>637153</wp:posOffset>
                      </wp:positionH>
                      <wp:positionV relativeFrom="paragraph">
                        <wp:posOffset>86608</wp:posOffset>
                      </wp:positionV>
                      <wp:extent cx="4643120" cy="214630"/>
                      <wp:effectExtent l="0" t="0" r="5080" b="0"/>
                      <wp:wrapThrough wrapText="bothSides">
                        <wp:wrapPolygon edited="0">
                          <wp:start x="0" y="0"/>
                          <wp:lineTo x="0" y="19172"/>
                          <wp:lineTo x="21535" y="19172"/>
                          <wp:lineTo x="21535" y="0"/>
                          <wp:lineTo x="0" y="0"/>
                        </wp:wrapPolygon>
                      </wp:wrapThrough>
                      <wp:docPr id="930784368"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33B461AC" w14:textId="7ABD9EBC" w:rsidR="00073DE2" w:rsidRPr="003030A7" w:rsidRDefault="00073DE2" w:rsidP="00073DE2">
                                  <w:pPr>
                                    <w:pStyle w:val="Descripcin"/>
                                    <w:rPr>
                                      <w:noProof/>
                                      <w:szCs w:val="22"/>
                                    </w:rPr>
                                  </w:pPr>
                                  <w:bookmarkStart w:id="193" w:name="_Toc204587511"/>
                                  <w:r>
                                    <w:t xml:space="preserve">Imagen </w:t>
                                  </w:r>
                                  <w:r>
                                    <w:fldChar w:fldCharType="begin"/>
                                  </w:r>
                                  <w:r>
                                    <w:instrText xml:space="preserve"> SEQ Imagen \* ARABIC </w:instrText>
                                  </w:r>
                                  <w:r>
                                    <w:fldChar w:fldCharType="separate"/>
                                  </w:r>
                                  <w:r w:rsidR="007250FB">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B224FA8" id="_x0000_s1061" type="#_x0000_t202" style="position:absolute;left:0;text-align:left;margin-left:50.15pt;margin-top:6.8pt;width:365.6pt;height:16.9pt;z-index:251822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" stroked="f">
                      <v:textbox inset="0,0,0,0">
                        <w:txbxContent>
                          <w:p w14:paraId="33B461AC" w14:textId="7ABD9EBC" w:rsidR="00073DE2" w:rsidRPr="003030A7" w:rsidRDefault="00073DE2" w:rsidP="00073DE2">
                            <w:pPr>
                              <w:pStyle w:val="Descripcin"/>
                              <w:rPr>
                                <w:noProof/>
                                <w:szCs w:val="22"/>
                              </w:rPr>
                            </w:pPr>
                            <w:bookmarkStart w:id="194" w:name="_Toc204587511"/>
                            <w:r>
                              <w:t xml:space="preserve">Imagen </w:t>
                            </w:r>
                            <w:r>
                              <w:fldChar w:fldCharType="begin"/>
                            </w:r>
                            <w:r>
                              <w:instrText xml:space="preserve"> SEQ Imagen \* ARABIC </w:instrText>
                            </w:r>
                            <w:r>
                              <w:fldChar w:fldCharType="separate"/>
                            </w:r>
                            <w:r w:rsidR="007250FB">
                              <w:rPr>
                                <w:noProof/>
                              </w:rPr>
                              <w:t>15</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2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4"/>
                          </w:p>
                        </w:txbxContent>
                      </v:textbox>
                      <w10:wrap type="through"/>
                    </v:shape>
                  </w:pict>
                </mc:Fallback>
              </mc:AlternateContent>
            </w:r>
          </w:p>
          <w:p w14:paraId="45F90DFE" w14:textId="1A127BDC" w:rsidR="00073DE2" w:rsidRDefault="00073DE2" w:rsidP="00073DE2">
            <w:pPr>
              <w:rPr>
                <w:rFonts w:cs="Arial"/>
                <w:sz w:val="28"/>
                <w:szCs w:val="28"/>
              </w:rPr>
            </w:pPr>
          </w:p>
          <w:p w14:paraId="7E9A9A44" w14:textId="153E3277" w:rsidR="00073DE2" w:rsidRPr="0089185C" w:rsidRDefault="00073DE2" w:rsidP="00073DE2">
            <w:pPr>
              <w:jc w:val="center"/>
              <w:rPr>
                <w:rFonts w:cs="Arial"/>
                <w:sz w:val="28"/>
                <w:szCs w:val="28"/>
              </w:rPr>
            </w:pPr>
            <w:r w:rsidRPr="0089185C">
              <w:rPr>
                <w:rFonts w:cs="Arial"/>
                <w:sz w:val="28"/>
                <w:szCs w:val="28"/>
              </w:rPr>
              <w:t>{{ imgPruebaTramoTrm</w:t>
            </w:r>
            <w:r>
              <w:rPr>
                <w:rFonts w:cs="Arial"/>
                <w:sz w:val="28"/>
                <w:szCs w:val="28"/>
              </w:rPr>
              <w:t>12</w:t>
            </w:r>
            <w:r w:rsidRPr="0089185C">
              <w:rPr>
                <w:rFonts w:cs="Arial"/>
                <w:sz w:val="28"/>
                <w:szCs w:val="28"/>
              </w:rPr>
              <w:t xml:space="preserve"> | default("N/A") }}</w:t>
            </w:r>
          </w:p>
          <w:p w14:paraId="5DCD07FB" w14:textId="6E044A9F" w:rsidR="00073DE2" w:rsidRDefault="00073DE2" w:rsidP="005B1E81">
            <w:pPr>
              <w:jc w:val="center"/>
              <w:rPr>
                <w:noProof/>
              </w:rPr>
            </w:pPr>
          </w:p>
        </w:tc>
      </w:tr>
      <w:tr w:rsidR="00923061" w14:paraId="62CFF44A" w14:textId="77777777" w:rsidTr="0089185C">
        <w:tc>
          <w:tcPr>
            <w:tcW w:w="9113" w:type="dxa"/>
            <w:vAlign w:val="center"/>
          </w:tcPr>
          <w:p w14:paraId="5EDB9D90" w14:textId="7861F0DB" w:rsidR="00923061" w:rsidRDefault="00923061" w:rsidP="00923061">
            <w:pPr>
              <w:jc w:val="center"/>
              <w:rPr>
                <w:rFonts w:cs="Arial"/>
                <w:sz w:val="28"/>
                <w:szCs w:val="28"/>
              </w:rPr>
            </w:pPr>
            <w:r>
              <w:rPr>
                <w:noProof/>
              </w:rPr>
              <mc:AlternateContent>
                <mc:Choice Requires="wps">
                  <w:drawing>
                    <wp:anchor distT="0" distB="0" distL="114300" distR="114300" simplePos="0" relativeHeight="251830272" behindDoc="0" locked="0" layoutInCell="1" allowOverlap="1" wp14:anchorId="5052E0FB" wp14:editId="16BC3509">
                      <wp:simplePos x="0" y="0"/>
                      <wp:positionH relativeFrom="column">
                        <wp:posOffset>648970</wp:posOffset>
                      </wp:positionH>
                      <wp:positionV relativeFrom="paragraph">
                        <wp:posOffset>125730</wp:posOffset>
                      </wp:positionV>
                      <wp:extent cx="4643120" cy="230505"/>
                      <wp:effectExtent l="0" t="0" r="5080" b="0"/>
                      <wp:wrapNone/>
                      <wp:docPr id="751676375" name="Cuadro de texto 1"/>
                      <wp:cNvGraphicFramePr/>
                      <a:graphic xmlns:a="http://schemas.openxmlformats.org/drawingml/2006/main">
                        <a:graphicData uri="http://schemas.microsoft.com/office/word/2010/wordprocessingShape">
                          <wps:wsp>
                            <wps:cNvSpPr txBox="1"/>
                            <wps:spPr>
                              <a:xfrm>
                                <a:off x="0" y="0"/>
                                <a:ext cx="4643120" cy="230505"/>
                              </a:xfrm>
                              <a:prstGeom prst="rect">
                                <a:avLst/>
                              </a:prstGeom>
                              <a:solidFill>
                                <a:prstClr val="white"/>
                              </a:solidFill>
                              <a:ln>
                                <a:noFill/>
                              </a:ln>
                            </wps:spPr>
                            <wps:txbx>
                              <w:txbxContent>
                                <w:p w14:paraId="253BB6C1" w14:textId="61690D14" w:rsidR="00923061" w:rsidRPr="009C71DF" w:rsidRDefault="00923061" w:rsidP="00923061">
                                  <w:pPr>
                                    <w:pStyle w:val="Descripcin"/>
                                    <w:rPr>
                                      <w:noProof/>
                                      <w:szCs w:val="22"/>
                                    </w:rPr>
                                  </w:pPr>
                                  <w:bookmarkStart w:id="195" w:name="_Toc204587512"/>
                                  <w:r>
                                    <w:t xml:space="preserve">Imagen </w:t>
                                  </w:r>
                                  <w:r>
                                    <w:fldChar w:fldCharType="begin"/>
                                  </w:r>
                                  <w:r>
                                    <w:instrText xml:space="preserve"> SEQ Imagen \* ARABIC </w:instrText>
                                  </w:r>
                                  <w:r>
                                    <w:fldChar w:fldCharType="separate"/>
                                  </w:r>
                                  <w:r w:rsidR="007250FB">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052E0FB" id="_x0000_s1062" type="#_x0000_t202" style="position:absolute;left:0;text-align:left;margin-left:51.1pt;margin-top:9.9pt;width:365.6pt;height:18.15pt;z-index:251830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" stroked="f">
                      <v:textbox inset="0,0,0,0">
                        <w:txbxContent>
                          <w:p w14:paraId="253BB6C1" w14:textId="61690D14" w:rsidR="00923061" w:rsidRPr="009C71DF" w:rsidRDefault="00923061" w:rsidP="00923061">
                            <w:pPr>
                              <w:pStyle w:val="Descripcin"/>
                              <w:rPr>
                                <w:noProof/>
                                <w:szCs w:val="22"/>
                              </w:rPr>
                            </w:pPr>
                            <w:bookmarkStart w:id="196" w:name="_Toc204587512"/>
                            <w:r>
                              <w:t xml:space="preserve">Imagen </w:t>
                            </w:r>
                            <w:r>
                              <w:fldChar w:fldCharType="begin"/>
                            </w:r>
                            <w:r>
                              <w:instrText xml:space="preserve"> SEQ Imagen \* ARABIC </w:instrText>
                            </w:r>
                            <w:r>
                              <w:fldChar w:fldCharType="separate"/>
                            </w:r>
                            <w:r w:rsidR="007250FB">
                              <w:rPr>
                                <w:noProof/>
                              </w:rPr>
                              <w:t>16</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3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6"/>
                          </w:p>
                        </w:txbxContent>
                      </v:textbox>
                    </v:shape>
                  </w:pict>
                </mc:Fallback>
              </mc:AlternateContent>
            </w:r>
          </w:p>
          <w:p w14:paraId="2A387F9F" w14:textId="005F8E66" w:rsidR="00923061" w:rsidRDefault="00923061" w:rsidP="00923061">
            <w:pPr>
              <w:rPr>
                <w:rFonts w:cs="Arial"/>
                <w:sz w:val="28"/>
                <w:szCs w:val="28"/>
              </w:rPr>
            </w:pPr>
          </w:p>
          <w:p w14:paraId="5484B63A" w14:textId="5C00F4EC" w:rsidR="00923061" w:rsidRPr="0089185C" w:rsidRDefault="00923061" w:rsidP="00923061">
            <w:pPr>
              <w:jc w:val="center"/>
              <w:rPr>
                <w:rFonts w:cs="Arial"/>
                <w:sz w:val="28"/>
                <w:szCs w:val="28"/>
              </w:rPr>
            </w:pPr>
            <w:r w:rsidRPr="0089185C">
              <w:rPr>
                <w:rFonts w:cs="Arial"/>
                <w:sz w:val="28"/>
                <w:szCs w:val="28"/>
              </w:rPr>
              <w:t>{{ imgPruebaTramoTrm</w:t>
            </w:r>
            <w:r>
              <w:rPr>
                <w:rFonts w:cs="Arial"/>
                <w:sz w:val="28"/>
                <w:szCs w:val="28"/>
              </w:rPr>
              <w:t>13</w:t>
            </w:r>
            <w:r w:rsidRPr="0089185C">
              <w:rPr>
                <w:rFonts w:cs="Arial"/>
                <w:sz w:val="28"/>
                <w:szCs w:val="28"/>
              </w:rPr>
              <w:t xml:space="preserve"> | default("N/A") }}</w:t>
            </w:r>
          </w:p>
          <w:p w14:paraId="51D13AF7" w14:textId="77777777" w:rsidR="00923061" w:rsidRDefault="00923061" w:rsidP="00073DE2">
            <w:pPr>
              <w:jc w:val="center"/>
              <w:rPr>
                <w:noProof/>
              </w:rPr>
            </w:pPr>
          </w:p>
        </w:tc>
      </w:tr>
      <w:tr w:rsidR="003068BD" w14:paraId="0E281460" w14:textId="77777777" w:rsidTr="0089185C">
        <w:tc>
          <w:tcPr>
            <w:tcW w:w="9113" w:type="dxa"/>
            <w:vAlign w:val="center"/>
          </w:tcPr>
          <w:p w14:paraId="32A252C9" w14:textId="456FA0B2" w:rsidR="003068BD" w:rsidRDefault="003068BD" w:rsidP="003068BD">
            <w:pPr>
              <w:jc w:val="center"/>
              <w:rPr>
                <w:rFonts w:cs="Arial"/>
                <w:sz w:val="28"/>
                <w:szCs w:val="28"/>
              </w:rPr>
            </w:pPr>
            <w:r>
              <w:rPr>
                <w:noProof/>
              </w:rPr>
              <mc:AlternateContent>
                <mc:Choice Requires="wps">
                  <w:drawing>
                    <wp:anchor distT="0" distB="0" distL="114300" distR="114300" simplePos="0" relativeHeight="251838464" behindDoc="0" locked="0" layoutInCell="1" allowOverlap="1" wp14:anchorId="2A294D3E" wp14:editId="0DB3ED26">
                      <wp:simplePos x="0" y="0"/>
                      <wp:positionH relativeFrom="column">
                        <wp:posOffset>645105</wp:posOffset>
                      </wp:positionH>
                      <wp:positionV relativeFrom="paragraph">
                        <wp:posOffset>84759</wp:posOffset>
                      </wp:positionV>
                      <wp:extent cx="4643120" cy="206375"/>
                      <wp:effectExtent l="0" t="0" r="5080" b="3175"/>
                      <wp:wrapThrough wrapText="bothSides">
                        <wp:wrapPolygon edited="0">
                          <wp:start x="0" y="0"/>
                          <wp:lineTo x="0" y="19938"/>
                          <wp:lineTo x="21535" y="19938"/>
                          <wp:lineTo x="21535" y="0"/>
                          <wp:lineTo x="0" y="0"/>
                        </wp:wrapPolygon>
                      </wp:wrapThrough>
                      <wp:docPr id="2011799269"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58847055" w14:textId="344DE2D4" w:rsidR="003068BD" w:rsidRPr="00E40613" w:rsidRDefault="003068BD" w:rsidP="003068BD">
                                  <w:pPr>
                                    <w:pStyle w:val="Descripcin"/>
                                    <w:rPr>
                                      <w:noProof/>
                                      <w:szCs w:val="22"/>
                                    </w:rPr>
                                  </w:pPr>
                                  <w:bookmarkStart w:id="197" w:name="_Toc204587513"/>
                                  <w:r>
                                    <w:t xml:space="preserve">Imagen </w:t>
                                  </w:r>
                                  <w:r>
                                    <w:fldChar w:fldCharType="begin"/>
                                  </w:r>
                                  <w:r>
                                    <w:instrText xml:space="preserve"> SEQ Imagen \* ARABIC </w:instrText>
                                  </w:r>
                                  <w:r>
                                    <w:fldChar w:fldCharType="separate"/>
                                  </w:r>
                                  <w:r w:rsidR="007250FB">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A294D3E" id="_x0000_s1063" type="#_x0000_t202" style="position:absolute;left:0;text-align:left;margin-left:50.8pt;margin-top:6.65pt;width:365.6pt;height:16.25pt;z-index:251838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" stroked="f">
                      <v:textbox inset="0,0,0,0">
                        <w:txbxContent>
                          <w:p w14:paraId="58847055" w14:textId="344DE2D4" w:rsidR="003068BD" w:rsidRPr="00E40613" w:rsidRDefault="003068BD" w:rsidP="003068BD">
                            <w:pPr>
                              <w:pStyle w:val="Descripcin"/>
                              <w:rPr>
                                <w:noProof/>
                                <w:szCs w:val="22"/>
                              </w:rPr>
                            </w:pPr>
                            <w:bookmarkStart w:id="198" w:name="_Toc204587513"/>
                            <w:r>
                              <w:t xml:space="preserve">Imagen </w:t>
                            </w:r>
                            <w:r>
                              <w:fldChar w:fldCharType="begin"/>
                            </w:r>
                            <w:r>
                              <w:instrText xml:space="preserve"> SEQ Imagen \* ARABIC </w:instrText>
                            </w:r>
                            <w:r>
                              <w:fldChar w:fldCharType="separate"/>
                            </w:r>
                            <w:r w:rsidR="007250FB">
                              <w:rPr>
                                <w:noProof/>
                              </w:rPr>
                              <w:t>17</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4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8"/>
                          </w:p>
                        </w:txbxContent>
                      </v:textbox>
                      <w10:wrap type="through"/>
                    </v:shape>
                  </w:pict>
                </mc:Fallback>
              </mc:AlternateContent>
            </w:r>
          </w:p>
          <w:p w14:paraId="184EAD6F" w14:textId="36595667" w:rsidR="003068BD" w:rsidRDefault="003068BD" w:rsidP="003068BD">
            <w:pPr>
              <w:rPr>
                <w:rFonts w:cs="Arial"/>
                <w:sz w:val="28"/>
                <w:szCs w:val="28"/>
              </w:rPr>
            </w:pPr>
          </w:p>
          <w:p w14:paraId="1D602895" w14:textId="2276FBF1" w:rsidR="003068BD" w:rsidRPr="0089185C" w:rsidRDefault="003068BD" w:rsidP="003068BD">
            <w:pPr>
              <w:jc w:val="center"/>
              <w:rPr>
                <w:rFonts w:cs="Arial"/>
                <w:sz w:val="28"/>
                <w:szCs w:val="28"/>
              </w:rPr>
            </w:pPr>
            <w:r w:rsidRPr="0089185C">
              <w:rPr>
                <w:rFonts w:cs="Arial"/>
                <w:sz w:val="28"/>
                <w:szCs w:val="28"/>
              </w:rPr>
              <w:t>{{ imgPruebaTramoTrm</w:t>
            </w:r>
            <w:r>
              <w:rPr>
                <w:rFonts w:cs="Arial"/>
                <w:sz w:val="28"/>
                <w:szCs w:val="28"/>
              </w:rPr>
              <w:t>14</w:t>
            </w:r>
            <w:r w:rsidRPr="0089185C">
              <w:rPr>
                <w:rFonts w:cs="Arial"/>
                <w:sz w:val="28"/>
                <w:szCs w:val="28"/>
              </w:rPr>
              <w:t xml:space="preserve"> | default("N/A") }}</w:t>
            </w:r>
          </w:p>
          <w:p w14:paraId="4D6DF3A0" w14:textId="77777777" w:rsidR="003068BD" w:rsidRDefault="003068BD" w:rsidP="00923061">
            <w:pPr>
              <w:jc w:val="center"/>
              <w:rPr>
                <w:noProof/>
              </w:rPr>
            </w:pPr>
          </w:p>
        </w:tc>
      </w:tr>
      <w:tr w:rsidR="003149E7" w14:paraId="67719FF1" w14:textId="77777777" w:rsidTr="0089185C">
        <w:tc>
          <w:tcPr>
            <w:tcW w:w="9113" w:type="dxa"/>
            <w:vAlign w:val="center"/>
          </w:tcPr>
          <w:p w14:paraId="0D11BDC4" w14:textId="49AC0B57" w:rsidR="003149E7" w:rsidRDefault="003149E7" w:rsidP="003149E7">
            <w:pPr>
              <w:jc w:val="center"/>
              <w:rPr>
                <w:rFonts w:cs="Arial"/>
                <w:sz w:val="28"/>
                <w:szCs w:val="28"/>
              </w:rPr>
            </w:pPr>
            <w:r>
              <w:rPr>
                <w:noProof/>
              </w:rPr>
              <mc:AlternateContent>
                <mc:Choice Requires="wps">
                  <w:drawing>
                    <wp:anchor distT="0" distB="0" distL="114300" distR="114300" simplePos="0" relativeHeight="251846656" behindDoc="0" locked="0" layoutInCell="1" allowOverlap="1" wp14:anchorId="375D9017" wp14:editId="0F8872AD">
                      <wp:simplePos x="0" y="0"/>
                      <wp:positionH relativeFrom="column">
                        <wp:posOffset>653056</wp:posOffset>
                      </wp:positionH>
                      <wp:positionV relativeFrom="paragraph">
                        <wp:posOffset>115377</wp:posOffset>
                      </wp:positionV>
                      <wp:extent cx="4643120" cy="214630"/>
                      <wp:effectExtent l="0" t="0" r="5080" b="0"/>
                      <wp:wrapThrough wrapText="bothSides">
                        <wp:wrapPolygon edited="0">
                          <wp:start x="0" y="0"/>
                          <wp:lineTo x="0" y="19172"/>
                          <wp:lineTo x="21535" y="19172"/>
                          <wp:lineTo x="21535" y="0"/>
                          <wp:lineTo x="0" y="0"/>
                        </wp:wrapPolygon>
                      </wp:wrapThrough>
                      <wp:docPr id="1977048303"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47D6F7BF" w14:textId="572711E7" w:rsidR="003149E7" w:rsidRPr="006E7330" w:rsidRDefault="003149E7" w:rsidP="003149E7">
                                  <w:pPr>
                                    <w:pStyle w:val="Descripcin"/>
                                    <w:rPr>
                                      <w:noProof/>
                                      <w:szCs w:val="22"/>
                                    </w:rPr>
                                  </w:pPr>
                                  <w:bookmarkStart w:id="199" w:name="_Toc204587514"/>
                                  <w:r>
                                    <w:t xml:space="preserve">Imagen </w:t>
                                  </w:r>
                                  <w:r>
                                    <w:fldChar w:fldCharType="begin"/>
                                  </w:r>
                                  <w:r>
                                    <w:instrText xml:space="preserve"> SEQ Imagen \* ARABIC </w:instrText>
                                  </w:r>
                                  <w:r>
                                    <w:fldChar w:fldCharType="separate"/>
                                  </w:r>
                                  <w:r w:rsidR="007250FB">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19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5D9017" id="_x0000_s1064" type="#_x0000_t202" style="position:absolute;left:0;text-align:left;margin-left:51.4pt;margin-top:9.1pt;width:365.6pt;height:16.9pt;z-index:2518466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" stroked="f">
                      <v:textbox inset="0,0,0,0">
                        <w:txbxContent>
                          <w:p w14:paraId="47D6F7BF" w14:textId="572711E7" w:rsidR="003149E7" w:rsidRPr="006E7330" w:rsidRDefault="003149E7" w:rsidP="003149E7">
                            <w:pPr>
                              <w:pStyle w:val="Descripcin"/>
                              <w:rPr>
                                <w:noProof/>
                                <w:szCs w:val="22"/>
                              </w:rPr>
                            </w:pPr>
                            <w:bookmarkStart w:id="200" w:name="_Toc204587514"/>
                            <w:r>
                              <w:t xml:space="preserve">Imagen </w:t>
                            </w:r>
                            <w:r>
                              <w:fldChar w:fldCharType="begin"/>
                            </w:r>
                            <w:r>
                              <w:instrText xml:space="preserve"> SEQ Imagen \* ARABIC </w:instrText>
                            </w:r>
                            <w:r>
                              <w:fldChar w:fldCharType="separate"/>
                            </w:r>
                            <w:r w:rsidR="007250FB">
                              <w:rPr>
                                <w:noProof/>
                              </w:rPr>
                              <w:t>18</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5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0"/>
                          </w:p>
                        </w:txbxContent>
                      </v:textbox>
                      <w10:wrap type="through"/>
                    </v:shape>
                  </w:pict>
                </mc:Fallback>
              </mc:AlternateContent>
            </w:r>
          </w:p>
          <w:p w14:paraId="7CA9BA2D" w14:textId="4E440199" w:rsidR="003149E7" w:rsidRDefault="003149E7" w:rsidP="003149E7">
            <w:pPr>
              <w:rPr>
                <w:rFonts w:cs="Arial"/>
                <w:sz w:val="28"/>
                <w:szCs w:val="28"/>
              </w:rPr>
            </w:pPr>
          </w:p>
          <w:p w14:paraId="16585679" w14:textId="62291DE8" w:rsidR="003149E7" w:rsidRPr="0089185C" w:rsidRDefault="003149E7" w:rsidP="003149E7">
            <w:pPr>
              <w:jc w:val="center"/>
              <w:rPr>
                <w:rFonts w:cs="Arial"/>
                <w:sz w:val="28"/>
                <w:szCs w:val="28"/>
              </w:rPr>
            </w:pPr>
            <w:r w:rsidRPr="0089185C">
              <w:rPr>
                <w:rFonts w:cs="Arial"/>
                <w:sz w:val="28"/>
                <w:szCs w:val="28"/>
              </w:rPr>
              <w:t>{{ imgPruebaTramoTrm</w:t>
            </w:r>
            <w:r>
              <w:rPr>
                <w:rFonts w:cs="Arial"/>
                <w:sz w:val="28"/>
                <w:szCs w:val="28"/>
              </w:rPr>
              <w:t>15</w:t>
            </w:r>
            <w:r w:rsidRPr="0089185C">
              <w:rPr>
                <w:rFonts w:cs="Arial"/>
                <w:sz w:val="28"/>
                <w:szCs w:val="28"/>
              </w:rPr>
              <w:t xml:space="preserve"> | default("N/A") }}</w:t>
            </w:r>
          </w:p>
          <w:p w14:paraId="4D8AF8A5" w14:textId="77777777" w:rsidR="003149E7" w:rsidRDefault="003149E7" w:rsidP="003068BD">
            <w:pPr>
              <w:jc w:val="center"/>
              <w:rPr>
                <w:noProof/>
              </w:rPr>
            </w:pPr>
          </w:p>
        </w:tc>
      </w:tr>
      <w:tr w:rsidR="003C7556" w14:paraId="2A1BF0ED" w14:textId="77777777" w:rsidTr="0089185C">
        <w:tc>
          <w:tcPr>
            <w:tcW w:w="9113" w:type="dxa"/>
            <w:vAlign w:val="center"/>
          </w:tcPr>
          <w:p w14:paraId="0CF67B48" w14:textId="5E6D368E" w:rsidR="003C7556" w:rsidRDefault="003C7556" w:rsidP="003C7556">
            <w:pPr>
              <w:jc w:val="center"/>
              <w:rPr>
                <w:rFonts w:cs="Arial"/>
                <w:sz w:val="28"/>
                <w:szCs w:val="28"/>
              </w:rPr>
            </w:pPr>
            <w:r>
              <w:rPr>
                <w:noProof/>
              </w:rPr>
              <mc:AlternateContent>
                <mc:Choice Requires="wps">
                  <w:drawing>
                    <wp:anchor distT="0" distB="0" distL="114300" distR="114300" simplePos="0" relativeHeight="251854848" behindDoc="0" locked="0" layoutInCell="1" allowOverlap="1" wp14:anchorId="2E2083E4" wp14:editId="345FA0C5">
                      <wp:simplePos x="0" y="0"/>
                      <wp:positionH relativeFrom="column">
                        <wp:posOffset>661007</wp:posOffset>
                      </wp:positionH>
                      <wp:positionV relativeFrom="paragraph">
                        <wp:posOffset>116426</wp:posOffset>
                      </wp:positionV>
                      <wp:extent cx="4643120" cy="222250"/>
                      <wp:effectExtent l="0" t="0" r="5080" b="6350"/>
                      <wp:wrapThrough wrapText="bothSides">
                        <wp:wrapPolygon edited="0">
                          <wp:start x="0" y="0"/>
                          <wp:lineTo x="0" y="20366"/>
                          <wp:lineTo x="21535" y="20366"/>
                          <wp:lineTo x="21535" y="0"/>
                          <wp:lineTo x="0" y="0"/>
                        </wp:wrapPolygon>
                      </wp:wrapThrough>
                      <wp:docPr id="1206731590"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2A29289B" w14:textId="7666ADAC" w:rsidR="003C7556" w:rsidRPr="00531015" w:rsidRDefault="003C7556" w:rsidP="003C7556">
                                  <w:pPr>
                                    <w:pStyle w:val="Descripcin"/>
                                    <w:rPr>
                                      <w:noProof/>
                                      <w:szCs w:val="22"/>
                                    </w:rPr>
                                  </w:pPr>
                                  <w:bookmarkStart w:id="201" w:name="_Toc204587515"/>
                                  <w:r>
                                    <w:t xml:space="preserve">Imagen </w:t>
                                  </w:r>
                                  <w:r>
                                    <w:fldChar w:fldCharType="begin"/>
                                  </w:r>
                                  <w:r>
                                    <w:instrText xml:space="preserve"> SEQ Imagen \* ARABIC </w:instrText>
                                  </w:r>
                                  <w:r>
                                    <w:fldChar w:fldCharType="separate"/>
                                  </w:r>
                                  <w:r w:rsidR="007250FB">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1"/>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E2083E4" id="_x0000_s1065" type="#_x0000_t202" style="position:absolute;left:0;text-align:left;margin-left:52.05pt;margin-top:9.15pt;width:365.6pt;height:17.5pt;z-index:251854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" stroked="f">
                      <v:textbox inset="0,0,0,0">
                        <w:txbxContent>
                          <w:p w14:paraId="2A29289B" w14:textId="7666ADAC" w:rsidR="003C7556" w:rsidRPr="00531015" w:rsidRDefault="003C7556" w:rsidP="003C7556">
                            <w:pPr>
                              <w:pStyle w:val="Descripcin"/>
                              <w:rPr>
                                <w:noProof/>
                                <w:szCs w:val="22"/>
                              </w:rPr>
                            </w:pPr>
                            <w:bookmarkStart w:id="202" w:name="_Toc204587515"/>
                            <w:r>
                              <w:t xml:space="preserve">Imagen </w:t>
                            </w:r>
                            <w:r>
                              <w:fldChar w:fldCharType="begin"/>
                            </w:r>
                            <w:r>
                              <w:instrText xml:space="preserve"> SEQ Imagen \* ARABIC </w:instrText>
                            </w:r>
                            <w:r>
                              <w:fldChar w:fldCharType="separate"/>
                            </w:r>
                            <w:r w:rsidR="007250FB">
                              <w:rPr>
                                <w:noProof/>
                              </w:rPr>
                              <w:t>19</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6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2"/>
                          </w:p>
                        </w:txbxContent>
                      </v:textbox>
                      <w10:wrap type="through"/>
                    </v:shape>
                  </w:pict>
                </mc:Fallback>
              </mc:AlternateContent>
            </w:r>
          </w:p>
          <w:p w14:paraId="66E4420F" w14:textId="46D0908F" w:rsidR="003C7556" w:rsidRDefault="003C7556" w:rsidP="003C7556">
            <w:pPr>
              <w:rPr>
                <w:rFonts w:cs="Arial"/>
                <w:sz w:val="28"/>
                <w:szCs w:val="28"/>
              </w:rPr>
            </w:pPr>
          </w:p>
          <w:p w14:paraId="5DC72F89" w14:textId="12572ED0" w:rsidR="003C7556" w:rsidRPr="0089185C" w:rsidRDefault="003C7556" w:rsidP="003C7556">
            <w:pPr>
              <w:jc w:val="center"/>
              <w:rPr>
                <w:rFonts w:cs="Arial"/>
                <w:sz w:val="28"/>
                <w:szCs w:val="28"/>
              </w:rPr>
            </w:pPr>
            <w:r w:rsidRPr="0089185C">
              <w:rPr>
                <w:rFonts w:cs="Arial"/>
                <w:sz w:val="28"/>
                <w:szCs w:val="28"/>
              </w:rPr>
              <w:t>{{ imgPruebaTramoTrm</w:t>
            </w:r>
            <w:r>
              <w:rPr>
                <w:rFonts w:cs="Arial"/>
                <w:sz w:val="28"/>
                <w:szCs w:val="28"/>
              </w:rPr>
              <w:t>16</w:t>
            </w:r>
            <w:r w:rsidRPr="0089185C">
              <w:rPr>
                <w:rFonts w:cs="Arial"/>
                <w:sz w:val="28"/>
                <w:szCs w:val="28"/>
              </w:rPr>
              <w:t xml:space="preserve"> | default("N/A") }}</w:t>
            </w:r>
          </w:p>
          <w:p w14:paraId="21C5535E" w14:textId="77777777" w:rsidR="003C7556" w:rsidRDefault="003C7556" w:rsidP="003149E7">
            <w:pPr>
              <w:jc w:val="center"/>
              <w:rPr>
                <w:noProof/>
              </w:rPr>
            </w:pPr>
          </w:p>
        </w:tc>
      </w:tr>
      <w:tr w:rsidR="00B32014" w14:paraId="0BF721B6" w14:textId="77777777" w:rsidTr="0089185C">
        <w:tc>
          <w:tcPr>
            <w:tcW w:w="9113" w:type="dxa"/>
            <w:vAlign w:val="center"/>
          </w:tcPr>
          <w:p w14:paraId="22D4F120" w14:textId="35AB8F58" w:rsidR="00B32014" w:rsidRDefault="00B32014" w:rsidP="00B32014">
            <w:pPr>
              <w:jc w:val="center"/>
              <w:rPr>
                <w:rFonts w:cs="Arial"/>
                <w:sz w:val="28"/>
                <w:szCs w:val="28"/>
              </w:rPr>
            </w:pPr>
            <w:r>
              <w:rPr>
                <w:noProof/>
              </w:rPr>
              <mc:AlternateContent>
                <mc:Choice Requires="wps">
                  <w:drawing>
                    <wp:anchor distT="0" distB="0" distL="114300" distR="114300" simplePos="0" relativeHeight="251863040" behindDoc="0" locked="0" layoutInCell="1" allowOverlap="1" wp14:anchorId="29FB2EC1" wp14:editId="614473D3">
                      <wp:simplePos x="0" y="0"/>
                      <wp:positionH relativeFrom="column">
                        <wp:posOffset>662940</wp:posOffset>
                      </wp:positionH>
                      <wp:positionV relativeFrom="paragraph">
                        <wp:posOffset>128905</wp:posOffset>
                      </wp:positionV>
                      <wp:extent cx="4643120" cy="222250"/>
                      <wp:effectExtent l="0" t="0" r="5080" b="6350"/>
                      <wp:wrapNone/>
                      <wp:docPr id="1846294065" name="Cuadro de texto 1"/>
                      <wp:cNvGraphicFramePr/>
                      <a:graphic xmlns:a="http://schemas.openxmlformats.org/drawingml/2006/main">
                        <a:graphicData uri="http://schemas.microsoft.com/office/word/2010/wordprocessingShape">
                          <wps:wsp>
                            <wps:cNvSpPr txBox="1"/>
                            <wps:spPr>
                              <a:xfrm>
                                <a:off x="0" y="0"/>
                                <a:ext cx="4643120" cy="222250"/>
                              </a:xfrm>
                              <a:prstGeom prst="rect">
                                <a:avLst/>
                              </a:prstGeom>
                              <a:solidFill>
                                <a:prstClr val="white"/>
                              </a:solidFill>
                              <a:ln>
                                <a:noFill/>
                              </a:ln>
                            </wps:spPr>
                            <wps:txbx>
                              <w:txbxContent>
                                <w:p w14:paraId="0E783E20" w14:textId="104A7454" w:rsidR="00B32014" w:rsidRPr="00D039D0" w:rsidRDefault="00B32014" w:rsidP="00B32014">
                                  <w:pPr>
                                    <w:pStyle w:val="Descripcin"/>
                                    <w:rPr>
                                      <w:noProof/>
                                      <w:szCs w:val="22"/>
                                    </w:rPr>
                                  </w:pPr>
                                  <w:bookmarkStart w:id="203" w:name="_Toc204587516"/>
                                  <w:r>
                                    <w:t xml:space="preserve">Imagen </w:t>
                                  </w:r>
                                  <w:r>
                                    <w:fldChar w:fldCharType="begin"/>
                                  </w:r>
                                  <w:r>
                                    <w:instrText xml:space="preserve"> SEQ Imagen \* ARABIC </w:instrText>
                                  </w:r>
                                  <w:r>
                                    <w:fldChar w:fldCharType="separate"/>
                                  </w:r>
                                  <w:r w:rsidR="007250FB">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3"/>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9FB2EC1" id="_x0000_s1066" type="#_x0000_t202" style="position:absolute;left:0;text-align:left;margin-left:52.2pt;margin-top:10.15pt;width:365.6pt;height:17.5pt;z-index:2518630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" stroked="f">
                      <v:textbox inset="0,0,0,0">
                        <w:txbxContent>
                          <w:p w14:paraId="0E783E20" w14:textId="104A7454" w:rsidR="00B32014" w:rsidRPr="00D039D0" w:rsidRDefault="00B32014" w:rsidP="00B32014">
                            <w:pPr>
                              <w:pStyle w:val="Descripcin"/>
                              <w:rPr>
                                <w:noProof/>
                                <w:szCs w:val="22"/>
                              </w:rPr>
                            </w:pPr>
                            <w:bookmarkStart w:id="204" w:name="_Toc204587516"/>
                            <w:r>
                              <w:t xml:space="preserve">Imagen </w:t>
                            </w:r>
                            <w:r>
                              <w:fldChar w:fldCharType="begin"/>
                            </w:r>
                            <w:r>
                              <w:instrText xml:space="preserve"> SEQ Imagen \* ARABIC </w:instrText>
                            </w:r>
                            <w:r>
                              <w:fldChar w:fldCharType="separate"/>
                            </w:r>
                            <w:r w:rsidR="007250FB">
                              <w:rPr>
                                <w:noProof/>
                              </w:rPr>
                              <w:t>20</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7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4"/>
                          </w:p>
                        </w:txbxContent>
                      </v:textbox>
                    </v:shape>
                  </w:pict>
                </mc:Fallback>
              </mc:AlternateContent>
            </w:r>
          </w:p>
          <w:p w14:paraId="5E332054" w14:textId="77777777" w:rsidR="00B32014" w:rsidRDefault="00B32014" w:rsidP="00B32014">
            <w:pPr>
              <w:rPr>
                <w:rFonts w:cs="Arial"/>
                <w:sz w:val="28"/>
                <w:szCs w:val="28"/>
              </w:rPr>
            </w:pPr>
          </w:p>
          <w:p w14:paraId="6A6C3032" w14:textId="3A8B5EDB" w:rsidR="00B32014" w:rsidRPr="0089185C" w:rsidRDefault="00B32014" w:rsidP="00B32014">
            <w:pPr>
              <w:jc w:val="center"/>
              <w:rPr>
                <w:rFonts w:cs="Arial"/>
                <w:sz w:val="28"/>
                <w:szCs w:val="28"/>
              </w:rPr>
            </w:pPr>
            <w:r w:rsidRPr="0089185C">
              <w:rPr>
                <w:rFonts w:cs="Arial"/>
                <w:sz w:val="28"/>
                <w:szCs w:val="28"/>
              </w:rPr>
              <w:t>{{ imgPruebaTramoTrm</w:t>
            </w:r>
            <w:r>
              <w:rPr>
                <w:rFonts w:cs="Arial"/>
                <w:sz w:val="28"/>
                <w:szCs w:val="28"/>
              </w:rPr>
              <w:t>17</w:t>
            </w:r>
            <w:r w:rsidRPr="0089185C">
              <w:rPr>
                <w:rFonts w:cs="Arial"/>
                <w:sz w:val="28"/>
                <w:szCs w:val="28"/>
              </w:rPr>
              <w:t xml:space="preserve"> | default("N/A") }}</w:t>
            </w:r>
          </w:p>
          <w:p w14:paraId="66454F11" w14:textId="77777777" w:rsidR="00B32014" w:rsidRDefault="00B32014" w:rsidP="003C7556">
            <w:pPr>
              <w:jc w:val="center"/>
              <w:rPr>
                <w:noProof/>
              </w:rPr>
            </w:pPr>
          </w:p>
        </w:tc>
      </w:tr>
      <w:tr w:rsidR="005A641D" w14:paraId="7661AB3E" w14:textId="77777777" w:rsidTr="0089185C">
        <w:tc>
          <w:tcPr>
            <w:tcW w:w="9113" w:type="dxa"/>
            <w:vAlign w:val="center"/>
          </w:tcPr>
          <w:p w14:paraId="1BF3605D" w14:textId="3E561E99" w:rsidR="005A641D" w:rsidRDefault="005A641D" w:rsidP="005A641D">
            <w:pPr>
              <w:jc w:val="center"/>
              <w:rPr>
                <w:rFonts w:cs="Arial"/>
                <w:sz w:val="28"/>
                <w:szCs w:val="28"/>
              </w:rPr>
            </w:pPr>
            <w:r>
              <w:rPr>
                <w:noProof/>
              </w:rPr>
              <mc:AlternateContent>
                <mc:Choice Requires="wps">
                  <w:drawing>
                    <wp:anchor distT="0" distB="0" distL="114300" distR="114300" simplePos="0" relativeHeight="251871232" behindDoc="0" locked="0" layoutInCell="1" allowOverlap="1" wp14:anchorId="089CF5AE" wp14:editId="46CE9CCF">
                      <wp:simplePos x="0" y="0"/>
                      <wp:positionH relativeFrom="column">
                        <wp:posOffset>684861</wp:posOffset>
                      </wp:positionH>
                      <wp:positionV relativeFrom="paragraph">
                        <wp:posOffset>136304</wp:posOffset>
                      </wp:positionV>
                      <wp:extent cx="4643120" cy="206375"/>
                      <wp:effectExtent l="0" t="0" r="5080" b="3175"/>
                      <wp:wrapThrough wrapText="bothSides">
                        <wp:wrapPolygon edited="0">
                          <wp:start x="0" y="0"/>
                          <wp:lineTo x="0" y="19938"/>
                          <wp:lineTo x="21535" y="19938"/>
                          <wp:lineTo x="21535" y="0"/>
                          <wp:lineTo x="0" y="0"/>
                        </wp:wrapPolygon>
                      </wp:wrapThrough>
                      <wp:docPr id="1197309491" name="Cuadro de texto 1"/>
                      <wp:cNvGraphicFramePr/>
                      <a:graphic xmlns:a="http://schemas.openxmlformats.org/drawingml/2006/main">
                        <a:graphicData uri="http://schemas.microsoft.com/office/word/2010/wordprocessingShape">
                          <wps:wsp>
                            <wps:cNvSpPr txBox="1"/>
                            <wps:spPr>
                              <a:xfrm>
                                <a:off x="0" y="0"/>
                                <a:ext cx="4643120" cy="206375"/>
                              </a:xfrm>
                              <a:prstGeom prst="rect">
                                <a:avLst/>
                              </a:prstGeom>
                              <a:solidFill>
                                <a:prstClr val="white"/>
                              </a:solidFill>
                              <a:ln>
                                <a:noFill/>
                              </a:ln>
                            </wps:spPr>
                            <wps:txbx>
                              <w:txbxContent>
                                <w:p w14:paraId="74565284" w14:textId="52EF119E" w:rsidR="005A641D" w:rsidRPr="008C61B3" w:rsidRDefault="005A641D" w:rsidP="005A641D">
                                  <w:pPr>
                                    <w:pStyle w:val="Descripcin"/>
                                    <w:rPr>
                                      <w:noProof/>
                                      <w:szCs w:val="22"/>
                                    </w:rPr>
                                  </w:pPr>
                                  <w:bookmarkStart w:id="205" w:name="_Toc204587517"/>
                                  <w:r>
                                    <w:t xml:space="preserve">Imagen </w:t>
                                  </w:r>
                                  <w:r>
                                    <w:fldChar w:fldCharType="begin"/>
                                  </w:r>
                                  <w:r>
                                    <w:instrText xml:space="preserve"> SEQ Imagen \* ARABIC </w:instrText>
                                  </w:r>
                                  <w:r>
                                    <w:fldChar w:fldCharType="separate"/>
                                  </w:r>
                                  <w:r w:rsidR="007250FB">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5"/>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89CF5AE" id="_x0000_s1067" type="#_x0000_t202" style="position:absolute;left:0;text-align:left;margin-left:53.95pt;margin-top:10.75pt;width:365.6pt;height:16.25pt;z-index:2518712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" stroked="f">
                      <v:textbox inset="0,0,0,0">
                        <w:txbxContent>
                          <w:p w14:paraId="74565284" w14:textId="52EF119E" w:rsidR="005A641D" w:rsidRPr="008C61B3" w:rsidRDefault="005A641D" w:rsidP="005A641D">
                            <w:pPr>
                              <w:pStyle w:val="Descripcin"/>
                              <w:rPr>
                                <w:noProof/>
                                <w:szCs w:val="22"/>
                              </w:rPr>
                            </w:pPr>
                            <w:bookmarkStart w:id="206" w:name="_Toc204587517"/>
                            <w:r>
                              <w:t xml:space="preserve">Imagen </w:t>
                            </w:r>
                            <w:r>
                              <w:fldChar w:fldCharType="begin"/>
                            </w:r>
                            <w:r>
                              <w:instrText xml:space="preserve"> SEQ Imagen \* ARABIC </w:instrText>
                            </w:r>
                            <w:r>
                              <w:fldChar w:fldCharType="separate"/>
                            </w:r>
                            <w:r w:rsidR="007250FB">
                              <w:rPr>
                                <w:noProof/>
                              </w:rPr>
                              <w:t>21</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8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6"/>
                          </w:p>
                        </w:txbxContent>
                      </v:textbox>
                      <w10:wrap type="through"/>
                    </v:shape>
                  </w:pict>
                </mc:Fallback>
              </mc:AlternateContent>
            </w:r>
          </w:p>
          <w:p w14:paraId="62C4868E" w14:textId="213945E2" w:rsidR="005A641D" w:rsidRDefault="005A641D" w:rsidP="005A641D">
            <w:pPr>
              <w:rPr>
                <w:rFonts w:cs="Arial"/>
                <w:sz w:val="28"/>
                <w:szCs w:val="28"/>
              </w:rPr>
            </w:pPr>
          </w:p>
          <w:p w14:paraId="286AED53" w14:textId="595D2741" w:rsidR="005A641D" w:rsidRPr="0089185C" w:rsidRDefault="005A641D" w:rsidP="005A641D">
            <w:pPr>
              <w:jc w:val="center"/>
              <w:rPr>
                <w:rFonts w:cs="Arial"/>
                <w:sz w:val="28"/>
                <w:szCs w:val="28"/>
              </w:rPr>
            </w:pPr>
            <w:r w:rsidRPr="0089185C">
              <w:rPr>
                <w:rFonts w:cs="Arial"/>
                <w:sz w:val="28"/>
                <w:szCs w:val="28"/>
              </w:rPr>
              <w:t>{{ imgPruebaTramoTrm</w:t>
            </w:r>
            <w:r>
              <w:rPr>
                <w:rFonts w:cs="Arial"/>
                <w:sz w:val="28"/>
                <w:szCs w:val="28"/>
              </w:rPr>
              <w:t>18</w:t>
            </w:r>
            <w:r w:rsidRPr="0089185C">
              <w:rPr>
                <w:rFonts w:cs="Arial"/>
                <w:sz w:val="28"/>
                <w:szCs w:val="28"/>
              </w:rPr>
              <w:t xml:space="preserve"> | default("N/A") }}</w:t>
            </w:r>
          </w:p>
          <w:p w14:paraId="32BC2199" w14:textId="77777777" w:rsidR="005A641D" w:rsidRDefault="005A641D" w:rsidP="00B32014">
            <w:pPr>
              <w:jc w:val="center"/>
              <w:rPr>
                <w:noProof/>
              </w:rPr>
            </w:pPr>
          </w:p>
        </w:tc>
      </w:tr>
      <w:tr w:rsidR="00AE7E1F" w14:paraId="621C25B8" w14:textId="77777777" w:rsidTr="0089185C">
        <w:tc>
          <w:tcPr>
            <w:tcW w:w="9113" w:type="dxa"/>
            <w:vAlign w:val="center"/>
          </w:tcPr>
          <w:p w14:paraId="6CDFE3D3" w14:textId="2CC63AFB" w:rsidR="00AE7E1F" w:rsidRDefault="00AE7E1F" w:rsidP="00AE7E1F">
            <w:pPr>
              <w:jc w:val="center"/>
              <w:rPr>
                <w:rFonts w:cs="Arial"/>
                <w:sz w:val="28"/>
                <w:szCs w:val="28"/>
              </w:rPr>
            </w:pPr>
            <w:r>
              <w:rPr>
                <w:noProof/>
              </w:rPr>
              <mc:AlternateContent>
                <mc:Choice Requires="wps">
                  <w:drawing>
                    <wp:anchor distT="0" distB="0" distL="114300" distR="114300" simplePos="0" relativeHeight="251879424" behindDoc="0" locked="0" layoutInCell="1" allowOverlap="1" wp14:anchorId="66A33F64" wp14:editId="3C6DD024">
                      <wp:simplePos x="0" y="0"/>
                      <wp:positionH relativeFrom="column">
                        <wp:posOffset>684861</wp:posOffset>
                      </wp:positionH>
                      <wp:positionV relativeFrom="paragraph">
                        <wp:posOffset>129402</wp:posOffset>
                      </wp:positionV>
                      <wp:extent cx="4643120" cy="190500"/>
                      <wp:effectExtent l="0" t="0" r="5080" b="0"/>
                      <wp:wrapThrough wrapText="bothSides">
                        <wp:wrapPolygon edited="0">
                          <wp:start x="0" y="0"/>
                          <wp:lineTo x="0" y="19440"/>
                          <wp:lineTo x="21535" y="19440"/>
                          <wp:lineTo x="21535" y="0"/>
                          <wp:lineTo x="0" y="0"/>
                        </wp:wrapPolygon>
                      </wp:wrapThrough>
                      <wp:docPr id="1538437580" name="Cuadro de texto 1"/>
                      <wp:cNvGraphicFramePr/>
                      <a:graphic xmlns:a="http://schemas.openxmlformats.org/drawingml/2006/main">
                        <a:graphicData uri="http://schemas.microsoft.com/office/word/2010/wordprocessingShape">
                          <wps:wsp>
                            <wps:cNvSpPr txBox="1"/>
                            <wps:spPr>
                              <a:xfrm>
                                <a:off x="0" y="0"/>
                                <a:ext cx="4643120" cy="190500"/>
                              </a:xfrm>
                              <a:prstGeom prst="rect">
                                <a:avLst/>
                              </a:prstGeom>
                              <a:solidFill>
                                <a:prstClr val="white"/>
                              </a:solidFill>
                              <a:ln>
                                <a:noFill/>
                              </a:ln>
                            </wps:spPr>
                            <wps:txbx>
                              <w:txbxContent>
                                <w:p w14:paraId="316388B1" w14:textId="700EAC04" w:rsidR="00AE7E1F" w:rsidRPr="00B1466D" w:rsidRDefault="00AE7E1F" w:rsidP="00AE7E1F">
                                  <w:pPr>
                                    <w:pStyle w:val="Descripcin"/>
                                    <w:rPr>
                                      <w:noProof/>
                                      <w:szCs w:val="22"/>
                                    </w:rPr>
                                  </w:pPr>
                                  <w:bookmarkStart w:id="207" w:name="_Toc204587518"/>
                                  <w:r>
                                    <w:t xml:space="preserve">Imagen </w:t>
                                  </w:r>
                                  <w:r>
                                    <w:fldChar w:fldCharType="begin"/>
                                  </w:r>
                                  <w:r>
                                    <w:instrText xml:space="preserve"> SEQ Imagen \* ARABIC </w:instrText>
                                  </w:r>
                                  <w:r>
                                    <w:fldChar w:fldCharType="separate"/>
                                  </w:r>
                                  <w:r w:rsidR="007250FB">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7"/>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6A33F64" id="_x0000_s1068" type="#_x0000_t202" style="position:absolute;left:0;text-align:left;margin-left:53.95pt;margin-top:10.2pt;width:365.6pt;height:15pt;z-index:2518794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" stroked="f">
                      <v:textbox inset="0,0,0,0">
                        <w:txbxContent>
                          <w:p w14:paraId="316388B1" w14:textId="700EAC04" w:rsidR="00AE7E1F" w:rsidRPr="00B1466D" w:rsidRDefault="00AE7E1F" w:rsidP="00AE7E1F">
                            <w:pPr>
                              <w:pStyle w:val="Descripcin"/>
                              <w:rPr>
                                <w:noProof/>
                                <w:szCs w:val="22"/>
                              </w:rPr>
                            </w:pPr>
                            <w:bookmarkStart w:id="208" w:name="_Toc204587518"/>
                            <w:r>
                              <w:t xml:space="preserve">Imagen </w:t>
                            </w:r>
                            <w:r>
                              <w:fldChar w:fldCharType="begin"/>
                            </w:r>
                            <w:r>
                              <w:instrText xml:space="preserve"> SEQ Imagen \* ARABIC </w:instrText>
                            </w:r>
                            <w:r>
                              <w:fldChar w:fldCharType="separate"/>
                            </w:r>
                            <w:r w:rsidR="007250FB">
                              <w:rPr>
                                <w:noProof/>
                              </w:rPr>
                              <w:t>22</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19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8"/>
                          </w:p>
                        </w:txbxContent>
                      </v:textbox>
                      <w10:wrap type="through"/>
                    </v:shape>
                  </w:pict>
                </mc:Fallback>
              </mc:AlternateContent>
            </w:r>
          </w:p>
          <w:p w14:paraId="643409A4" w14:textId="1AADD3E0" w:rsidR="00AE7E1F" w:rsidRDefault="00AE7E1F" w:rsidP="00AE7E1F">
            <w:pPr>
              <w:rPr>
                <w:rFonts w:cs="Arial"/>
                <w:sz w:val="28"/>
                <w:szCs w:val="28"/>
              </w:rPr>
            </w:pPr>
          </w:p>
          <w:p w14:paraId="3B62B950" w14:textId="162F0966" w:rsidR="00AE7E1F" w:rsidRPr="0089185C" w:rsidRDefault="00AE7E1F" w:rsidP="00AE7E1F">
            <w:pPr>
              <w:jc w:val="center"/>
              <w:rPr>
                <w:rFonts w:cs="Arial"/>
                <w:sz w:val="28"/>
                <w:szCs w:val="28"/>
              </w:rPr>
            </w:pPr>
            <w:r w:rsidRPr="0089185C">
              <w:rPr>
                <w:rFonts w:cs="Arial"/>
                <w:sz w:val="28"/>
                <w:szCs w:val="28"/>
              </w:rPr>
              <w:t>{{ imgPruebaTramoTrm</w:t>
            </w:r>
            <w:r>
              <w:rPr>
                <w:rFonts w:cs="Arial"/>
                <w:sz w:val="28"/>
                <w:szCs w:val="28"/>
              </w:rPr>
              <w:t>19</w:t>
            </w:r>
            <w:r w:rsidRPr="0089185C">
              <w:rPr>
                <w:rFonts w:cs="Arial"/>
                <w:sz w:val="28"/>
                <w:szCs w:val="28"/>
              </w:rPr>
              <w:t xml:space="preserve"> | default("N/A") }}</w:t>
            </w:r>
          </w:p>
          <w:p w14:paraId="16309DA3" w14:textId="77777777" w:rsidR="00AE7E1F" w:rsidRDefault="00AE7E1F" w:rsidP="005A641D">
            <w:pPr>
              <w:jc w:val="center"/>
              <w:rPr>
                <w:noProof/>
              </w:rPr>
            </w:pPr>
          </w:p>
        </w:tc>
      </w:tr>
      <w:tr w:rsidR="007250FB" w14:paraId="29BFB135" w14:textId="77777777" w:rsidTr="0089185C">
        <w:tc>
          <w:tcPr>
            <w:tcW w:w="9113" w:type="dxa"/>
            <w:vAlign w:val="center"/>
          </w:tcPr>
          <w:p w14:paraId="39FE1A7E" w14:textId="25885BD5" w:rsidR="007250FB" w:rsidRDefault="007250FB" w:rsidP="007250FB">
            <w:pPr>
              <w:jc w:val="center"/>
              <w:rPr>
                <w:rFonts w:cs="Arial"/>
                <w:sz w:val="28"/>
                <w:szCs w:val="28"/>
              </w:rPr>
            </w:pPr>
            <w:r>
              <w:rPr>
                <w:noProof/>
              </w:rPr>
              <mc:AlternateContent>
                <mc:Choice Requires="wps">
                  <w:drawing>
                    <wp:anchor distT="0" distB="0" distL="114300" distR="114300" simplePos="0" relativeHeight="251887616" behindDoc="0" locked="0" layoutInCell="1" allowOverlap="1" wp14:anchorId="2DA06611" wp14:editId="2EA147B3">
                      <wp:simplePos x="0" y="0"/>
                      <wp:positionH relativeFrom="column">
                        <wp:posOffset>675005</wp:posOffset>
                      </wp:positionH>
                      <wp:positionV relativeFrom="paragraph">
                        <wp:posOffset>137160</wp:posOffset>
                      </wp:positionV>
                      <wp:extent cx="4643120" cy="214630"/>
                      <wp:effectExtent l="0" t="0" r="5080" b="0"/>
                      <wp:wrapNone/>
                      <wp:docPr id="1341975577" name="Cuadro de texto 1"/>
                      <wp:cNvGraphicFramePr/>
                      <a:graphic xmlns:a="http://schemas.openxmlformats.org/drawingml/2006/main">
                        <a:graphicData uri="http://schemas.microsoft.com/office/word/2010/wordprocessingShape">
                          <wps:wsp>
                            <wps:cNvSpPr txBox="1"/>
                            <wps:spPr>
                              <a:xfrm>
                                <a:off x="0" y="0"/>
                                <a:ext cx="4643120" cy="214630"/>
                              </a:xfrm>
                              <a:prstGeom prst="rect">
                                <a:avLst/>
                              </a:prstGeom>
                              <a:solidFill>
                                <a:prstClr val="white"/>
                              </a:solidFill>
                              <a:ln>
                                <a:noFill/>
                              </a:ln>
                            </wps:spPr>
                            <wps:txbx>
                              <w:txbxContent>
                                <w:p w14:paraId="28DA7DDA" w14:textId="7D96D537" w:rsidR="007250FB" w:rsidRPr="00AA4C84" w:rsidRDefault="007250FB" w:rsidP="007250FB">
                                  <w:pPr>
                                    <w:pStyle w:val="Descripcin"/>
                                    <w:rPr>
                                      <w:noProof/>
                                      <w:szCs w:val="22"/>
                                    </w:rPr>
                                  </w:pPr>
                                  <w:bookmarkStart w:id="209" w:name="_Toc204587519"/>
                                  <w:r>
                                    <w:t xml:space="preserve">Imagen </w:t>
                                  </w:r>
                                  <w:r>
                                    <w:fldChar w:fldCharType="begin"/>
                                  </w:r>
                                  <w:r>
                                    <w:instrText xml:space="preserve"> SEQ Imagen \* ARABIC </w:instrText>
                                  </w:r>
                                  <w:r>
                                    <w:fldChar w:fldCharType="separate"/>
                                  </w:r>
                                  <w:r>
                                    <w:rPr>
                                      <w:noProof/>
                                    </w:rPr>
                                    <w:t>23</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2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09"/>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A06611" id="_x0000_s1069" type="#_x0000_t202" style="position:absolute;left:0;text-align:left;margin-left:53.15pt;margin-top:10.8pt;width:365.6pt;height:16.9pt;z-index:251887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" stroked="f">
                      <v:textbox inset="0,0,0,0">
                        <w:txbxContent>
                          <w:p w14:paraId="28DA7DDA" w14:textId="7D96D537" w:rsidR="007250FB" w:rsidRPr="00AA4C84" w:rsidRDefault="007250FB" w:rsidP="007250FB">
                            <w:pPr>
                              <w:pStyle w:val="Descripcin"/>
                              <w:rPr>
                                <w:noProof/>
                                <w:szCs w:val="22"/>
                              </w:rPr>
                            </w:pPr>
                            <w:bookmarkStart w:id="210" w:name="_Toc204587519"/>
                            <w:r>
                              <w:t xml:space="preserve">Imagen </w:t>
                            </w:r>
                            <w:r>
                              <w:fldChar w:fldCharType="begin"/>
                            </w:r>
                            <w:r>
                              <w:instrText xml:space="preserve"> SEQ Imagen \* ARABIC </w:instrText>
                            </w:r>
                            <w:r>
                              <w:fldChar w:fldCharType="separate"/>
                            </w:r>
                            <w:r>
                              <w:rPr>
                                <w:noProof/>
                              </w:rPr>
                              <w:t>23</w:t>
                            </w:r>
                            <w:r>
                              <w:fldChar w:fldCharType="end"/>
                            </w:r>
                            <w:r w:rsidRPr="00633891">
                              <w:rPr>
                                <w:i/>
                                <w:iCs/>
                              </w:rPr>
                              <w:t xml:space="preserve">. </w:t>
                            </w:r>
                            <w:r w:rsidRPr="0078590B">
                              <w:rPr>
                                <w:b w:val="0"/>
                                <w:bCs w:val="0"/>
                              </w:rPr>
                              <w:t>Prueba tra</w:t>
                            </w:r>
                            <w:r>
                              <w:rPr>
                                <w:b w:val="0"/>
                                <w:bCs w:val="0"/>
                              </w:rPr>
                              <w:t xml:space="preserve">mo </w:t>
                            </w:r>
                            <w:r>
                              <w:rPr>
                                <w:rFonts w:cs="Arial"/>
                                <w:b w:val="0"/>
                                <w:bCs w:val="0"/>
                                <w:sz w:val="20"/>
                                <w:szCs w:val="16"/>
                              </w:rPr>
                              <w:t>{{ nombreCircuitoTrm</w:t>
                            </w:r>
                            <w:r>
                              <w:rPr>
                                <w:rFonts w:cs="Arial"/>
                                <w:b w:val="0"/>
                                <w:bCs w:val="0"/>
                                <w:sz w:val="20"/>
                                <w:szCs w:val="16"/>
                              </w:rPr>
                              <w:t>20</w:t>
                            </w:r>
                            <w:r>
                              <w:rPr>
                                <w:rFonts w:cs="Arial"/>
                                <w:b w:val="0"/>
                                <w:bCs w:val="0"/>
                                <w:sz w:val="20"/>
                                <w:szCs w:val="16"/>
                              </w:rPr>
                              <w:t xml:space="preserve"> | default(</w:t>
                            </w:r>
                            <w:r w:rsidRPr="00422F17">
                              <w:rPr>
                                <w:rFonts w:cs="Arial"/>
                                <w:b w:val="0"/>
                                <w:bCs w:val="0"/>
                                <w:sz w:val="20"/>
                                <w:szCs w:val="16"/>
                              </w:rPr>
                              <w:t>"</w:t>
                            </w:r>
                            <w:r>
                              <w:rPr>
                                <w:rFonts w:cs="Arial"/>
                                <w:b w:val="0"/>
                                <w:bCs w:val="0"/>
                                <w:sz w:val="20"/>
                                <w:szCs w:val="16"/>
                              </w:rPr>
                              <w:t>N/A</w:t>
                            </w:r>
                            <w:r w:rsidRPr="00422F17">
                              <w:rPr>
                                <w:rFonts w:cs="Arial"/>
                                <w:b w:val="0"/>
                                <w:bCs w:val="0"/>
                                <w:sz w:val="20"/>
                                <w:szCs w:val="16"/>
                              </w:rPr>
                              <w:t>"</w:t>
                            </w:r>
                            <w:r>
                              <w:rPr>
                                <w:rFonts w:cs="Arial"/>
                                <w:b w:val="0"/>
                                <w:bCs w:val="0"/>
                                <w:sz w:val="20"/>
                                <w:szCs w:val="16"/>
                              </w:rPr>
                              <w:t>) }}</w:t>
                            </w:r>
                            <w:bookmarkEnd w:id="210"/>
                          </w:p>
                        </w:txbxContent>
                      </v:textbox>
                    </v:shape>
                  </w:pict>
                </mc:Fallback>
              </mc:AlternateContent>
            </w:r>
          </w:p>
          <w:p w14:paraId="644B1E40" w14:textId="7E8DC204" w:rsidR="007250FB" w:rsidRDefault="007250FB" w:rsidP="007250FB">
            <w:pPr>
              <w:rPr>
                <w:rFonts w:cs="Arial"/>
                <w:sz w:val="28"/>
                <w:szCs w:val="28"/>
              </w:rPr>
            </w:pPr>
          </w:p>
          <w:p w14:paraId="30D46C38" w14:textId="554DFFFD" w:rsidR="007250FB" w:rsidRPr="0089185C" w:rsidRDefault="007250FB" w:rsidP="007250FB">
            <w:pPr>
              <w:jc w:val="center"/>
              <w:rPr>
                <w:rFonts w:cs="Arial"/>
                <w:sz w:val="28"/>
                <w:szCs w:val="28"/>
              </w:rPr>
            </w:pPr>
            <w:r w:rsidRPr="0089185C">
              <w:rPr>
                <w:rFonts w:cs="Arial"/>
                <w:sz w:val="28"/>
                <w:szCs w:val="28"/>
              </w:rPr>
              <w:t>{{ imgPruebaTramoTrm</w:t>
            </w:r>
            <w:r>
              <w:rPr>
                <w:rFonts w:cs="Arial"/>
                <w:sz w:val="28"/>
                <w:szCs w:val="28"/>
              </w:rPr>
              <w:t>20</w:t>
            </w:r>
            <w:r w:rsidRPr="0089185C">
              <w:rPr>
                <w:rFonts w:cs="Arial"/>
                <w:sz w:val="28"/>
                <w:szCs w:val="28"/>
              </w:rPr>
              <w:t xml:space="preserve"> | default("N/A") }}</w:t>
            </w:r>
          </w:p>
          <w:p w14:paraId="16CBF697" w14:textId="77777777" w:rsidR="007250FB" w:rsidRDefault="007250FB" w:rsidP="00AE7E1F">
            <w:pPr>
              <w:jc w:val="center"/>
              <w:rPr>
                <w:noProof/>
              </w:rPr>
            </w:pPr>
          </w:p>
        </w:tc>
      </w:tr>
    </w:tbl>
    <w:p w14:paraId="68A2A444" w14:textId="0B21F046" w:rsidR="003C4BC9" w:rsidRPr="00D371E5" w:rsidRDefault="003C4BC9" w:rsidP="00D422B5">
      <w:pPr>
        <w:rPr>
          <w:rFonts w:cs="Arial"/>
        </w:rPr>
      </w:pPr>
    </w:p>
    <w:p w14:paraId="443F928D" w14:textId="7CCFF79F" w:rsidR="00DD410E" w:rsidRPr="00D371E5" w:rsidRDefault="00DD410E" w:rsidP="00D422B5">
      <w:pPr>
        <w:rPr>
          <w:rFonts w:cs="Arial"/>
        </w:rPr>
      </w:pPr>
    </w:p>
    <w:p w14:paraId="333D96BC" w14:textId="76FA69BB" w:rsidR="00E72E5E" w:rsidRPr="00D371E5" w:rsidRDefault="00E72E5E" w:rsidP="00E72E5E">
      <w:pPr>
        <w:pStyle w:val="Ttulo1"/>
        <w:numPr>
          <w:ilvl w:val="0"/>
          <w:numId w:val="29"/>
        </w:numPr>
        <w:spacing w:before="240"/>
        <w:rPr>
          <w:rFonts w:ascii="Arial" w:hAnsi="Arial" w:cs="Arial"/>
          <w:sz w:val="22"/>
          <w:szCs w:val="22"/>
        </w:rPr>
      </w:pPr>
      <w:r w:rsidRPr="00D371E5">
        <w:rPr>
          <w:rFonts w:ascii="Arial" w:hAnsi="Arial" w:cs="Arial"/>
          <w:sz w:val="22"/>
          <w:szCs w:val="22"/>
        </w:rPr>
        <w:t xml:space="preserve"> </w:t>
      </w:r>
      <w:bookmarkStart w:id="211" w:name="_Toc165882414"/>
      <w:r w:rsidR="00380EE4" w:rsidRPr="00D371E5">
        <w:rPr>
          <w:rFonts w:ascii="Arial" w:hAnsi="Arial" w:cs="Arial"/>
          <w:sz w:val="22"/>
          <w:szCs w:val="22"/>
        </w:rPr>
        <w:t>EVALUACIÓN FINAL</w:t>
      </w:r>
      <w:bookmarkEnd w:id="211"/>
      <w:r w:rsidR="00380EE4" w:rsidRPr="00D371E5">
        <w:rPr>
          <w:rFonts w:ascii="Arial" w:hAnsi="Arial" w:cs="Arial"/>
          <w:sz w:val="22"/>
          <w:szCs w:val="22"/>
        </w:rPr>
        <w:t xml:space="preserve"> </w:t>
      </w:r>
    </w:p>
    <w:p w14:paraId="2C3CE45D" w14:textId="2D9C0B2C" w:rsidR="00F66E83" w:rsidRDefault="00D422B5" w:rsidP="009F3C08">
      <w:pPr>
        <w:ind w:left="360"/>
        <w:rPr>
          <w:rFonts w:cs="Arial"/>
        </w:rPr>
      </w:pPr>
      <w:r w:rsidRPr="00D371E5">
        <w:rPr>
          <w:rFonts w:cs="Arial"/>
        </w:rPr>
        <w:t xml:space="preserve">Los tramos </w:t>
      </w:r>
      <w:r w:rsidR="00090E10">
        <w:rPr>
          <w:rFonts w:cs="Arial"/>
        </w:rPr>
        <w:t xml:space="preserve">trifásicos </w:t>
      </w:r>
      <w:r w:rsidRPr="00D371E5">
        <w:rPr>
          <w:rFonts w:cs="Arial"/>
        </w:rPr>
        <w:t xml:space="preserve">de los cables de media tensión instalados </w:t>
      </w:r>
      <w:r w:rsidR="0012641A">
        <w:rPr>
          <w:rFonts w:cs="Arial"/>
        </w:rPr>
        <w:t xml:space="preserve">en el proyecto </w:t>
      </w:r>
      <w:r w:rsidR="0012641A" w:rsidRPr="00392665">
        <w:rPr>
          <w:rFonts w:cs="Arial"/>
        </w:rPr>
        <w:t xml:space="preserve">de </w:t>
      </w:r>
      <w:r w:rsidR="00392665" w:rsidRPr="002B3DE8">
        <w:rPr>
          <w:rFonts w:cs="Arial"/>
          <w:szCs w:val="24"/>
          <w:highlight w:val="red"/>
          <w:lang w:val="es-MX"/>
        </w:rPr>
        <w:t xml:space="preserve">{{ </w:t>
      </w:r>
      <w:proofErr w:type="spellStart"/>
      <w:r w:rsidR="00392665" w:rsidRPr="002B3DE8">
        <w:rPr>
          <w:rFonts w:cs="Arial"/>
          <w:szCs w:val="24"/>
          <w:highlight w:val="red"/>
          <w:lang w:val="es-MX"/>
        </w:rPr>
        <w:t>nombreProyecto</w:t>
      </w:r>
      <w:proofErr w:type="spellEnd"/>
      <w:r w:rsidR="00392665" w:rsidRPr="002B3DE8">
        <w:rPr>
          <w:rFonts w:cs="Arial"/>
          <w:szCs w:val="24"/>
          <w:highlight w:val="red"/>
          <w:lang w:val="es-MX"/>
        </w:rPr>
        <w:t xml:space="preserve"> </w:t>
      </w:r>
      <w:r w:rsidR="00392665" w:rsidRPr="002B3DE8">
        <w:rPr>
          <w:rFonts w:cs="Arial"/>
          <w:szCs w:val="24"/>
          <w:highlight w:val="red"/>
        </w:rPr>
        <w:t>| default("N/A")</w:t>
      </w:r>
      <w:r w:rsidR="00392665" w:rsidRPr="002B3DE8">
        <w:rPr>
          <w:rFonts w:cs="Arial"/>
          <w:szCs w:val="24"/>
          <w:highlight w:val="red"/>
          <w:lang w:val="es-MX"/>
        </w:rPr>
        <w:t xml:space="preserve"> }}</w:t>
      </w:r>
      <w:r w:rsidR="0012641A" w:rsidRPr="00392665">
        <w:rPr>
          <w:rFonts w:cs="Arial"/>
        </w:rPr>
        <w:t xml:space="preserve"> </w:t>
      </w:r>
      <w:r w:rsidRPr="00392665">
        <w:rPr>
          <w:rFonts w:cs="Arial"/>
        </w:rPr>
        <w:t xml:space="preserve"> </w:t>
      </w:r>
      <w:r w:rsidR="00DD410E" w:rsidRPr="00392665">
        <w:rPr>
          <w:rFonts w:cs="Arial"/>
        </w:rPr>
        <w:t xml:space="preserve"> en el municipio de </w:t>
      </w:r>
      <w:r w:rsidR="00392665" w:rsidRPr="002B3DE8">
        <w:rPr>
          <w:rFonts w:cs="Arial"/>
          <w:highlight w:val="red"/>
        </w:rPr>
        <w:t xml:space="preserve">{{ </w:t>
      </w:r>
      <w:proofErr w:type="spellStart"/>
      <w:r w:rsidR="00392665" w:rsidRPr="002B3DE8">
        <w:rPr>
          <w:rFonts w:cs="Arial"/>
          <w:highlight w:val="red"/>
        </w:rPr>
        <w:t>nombreCiudadoMunicipio</w:t>
      </w:r>
      <w:proofErr w:type="spellEnd"/>
      <w:r w:rsidR="00392665" w:rsidRPr="002B3DE8">
        <w:rPr>
          <w:rFonts w:cs="Arial"/>
          <w:highlight w:val="red"/>
        </w:rPr>
        <w:t xml:space="preserve"> </w:t>
      </w:r>
      <w:r w:rsidR="00392665" w:rsidRPr="002B3DE8">
        <w:rPr>
          <w:rFonts w:cs="Arial"/>
          <w:szCs w:val="24"/>
          <w:highlight w:val="red"/>
        </w:rPr>
        <w:t xml:space="preserve">| </w:t>
      </w:r>
      <w:r w:rsidR="00392665" w:rsidRPr="002B3DE8">
        <w:rPr>
          <w:rFonts w:cs="Arial"/>
          <w:szCs w:val="24"/>
          <w:highlight w:val="red"/>
        </w:rPr>
        <w:lastRenderedPageBreak/>
        <w:t>default("N/A")</w:t>
      </w:r>
      <w:r w:rsidR="00392665" w:rsidRPr="002B3DE8">
        <w:rPr>
          <w:rFonts w:cs="Arial"/>
          <w:highlight w:val="red"/>
        </w:rPr>
        <w:t xml:space="preserve"> }}</w:t>
      </w:r>
      <w:r w:rsidR="00392665">
        <w:rPr>
          <w:rFonts w:cs="Arial"/>
        </w:rPr>
        <w:t xml:space="preserve">, </w:t>
      </w:r>
      <w:r w:rsidR="00392665" w:rsidRPr="002B3DE8">
        <w:rPr>
          <w:rFonts w:cs="Arial"/>
          <w:highlight w:val="red"/>
        </w:rPr>
        <w:t xml:space="preserve">{{ </w:t>
      </w:r>
      <w:proofErr w:type="spellStart"/>
      <w:r w:rsidR="00392665" w:rsidRPr="002B3DE8">
        <w:rPr>
          <w:rFonts w:cs="Arial"/>
          <w:highlight w:val="red"/>
        </w:rPr>
        <w:t>nombreDepartamento</w:t>
      </w:r>
      <w:proofErr w:type="spellEnd"/>
      <w:r w:rsidR="00392665" w:rsidRPr="002B3DE8">
        <w:rPr>
          <w:rFonts w:cs="Arial"/>
          <w:highlight w:val="red"/>
        </w:rPr>
        <w:t xml:space="preserve"> </w:t>
      </w:r>
      <w:r w:rsidR="00392665" w:rsidRPr="002B3DE8">
        <w:rPr>
          <w:rFonts w:cs="Arial"/>
          <w:szCs w:val="24"/>
          <w:highlight w:val="red"/>
        </w:rPr>
        <w:t>| default("N/A")</w:t>
      </w:r>
      <w:r w:rsidR="00392665" w:rsidRPr="002B3DE8">
        <w:rPr>
          <w:rFonts w:cs="Arial"/>
          <w:highlight w:val="red"/>
        </w:rPr>
        <w:t xml:space="preserve"> }}</w:t>
      </w:r>
      <w:r w:rsidR="00392665">
        <w:rPr>
          <w:rFonts w:cs="Arial"/>
        </w:rPr>
        <w:t>,</w:t>
      </w:r>
      <w:r w:rsidR="00392665" w:rsidRPr="00D371E5">
        <w:rPr>
          <w:rFonts w:cs="Arial"/>
        </w:rPr>
        <w:t xml:space="preserve"> </w:t>
      </w:r>
      <w:r w:rsidRPr="00D371E5">
        <w:rPr>
          <w:rFonts w:cs="Arial"/>
          <w:b/>
          <w:bCs/>
        </w:rPr>
        <w:t>cumplen</w:t>
      </w:r>
      <w:r w:rsidRPr="00D371E5">
        <w:rPr>
          <w:rFonts w:cs="Arial"/>
        </w:rPr>
        <w:t xml:space="preserve"> a cabalidad con base en el estándar IEEE 400-2 y son aptos para ser instalados. </w:t>
      </w:r>
    </w:p>
    <w:p w14:paraId="797728FE" w14:textId="5B0FED2F" w:rsidR="003102C7" w:rsidRDefault="00F66E83" w:rsidP="003102C7">
      <w:pPr>
        <w:ind w:left="360"/>
        <w:rPr>
          <w:rFonts w:cs="Arial"/>
        </w:rPr>
      </w:pPr>
      <w:r>
        <w:rPr>
          <w:rFonts w:cs="Arial"/>
        </w:rPr>
        <w:t xml:space="preserve">Se anexan los valores </w:t>
      </w:r>
      <w:r w:rsidR="00825248">
        <w:rPr>
          <w:rFonts w:cs="Arial"/>
        </w:rPr>
        <w:t xml:space="preserve">detallados </w:t>
      </w:r>
      <w:r w:rsidR="00622D8F">
        <w:rPr>
          <w:rFonts w:cs="Arial"/>
        </w:rPr>
        <w:t xml:space="preserve">del </w:t>
      </w:r>
      <w:r w:rsidR="00825248">
        <w:rPr>
          <w:rFonts w:cs="Arial"/>
        </w:rPr>
        <w:t>minuto a minuto</w:t>
      </w:r>
      <w:r>
        <w:rPr>
          <w:rFonts w:cs="Arial"/>
        </w:rPr>
        <w:t xml:space="preserve"> a través del informe que suministra </w:t>
      </w:r>
    </w:p>
    <w:p w14:paraId="1C7765E0" w14:textId="1693021A" w:rsidR="004A7CB9" w:rsidRDefault="00F66E83" w:rsidP="003102C7">
      <w:pPr>
        <w:ind w:left="360"/>
        <w:rPr>
          <w:rFonts w:cs="Arial"/>
        </w:rPr>
      </w:pPr>
      <w:r>
        <w:rPr>
          <w:rFonts w:cs="Arial"/>
        </w:rPr>
        <w:t>el equipo HVA28.</w:t>
      </w:r>
      <w:bookmarkEnd w:id="122"/>
    </w:p>
    <w:p w14:paraId="19943E0F" w14:textId="4A2AB7CD" w:rsidR="0049294E" w:rsidRPr="0049294E" w:rsidRDefault="0049294E" w:rsidP="0049294E">
      <w:pPr>
        <w:rPr>
          <w:rFonts w:cs="Arial"/>
        </w:rPr>
      </w:pPr>
    </w:p>
    <w:p w14:paraId="26B30AAA" w14:textId="77777777" w:rsidR="00D76483" w:rsidRPr="0049294E" w:rsidRDefault="00D76483" w:rsidP="0049294E">
      <w:pPr>
        <w:tabs>
          <w:tab w:val="left" w:pos="6637"/>
        </w:tabs>
        <w:rPr>
          <w:rFonts w:cs="Arial"/>
        </w:rPr>
      </w:pPr>
    </w:p>
    <w:sectPr w:rsidR="00D76483" w:rsidRPr="0049294E" w:rsidSect="00B76C7C">
      <w:headerReference w:type="default" r:id="rId12"/>
      <w:footerReference w:type="default" r:id="rId13"/>
      <w:headerReference w:type="first" r:id="rId14"/>
      <w:footerReference w:type="first" r:id="rId15"/>
      <w:pgSz w:w="12242" w:h="15842" w:code="1"/>
      <w:pgMar w:top="1418" w:right="1418" w:bottom="1134" w:left="1701" w:header="851" w:footer="851" w:gutter="0"/>
      <w:paperSrc w:first="15" w:other="15"/>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B94A053" w14:textId="77777777" w:rsidR="00A51CCC" w:rsidRDefault="00A51CCC" w:rsidP="007F6923">
      <w:pPr>
        <w:spacing w:after="0" w:line="240" w:lineRule="auto"/>
      </w:pPr>
      <w:r>
        <w:separator/>
      </w:r>
    </w:p>
    <w:p w14:paraId="2FD7444E" w14:textId="77777777" w:rsidR="00A51CCC" w:rsidRDefault="00A51CCC"/>
  </w:endnote>
  <w:endnote w:type="continuationSeparator" w:id="0">
    <w:p w14:paraId="4D5F3C4D" w14:textId="77777777" w:rsidR="00A51CCC" w:rsidRDefault="00A51CCC" w:rsidP="007F6923">
      <w:pPr>
        <w:spacing w:after="0" w:line="240" w:lineRule="auto"/>
      </w:pPr>
      <w:r>
        <w:continuationSeparator/>
      </w:r>
    </w:p>
    <w:p w14:paraId="599927B8" w14:textId="77777777" w:rsidR="00A51CCC" w:rsidRDefault="00A51CCC"/>
  </w:endnote>
  <w:endnote w:type="continuationNotice" w:id="1">
    <w:p w14:paraId="7DE2FAFE" w14:textId="77777777" w:rsidR="00A51CCC" w:rsidRDefault="00A51CCC">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Negrita">
    <w:altName w:val="Arial"/>
    <w:panose1 w:val="020B0704020202020204"/>
    <w:charset w:val="00"/>
    <w:family w:val="auto"/>
    <w:pitch w:val="default"/>
  </w:font>
  <w:font w:name="Tahoma">
    <w:panose1 w:val="020B0604030504040204"/>
    <w:charset w:val="00"/>
    <w:family w:val="swiss"/>
    <w:pitch w:val="variable"/>
    <w:sig w:usb0="E1002EFF" w:usb1="C000605B" w:usb2="00000029" w:usb3="00000000" w:csb0="000101FF" w:csb1="00000000"/>
  </w:font>
  <w:font w:name="Frutiger-Light">
    <w:altName w:val="Times New Roman"/>
    <w:charset w:val="00"/>
    <w:family w:val="auto"/>
    <w:pitch w:val="variable"/>
    <w:sig w:usb0="00000083" w:usb1="00000000" w:usb2="00000000" w:usb3="00000000" w:csb0="00000009" w:csb1="00000000"/>
  </w:font>
  <w:font w:name="Helvetica">
    <w:panose1 w:val="020B0604020202020204"/>
    <w:charset w:val="00"/>
    <w:family w:val="swiss"/>
    <w:notTrueType/>
    <w:pitch w:val="variable"/>
    <w:sig w:usb0="00000003" w:usb1="00000000" w:usb2="00000000" w:usb3="00000000" w:csb0="00000001" w:csb1="00000000"/>
  </w:font>
  <w:font w:name="Segoe UI Historic">
    <w:panose1 w:val="020B0502040204020203"/>
    <w:charset w:val="00"/>
    <w:family w:val="swiss"/>
    <w:pitch w:val="variable"/>
    <w:sig w:usb0="800001EF" w:usb1="02000002" w:usb2="0060C080" w:usb3="00000000" w:csb0="00000001" w:csb1="00000000"/>
  </w:font>
  <w:font w:name="Verdana">
    <w:panose1 w:val="020B0604030504040204"/>
    <w:charset w:val="00"/>
    <w:family w:val="swiss"/>
    <w:pitch w:val="variable"/>
    <w:sig w:usb0="A00006FF" w:usb1="4000205B" w:usb2="0000001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SimSun">
    <w:altName w:val="宋体"/>
    <w:panose1 w:val="02010600030101010101"/>
    <w:charset w:val="86"/>
    <w:family w:val="auto"/>
    <w:pitch w:val="variable"/>
    <w:sig w:usb0="00000203" w:usb1="288F0000" w:usb2="00000016" w:usb3="00000000" w:csb0="00040001" w:csb1="00000000"/>
  </w:font>
  <w:font w:name="Arial Unicode MS">
    <w:panose1 w:val="020B0604020202020204"/>
    <w:charset w:val="80"/>
    <w:family w:val="swiss"/>
    <w:pitch w:val="variable"/>
    <w:sig w:usb0="F7FFAFFF" w:usb1="E9DFFFFF" w:usb2="0000003F" w:usb3="00000000" w:csb0="003F01FF" w:csb1="00000000"/>
  </w:font>
  <w:font w:name="Montserrat Light">
    <w:charset w:val="00"/>
    <w:family w:val="auto"/>
    <w:pitch w:val="variable"/>
    <w:sig w:usb0="2000020F" w:usb1="00000003" w:usb2="00000000" w:usb3="00000000" w:csb0="00000197" w:csb1="00000000"/>
  </w:font>
  <w:font w:name="Montserrat SemiBold">
    <w:charset w:val="00"/>
    <w:family w:val="auto"/>
    <w:pitch w:val="variable"/>
    <w:sig w:usb0="2000020F" w:usb1="00000003" w:usb2="00000000" w:usb3="00000000" w:csb0="00000197"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F914CB6" w14:textId="4F040AC7" w:rsidR="00A305DB" w:rsidRDefault="00A305DB">
    <w:pPr>
      <w:pStyle w:val="Piedepgina"/>
    </w:pPr>
    <w:r>
      <w:rPr>
        <w:noProof/>
        <w:lang w:val="en-US"/>
      </w:rPr>
      <w:drawing>
        <wp:anchor distT="0" distB="0" distL="114300" distR="114300" simplePos="0" relativeHeight="251669504" behindDoc="0" locked="0" layoutInCell="1" allowOverlap="1" wp14:anchorId="691E42AA" wp14:editId="133AC9C6">
          <wp:simplePos x="0" y="0"/>
          <wp:positionH relativeFrom="page">
            <wp:posOffset>-45720</wp:posOffset>
          </wp:positionH>
          <wp:positionV relativeFrom="paragraph">
            <wp:posOffset>-389890</wp:posOffset>
          </wp:positionV>
          <wp:extent cx="7871460" cy="1141095"/>
          <wp:effectExtent l="0" t="0" r="0" b="1905"/>
          <wp:wrapNone/>
          <wp:docPr id="55415595" name="Imagen 55415595"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7146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BC70A0" w14:textId="1EFBDFEA" w:rsidR="00A305DB" w:rsidRDefault="00A305DB">
    <w:pPr>
      <w:pStyle w:val="Piedepgina"/>
    </w:pPr>
    <w:r>
      <w:rPr>
        <w:noProof/>
        <w:lang w:val="en-US"/>
      </w:rPr>
      <w:drawing>
        <wp:anchor distT="0" distB="0" distL="114300" distR="114300" simplePos="0" relativeHeight="251667456" behindDoc="0" locked="0" layoutInCell="1" allowOverlap="1" wp14:anchorId="3FC9DC17" wp14:editId="688B9C9C">
          <wp:simplePos x="0" y="0"/>
          <wp:positionH relativeFrom="page">
            <wp:posOffset>-7620</wp:posOffset>
          </wp:positionH>
          <wp:positionV relativeFrom="paragraph">
            <wp:posOffset>-260350</wp:posOffset>
          </wp:positionV>
          <wp:extent cx="7802880" cy="1141095"/>
          <wp:effectExtent l="0" t="0" r="7620" b="1905"/>
          <wp:wrapNone/>
          <wp:docPr id="373" name="Imagen 373" descr="C:\Users\Yeraldine Gutièrrez\AppData\Local\Microsoft\Windows\INetCache\Content.Word\membrete-2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C:\Users\Yeraldine Gutièrrez\AppData\Local\Microsoft\Windows\INetCache\Content.Word\membrete-22.png"/>
                  <pic:cNvPicPr>
                    <a:picLocks noChangeAspect="1" noChangeArrowheads="1"/>
                  </pic:cNvPicPr>
                </pic:nvPicPr>
                <pic:blipFill rotWithShape="1">
                  <a:blip r:embed="rId1" cstate="print">
                    <a:extLst>
                      <a:ext uri="{BEBA8EAE-BF5A-486C-A8C5-ECC9F3942E4B}">
                        <a14:imgProps xmlns:a14="http://schemas.microsoft.com/office/drawing/2010/main">
                          <a14:imgLayer r:embed="rId2">
                            <a14:imgEffect>
                              <a14:sharpenSoften amount="25000"/>
                            </a14:imgEffect>
                          </a14:imgLayer>
                        </a14:imgProps>
                      </a:ext>
                      <a:ext uri="{28A0092B-C50C-407E-A947-70E740481C1C}">
                        <a14:useLocalDpi xmlns:a14="http://schemas.microsoft.com/office/drawing/2010/main" val="0"/>
                      </a:ext>
                    </a:extLst>
                  </a:blip>
                  <a:srcRect t="89326"/>
                  <a:stretch/>
                </pic:blipFill>
                <pic:spPr bwMode="auto">
                  <a:xfrm>
                    <a:off x="0" y="0"/>
                    <a:ext cx="7802880" cy="114109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837B758" w14:textId="77777777" w:rsidR="00A51CCC" w:rsidRDefault="00A51CCC" w:rsidP="007F6923">
      <w:pPr>
        <w:spacing w:after="0" w:line="240" w:lineRule="auto"/>
      </w:pPr>
      <w:r>
        <w:separator/>
      </w:r>
    </w:p>
    <w:p w14:paraId="3C81A40E" w14:textId="77777777" w:rsidR="00A51CCC" w:rsidRDefault="00A51CCC"/>
  </w:footnote>
  <w:footnote w:type="continuationSeparator" w:id="0">
    <w:p w14:paraId="38B622CF" w14:textId="77777777" w:rsidR="00A51CCC" w:rsidRDefault="00A51CCC" w:rsidP="007F6923">
      <w:pPr>
        <w:spacing w:after="0" w:line="240" w:lineRule="auto"/>
      </w:pPr>
      <w:r>
        <w:continuationSeparator/>
      </w:r>
    </w:p>
    <w:p w14:paraId="3E623032" w14:textId="77777777" w:rsidR="00A51CCC" w:rsidRDefault="00A51CCC"/>
  </w:footnote>
  <w:footnote w:type="continuationNotice" w:id="1">
    <w:p w14:paraId="4110E8A1" w14:textId="77777777" w:rsidR="00A51CCC" w:rsidRDefault="00A51CCC">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908D4A2" w14:textId="75173810" w:rsidR="00A305DB" w:rsidRDefault="00A305DB">
    <w:pPr>
      <w:pStyle w:val="Encabezado"/>
    </w:pPr>
    <w:r>
      <w:rPr>
        <w:noProof/>
        <w:lang w:val="en-US"/>
      </w:rPr>
      <mc:AlternateContent>
        <mc:Choice Requires="wps">
          <w:drawing>
            <wp:anchor distT="45720" distB="45720" distL="114300" distR="114300" simplePos="0" relativeHeight="251665408" behindDoc="0" locked="0" layoutInCell="1" allowOverlap="1" wp14:anchorId="733B03D6" wp14:editId="68108A9F">
              <wp:simplePos x="0" y="0"/>
              <wp:positionH relativeFrom="column">
                <wp:posOffset>3741420</wp:posOffset>
              </wp:positionH>
              <wp:positionV relativeFrom="paragraph">
                <wp:posOffset>-350520</wp:posOffset>
              </wp:positionV>
              <wp:extent cx="2277110" cy="1404620"/>
              <wp:effectExtent l="0" t="0" r="0" b="0"/>
              <wp:wrapSquare wrapText="bothSides"/>
              <wp:docPr id="55425677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33B03D6" id="_x0000_t202" coordsize="21600,21600" o:spt="202" path="m,l,21600r21600,l21600,xe">
              <v:stroke joinstyle="miter"/>
              <v:path gradientshapeok="t" o:connecttype="rect"/>
            </v:shapetype>
            <v:shape id="Cuadro de texto 2" o:spid="_x0000_s1070" type="#_x0000_t202" style="position:absolute;left:0;text-align:left;margin-left:294.6pt;margin-top:-27.6pt;width:179.3pt;height:110.6pt;z-index:25166540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" filled="f" stroked="f">
              <v:textbox style="mso-fit-shape-to-text:t">
                <w:txbxContent>
                  <w:p w14:paraId="7846E8B8"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535AE396"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63360" behindDoc="0" locked="0" layoutInCell="1" allowOverlap="1" wp14:anchorId="46CAA28F" wp14:editId="0D3C3010">
          <wp:simplePos x="0" y="0"/>
          <wp:positionH relativeFrom="column">
            <wp:posOffset>-815340</wp:posOffset>
          </wp:positionH>
          <wp:positionV relativeFrom="paragraph">
            <wp:posOffset>-670560</wp:posOffset>
          </wp:positionV>
          <wp:extent cx="2276475" cy="1021725"/>
          <wp:effectExtent l="0" t="0" r="0" b="0"/>
          <wp:wrapNone/>
          <wp:docPr id="1578897903" name="Imagen 1578897903"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CD366E3" w14:textId="11E5B427" w:rsidR="00763B83" w:rsidRPr="00E354B0" w:rsidRDefault="00A305DB" w:rsidP="00763B83">
    <w:pPr>
      <w:pStyle w:val="Encabezado"/>
      <w:spacing w:after="40"/>
      <w:jc w:val="right"/>
      <w:rPr>
        <w:rFonts w:cs="Arial"/>
      </w:rPr>
    </w:pPr>
    <w:r>
      <w:rPr>
        <w:noProof/>
        <w:lang w:val="en-US"/>
      </w:rPr>
      <mc:AlternateContent>
        <mc:Choice Requires="wps">
          <w:drawing>
            <wp:anchor distT="45720" distB="45720" distL="114300" distR="114300" simplePos="0" relativeHeight="251661312" behindDoc="0" locked="0" layoutInCell="1" allowOverlap="1" wp14:anchorId="0046423C" wp14:editId="2B4051C9">
              <wp:simplePos x="0" y="0"/>
              <wp:positionH relativeFrom="column">
                <wp:posOffset>3742690</wp:posOffset>
              </wp:positionH>
              <wp:positionV relativeFrom="paragraph">
                <wp:posOffset>-183515</wp:posOffset>
              </wp:positionV>
              <wp:extent cx="2277110" cy="1404620"/>
              <wp:effectExtent l="0" t="0" r="0" b="0"/>
              <wp:wrapSquare wrapText="bothSides"/>
              <wp:docPr id="15" name="Cuadro de texto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277110" cy="1404620"/>
                      </a:xfrm>
                      <a:prstGeom prst="rect">
                        <a:avLst/>
                      </a:prstGeom>
                      <a:noFill/>
                      <a:ln w="9525">
                        <a:noFill/>
                        <a:miter lim="800000"/>
                        <a:headEnd/>
                        <a:tailEnd/>
                      </a:ln>
                    </wps:spPr>
                    <wps:txbx>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0046423C" id="_x0000_t202" coordsize="21600,21600" o:spt="202" path="m,l,21600r21600,l21600,xe">
              <v:stroke joinstyle="miter"/>
              <v:path gradientshapeok="t" o:connecttype="rect"/>
            </v:shapetype>
            <v:shape id="_x0000_s1071" type="#_x0000_t202" style="position:absolute;left:0;text-align:left;margin-left:294.7pt;margin-top:-14.45pt;width:179.3pt;height:110.6pt;z-index:25166131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" filled="f" stroked="f">
              <v:textbox style="mso-fit-shape-to-text:t">
                <w:txbxContent>
                  <w:p w14:paraId="58C5296D" w14:textId="77777777" w:rsidR="00A305DB" w:rsidRPr="00A305DB" w:rsidRDefault="00A305DB" w:rsidP="00A305DB">
                    <w:pPr>
                      <w:pStyle w:val="Sinespaciado"/>
                      <w:jc w:val="center"/>
                      <w:rPr>
                        <w:rFonts w:ascii="Montserrat Light" w:hAnsi="Montserrat Light"/>
                        <w:sz w:val="20"/>
                        <w:szCs w:val="20"/>
                        <w:lang w:val="es-MX"/>
                      </w:rPr>
                    </w:pPr>
                    <w:r w:rsidRPr="00A305DB">
                      <w:rPr>
                        <w:rFonts w:ascii="Montserrat Light" w:hAnsi="Montserrat Light"/>
                        <w:sz w:val="20"/>
                        <w:szCs w:val="20"/>
                        <w:lang w:val="es-MX"/>
                      </w:rPr>
                      <w:t xml:space="preserve">GIGA </w:t>
                    </w:r>
                    <w:proofErr w:type="spellStart"/>
                    <w:r w:rsidRPr="00A305DB">
                      <w:rPr>
                        <w:rFonts w:ascii="Montserrat Light" w:hAnsi="Montserrat Light"/>
                        <w:sz w:val="20"/>
                        <w:szCs w:val="20"/>
                        <w:lang w:val="es-MX"/>
                      </w:rPr>
                      <w:t>Electroingeniería</w:t>
                    </w:r>
                    <w:proofErr w:type="spellEnd"/>
                    <w:r w:rsidRPr="00A305DB">
                      <w:rPr>
                        <w:rFonts w:ascii="Montserrat Light" w:hAnsi="Montserrat Light"/>
                        <w:sz w:val="20"/>
                        <w:szCs w:val="20"/>
                        <w:lang w:val="es-MX"/>
                      </w:rPr>
                      <w:t xml:space="preserve"> S.A.S.</w:t>
                    </w:r>
                  </w:p>
                  <w:p w14:paraId="1ED3206D" w14:textId="77777777" w:rsidR="00A305DB" w:rsidRPr="00516A7C" w:rsidRDefault="00A305DB" w:rsidP="00A305DB">
                    <w:pPr>
                      <w:pStyle w:val="Sinespaciado"/>
                      <w:jc w:val="center"/>
                      <w:rPr>
                        <w:rFonts w:ascii="Montserrat SemiBold" w:hAnsi="Montserrat SemiBold"/>
                        <w:sz w:val="20"/>
                        <w:szCs w:val="20"/>
                      </w:rPr>
                    </w:pPr>
                    <w:r w:rsidRPr="00516A7C">
                      <w:rPr>
                        <w:rFonts w:ascii="Montserrat SemiBold" w:hAnsi="Montserrat SemiBold"/>
                        <w:sz w:val="20"/>
                        <w:szCs w:val="20"/>
                      </w:rPr>
                      <w:t>NIT. 9</w:t>
                    </w:r>
                    <w:r>
                      <w:rPr>
                        <w:rFonts w:ascii="Montserrat SemiBold" w:hAnsi="Montserrat SemiBold"/>
                        <w:sz w:val="20"/>
                        <w:szCs w:val="20"/>
                      </w:rPr>
                      <w:t>0</w:t>
                    </w:r>
                    <w:r w:rsidRPr="00516A7C">
                      <w:rPr>
                        <w:rFonts w:ascii="Montserrat SemiBold" w:hAnsi="Montserrat SemiBold"/>
                        <w:sz w:val="20"/>
                        <w:szCs w:val="20"/>
                      </w:rPr>
                      <w:t>1094323-5</w:t>
                    </w:r>
                  </w:p>
                </w:txbxContent>
              </v:textbox>
              <w10:wrap type="square"/>
            </v:shape>
          </w:pict>
        </mc:Fallback>
      </mc:AlternateContent>
    </w:r>
    <w:r w:rsidRPr="00087A59">
      <w:rPr>
        <w:noProof/>
        <w:lang w:val="en-US"/>
      </w:rPr>
      <w:drawing>
        <wp:anchor distT="0" distB="0" distL="114300" distR="114300" simplePos="0" relativeHeight="251659264" behindDoc="0" locked="0" layoutInCell="1" allowOverlap="1" wp14:anchorId="77C7589A" wp14:editId="2B46D290">
          <wp:simplePos x="0" y="0"/>
          <wp:positionH relativeFrom="column">
            <wp:posOffset>-937260</wp:posOffset>
          </wp:positionH>
          <wp:positionV relativeFrom="paragraph">
            <wp:posOffset>-584200</wp:posOffset>
          </wp:positionV>
          <wp:extent cx="2276475" cy="1021725"/>
          <wp:effectExtent l="0" t="0" r="0" b="0"/>
          <wp:wrapNone/>
          <wp:docPr id="372" name="Imagen 372" descr="C:\Users\Yeraldine Gutièrrez\Documents\GIGA\LOGO GIGA-0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descr="C:\Users\Yeraldine Gutièrrez\Documents\GIGA\LOGO GIGA-09.png"/>
                  <pic:cNvPicPr>
                    <a:picLocks noChangeAspect="1" noChangeArrowheads="1"/>
                  </pic:cNvPicPr>
                </pic:nvPicPr>
                <pic:blipFill rotWithShape="1">
                  <a:blip r:embed="rId1" cstate="print">
                    <a:extLst>
                      <a:ext uri="{28A0092B-C50C-407E-A947-70E740481C1C}">
                        <a14:useLocalDpi xmlns:a14="http://schemas.microsoft.com/office/drawing/2010/main" val="0"/>
                      </a:ext>
                    </a:extLst>
                  </a:blip>
                  <a:srcRect l="4813" t="10718" r="5199" b="14275"/>
                  <a:stretch/>
                </pic:blipFill>
                <pic:spPr bwMode="auto">
                  <a:xfrm>
                    <a:off x="0" y="0"/>
                    <a:ext cx="2276475" cy="1021725"/>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763B83">
      <w:rPr>
        <w:rFonts w:cs="Arial"/>
      </w:rPr>
      <w:t xml:space="preserve"> </w:t>
    </w:r>
    <w:r w:rsidR="00763B83">
      <w:rPr>
        <w:rFonts w:cs="Arial"/>
      </w:rPr>
      <w:tab/>
    </w:r>
    <w:r w:rsidR="00763B83">
      <w:rPr>
        <w:rFonts w:cs="Arial"/>
      </w:rPr>
      <w:tab/>
    </w:r>
  </w:p>
  <w:p w14:paraId="3217CCB9" w14:textId="62C3F047" w:rsidR="00763B83" w:rsidRDefault="00763B83">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C61B87"/>
    <w:multiLevelType w:val="hybridMultilevel"/>
    <w:tmpl w:val="A96891DA"/>
    <w:lvl w:ilvl="0" w:tplc="AE02EE18">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1" w15:restartNumberingAfterBreak="0">
    <w:nsid w:val="07771E0A"/>
    <w:multiLevelType w:val="hybridMultilevel"/>
    <w:tmpl w:val="3C5AAF18"/>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 w15:restartNumberingAfterBreak="0">
    <w:nsid w:val="0F420828"/>
    <w:multiLevelType w:val="hybridMultilevel"/>
    <w:tmpl w:val="F64EBF36"/>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3" w15:restartNumberingAfterBreak="0">
    <w:nsid w:val="134E3938"/>
    <w:multiLevelType w:val="hybridMultilevel"/>
    <w:tmpl w:val="32289886"/>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4" w15:restartNumberingAfterBreak="0">
    <w:nsid w:val="13F13700"/>
    <w:multiLevelType w:val="singleLevel"/>
    <w:tmpl w:val="6840BDD8"/>
    <w:lvl w:ilvl="0">
      <w:start w:val="1"/>
      <w:numFmt w:val="bullet"/>
      <w:pStyle w:val="Lista"/>
      <w:lvlText w:val=""/>
      <w:lvlJc w:val="left"/>
      <w:pPr>
        <w:tabs>
          <w:tab w:val="num" w:pos="717"/>
        </w:tabs>
        <w:ind w:left="360" w:hanging="3"/>
      </w:pPr>
      <w:rPr>
        <w:rFonts w:ascii="Wingdings" w:hAnsi="Wingdings" w:hint="default"/>
      </w:rPr>
    </w:lvl>
  </w:abstractNum>
  <w:abstractNum w:abstractNumId="5" w15:restartNumberingAfterBreak="0">
    <w:nsid w:val="16573384"/>
    <w:multiLevelType w:val="hybridMultilevel"/>
    <w:tmpl w:val="23D4FADC"/>
    <w:lvl w:ilvl="0" w:tplc="B016D5C4">
      <w:start w:val="1"/>
      <w:numFmt w:val="bullet"/>
      <w:pStyle w:val="Lista-Sin-E-Bullets"/>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B135B74"/>
    <w:multiLevelType w:val="hybridMultilevel"/>
    <w:tmpl w:val="9ACC0384"/>
    <w:lvl w:ilvl="0" w:tplc="232A7DE4">
      <w:start w:val="1"/>
      <w:numFmt w:val="lowerLetter"/>
      <w:pStyle w:val="NormalNumeracinAlfabetica"/>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7" w15:restartNumberingAfterBreak="0">
    <w:nsid w:val="22374FB4"/>
    <w:multiLevelType w:val="hybridMultilevel"/>
    <w:tmpl w:val="3AF89AA6"/>
    <w:lvl w:ilvl="0" w:tplc="3934D776">
      <w:start w:val="1"/>
      <w:numFmt w:val="bullet"/>
      <w:pStyle w:val="Parrafolistavieta"/>
      <w:lvlText w:val=""/>
      <w:lvlJc w:val="left"/>
      <w:pPr>
        <w:ind w:left="360" w:hanging="360"/>
      </w:pPr>
      <w:rPr>
        <w:rFonts w:ascii="Symbol" w:hAnsi="Symbol" w:hint="default"/>
        <w:sz w:val="22"/>
        <w:szCs w:val="22"/>
        <w:lang w:val="es-ES_tradnl"/>
      </w:rPr>
    </w:lvl>
    <w:lvl w:ilvl="1" w:tplc="D65400CC">
      <w:start w:val="1"/>
      <w:numFmt w:val="bullet"/>
      <w:lvlText w:val=""/>
      <w:lvlJc w:val="left"/>
      <w:pPr>
        <w:ind w:left="1080" w:hanging="360"/>
      </w:pPr>
      <w:rPr>
        <w:rFonts w:ascii="Symbol" w:hAnsi="Symbol" w:hint="default"/>
      </w:rPr>
    </w:lvl>
    <w:lvl w:ilvl="2" w:tplc="F47A8A8C">
      <w:start w:val="1"/>
      <w:numFmt w:val="decimal"/>
      <w:lvlText w:val="%3."/>
      <w:lvlJc w:val="left"/>
      <w:pPr>
        <w:ind w:left="1980" w:hanging="360"/>
      </w:pPr>
      <w:rPr>
        <w:rFonts w:hint="default"/>
      </w:r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8" w15:restartNumberingAfterBreak="0">
    <w:nsid w:val="2B9937EC"/>
    <w:multiLevelType w:val="hybridMultilevel"/>
    <w:tmpl w:val="1F00C8DA"/>
    <w:lvl w:ilvl="0" w:tplc="240A000D">
      <w:start w:val="1"/>
      <w:numFmt w:val="bullet"/>
      <w:lvlText w:val=""/>
      <w:lvlJc w:val="left"/>
      <w:pPr>
        <w:ind w:left="720" w:hanging="360"/>
      </w:pPr>
      <w:rPr>
        <w:rFonts w:ascii="Wingdings" w:hAnsi="Wingdings" w:hint="default"/>
      </w:rPr>
    </w:lvl>
    <w:lvl w:ilvl="1" w:tplc="240A0003">
      <w:start w:val="1"/>
      <w:numFmt w:val="bullet"/>
      <w:lvlText w:val="o"/>
      <w:lvlJc w:val="left"/>
      <w:pPr>
        <w:ind w:left="1440" w:hanging="360"/>
      </w:pPr>
      <w:rPr>
        <w:rFonts w:ascii="Courier New" w:hAnsi="Courier New" w:cs="Courier New" w:hint="default"/>
      </w:rPr>
    </w:lvl>
    <w:lvl w:ilvl="2" w:tplc="240A0005">
      <w:start w:val="1"/>
      <w:numFmt w:val="bullet"/>
      <w:lvlText w:val=""/>
      <w:lvlJc w:val="left"/>
      <w:pPr>
        <w:ind w:left="2160" w:hanging="360"/>
      </w:pPr>
      <w:rPr>
        <w:rFonts w:ascii="Wingdings" w:hAnsi="Wingdings" w:hint="default"/>
      </w:rPr>
    </w:lvl>
    <w:lvl w:ilvl="3" w:tplc="240A0001">
      <w:start w:val="1"/>
      <w:numFmt w:val="bullet"/>
      <w:lvlText w:val=""/>
      <w:lvlJc w:val="left"/>
      <w:pPr>
        <w:ind w:left="2880" w:hanging="360"/>
      </w:pPr>
      <w:rPr>
        <w:rFonts w:ascii="Symbol" w:hAnsi="Symbol" w:hint="default"/>
      </w:rPr>
    </w:lvl>
    <w:lvl w:ilvl="4" w:tplc="240A0003">
      <w:start w:val="1"/>
      <w:numFmt w:val="bullet"/>
      <w:lvlText w:val="o"/>
      <w:lvlJc w:val="left"/>
      <w:pPr>
        <w:ind w:left="3600" w:hanging="360"/>
      </w:pPr>
      <w:rPr>
        <w:rFonts w:ascii="Courier New" w:hAnsi="Courier New" w:cs="Courier New" w:hint="default"/>
      </w:rPr>
    </w:lvl>
    <w:lvl w:ilvl="5" w:tplc="240A0005">
      <w:start w:val="1"/>
      <w:numFmt w:val="bullet"/>
      <w:lvlText w:val=""/>
      <w:lvlJc w:val="left"/>
      <w:pPr>
        <w:ind w:left="4320" w:hanging="360"/>
      </w:pPr>
      <w:rPr>
        <w:rFonts w:ascii="Wingdings" w:hAnsi="Wingdings" w:hint="default"/>
      </w:rPr>
    </w:lvl>
    <w:lvl w:ilvl="6" w:tplc="240A0001">
      <w:start w:val="1"/>
      <w:numFmt w:val="bullet"/>
      <w:lvlText w:val=""/>
      <w:lvlJc w:val="left"/>
      <w:pPr>
        <w:ind w:left="5040" w:hanging="360"/>
      </w:pPr>
      <w:rPr>
        <w:rFonts w:ascii="Symbol" w:hAnsi="Symbol" w:hint="default"/>
      </w:rPr>
    </w:lvl>
    <w:lvl w:ilvl="7" w:tplc="240A0003">
      <w:start w:val="1"/>
      <w:numFmt w:val="bullet"/>
      <w:lvlText w:val="o"/>
      <w:lvlJc w:val="left"/>
      <w:pPr>
        <w:ind w:left="5760" w:hanging="360"/>
      </w:pPr>
      <w:rPr>
        <w:rFonts w:ascii="Courier New" w:hAnsi="Courier New" w:cs="Courier New" w:hint="default"/>
      </w:rPr>
    </w:lvl>
    <w:lvl w:ilvl="8" w:tplc="240A0005">
      <w:start w:val="1"/>
      <w:numFmt w:val="bullet"/>
      <w:lvlText w:val=""/>
      <w:lvlJc w:val="left"/>
      <w:pPr>
        <w:ind w:left="6480" w:hanging="360"/>
      </w:pPr>
      <w:rPr>
        <w:rFonts w:ascii="Wingdings" w:hAnsi="Wingdings" w:hint="default"/>
      </w:rPr>
    </w:lvl>
  </w:abstractNum>
  <w:abstractNum w:abstractNumId="9" w15:restartNumberingAfterBreak="0">
    <w:nsid w:val="2CA900A8"/>
    <w:multiLevelType w:val="hybridMultilevel"/>
    <w:tmpl w:val="90E0747C"/>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0" w15:restartNumberingAfterBreak="0">
    <w:nsid w:val="313D32A0"/>
    <w:multiLevelType w:val="hybridMultilevel"/>
    <w:tmpl w:val="D6C6049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1" w15:restartNumberingAfterBreak="0">
    <w:nsid w:val="34892EBD"/>
    <w:multiLevelType w:val="hybridMultilevel"/>
    <w:tmpl w:val="F9F4CC24"/>
    <w:lvl w:ilvl="0" w:tplc="240A0001">
      <w:start w:val="1"/>
      <w:numFmt w:val="bullet"/>
      <w:lvlText w:val=""/>
      <w:lvlJc w:val="left"/>
      <w:pPr>
        <w:ind w:left="720" w:hanging="360"/>
      </w:pPr>
      <w:rPr>
        <w:rFonts w:ascii="Symbol" w:hAnsi="Symbol" w:hint="default"/>
      </w:rPr>
    </w:lvl>
    <w:lvl w:ilvl="1" w:tplc="240A0003">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2" w15:restartNumberingAfterBreak="0">
    <w:nsid w:val="35596822"/>
    <w:multiLevelType w:val="hybridMultilevel"/>
    <w:tmpl w:val="0FA6CE3C"/>
    <w:lvl w:ilvl="0" w:tplc="240A000D">
      <w:start w:val="1"/>
      <w:numFmt w:val="bullet"/>
      <w:lvlText w:val=""/>
      <w:lvlJc w:val="left"/>
      <w:pPr>
        <w:ind w:left="720" w:hanging="360"/>
      </w:pPr>
      <w:rPr>
        <w:rFonts w:ascii="Wingdings" w:hAnsi="Wingdings"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3" w15:restartNumberingAfterBreak="0">
    <w:nsid w:val="355A7D78"/>
    <w:multiLevelType w:val="hybridMultilevel"/>
    <w:tmpl w:val="878A3D5E"/>
    <w:lvl w:ilvl="0" w:tplc="BCC0B078">
      <w:numFmt w:val="bullet"/>
      <w:lvlText w:val="-"/>
      <w:lvlJc w:val="left"/>
      <w:pPr>
        <w:ind w:left="360" w:hanging="360"/>
      </w:pPr>
      <w:rPr>
        <w:rFonts w:ascii="Arial" w:eastAsia="Times New Roman" w:hAnsi="Arial" w:cs="Arial" w:hint="default"/>
      </w:rPr>
    </w:lvl>
    <w:lvl w:ilvl="1" w:tplc="0C0A0003" w:tentative="1">
      <w:start w:val="1"/>
      <w:numFmt w:val="bullet"/>
      <w:lvlText w:val="o"/>
      <w:lvlJc w:val="left"/>
      <w:pPr>
        <w:ind w:left="1080" w:hanging="360"/>
      </w:pPr>
      <w:rPr>
        <w:rFonts w:ascii="Courier New" w:hAnsi="Courier New" w:cs="Courier New" w:hint="default"/>
      </w:rPr>
    </w:lvl>
    <w:lvl w:ilvl="2" w:tplc="0C0A0005" w:tentative="1">
      <w:start w:val="1"/>
      <w:numFmt w:val="bullet"/>
      <w:lvlText w:val=""/>
      <w:lvlJc w:val="left"/>
      <w:pPr>
        <w:ind w:left="1800" w:hanging="360"/>
      </w:pPr>
      <w:rPr>
        <w:rFonts w:ascii="Wingdings" w:hAnsi="Wingdings" w:hint="default"/>
      </w:rPr>
    </w:lvl>
    <w:lvl w:ilvl="3" w:tplc="0C0A0001" w:tentative="1">
      <w:start w:val="1"/>
      <w:numFmt w:val="bullet"/>
      <w:lvlText w:val=""/>
      <w:lvlJc w:val="left"/>
      <w:pPr>
        <w:ind w:left="2520" w:hanging="360"/>
      </w:pPr>
      <w:rPr>
        <w:rFonts w:ascii="Symbol" w:hAnsi="Symbol" w:hint="default"/>
      </w:rPr>
    </w:lvl>
    <w:lvl w:ilvl="4" w:tplc="0C0A0003" w:tentative="1">
      <w:start w:val="1"/>
      <w:numFmt w:val="bullet"/>
      <w:lvlText w:val="o"/>
      <w:lvlJc w:val="left"/>
      <w:pPr>
        <w:ind w:left="3240" w:hanging="360"/>
      </w:pPr>
      <w:rPr>
        <w:rFonts w:ascii="Courier New" w:hAnsi="Courier New" w:cs="Courier New" w:hint="default"/>
      </w:rPr>
    </w:lvl>
    <w:lvl w:ilvl="5" w:tplc="0C0A0005" w:tentative="1">
      <w:start w:val="1"/>
      <w:numFmt w:val="bullet"/>
      <w:lvlText w:val=""/>
      <w:lvlJc w:val="left"/>
      <w:pPr>
        <w:ind w:left="3960" w:hanging="360"/>
      </w:pPr>
      <w:rPr>
        <w:rFonts w:ascii="Wingdings" w:hAnsi="Wingdings" w:hint="default"/>
      </w:rPr>
    </w:lvl>
    <w:lvl w:ilvl="6" w:tplc="0C0A0001" w:tentative="1">
      <w:start w:val="1"/>
      <w:numFmt w:val="bullet"/>
      <w:lvlText w:val=""/>
      <w:lvlJc w:val="left"/>
      <w:pPr>
        <w:ind w:left="4680" w:hanging="360"/>
      </w:pPr>
      <w:rPr>
        <w:rFonts w:ascii="Symbol" w:hAnsi="Symbol" w:hint="default"/>
      </w:rPr>
    </w:lvl>
    <w:lvl w:ilvl="7" w:tplc="0C0A0003" w:tentative="1">
      <w:start w:val="1"/>
      <w:numFmt w:val="bullet"/>
      <w:lvlText w:val="o"/>
      <w:lvlJc w:val="left"/>
      <w:pPr>
        <w:ind w:left="5400" w:hanging="360"/>
      </w:pPr>
      <w:rPr>
        <w:rFonts w:ascii="Courier New" w:hAnsi="Courier New" w:cs="Courier New" w:hint="default"/>
      </w:rPr>
    </w:lvl>
    <w:lvl w:ilvl="8" w:tplc="0C0A0005" w:tentative="1">
      <w:start w:val="1"/>
      <w:numFmt w:val="bullet"/>
      <w:lvlText w:val=""/>
      <w:lvlJc w:val="left"/>
      <w:pPr>
        <w:ind w:left="6120" w:hanging="360"/>
      </w:pPr>
      <w:rPr>
        <w:rFonts w:ascii="Wingdings" w:hAnsi="Wingdings" w:hint="default"/>
      </w:rPr>
    </w:lvl>
  </w:abstractNum>
  <w:abstractNum w:abstractNumId="14" w15:restartNumberingAfterBreak="0">
    <w:nsid w:val="370B6BE1"/>
    <w:multiLevelType w:val="singleLevel"/>
    <w:tmpl w:val="015EB9D0"/>
    <w:lvl w:ilvl="0">
      <w:start w:val="1"/>
      <w:numFmt w:val="bullet"/>
      <w:pStyle w:val="V1"/>
      <w:lvlText w:val=""/>
      <w:lvlJc w:val="left"/>
      <w:pPr>
        <w:tabs>
          <w:tab w:val="num" w:pos="360"/>
        </w:tabs>
      </w:pPr>
      <w:rPr>
        <w:rFonts w:ascii="Symbol" w:hAnsi="Symbol" w:hint="default"/>
      </w:rPr>
    </w:lvl>
  </w:abstractNum>
  <w:abstractNum w:abstractNumId="15" w15:restartNumberingAfterBreak="0">
    <w:nsid w:val="38817029"/>
    <w:multiLevelType w:val="hybridMultilevel"/>
    <w:tmpl w:val="3A6A6F66"/>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16" w15:restartNumberingAfterBreak="0">
    <w:nsid w:val="38EC7802"/>
    <w:multiLevelType w:val="hybridMultilevel"/>
    <w:tmpl w:val="7BEC7156"/>
    <w:lvl w:ilvl="0" w:tplc="4A9EE5EC">
      <w:start w:val="1"/>
      <w:numFmt w:val="decimal"/>
      <w:pStyle w:val="Tabla-Numerada"/>
      <w:lvlText w:val="%1"/>
      <w:lvlJc w:val="left"/>
      <w:pPr>
        <w:ind w:left="1065" w:hanging="705"/>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17" w15:restartNumberingAfterBreak="0">
    <w:nsid w:val="39581E68"/>
    <w:multiLevelType w:val="hybridMultilevel"/>
    <w:tmpl w:val="ACEC7902"/>
    <w:lvl w:ilvl="0" w:tplc="0C0A0017">
      <w:start w:val="1"/>
      <w:numFmt w:val="lowerLetter"/>
      <w:lvlText w:val="%1)"/>
      <w:lvlJc w:val="left"/>
      <w:pPr>
        <w:ind w:left="720" w:hanging="360"/>
      </w:pPr>
    </w:lvl>
    <w:lvl w:ilvl="1" w:tplc="0C0A0019">
      <w:start w:val="1"/>
      <w:numFmt w:val="lowerLetter"/>
      <w:lvlText w:val="%2."/>
      <w:lvlJc w:val="left"/>
      <w:pPr>
        <w:ind w:left="1440" w:hanging="360"/>
      </w:pPr>
    </w:lvl>
    <w:lvl w:ilvl="2" w:tplc="0C0A001B">
      <w:start w:val="1"/>
      <w:numFmt w:val="lowerRoman"/>
      <w:lvlText w:val="%3."/>
      <w:lvlJc w:val="right"/>
      <w:pPr>
        <w:ind w:left="2160" w:hanging="180"/>
      </w:pPr>
    </w:lvl>
    <w:lvl w:ilvl="3" w:tplc="0C0A000F">
      <w:start w:val="1"/>
      <w:numFmt w:val="decimal"/>
      <w:lvlText w:val="%4."/>
      <w:lvlJc w:val="left"/>
      <w:pPr>
        <w:ind w:left="2880" w:hanging="360"/>
      </w:pPr>
    </w:lvl>
    <w:lvl w:ilvl="4" w:tplc="0C0A0019">
      <w:start w:val="1"/>
      <w:numFmt w:val="lowerLetter"/>
      <w:lvlText w:val="%5."/>
      <w:lvlJc w:val="left"/>
      <w:pPr>
        <w:ind w:left="3600" w:hanging="360"/>
      </w:pPr>
    </w:lvl>
    <w:lvl w:ilvl="5" w:tplc="0C0A001B">
      <w:start w:val="1"/>
      <w:numFmt w:val="lowerRoman"/>
      <w:lvlText w:val="%6."/>
      <w:lvlJc w:val="right"/>
      <w:pPr>
        <w:ind w:left="4320" w:hanging="180"/>
      </w:pPr>
    </w:lvl>
    <w:lvl w:ilvl="6" w:tplc="0C0A000F">
      <w:start w:val="1"/>
      <w:numFmt w:val="decimal"/>
      <w:lvlText w:val="%7."/>
      <w:lvlJc w:val="left"/>
      <w:pPr>
        <w:ind w:left="5040" w:hanging="360"/>
      </w:pPr>
    </w:lvl>
    <w:lvl w:ilvl="7" w:tplc="0C0A0019">
      <w:start w:val="1"/>
      <w:numFmt w:val="lowerLetter"/>
      <w:lvlText w:val="%8."/>
      <w:lvlJc w:val="left"/>
      <w:pPr>
        <w:ind w:left="5760" w:hanging="360"/>
      </w:pPr>
    </w:lvl>
    <w:lvl w:ilvl="8" w:tplc="0C0A001B">
      <w:start w:val="1"/>
      <w:numFmt w:val="lowerRoman"/>
      <w:lvlText w:val="%9."/>
      <w:lvlJc w:val="right"/>
      <w:pPr>
        <w:ind w:left="6480" w:hanging="180"/>
      </w:pPr>
    </w:lvl>
  </w:abstractNum>
  <w:abstractNum w:abstractNumId="18" w15:restartNumberingAfterBreak="0">
    <w:nsid w:val="396514E8"/>
    <w:multiLevelType w:val="multilevel"/>
    <w:tmpl w:val="15641B40"/>
    <w:styleLink w:val="Estilo1"/>
    <w:lvl w:ilvl="0">
      <w:start w:val="1"/>
      <w:numFmt w:val="decimal"/>
      <w:lvlText w:val="%1."/>
      <w:lvlJc w:val="left"/>
      <w:pPr>
        <w:ind w:left="432" w:hanging="432"/>
      </w:pPr>
      <w:rPr>
        <w:rFonts w:hint="default"/>
        <w:b/>
        <w:i w:val="0"/>
        <w:caps/>
        <w:strike w:val="0"/>
        <w:dstrike w:val="0"/>
        <w:vanish w:val="0"/>
        <w:color w:val="000000"/>
        <w:sz w:val="22"/>
        <w:szCs w:val="22"/>
        <w:vertAlign w:val="baseline"/>
      </w:rPr>
    </w:lvl>
    <w:lvl w:ilvl="1">
      <w:start w:val="1"/>
      <w:numFmt w:val="decimal"/>
      <w:lvlText w:val="%1.%2."/>
      <w:lvlJc w:val="left"/>
      <w:pPr>
        <w:ind w:left="576" w:hanging="576"/>
      </w:pPr>
      <w:rPr>
        <w:rFonts w:hint="default"/>
        <w:b/>
        <w:i w:val="0"/>
        <w:caps/>
        <w:strike w:val="0"/>
        <w:dstrike w:val="0"/>
        <w:vanish w:val="0"/>
        <w:color w:val="000000"/>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lvlText w:val="%1.%2.%3."/>
      <w:lvlJc w:val="left"/>
      <w:pPr>
        <w:ind w:left="720" w:hanging="720"/>
      </w:pPr>
      <w:rPr>
        <w:rFonts w:hint="default"/>
        <w:b/>
        <w:i w:val="0"/>
        <w:caps w:val="0"/>
        <w:strike w:val="0"/>
        <w:dstrike w:val="0"/>
        <w:vanish w:val="0"/>
        <w:color w:val="000000"/>
        <w:sz w:val="22"/>
        <w:szCs w:val="22"/>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decimal"/>
      <w:lvlText w:val="%1.%2.%3.%4"/>
      <w:lvlJc w:val="left"/>
      <w:pPr>
        <w:ind w:left="864" w:hanging="864"/>
      </w:pPr>
      <w:rPr>
        <w:rFonts w:hint="default"/>
        <w:b/>
        <w:i w:val="0"/>
        <w:caps w:val="0"/>
        <w:strike w:val="0"/>
        <w:dstrike w:val="0"/>
        <w:vanish w:val="0"/>
        <w:color w:val="000000"/>
        <w:sz w:val="20"/>
        <w:vertAlign w:val="baseline"/>
        <w14:shadow w14:blurRad="0" w14:dist="0" w14:dir="0" w14:sx="0" w14:sy="0" w14:kx="0" w14:ky="0" w14:algn="none">
          <w14:srgbClr w14:val="000000"/>
        </w14:shadow>
        <w14:textOutline w14:w="0" w14:cap="rnd" w14:cmpd="sng" w14:algn="ctr">
          <w14:noFill/>
          <w14:prstDash w14:val="solid"/>
          <w14:bevel/>
        </w14:textOutline>
      </w:rPr>
    </w:lvl>
    <w:lvl w:ilvl="4">
      <w:start w:val="1"/>
      <w:numFmt w:val="decimal"/>
      <w:lvlText w:val="%1.%2.%3.%4.%5"/>
      <w:lvlJc w:val="left"/>
      <w:pPr>
        <w:ind w:left="1008" w:hanging="1008"/>
      </w:pPr>
      <w:rPr>
        <w:rFonts w:hint="default"/>
      </w:rPr>
    </w:lvl>
    <w:lvl w:ilvl="5">
      <w:start w:val="1"/>
      <w:numFmt w:val="decimal"/>
      <w:lvlText w:val="%1.%2.%3.%4.%5.%6"/>
      <w:lvlJc w:val="left"/>
      <w:pPr>
        <w:ind w:left="1152" w:hanging="1152"/>
      </w:pPr>
      <w:rPr>
        <w:rFonts w:hint="default"/>
      </w:rPr>
    </w:lvl>
    <w:lvl w:ilvl="6">
      <w:start w:val="1"/>
      <w:numFmt w:val="decimal"/>
      <w:lvlText w:val="%1.%2.%3.%4.%5.%6.%7"/>
      <w:lvlJc w:val="left"/>
      <w:pPr>
        <w:ind w:left="1296" w:hanging="1296"/>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584" w:hanging="1584"/>
      </w:pPr>
      <w:rPr>
        <w:rFonts w:hint="default"/>
      </w:rPr>
    </w:lvl>
  </w:abstractNum>
  <w:abstractNum w:abstractNumId="19" w15:restartNumberingAfterBreak="0">
    <w:nsid w:val="399A12DE"/>
    <w:multiLevelType w:val="singleLevel"/>
    <w:tmpl w:val="0284C19C"/>
    <w:lvl w:ilvl="0">
      <w:start w:val="1"/>
      <w:numFmt w:val="bullet"/>
      <w:lvlText w:val=""/>
      <w:lvlJc w:val="left"/>
      <w:pPr>
        <w:tabs>
          <w:tab w:val="num" w:pos="757"/>
        </w:tabs>
        <w:ind w:left="757" w:hanging="397"/>
      </w:pPr>
      <w:rPr>
        <w:rFonts w:ascii="Symbol" w:hAnsi="Symbol" w:hint="default"/>
      </w:rPr>
    </w:lvl>
  </w:abstractNum>
  <w:abstractNum w:abstractNumId="20" w15:restartNumberingAfterBreak="0">
    <w:nsid w:val="3B904A81"/>
    <w:multiLevelType w:val="hybridMultilevel"/>
    <w:tmpl w:val="6D328CA6"/>
    <w:lvl w:ilvl="0" w:tplc="1FD0BEDA">
      <w:start w:val="1"/>
      <w:numFmt w:val="decimal"/>
      <w:lvlText w:val="%1."/>
      <w:lvlJc w:val="left"/>
      <w:pPr>
        <w:ind w:left="720" w:hanging="360"/>
      </w:pPr>
      <w:rPr>
        <w:rFonts w:hint="default"/>
        <w:b/>
        <w:bCs/>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1" w15:restartNumberingAfterBreak="0">
    <w:nsid w:val="41F80027"/>
    <w:multiLevelType w:val="hybridMultilevel"/>
    <w:tmpl w:val="F9C80054"/>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2" w15:restartNumberingAfterBreak="0">
    <w:nsid w:val="41FC3567"/>
    <w:multiLevelType w:val="hybridMultilevel"/>
    <w:tmpl w:val="DAE04958"/>
    <w:lvl w:ilvl="0" w:tplc="1AAA6DE8">
      <w:start w:val="380"/>
      <w:numFmt w:val="bullet"/>
      <w:lvlText w:val="-"/>
      <w:lvlJc w:val="left"/>
      <w:pPr>
        <w:ind w:left="720" w:hanging="360"/>
      </w:pPr>
      <w:rPr>
        <w:rFonts w:ascii="Calibri" w:eastAsia="Times New Roman" w:hAnsi="Calibri" w:cs="Calibri" w:hint="default"/>
      </w:rPr>
    </w:lvl>
    <w:lvl w:ilvl="1" w:tplc="340A0003" w:tentative="1">
      <w:start w:val="1"/>
      <w:numFmt w:val="bullet"/>
      <w:lvlText w:val="o"/>
      <w:lvlJc w:val="left"/>
      <w:pPr>
        <w:ind w:left="1440" w:hanging="360"/>
      </w:pPr>
      <w:rPr>
        <w:rFonts w:ascii="Courier New" w:hAnsi="Courier New" w:cs="Courier New" w:hint="default"/>
      </w:rPr>
    </w:lvl>
    <w:lvl w:ilvl="2" w:tplc="340A0005" w:tentative="1">
      <w:start w:val="1"/>
      <w:numFmt w:val="bullet"/>
      <w:lvlText w:val=""/>
      <w:lvlJc w:val="left"/>
      <w:pPr>
        <w:ind w:left="2160" w:hanging="360"/>
      </w:pPr>
      <w:rPr>
        <w:rFonts w:ascii="Wingdings" w:hAnsi="Wingdings" w:hint="default"/>
      </w:rPr>
    </w:lvl>
    <w:lvl w:ilvl="3" w:tplc="340A0001" w:tentative="1">
      <w:start w:val="1"/>
      <w:numFmt w:val="bullet"/>
      <w:lvlText w:val=""/>
      <w:lvlJc w:val="left"/>
      <w:pPr>
        <w:ind w:left="2880" w:hanging="360"/>
      </w:pPr>
      <w:rPr>
        <w:rFonts w:ascii="Symbol" w:hAnsi="Symbol" w:hint="default"/>
      </w:rPr>
    </w:lvl>
    <w:lvl w:ilvl="4" w:tplc="340A0003" w:tentative="1">
      <w:start w:val="1"/>
      <w:numFmt w:val="bullet"/>
      <w:lvlText w:val="o"/>
      <w:lvlJc w:val="left"/>
      <w:pPr>
        <w:ind w:left="3600" w:hanging="360"/>
      </w:pPr>
      <w:rPr>
        <w:rFonts w:ascii="Courier New" w:hAnsi="Courier New" w:cs="Courier New" w:hint="default"/>
      </w:rPr>
    </w:lvl>
    <w:lvl w:ilvl="5" w:tplc="340A0005" w:tentative="1">
      <w:start w:val="1"/>
      <w:numFmt w:val="bullet"/>
      <w:lvlText w:val=""/>
      <w:lvlJc w:val="left"/>
      <w:pPr>
        <w:ind w:left="4320" w:hanging="360"/>
      </w:pPr>
      <w:rPr>
        <w:rFonts w:ascii="Wingdings" w:hAnsi="Wingdings" w:hint="default"/>
      </w:rPr>
    </w:lvl>
    <w:lvl w:ilvl="6" w:tplc="340A0001" w:tentative="1">
      <w:start w:val="1"/>
      <w:numFmt w:val="bullet"/>
      <w:lvlText w:val=""/>
      <w:lvlJc w:val="left"/>
      <w:pPr>
        <w:ind w:left="5040" w:hanging="360"/>
      </w:pPr>
      <w:rPr>
        <w:rFonts w:ascii="Symbol" w:hAnsi="Symbol" w:hint="default"/>
      </w:rPr>
    </w:lvl>
    <w:lvl w:ilvl="7" w:tplc="340A0003" w:tentative="1">
      <w:start w:val="1"/>
      <w:numFmt w:val="bullet"/>
      <w:lvlText w:val="o"/>
      <w:lvlJc w:val="left"/>
      <w:pPr>
        <w:ind w:left="5760" w:hanging="360"/>
      </w:pPr>
      <w:rPr>
        <w:rFonts w:ascii="Courier New" w:hAnsi="Courier New" w:cs="Courier New" w:hint="default"/>
      </w:rPr>
    </w:lvl>
    <w:lvl w:ilvl="8" w:tplc="340A0005" w:tentative="1">
      <w:start w:val="1"/>
      <w:numFmt w:val="bullet"/>
      <w:lvlText w:val=""/>
      <w:lvlJc w:val="left"/>
      <w:pPr>
        <w:ind w:left="6480" w:hanging="360"/>
      </w:pPr>
      <w:rPr>
        <w:rFonts w:ascii="Wingdings" w:hAnsi="Wingdings" w:hint="default"/>
      </w:rPr>
    </w:lvl>
  </w:abstractNum>
  <w:abstractNum w:abstractNumId="23" w15:restartNumberingAfterBreak="0">
    <w:nsid w:val="42742381"/>
    <w:multiLevelType w:val="hybridMultilevel"/>
    <w:tmpl w:val="A29A7B7E"/>
    <w:lvl w:ilvl="0" w:tplc="240A0001">
      <w:start w:val="1"/>
      <w:numFmt w:val="bullet"/>
      <w:lvlText w:val=""/>
      <w:lvlJc w:val="left"/>
      <w:pPr>
        <w:ind w:left="720" w:hanging="360"/>
      </w:pPr>
      <w:rPr>
        <w:rFonts w:ascii="Symbol" w:hAnsi="Symbol" w:hint="default"/>
      </w:rPr>
    </w:lvl>
    <w:lvl w:ilvl="1" w:tplc="240A0003" w:tentative="1">
      <w:start w:val="1"/>
      <w:numFmt w:val="bullet"/>
      <w:lvlText w:val="o"/>
      <w:lvlJc w:val="left"/>
      <w:pPr>
        <w:ind w:left="1440" w:hanging="360"/>
      </w:pPr>
      <w:rPr>
        <w:rFonts w:ascii="Courier New" w:hAnsi="Courier New" w:cs="Courier New" w:hint="default"/>
      </w:rPr>
    </w:lvl>
    <w:lvl w:ilvl="2" w:tplc="240A0005" w:tentative="1">
      <w:start w:val="1"/>
      <w:numFmt w:val="bullet"/>
      <w:lvlText w:val=""/>
      <w:lvlJc w:val="left"/>
      <w:pPr>
        <w:ind w:left="2160" w:hanging="360"/>
      </w:pPr>
      <w:rPr>
        <w:rFonts w:ascii="Wingdings" w:hAnsi="Wingdings" w:hint="default"/>
      </w:rPr>
    </w:lvl>
    <w:lvl w:ilvl="3" w:tplc="240A0001" w:tentative="1">
      <w:start w:val="1"/>
      <w:numFmt w:val="bullet"/>
      <w:lvlText w:val=""/>
      <w:lvlJc w:val="left"/>
      <w:pPr>
        <w:ind w:left="2880" w:hanging="360"/>
      </w:pPr>
      <w:rPr>
        <w:rFonts w:ascii="Symbol" w:hAnsi="Symbol" w:hint="default"/>
      </w:rPr>
    </w:lvl>
    <w:lvl w:ilvl="4" w:tplc="240A0003" w:tentative="1">
      <w:start w:val="1"/>
      <w:numFmt w:val="bullet"/>
      <w:lvlText w:val="o"/>
      <w:lvlJc w:val="left"/>
      <w:pPr>
        <w:ind w:left="3600" w:hanging="360"/>
      </w:pPr>
      <w:rPr>
        <w:rFonts w:ascii="Courier New" w:hAnsi="Courier New" w:cs="Courier New" w:hint="default"/>
      </w:rPr>
    </w:lvl>
    <w:lvl w:ilvl="5" w:tplc="240A0005" w:tentative="1">
      <w:start w:val="1"/>
      <w:numFmt w:val="bullet"/>
      <w:lvlText w:val=""/>
      <w:lvlJc w:val="left"/>
      <w:pPr>
        <w:ind w:left="4320" w:hanging="360"/>
      </w:pPr>
      <w:rPr>
        <w:rFonts w:ascii="Wingdings" w:hAnsi="Wingdings" w:hint="default"/>
      </w:rPr>
    </w:lvl>
    <w:lvl w:ilvl="6" w:tplc="240A0001" w:tentative="1">
      <w:start w:val="1"/>
      <w:numFmt w:val="bullet"/>
      <w:lvlText w:val=""/>
      <w:lvlJc w:val="left"/>
      <w:pPr>
        <w:ind w:left="5040" w:hanging="360"/>
      </w:pPr>
      <w:rPr>
        <w:rFonts w:ascii="Symbol" w:hAnsi="Symbol" w:hint="default"/>
      </w:rPr>
    </w:lvl>
    <w:lvl w:ilvl="7" w:tplc="240A0003" w:tentative="1">
      <w:start w:val="1"/>
      <w:numFmt w:val="bullet"/>
      <w:lvlText w:val="o"/>
      <w:lvlJc w:val="left"/>
      <w:pPr>
        <w:ind w:left="5760" w:hanging="360"/>
      </w:pPr>
      <w:rPr>
        <w:rFonts w:ascii="Courier New" w:hAnsi="Courier New" w:cs="Courier New" w:hint="default"/>
      </w:rPr>
    </w:lvl>
    <w:lvl w:ilvl="8" w:tplc="240A0005" w:tentative="1">
      <w:start w:val="1"/>
      <w:numFmt w:val="bullet"/>
      <w:lvlText w:val=""/>
      <w:lvlJc w:val="left"/>
      <w:pPr>
        <w:ind w:left="6480" w:hanging="360"/>
      </w:pPr>
      <w:rPr>
        <w:rFonts w:ascii="Wingdings" w:hAnsi="Wingdings" w:hint="default"/>
      </w:rPr>
    </w:lvl>
  </w:abstractNum>
  <w:abstractNum w:abstractNumId="24" w15:restartNumberingAfterBreak="0">
    <w:nsid w:val="429F16E9"/>
    <w:multiLevelType w:val="hybridMultilevel"/>
    <w:tmpl w:val="E1CABE12"/>
    <w:lvl w:ilvl="0" w:tplc="240A0017">
      <w:start w:val="1"/>
      <w:numFmt w:val="lowerLetter"/>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5" w15:restartNumberingAfterBreak="0">
    <w:nsid w:val="4B93064C"/>
    <w:multiLevelType w:val="hybridMultilevel"/>
    <w:tmpl w:val="F9FCC658"/>
    <w:lvl w:ilvl="0" w:tplc="988A561C">
      <w:start w:val="1"/>
      <w:numFmt w:val="bullet"/>
      <w:pStyle w:val="tem01"/>
      <w:lvlText w:val=""/>
      <w:lvlJc w:val="left"/>
      <w:pPr>
        <w:ind w:left="723" w:hanging="720"/>
      </w:pPr>
      <w:rPr>
        <w:rFonts w:ascii="Symbol" w:hAnsi="Symbol" w:hint="default"/>
      </w:rPr>
    </w:lvl>
    <w:lvl w:ilvl="1" w:tplc="240A0003">
      <w:start w:val="1"/>
      <w:numFmt w:val="bullet"/>
      <w:lvlText w:val="o"/>
      <w:lvlJc w:val="left"/>
      <w:pPr>
        <w:ind w:left="1083" w:hanging="360"/>
      </w:pPr>
      <w:rPr>
        <w:rFonts w:ascii="Courier New" w:hAnsi="Courier New" w:cs="Courier New" w:hint="default"/>
      </w:rPr>
    </w:lvl>
    <w:lvl w:ilvl="2" w:tplc="240A0005" w:tentative="1">
      <w:start w:val="1"/>
      <w:numFmt w:val="bullet"/>
      <w:lvlText w:val=""/>
      <w:lvlJc w:val="left"/>
      <w:pPr>
        <w:ind w:left="1803" w:hanging="360"/>
      </w:pPr>
      <w:rPr>
        <w:rFonts w:ascii="Wingdings" w:hAnsi="Wingdings" w:hint="default"/>
      </w:rPr>
    </w:lvl>
    <w:lvl w:ilvl="3" w:tplc="240A0001" w:tentative="1">
      <w:start w:val="1"/>
      <w:numFmt w:val="bullet"/>
      <w:lvlText w:val=""/>
      <w:lvlJc w:val="left"/>
      <w:pPr>
        <w:ind w:left="2523" w:hanging="360"/>
      </w:pPr>
      <w:rPr>
        <w:rFonts w:ascii="Symbol" w:hAnsi="Symbol" w:hint="default"/>
      </w:rPr>
    </w:lvl>
    <w:lvl w:ilvl="4" w:tplc="240A0003" w:tentative="1">
      <w:start w:val="1"/>
      <w:numFmt w:val="bullet"/>
      <w:lvlText w:val="o"/>
      <w:lvlJc w:val="left"/>
      <w:pPr>
        <w:ind w:left="3243" w:hanging="360"/>
      </w:pPr>
      <w:rPr>
        <w:rFonts w:ascii="Courier New" w:hAnsi="Courier New" w:cs="Courier New" w:hint="default"/>
      </w:rPr>
    </w:lvl>
    <w:lvl w:ilvl="5" w:tplc="240A0005" w:tentative="1">
      <w:start w:val="1"/>
      <w:numFmt w:val="bullet"/>
      <w:lvlText w:val=""/>
      <w:lvlJc w:val="left"/>
      <w:pPr>
        <w:ind w:left="3963" w:hanging="360"/>
      </w:pPr>
      <w:rPr>
        <w:rFonts w:ascii="Wingdings" w:hAnsi="Wingdings" w:hint="default"/>
      </w:rPr>
    </w:lvl>
    <w:lvl w:ilvl="6" w:tplc="240A0001" w:tentative="1">
      <w:start w:val="1"/>
      <w:numFmt w:val="bullet"/>
      <w:lvlText w:val=""/>
      <w:lvlJc w:val="left"/>
      <w:pPr>
        <w:ind w:left="4683" w:hanging="360"/>
      </w:pPr>
      <w:rPr>
        <w:rFonts w:ascii="Symbol" w:hAnsi="Symbol" w:hint="default"/>
      </w:rPr>
    </w:lvl>
    <w:lvl w:ilvl="7" w:tplc="240A0003" w:tentative="1">
      <w:start w:val="1"/>
      <w:numFmt w:val="bullet"/>
      <w:lvlText w:val="o"/>
      <w:lvlJc w:val="left"/>
      <w:pPr>
        <w:ind w:left="5403" w:hanging="360"/>
      </w:pPr>
      <w:rPr>
        <w:rFonts w:ascii="Courier New" w:hAnsi="Courier New" w:cs="Courier New" w:hint="default"/>
      </w:rPr>
    </w:lvl>
    <w:lvl w:ilvl="8" w:tplc="240A0005" w:tentative="1">
      <w:start w:val="1"/>
      <w:numFmt w:val="bullet"/>
      <w:lvlText w:val=""/>
      <w:lvlJc w:val="left"/>
      <w:pPr>
        <w:ind w:left="6123" w:hanging="360"/>
      </w:pPr>
      <w:rPr>
        <w:rFonts w:ascii="Wingdings" w:hAnsi="Wingdings" w:hint="default"/>
      </w:rPr>
    </w:lvl>
  </w:abstractNum>
  <w:abstractNum w:abstractNumId="26" w15:restartNumberingAfterBreak="0">
    <w:nsid w:val="4D2D025C"/>
    <w:multiLevelType w:val="hybridMultilevel"/>
    <w:tmpl w:val="EC7265E6"/>
    <w:lvl w:ilvl="0" w:tplc="3F4A4F4E">
      <w:start w:val="1"/>
      <w:numFmt w:val="bullet"/>
      <w:pStyle w:val="Tabla-Bulets"/>
      <w:lvlText w:val=""/>
      <w:lvlJc w:val="left"/>
      <w:pPr>
        <w:ind w:left="2650" w:hanging="360"/>
      </w:pPr>
      <w:rPr>
        <w:rFonts w:ascii="Symbol" w:hAnsi="Symbol" w:hint="default"/>
      </w:rPr>
    </w:lvl>
    <w:lvl w:ilvl="1" w:tplc="240A0003" w:tentative="1">
      <w:start w:val="1"/>
      <w:numFmt w:val="bullet"/>
      <w:lvlText w:val="o"/>
      <w:lvlJc w:val="left"/>
      <w:pPr>
        <w:ind w:left="3370" w:hanging="360"/>
      </w:pPr>
      <w:rPr>
        <w:rFonts w:ascii="Courier New" w:hAnsi="Courier New" w:cs="Courier New" w:hint="default"/>
      </w:rPr>
    </w:lvl>
    <w:lvl w:ilvl="2" w:tplc="240A0005" w:tentative="1">
      <w:start w:val="1"/>
      <w:numFmt w:val="bullet"/>
      <w:lvlText w:val=""/>
      <w:lvlJc w:val="left"/>
      <w:pPr>
        <w:ind w:left="4090" w:hanging="360"/>
      </w:pPr>
      <w:rPr>
        <w:rFonts w:ascii="Wingdings" w:hAnsi="Wingdings" w:hint="default"/>
      </w:rPr>
    </w:lvl>
    <w:lvl w:ilvl="3" w:tplc="240A0001" w:tentative="1">
      <w:start w:val="1"/>
      <w:numFmt w:val="bullet"/>
      <w:lvlText w:val=""/>
      <w:lvlJc w:val="left"/>
      <w:pPr>
        <w:ind w:left="4810" w:hanging="360"/>
      </w:pPr>
      <w:rPr>
        <w:rFonts w:ascii="Symbol" w:hAnsi="Symbol" w:hint="default"/>
      </w:rPr>
    </w:lvl>
    <w:lvl w:ilvl="4" w:tplc="240A0003" w:tentative="1">
      <w:start w:val="1"/>
      <w:numFmt w:val="bullet"/>
      <w:lvlText w:val="o"/>
      <w:lvlJc w:val="left"/>
      <w:pPr>
        <w:ind w:left="5530" w:hanging="360"/>
      </w:pPr>
      <w:rPr>
        <w:rFonts w:ascii="Courier New" w:hAnsi="Courier New" w:cs="Courier New" w:hint="default"/>
      </w:rPr>
    </w:lvl>
    <w:lvl w:ilvl="5" w:tplc="240A0005" w:tentative="1">
      <w:start w:val="1"/>
      <w:numFmt w:val="bullet"/>
      <w:lvlText w:val=""/>
      <w:lvlJc w:val="left"/>
      <w:pPr>
        <w:ind w:left="6250" w:hanging="360"/>
      </w:pPr>
      <w:rPr>
        <w:rFonts w:ascii="Wingdings" w:hAnsi="Wingdings" w:hint="default"/>
      </w:rPr>
    </w:lvl>
    <w:lvl w:ilvl="6" w:tplc="240A0001" w:tentative="1">
      <w:start w:val="1"/>
      <w:numFmt w:val="bullet"/>
      <w:lvlText w:val=""/>
      <w:lvlJc w:val="left"/>
      <w:pPr>
        <w:ind w:left="6970" w:hanging="360"/>
      </w:pPr>
      <w:rPr>
        <w:rFonts w:ascii="Symbol" w:hAnsi="Symbol" w:hint="default"/>
      </w:rPr>
    </w:lvl>
    <w:lvl w:ilvl="7" w:tplc="240A0003" w:tentative="1">
      <w:start w:val="1"/>
      <w:numFmt w:val="bullet"/>
      <w:lvlText w:val="o"/>
      <w:lvlJc w:val="left"/>
      <w:pPr>
        <w:ind w:left="7690" w:hanging="360"/>
      </w:pPr>
      <w:rPr>
        <w:rFonts w:ascii="Courier New" w:hAnsi="Courier New" w:cs="Courier New" w:hint="default"/>
      </w:rPr>
    </w:lvl>
    <w:lvl w:ilvl="8" w:tplc="240A0005" w:tentative="1">
      <w:start w:val="1"/>
      <w:numFmt w:val="bullet"/>
      <w:lvlText w:val=""/>
      <w:lvlJc w:val="left"/>
      <w:pPr>
        <w:ind w:left="8410" w:hanging="360"/>
      </w:pPr>
      <w:rPr>
        <w:rFonts w:ascii="Wingdings" w:hAnsi="Wingdings" w:hint="default"/>
      </w:rPr>
    </w:lvl>
  </w:abstractNum>
  <w:abstractNum w:abstractNumId="27" w15:restartNumberingAfterBreak="0">
    <w:nsid w:val="535F3872"/>
    <w:multiLevelType w:val="hybridMultilevel"/>
    <w:tmpl w:val="3EEE82C2"/>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8" w15:restartNumberingAfterBreak="0">
    <w:nsid w:val="54BE39EB"/>
    <w:multiLevelType w:val="hybridMultilevel"/>
    <w:tmpl w:val="50D8E622"/>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29" w15:restartNumberingAfterBreak="0">
    <w:nsid w:val="576E6E41"/>
    <w:multiLevelType w:val="hybridMultilevel"/>
    <w:tmpl w:val="0798A8BC"/>
    <w:lvl w:ilvl="0" w:tplc="53F0A65E">
      <w:start w:val="1"/>
      <w:numFmt w:val="decimal"/>
      <w:lvlText w:val="[%1]"/>
      <w:lvlJc w:val="center"/>
      <w:pPr>
        <w:ind w:left="720" w:hanging="360"/>
      </w:pPr>
      <w:rPr>
        <w:rFonts w:ascii="Arial" w:hAnsi="Arial" w:hint="default"/>
        <w:b w:val="0"/>
        <w:i w:val="0"/>
        <w:caps w:val="0"/>
        <w:strike w:val="0"/>
        <w:dstrike w:val="0"/>
        <w:vanish w:val="0"/>
        <w:color w:val="auto"/>
        <w:sz w:val="22"/>
        <w:szCs w:val="22"/>
        <w:vertAlign w:val="baseline"/>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30" w15:restartNumberingAfterBreak="0">
    <w:nsid w:val="62A64669"/>
    <w:multiLevelType w:val="hybridMultilevel"/>
    <w:tmpl w:val="CD408476"/>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1" w15:restartNumberingAfterBreak="0">
    <w:nsid w:val="70BF2319"/>
    <w:multiLevelType w:val="multilevel"/>
    <w:tmpl w:val="15641B40"/>
    <w:numStyleLink w:val="Estilo1"/>
  </w:abstractNum>
  <w:abstractNum w:abstractNumId="32" w15:restartNumberingAfterBreak="0">
    <w:nsid w:val="70CD3CDD"/>
    <w:multiLevelType w:val="multilevel"/>
    <w:tmpl w:val="59D2206A"/>
    <w:lvl w:ilvl="0">
      <w:start w:val="1"/>
      <w:numFmt w:val="decimal"/>
      <w:lvlText w:val="%1."/>
      <w:lvlJc w:val="left"/>
      <w:pPr>
        <w:tabs>
          <w:tab w:val="num" w:pos="567"/>
        </w:tabs>
        <w:ind w:left="567" w:hanging="567"/>
      </w:pPr>
      <w:rPr>
        <w:rFonts w:ascii="Arial" w:hAnsi="Arial" w:cs="Arial"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Arial" w:hAnsi="Arial" w:cs="Arial" w:hint="default"/>
        <w:b/>
        <w:bCs/>
        <w:i w:val="0"/>
        <w:iCs w:val="0"/>
        <w:caps w:val="0"/>
        <w:strike w:val="0"/>
        <w:dstrike w:val="0"/>
        <w:vanish w:val="0"/>
        <w:color w:val="auto"/>
        <w:spacing w:val="0"/>
        <w:w w:val="100"/>
        <w:kern w:val="0"/>
        <w:position w:val="0"/>
        <w:sz w:val="22"/>
        <w:szCs w:val="22"/>
        <w:u w:val="none"/>
        <w:effect w:val="none"/>
        <w:vertAlign w:val="baseline"/>
        <w:em w:val="none"/>
      </w:rPr>
    </w:lvl>
    <w:lvl w:ilvl="2">
      <w:start w:val="1"/>
      <w:numFmt w:val="decimal"/>
      <w:lvlText w:val="%1.%2.%3"/>
      <w:lvlJc w:val="left"/>
      <w:pPr>
        <w:tabs>
          <w:tab w:val="num" w:pos="851"/>
        </w:tabs>
        <w:ind w:left="680" w:hanging="680"/>
      </w:pPr>
      <w:rPr>
        <w:rFonts w:ascii="Arial" w:hAnsi="Arial" w:hint="default"/>
        <w:b/>
        <w:i w:val="0"/>
        <w:caps w:val="0"/>
        <w:strike w:val="0"/>
        <w:dstrike w:val="0"/>
        <w:vanish w:val="0"/>
        <w:color w:val="000000"/>
        <w:sz w:val="22"/>
        <w:szCs w:val="22"/>
        <w:vertAlign w:val="baseline"/>
      </w:rPr>
    </w:lvl>
    <w:lvl w:ilvl="3">
      <w:start w:val="1"/>
      <w:numFmt w:val="decimal"/>
      <w:lvlText w:val="%1.%2.%3.%4"/>
      <w:lvlJc w:val="left"/>
      <w:pPr>
        <w:tabs>
          <w:tab w:val="num" w:pos="567"/>
        </w:tabs>
        <w:ind w:left="567" w:hanging="567"/>
      </w:pPr>
      <w:rPr>
        <w:rFonts w:ascii="Arial Negrita" w:hAnsi="Arial Negrita" w:hint="default"/>
        <w:b/>
        <w:i w:val="0"/>
        <w:caps w:val="0"/>
        <w:strike w:val="0"/>
        <w:dstrike w:val="0"/>
        <w:vanish w:val="0"/>
        <w:color w:val="000000"/>
        <w:sz w:val="22"/>
        <w:szCs w:val="22"/>
        <w:vertAlign w:val="baseline"/>
      </w:rPr>
    </w:lvl>
    <w:lvl w:ilvl="4">
      <w:start w:val="1"/>
      <w:numFmt w:val="decimal"/>
      <w:lvlText w:val="%1.%2.%3.%4.%5"/>
      <w:lvlJc w:val="left"/>
      <w:pPr>
        <w:tabs>
          <w:tab w:val="num" w:pos="567"/>
        </w:tabs>
        <w:ind w:left="567" w:hanging="567"/>
      </w:pPr>
      <w:rPr>
        <w:rFonts w:hint="default"/>
        <w:b/>
        <w:i w:val="0"/>
        <w:caps w:val="0"/>
        <w:strike w:val="0"/>
        <w:dstrike w:val="0"/>
        <w:vanish w:val="0"/>
        <w:color w:val="000000"/>
        <w:sz w:val="22"/>
        <w:szCs w:val="22"/>
        <w:vertAlign w:val="baseline"/>
      </w:rPr>
    </w:lvl>
    <w:lvl w:ilvl="5">
      <w:start w:val="1"/>
      <w:numFmt w:val="decimal"/>
      <w:lvlText w:val="%1.%2.%3.%4.%5.%6"/>
      <w:lvlJc w:val="left"/>
      <w:pPr>
        <w:tabs>
          <w:tab w:val="num" w:pos="567"/>
        </w:tabs>
        <w:ind w:left="567" w:hanging="567"/>
      </w:pPr>
      <w:rPr>
        <w:rFonts w:hint="default"/>
      </w:rPr>
    </w:lvl>
    <w:lvl w:ilvl="6">
      <w:start w:val="1"/>
      <w:numFmt w:val="decimal"/>
      <w:lvlText w:val="%1.%2.%3.%4.%5.%6.%7"/>
      <w:lvlJc w:val="left"/>
      <w:pPr>
        <w:tabs>
          <w:tab w:val="num" w:pos="567"/>
        </w:tabs>
        <w:ind w:left="567" w:hanging="567"/>
      </w:pPr>
      <w:rPr>
        <w:rFonts w:hint="default"/>
      </w:rPr>
    </w:lvl>
    <w:lvl w:ilvl="7">
      <w:start w:val="1"/>
      <w:numFmt w:val="decimal"/>
      <w:lvlText w:val="%1.%2.%3.%4.%5.%6.%7.%8"/>
      <w:lvlJc w:val="left"/>
      <w:pPr>
        <w:tabs>
          <w:tab w:val="num" w:pos="567"/>
        </w:tabs>
        <w:ind w:left="567" w:hanging="567"/>
      </w:pPr>
      <w:rPr>
        <w:rFonts w:hint="default"/>
      </w:rPr>
    </w:lvl>
    <w:lvl w:ilvl="8">
      <w:start w:val="1"/>
      <w:numFmt w:val="decimal"/>
      <w:lvlText w:val="%1.%2.%3.%4.%5.%6.%7.%8.%9"/>
      <w:lvlJc w:val="left"/>
      <w:pPr>
        <w:tabs>
          <w:tab w:val="num" w:pos="567"/>
        </w:tabs>
        <w:ind w:left="567" w:hanging="567"/>
      </w:pPr>
      <w:rPr>
        <w:rFonts w:hint="default"/>
      </w:rPr>
    </w:lvl>
  </w:abstractNum>
  <w:abstractNum w:abstractNumId="33" w15:restartNumberingAfterBreak="0">
    <w:nsid w:val="7854755B"/>
    <w:multiLevelType w:val="hybridMultilevel"/>
    <w:tmpl w:val="DDE4211A"/>
    <w:lvl w:ilvl="0" w:tplc="080A0001">
      <w:start w:val="1"/>
      <w:numFmt w:val="bullet"/>
      <w:lvlText w:val=""/>
      <w:lvlJc w:val="left"/>
      <w:pPr>
        <w:ind w:left="720" w:hanging="360"/>
      </w:pPr>
      <w:rPr>
        <w:rFonts w:ascii="Symbol" w:hAnsi="Symbol" w:hint="default"/>
      </w:rPr>
    </w:lvl>
    <w:lvl w:ilvl="1" w:tplc="080A0003" w:tentative="1">
      <w:start w:val="1"/>
      <w:numFmt w:val="bullet"/>
      <w:lvlText w:val="o"/>
      <w:lvlJc w:val="left"/>
      <w:pPr>
        <w:ind w:left="1440" w:hanging="360"/>
      </w:pPr>
      <w:rPr>
        <w:rFonts w:ascii="Courier New" w:hAnsi="Courier New" w:cs="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cs="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cs="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34" w15:restartNumberingAfterBreak="0">
    <w:nsid w:val="7FC170EC"/>
    <w:multiLevelType w:val="multilevel"/>
    <w:tmpl w:val="97505252"/>
    <w:lvl w:ilvl="0">
      <w:start w:val="1"/>
      <w:numFmt w:val="decimal"/>
      <w:pStyle w:val="EST-1"/>
      <w:lvlText w:val="%1."/>
      <w:lvlJc w:val="left"/>
      <w:pPr>
        <w:ind w:left="360" w:hanging="360"/>
      </w:pPr>
      <w:rPr>
        <w:rFonts w:hint="default"/>
      </w:rPr>
    </w:lvl>
    <w:lvl w:ilvl="1">
      <w:start w:val="1"/>
      <w:numFmt w:val="decimal"/>
      <w:pStyle w:val="EST-11"/>
      <w:suff w:val="space"/>
      <w:lvlText w:val="%1.%2."/>
      <w:lvlJc w:val="left"/>
      <w:pPr>
        <w:ind w:left="357" w:hanging="357"/>
      </w:pPr>
      <w:rPr>
        <w:rFonts w:hint="default"/>
      </w:rPr>
    </w:lvl>
    <w:lvl w:ilvl="2">
      <w:start w:val="1"/>
      <w:numFmt w:val="decimal"/>
      <w:suff w:val="space"/>
      <w:lvlText w:val="%1.%2.%3."/>
      <w:lvlJc w:val="left"/>
      <w:pPr>
        <w:ind w:left="1588" w:hanging="737"/>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5" w15:restartNumberingAfterBreak="0">
    <w:nsid w:val="7FC3268F"/>
    <w:multiLevelType w:val="multilevel"/>
    <w:tmpl w:val="7F52EFFE"/>
    <w:lvl w:ilvl="0">
      <w:start w:val="1"/>
      <w:numFmt w:val="decimal"/>
      <w:lvlText w:val="%1."/>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1">
      <w:start w:val="1"/>
      <w:numFmt w:val="decimal"/>
      <w:lvlText w:val="%1.%2"/>
      <w:lvlJc w:val="left"/>
      <w:pPr>
        <w:tabs>
          <w:tab w:val="num" w:pos="567"/>
        </w:tabs>
        <w:ind w:left="567" w:hanging="567"/>
      </w:pPr>
      <w:rPr>
        <w:rFonts w:asciiTheme="minorHAnsi" w:hAnsiTheme="minorHAnsi" w:cstheme="minorHAnsi" w:hint="default"/>
        <w:b/>
        <w:i w:val="0"/>
        <w:caps/>
        <w:strike w:val="0"/>
        <w:dstrike w:val="0"/>
        <w:vanish w:val="0"/>
        <w:color w:val="000000"/>
        <w:sz w:val="22"/>
        <w:szCs w:val="22"/>
        <w:vertAlign w:val="baseline"/>
      </w:rPr>
    </w:lvl>
    <w:lvl w:ilvl="2">
      <w:start w:val="1"/>
      <w:numFmt w:val="decimal"/>
      <w:lvlText w:val="%1.%2.%3"/>
      <w:lvlJc w:val="left"/>
      <w:pPr>
        <w:tabs>
          <w:tab w:val="num" w:pos="720"/>
        </w:tabs>
        <w:ind w:left="0" w:firstLine="0"/>
      </w:pPr>
      <w:rPr>
        <w:rFonts w:ascii="Calibri" w:hAnsi="Calibri" w:cs="Calibri" w:hint="default"/>
        <w:b/>
        <w:i w:val="0"/>
        <w:caps w:val="0"/>
        <w:strike w:val="0"/>
        <w:dstrike w:val="0"/>
        <w:vanish w:val="0"/>
        <w:color w:val="000000"/>
        <w:sz w:val="22"/>
        <w:szCs w:val="22"/>
        <w:vertAlign w:val="baseline"/>
      </w:rPr>
    </w:lvl>
    <w:lvl w:ilvl="3">
      <w:start w:val="1"/>
      <w:numFmt w:val="decimal"/>
      <w:lvlText w:val="%1.%2.%3.%4"/>
      <w:lvlJc w:val="left"/>
      <w:pPr>
        <w:tabs>
          <w:tab w:val="num" w:pos="720"/>
        </w:tabs>
        <w:ind w:left="0" w:firstLine="0"/>
      </w:pPr>
      <w:rPr>
        <w:rFonts w:ascii="Arial" w:hAnsi="Arial" w:cs="Arial" w:hint="default"/>
        <w:b w:val="0"/>
        <w:i w:val="0"/>
        <w:caps w:val="0"/>
        <w:strike w:val="0"/>
        <w:dstrike w:val="0"/>
        <w:vanish w:val="0"/>
        <w:color w:val="000000"/>
        <w:sz w:val="20"/>
        <w:vertAlign w:val="baseline"/>
      </w:r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num w:numId="1" w16cid:durableId="1857500093">
    <w:abstractNumId w:val="7"/>
  </w:num>
  <w:num w:numId="2" w16cid:durableId="546645759">
    <w:abstractNumId w:val="31"/>
  </w:num>
  <w:num w:numId="3" w16cid:durableId="485778264">
    <w:abstractNumId w:val="34"/>
  </w:num>
  <w:num w:numId="4" w16cid:durableId="980311308">
    <w:abstractNumId w:val="32"/>
  </w:num>
  <w:num w:numId="5" w16cid:durableId="63839779">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1653948725">
    <w:abstractNumId w:val="24"/>
  </w:num>
  <w:num w:numId="7" w16cid:durableId="676689509">
    <w:abstractNumId w:val="16"/>
  </w:num>
  <w:num w:numId="8" w16cid:durableId="422148882">
    <w:abstractNumId w:val="26"/>
  </w:num>
  <w:num w:numId="9" w16cid:durableId="1562868783">
    <w:abstractNumId w:val="5"/>
  </w:num>
  <w:num w:numId="10" w16cid:durableId="2145612346">
    <w:abstractNumId w:val="6"/>
  </w:num>
  <w:num w:numId="11" w16cid:durableId="121583727">
    <w:abstractNumId w:val="4"/>
  </w:num>
  <w:num w:numId="12" w16cid:durableId="1099523494">
    <w:abstractNumId w:val="18"/>
  </w:num>
  <w:num w:numId="13" w16cid:durableId="1639260485">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539661719">
    <w:abstractNumId w:val="14"/>
  </w:num>
  <w:num w:numId="15" w16cid:durableId="1346638539">
    <w:abstractNumId w:val="11"/>
  </w:num>
  <w:num w:numId="16" w16cid:durableId="893389805">
    <w:abstractNumId w:val="15"/>
  </w:num>
  <w:num w:numId="17" w16cid:durableId="655688881">
    <w:abstractNumId w:val="25"/>
  </w:num>
  <w:num w:numId="18" w16cid:durableId="255866192">
    <w:abstractNumId w:val="22"/>
  </w:num>
  <w:num w:numId="19" w16cid:durableId="1129276620">
    <w:abstractNumId w:val="13"/>
  </w:num>
  <w:num w:numId="20" w16cid:durableId="1556157778">
    <w:abstractNumId w:val="35"/>
  </w:num>
  <w:num w:numId="21" w16cid:durableId="2145155837">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264576598">
    <w:abstractNumId w:val="0"/>
  </w:num>
  <w:num w:numId="23" w16cid:durableId="1359353032">
    <w:abstractNumId w:val="8"/>
  </w:num>
  <w:num w:numId="24" w16cid:durableId="119961934">
    <w:abstractNumId w:val="1"/>
  </w:num>
  <w:num w:numId="25" w16cid:durableId="2016609869">
    <w:abstractNumId w:val="9"/>
  </w:num>
  <w:num w:numId="26" w16cid:durableId="1499929201">
    <w:abstractNumId w:val="19"/>
  </w:num>
  <w:num w:numId="27" w16cid:durableId="219096691">
    <w:abstractNumId w:val="27"/>
  </w:num>
  <w:num w:numId="28" w16cid:durableId="1629553721">
    <w:abstractNumId w:val="23"/>
  </w:num>
  <w:num w:numId="29" w16cid:durableId="122503908">
    <w:abstractNumId w:val="20"/>
  </w:num>
  <w:num w:numId="30" w16cid:durableId="24598833">
    <w:abstractNumId w:val="12"/>
  </w:num>
  <w:num w:numId="31" w16cid:durableId="1155343656">
    <w:abstractNumId w:val="2"/>
  </w:num>
  <w:num w:numId="32" w16cid:durableId="120466872">
    <w:abstractNumId w:val="17"/>
  </w:num>
  <w:num w:numId="33" w16cid:durableId="692725866">
    <w:abstractNumId w:val="3"/>
  </w:num>
  <w:num w:numId="34" w16cid:durableId="617831958">
    <w:abstractNumId w:val="21"/>
  </w:num>
  <w:num w:numId="35" w16cid:durableId="1711803858">
    <w:abstractNumId w:val="30"/>
  </w:num>
  <w:num w:numId="36" w16cid:durableId="1326519285">
    <w:abstractNumId w:val="28"/>
  </w:num>
  <w:num w:numId="37" w16cid:durableId="1647590201">
    <w:abstractNumId w:val="10"/>
  </w:num>
  <w:num w:numId="38" w16cid:durableId="998731956">
    <w:abstractNumId w:val="33"/>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defaultTabStop w:val="708"/>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A2NzEzMjE0NzAztjBU0lEKTi0uzszPAykwqQUAs4Oy3ywAAAA="/>
  </w:docVars>
  <w:rsids>
    <w:rsidRoot w:val="007F6923"/>
    <w:rsid w:val="00000276"/>
    <w:rsid w:val="0000079D"/>
    <w:rsid w:val="00000D67"/>
    <w:rsid w:val="00004D73"/>
    <w:rsid w:val="000053F8"/>
    <w:rsid w:val="000065D0"/>
    <w:rsid w:val="000079DB"/>
    <w:rsid w:val="0000F96D"/>
    <w:rsid w:val="000100AF"/>
    <w:rsid w:val="00010B16"/>
    <w:rsid w:val="00011A4A"/>
    <w:rsid w:val="0001287B"/>
    <w:rsid w:val="00014E1E"/>
    <w:rsid w:val="00014F8D"/>
    <w:rsid w:val="00015E3E"/>
    <w:rsid w:val="000169BA"/>
    <w:rsid w:val="00017E5D"/>
    <w:rsid w:val="0002092D"/>
    <w:rsid w:val="00020F8E"/>
    <w:rsid w:val="00021528"/>
    <w:rsid w:val="00021981"/>
    <w:rsid w:val="00023416"/>
    <w:rsid w:val="000239AA"/>
    <w:rsid w:val="00025B78"/>
    <w:rsid w:val="00026027"/>
    <w:rsid w:val="00026A8E"/>
    <w:rsid w:val="0002773F"/>
    <w:rsid w:val="000302D5"/>
    <w:rsid w:val="00030EE9"/>
    <w:rsid w:val="00032CBB"/>
    <w:rsid w:val="00033B79"/>
    <w:rsid w:val="00033BF8"/>
    <w:rsid w:val="0003613C"/>
    <w:rsid w:val="00037FF1"/>
    <w:rsid w:val="0004075E"/>
    <w:rsid w:val="0004190B"/>
    <w:rsid w:val="00041B7F"/>
    <w:rsid w:val="00041C9A"/>
    <w:rsid w:val="00041EAC"/>
    <w:rsid w:val="00041F56"/>
    <w:rsid w:val="000446C8"/>
    <w:rsid w:val="000452C1"/>
    <w:rsid w:val="000453AE"/>
    <w:rsid w:val="00045829"/>
    <w:rsid w:val="0004584D"/>
    <w:rsid w:val="00046711"/>
    <w:rsid w:val="00050071"/>
    <w:rsid w:val="0005058F"/>
    <w:rsid w:val="00050C92"/>
    <w:rsid w:val="00051188"/>
    <w:rsid w:val="00052916"/>
    <w:rsid w:val="00053612"/>
    <w:rsid w:val="00057720"/>
    <w:rsid w:val="00057870"/>
    <w:rsid w:val="0006031F"/>
    <w:rsid w:val="00060BB6"/>
    <w:rsid w:val="00061191"/>
    <w:rsid w:val="000613A0"/>
    <w:rsid w:val="00061877"/>
    <w:rsid w:val="00062021"/>
    <w:rsid w:val="000640A1"/>
    <w:rsid w:val="00064CD3"/>
    <w:rsid w:val="00064CE3"/>
    <w:rsid w:val="00064F86"/>
    <w:rsid w:val="000658DD"/>
    <w:rsid w:val="00065D87"/>
    <w:rsid w:val="00065DEC"/>
    <w:rsid w:val="0006643A"/>
    <w:rsid w:val="00066D45"/>
    <w:rsid w:val="00067B31"/>
    <w:rsid w:val="000723DC"/>
    <w:rsid w:val="000723FD"/>
    <w:rsid w:val="000730C9"/>
    <w:rsid w:val="00073DE2"/>
    <w:rsid w:val="00073F1F"/>
    <w:rsid w:val="00075408"/>
    <w:rsid w:val="00076C59"/>
    <w:rsid w:val="00077ED5"/>
    <w:rsid w:val="00080C64"/>
    <w:rsid w:val="000814DA"/>
    <w:rsid w:val="0008190C"/>
    <w:rsid w:val="000821C8"/>
    <w:rsid w:val="000866A7"/>
    <w:rsid w:val="00087BBF"/>
    <w:rsid w:val="00090E10"/>
    <w:rsid w:val="00091896"/>
    <w:rsid w:val="0009328F"/>
    <w:rsid w:val="000950AC"/>
    <w:rsid w:val="00096027"/>
    <w:rsid w:val="00096F9B"/>
    <w:rsid w:val="000973B9"/>
    <w:rsid w:val="000A08BA"/>
    <w:rsid w:val="000A0E4F"/>
    <w:rsid w:val="000A11A1"/>
    <w:rsid w:val="000A2560"/>
    <w:rsid w:val="000A2B49"/>
    <w:rsid w:val="000A4C8B"/>
    <w:rsid w:val="000A699C"/>
    <w:rsid w:val="000A6FDB"/>
    <w:rsid w:val="000A7835"/>
    <w:rsid w:val="000A7D22"/>
    <w:rsid w:val="000A7EE6"/>
    <w:rsid w:val="000A900C"/>
    <w:rsid w:val="000B0D1B"/>
    <w:rsid w:val="000B1125"/>
    <w:rsid w:val="000B4EA3"/>
    <w:rsid w:val="000B60A7"/>
    <w:rsid w:val="000C2E13"/>
    <w:rsid w:val="000C42E7"/>
    <w:rsid w:val="000C43E9"/>
    <w:rsid w:val="000C4EC2"/>
    <w:rsid w:val="000C5916"/>
    <w:rsid w:val="000C5952"/>
    <w:rsid w:val="000C5AE2"/>
    <w:rsid w:val="000C5CFD"/>
    <w:rsid w:val="000C688E"/>
    <w:rsid w:val="000C70DA"/>
    <w:rsid w:val="000C72BD"/>
    <w:rsid w:val="000C7F6A"/>
    <w:rsid w:val="000D003E"/>
    <w:rsid w:val="000D0CAF"/>
    <w:rsid w:val="000D0E45"/>
    <w:rsid w:val="000D2952"/>
    <w:rsid w:val="000D2FD4"/>
    <w:rsid w:val="000D3925"/>
    <w:rsid w:val="000D468E"/>
    <w:rsid w:val="000D4E70"/>
    <w:rsid w:val="000D5041"/>
    <w:rsid w:val="000D5B56"/>
    <w:rsid w:val="000D6AF2"/>
    <w:rsid w:val="000D7297"/>
    <w:rsid w:val="000E04AF"/>
    <w:rsid w:val="000E04B8"/>
    <w:rsid w:val="000E07EF"/>
    <w:rsid w:val="000E141E"/>
    <w:rsid w:val="000E2A3B"/>
    <w:rsid w:val="000E2E1E"/>
    <w:rsid w:val="000E3430"/>
    <w:rsid w:val="000E43DF"/>
    <w:rsid w:val="000E5E2A"/>
    <w:rsid w:val="000E689A"/>
    <w:rsid w:val="000E7FB8"/>
    <w:rsid w:val="000F1210"/>
    <w:rsid w:val="000F1ECC"/>
    <w:rsid w:val="000F25C0"/>
    <w:rsid w:val="000F287C"/>
    <w:rsid w:val="000F2CAB"/>
    <w:rsid w:val="000F3A00"/>
    <w:rsid w:val="000F5689"/>
    <w:rsid w:val="000F7AC9"/>
    <w:rsid w:val="000F7B21"/>
    <w:rsid w:val="00100DF9"/>
    <w:rsid w:val="00101671"/>
    <w:rsid w:val="0010288A"/>
    <w:rsid w:val="00103CA3"/>
    <w:rsid w:val="0010526A"/>
    <w:rsid w:val="00105BAD"/>
    <w:rsid w:val="00106635"/>
    <w:rsid w:val="001079CF"/>
    <w:rsid w:val="00107A77"/>
    <w:rsid w:val="00113293"/>
    <w:rsid w:val="00113448"/>
    <w:rsid w:val="00115555"/>
    <w:rsid w:val="00116A6F"/>
    <w:rsid w:val="00117685"/>
    <w:rsid w:val="00117DA9"/>
    <w:rsid w:val="00122422"/>
    <w:rsid w:val="00122792"/>
    <w:rsid w:val="001231E4"/>
    <w:rsid w:val="00123862"/>
    <w:rsid w:val="001244AD"/>
    <w:rsid w:val="00124DFD"/>
    <w:rsid w:val="0012641A"/>
    <w:rsid w:val="00126954"/>
    <w:rsid w:val="001269D8"/>
    <w:rsid w:val="00130B16"/>
    <w:rsid w:val="001314BD"/>
    <w:rsid w:val="00131B33"/>
    <w:rsid w:val="0013238A"/>
    <w:rsid w:val="00132C37"/>
    <w:rsid w:val="00132DD3"/>
    <w:rsid w:val="0013330B"/>
    <w:rsid w:val="0013338E"/>
    <w:rsid w:val="0013513B"/>
    <w:rsid w:val="00135F65"/>
    <w:rsid w:val="00142670"/>
    <w:rsid w:val="001441F6"/>
    <w:rsid w:val="00144F3E"/>
    <w:rsid w:val="00145E88"/>
    <w:rsid w:val="00146261"/>
    <w:rsid w:val="00146A86"/>
    <w:rsid w:val="00147C84"/>
    <w:rsid w:val="001507DA"/>
    <w:rsid w:val="00152664"/>
    <w:rsid w:val="00153027"/>
    <w:rsid w:val="0015327F"/>
    <w:rsid w:val="001532A2"/>
    <w:rsid w:val="001536DA"/>
    <w:rsid w:val="00153784"/>
    <w:rsid w:val="0015410F"/>
    <w:rsid w:val="0015437E"/>
    <w:rsid w:val="001550D1"/>
    <w:rsid w:val="00157D58"/>
    <w:rsid w:val="00160899"/>
    <w:rsid w:val="001609F7"/>
    <w:rsid w:val="00160B50"/>
    <w:rsid w:val="0016256E"/>
    <w:rsid w:val="00163F3E"/>
    <w:rsid w:val="0016422A"/>
    <w:rsid w:val="0016456F"/>
    <w:rsid w:val="001649E0"/>
    <w:rsid w:val="00166665"/>
    <w:rsid w:val="00166D02"/>
    <w:rsid w:val="0016760E"/>
    <w:rsid w:val="00167E62"/>
    <w:rsid w:val="0017098F"/>
    <w:rsid w:val="00170DF0"/>
    <w:rsid w:val="001719E8"/>
    <w:rsid w:val="00172600"/>
    <w:rsid w:val="0017290F"/>
    <w:rsid w:val="001729EE"/>
    <w:rsid w:val="001739A7"/>
    <w:rsid w:val="0017555D"/>
    <w:rsid w:val="00176452"/>
    <w:rsid w:val="00180CCF"/>
    <w:rsid w:val="001816C1"/>
    <w:rsid w:val="001819F7"/>
    <w:rsid w:val="00181F2E"/>
    <w:rsid w:val="00182BD0"/>
    <w:rsid w:val="00182F14"/>
    <w:rsid w:val="001853A4"/>
    <w:rsid w:val="001860C5"/>
    <w:rsid w:val="001922B3"/>
    <w:rsid w:val="00192947"/>
    <w:rsid w:val="0019453F"/>
    <w:rsid w:val="00196F12"/>
    <w:rsid w:val="00196F39"/>
    <w:rsid w:val="00197A41"/>
    <w:rsid w:val="00197B53"/>
    <w:rsid w:val="001A0717"/>
    <w:rsid w:val="001A1312"/>
    <w:rsid w:val="001A23BF"/>
    <w:rsid w:val="001A27E8"/>
    <w:rsid w:val="001A317E"/>
    <w:rsid w:val="001A395B"/>
    <w:rsid w:val="001A4058"/>
    <w:rsid w:val="001A51A2"/>
    <w:rsid w:val="001A629A"/>
    <w:rsid w:val="001A647A"/>
    <w:rsid w:val="001A65F5"/>
    <w:rsid w:val="001A673C"/>
    <w:rsid w:val="001A6AAE"/>
    <w:rsid w:val="001A7DFA"/>
    <w:rsid w:val="001B02E5"/>
    <w:rsid w:val="001B0858"/>
    <w:rsid w:val="001B126F"/>
    <w:rsid w:val="001B1420"/>
    <w:rsid w:val="001B1DB6"/>
    <w:rsid w:val="001B2015"/>
    <w:rsid w:val="001B28EF"/>
    <w:rsid w:val="001B2D20"/>
    <w:rsid w:val="001B3E8E"/>
    <w:rsid w:val="001B3E9A"/>
    <w:rsid w:val="001B56F4"/>
    <w:rsid w:val="001B5D79"/>
    <w:rsid w:val="001B5E7D"/>
    <w:rsid w:val="001B63C6"/>
    <w:rsid w:val="001B7017"/>
    <w:rsid w:val="001C07BE"/>
    <w:rsid w:val="001C0C86"/>
    <w:rsid w:val="001C1D06"/>
    <w:rsid w:val="001C2CE1"/>
    <w:rsid w:val="001C2E9D"/>
    <w:rsid w:val="001C32A5"/>
    <w:rsid w:val="001C39F0"/>
    <w:rsid w:val="001C4AFA"/>
    <w:rsid w:val="001C536C"/>
    <w:rsid w:val="001C59AC"/>
    <w:rsid w:val="001C6015"/>
    <w:rsid w:val="001C7196"/>
    <w:rsid w:val="001D0DAD"/>
    <w:rsid w:val="001D0E1C"/>
    <w:rsid w:val="001D2F78"/>
    <w:rsid w:val="001D30E7"/>
    <w:rsid w:val="001D3CB0"/>
    <w:rsid w:val="001D3E0D"/>
    <w:rsid w:val="001D59FF"/>
    <w:rsid w:val="001D6AF9"/>
    <w:rsid w:val="001E13F5"/>
    <w:rsid w:val="001E1BD8"/>
    <w:rsid w:val="001E227B"/>
    <w:rsid w:val="001E349D"/>
    <w:rsid w:val="001E3C6E"/>
    <w:rsid w:val="001E3EE0"/>
    <w:rsid w:val="001E4229"/>
    <w:rsid w:val="001E440F"/>
    <w:rsid w:val="001E4509"/>
    <w:rsid w:val="001E45B5"/>
    <w:rsid w:val="001E51E3"/>
    <w:rsid w:val="001E56DD"/>
    <w:rsid w:val="001E58DD"/>
    <w:rsid w:val="001E66BD"/>
    <w:rsid w:val="001F0A2E"/>
    <w:rsid w:val="001F11D8"/>
    <w:rsid w:val="001F1FD3"/>
    <w:rsid w:val="001F29EF"/>
    <w:rsid w:val="001F3C8E"/>
    <w:rsid w:val="001F589C"/>
    <w:rsid w:val="001F60F1"/>
    <w:rsid w:val="001F6BA8"/>
    <w:rsid w:val="00200094"/>
    <w:rsid w:val="00200172"/>
    <w:rsid w:val="0020115E"/>
    <w:rsid w:val="002012A6"/>
    <w:rsid w:val="0020277D"/>
    <w:rsid w:val="00202F19"/>
    <w:rsid w:val="002050C1"/>
    <w:rsid w:val="0020577F"/>
    <w:rsid w:val="00205D0F"/>
    <w:rsid w:val="002071C7"/>
    <w:rsid w:val="00212F89"/>
    <w:rsid w:val="00215631"/>
    <w:rsid w:val="00215806"/>
    <w:rsid w:val="002160B2"/>
    <w:rsid w:val="00216B10"/>
    <w:rsid w:val="002208CB"/>
    <w:rsid w:val="00220DFE"/>
    <w:rsid w:val="00222195"/>
    <w:rsid w:val="002254A8"/>
    <w:rsid w:val="002267F9"/>
    <w:rsid w:val="00226CF8"/>
    <w:rsid w:val="00227656"/>
    <w:rsid w:val="00227792"/>
    <w:rsid w:val="002314B3"/>
    <w:rsid w:val="00232460"/>
    <w:rsid w:val="00232872"/>
    <w:rsid w:val="00232C01"/>
    <w:rsid w:val="00233181"/>
    <w:rsid w:val="00233436"/>
    <w:rsid w:val="0023401D"/>
    <w:rsid w:val="00234780"/>
    <w:rsid w:val="002365A4"/>
    <w:rsid w:val="0023661D"/>
    <w:rsid w:val="002371D9"/>
    <w:rsid w:val="002372CD"/>
    <w:rsid w:val="00237D5D"/>
    <w:rsid w:val="00240A84"/>
    <w:rsid w:val="00241BC9"/>
    <w:rsid w:val="002424A4"/>
    <w:rsid w:val="00242AEB"/>
    <w:rsid w:val="00242AF7"/>
    <w:rsid w:val="00243FAB"/>
    <w:rsid w:val="00244D26"/>
    <w:rsid w:val="002453A3"/>
    <w:rsid w:val="00245CC2"/>
    <w:rsid w:val="00245E52"/>
    <w:rsid w:val="00250745"/>
    <w:rsid w:val="0025098A"/>
    <w:rsid w:val="002513E4"/>
    <w:rsid w:val="002516D9"/>
    <w:rsid w:val="002532FD"/>
    <w:rsid w:val="00253DF0"/>
    <w:rsid w:val="00253E79"/>
    <w:rsid w:val="00253F44"/>
    <w:rsid w:val="00254854"/>
    <w:rsid w:val="00254FC5"/>
    <w:rsid w:val="002552C8"/>
    <w:rsid w:val="00255A4B"/>
    <w:rsid w:val="00256BC7"/>
    <w:rsid w:val="0026060A"/>
    <w:rsid w:val="00261A0A"/>
    <w:rsid w:val="002629C8"/>
    <w:rsid w:val="00264B8C"/>
    <w:rsid w:val="002651F4"/>
    <w:rsid w:val="0026626F"/>
    <w:rsid w:val="002672B5"/>
    <w:rsid w:val="00267596"/>
    <w:rsid w:val="00271304"/>
    <w:rsid w:val="002718A5"/>
    <w:rsid w:val="00272404"/>
    <w:rsid w:val="0027240C"/>
    <w:rsid w:val="00272D6D"/>
    <w:rsid w:val="002737C4"/>
    <w:rsid w:val="0027387E"/>
    <w:rsid w:val="00273A6B"/>
    <w:rsid w:val="002742F9"/>
    <w:rsid w:val="002758BD"/>
    <w:rsid w:val="0027754A"/>
    <w:rsid w:val="0028000A"/>
    <w:rsid w:val="0028089D"/>
    <w:rsid w:val="00281447"/>
    <w:rsid w:val="002814B6"/>
    <w:rsid w:val="00282999"/>
    <w:rsid w:val="00282BA3"/>
    <w:rsid w:val="00284090"/>
    <w:rsid w:val="00284221"/>
    <w:rsid w:val="002842D7"/>
    <w:rsid w:val="00285088"/>
    <w:rsid w:val="002855AD"/>
    <w:rsid w:val="0028577D"/>
    <w:rsid w:val="00285ADB"/>
    <w:rsid w:val="00285E23"/>
    <w:rsid w:val="00286519"/>
    <w:rsid w:val="002869FE"/>
    <w:rsid w:val="00286BA5"/>
    <w:rsid w:val="00286D0E"/>
    <w:rsid w:val="00287F59"/>
    <w:rsid w:val="002911B3"/>
    <w:rsid w:val="002924B0"/>
    <w:rsid w:val="00292A7D"/>
    <w:rsid w:val="00292DF4"/>
    <w:rsid w:val="00292FC8"/>
    <w:rsid w:val="00293A85"/>
    <w:rsid w:val="002950D2"/>
    <w:rsid w:val="002977E3"/>
    <w:rsid w:val="002A1630"/>
    <w:rsid w:val="002A16D4"/>
    <w:rsid w:val="002A33A5"/>
    <w:rsid w:val="002A3C23"/>
    <w:rsid w:val="002A3D69"/>
    <w:rsid w:val="002A408A"/>
    <w:rsid w:val="002A41CA"/>
    <w:rsid w:val="002A75E8"/>
    <w:rsid w:val="002A7E94"/>
    <w:rsid w:val="002A7F54"/>
    <w:rsid w:val="002B03CC"/>
    <w:rsid w:val="002B1934"/>
    <w:rsid w:val="002B19C3"/>
    <w:rsid w:val="002B2FF3"/>
    <w:rsid w:val="002B3922"/>
    <w:rsid w:val="002B3942"/>
    <w:rsid w:val="002B3DE8"/>
    <w:rsid w:val="002C14BA"/>
    <w:rsid w:val="002C1D4F"/>
    <w:rsid w:val="002C2002"/>
    <w:rsid w:val="002C2A06"/>
    <w:rsid w:val="002C2E54"/>
    <w:rsid w:val="002C3FDC"/>
    <w:rsid w:val="002C420F"/>
    <w:rsid w:val="002C4BAE"/>
    <w:rsid w:val="002C5E28"/>
    <w:rsid w:val="002C5E36"/>
    <w:rsid w:val="002C7158"/>
    <w:rsid w:val="002D0B77"/>
    <w:rsid w:val="002D1959"/>
    <w:rsid w:val="002D212A"/>
    <w:rsid w:val="002D58C0"/>
    <w:rsid w:val="002D6B47"/>
    <w:rsid w:val="002D6D2E"/>
    <w:rsid w:val="002D789A"/>
    <w:rsid w:val="002E0A12"/>
    <w:rsid w:val="002E100C"/>
    <w:rsid w:val="002E1548"/>
    <w:rsid w:val="002E17A9"/>
    <w:rsid w:val="002E247C"/>
    <w:rsid w:val="002E29ED"/>
    <w:rsid w:val="002E3378"/>
    <w:rsid w:val="002E33BA"/>
    <w:rsid w:val="002E373D"/>
    <w:rsid w:val="002E54DD"/>
    <w:rsid w:val="002E5FE9"/>
    <w:rsid w:val="002E6A53"/>
    <w:rsid w:val="002E7B65"/>
    <w:rsid w:val="002F02E8"/>
    <w:rsid w:val="002F0634"/>
    <w:rsid w:val="002F120C"/>
    <w:rsid w:val="002F160F"/>
    <w:rsid w:val="002F1950"/>
    <w:rsid w:val="002F258F"/>
    <w:rsid w:val="002F3836"/>
    <w:rsid w:val="002F403B"/>
    <w:rsid w:val="002F621A"/>
    <w:rsid w:val="002F7C8C"/>
    <w:rsid w:val="0030017F"/>
    <w:rsid w:val="003001DB"/>
    <w:rsid w:val="00300B5F"/>
    <w:rsid w:val="0030128F"/>
    <w:rsid w:val="003026D3"/>
    <w:rsid w:val="00303FDB"/>
    <w:rsid w:val="003040F1"/>
    <w:rsid w:val="00304D74"/>
    <w:rsid w:val="00304DE2"/>
    <w:rsid w:val="003062FC"/>
    <w:rsid w:val="003068BD"/>
    <w:rsid w:val="00310196"/>
    <w:rsid w:val="003102C7"/>
    <w:rsid w:val="00310CB9"/>
    <w:rsid w:val="0031180B"/>
    <w:rsid w:val="00311C4C"/>
    <w:rsid w:val="00311DB6"/>
    <w:rsid w:val="00312E1B"/>
    <w:rsid w:val="003134B1"/>
    <w:rsid w:val="00314002"/>
    <w:rsid w:val="003149E7"/>
    <w:rsid w:val="003162AB"/>
    <w:rsid w:val="00316DBF"/>
    <w:rsid w:val="00317BD4"/>
    <w:rsid w:val="00317F91"/>
    <w:rsid w:val="00320F78"/>
    <w:rsid w:val="0032119C"/>
    <w:rsid w:val="0032197A"/>
    <w:rsid w:val="00321F2A"/>
    <w:rsid w:val="003229F9"/>
    <w:rsid w:val="00323035"/>
    <w:rsid w:val="00324CAA"/>
    <w:rsid w:val="0032617F"/>
    <w:rsid w:val="0032681E"/>
    <w:rsid w:val="003303AB"/>
    <w:rsid w:val="0033103B"/>
    <w:rsid w:val="00331ECB"/>
    <w:rsid w:val="003329BB"/>
    <w:rsid w:val="003336D4"/>
    <w:rsid w:val="00333741"/>
    <w:rsid w:val="00335D7D"/>
    <w:rsid w:val="003367CA"/>
    <w:rsid w:val="00336C75"/>
    <w:rsid w:val="00337284"/>
    <w:rsid w:val="00337BBB"/>
    <w:rsid w:val="00340457"/>
    <w:rsid w:val="00340736"/>
    <w:rsid w:val="00340CCD"/>
    <w:rsid w:val="003410D4"/>
    <w:rsid w:val="00342636"/>
    <w:rsid w:val="00343A6C"/>
    <w:rsid w:val="00343E27"/>
    <w:rsid w:val="00345B9E"/>
    <w:rsid w:val="00345DCA"/>
    <w:rsid w:val="00345F5B"/>
    <w:rsid w:val="0034651F"/>
    <w:rsid w:val="003465F7"/>
    <w:rsid w:val="003469F7"/>
    <w:rsid w:val="00351260"/>
    <w:rsid w:val="00351951"/>
    <w:rsid w:val="00352511"/>
    <w:rsid w:val="00352539"/>
    <w:rsid w:val="003525A8"/>
    <w:rsid w:val="003526D2"/>
    <w:rsid w:val="00353CC6"/>
    <w:rsid w:val="003547D6"/>
    <w:rsid w:val="00355401"/>
    <w:rsid w:val="00355BF8"/>
    <w:rsid w:val="0035735E"/>
    <w:rsid w:val="00357F0A"/>
    <w:rsid w:val="0036023B"/>
    <w:rsid w:val="00361882"/>
    <w:rsid w:val="0036200D"/>
    <w:rsid w:val="003621CF"/>
    <w:rsid w:val="00363224"/>
    <w:rsid w:val="00363C04"/>
    <w:rsid w:val="003645FA"/>
    <w:rsid w:val="00365011"/>
    <w:rsid w:val="003651C9"/>
    <w:rsid w:val="00365362"/>
    <w:rsid w:val="003654DD"/>
    <w:rsid w:val="00365AEF"/>
    <w:rsid w:val="00365CBC"/>
    <w:rsid w:val="003679A5"/>
    <w:rsid w:val="00367E57"/>
    <w:rsid w:val="00370671"/>
    <w:rsid w:val="00370776"/>
    <w:rsid w:val="00370984"/>
    <w:rsid w:val="00372BED"/>
    <w:rsid w:val="00373026"/>
    <w:rsid w:val="00374133"/>
    <w:rsid w:val="00374335"/>
    <w:rsid w:val="0037599A"/>
    <w:rsid w:val="003767B3"/>
    <w:rsid w:val="0037748B"/>
    <w:rsid w:val="0037757E"/>
    <w:rsid w:val="00380016"/>
    <w:rsid w:val="00380EC2"/>
    <w:rsid w:val="00380EE4"/>
    <w:rsid w:val="00380F03"/>
    <w:rsid w:val="00381E43"/>
    <w:rsid w:val="00382643"/>
    <w:rsid w:val="003834AE"/>
    <w:rsid w:val="00383B88"/>
    <w:rsid w:val="00383EB8"/>
    <w:rsid w:val="003875E8"/>
    <w:rsid w:val="00390E95"/>
    <w:rsid w:val="003912D0"/>
    <w:rsid w:val="00391BD7"/>
    <w:rsid w:val="0039253E"/>
    <w:rsid w:val="00392665"/>
    <w:rsid w:val="0039408C"/>
    <w:rsid w:val="0039442E"/>
    <w:rsid w:val="0039462A"/>
    <w:rsid w:val="00395A49"/>
    <w:rsid w:val="00395DA4"/>
    <w:rsid w:val="00395FEF"/>
    <w:rsid w:val="00397553"/>
    <w:rsid w:val="00397866"/>
    <w:rsid w:val="00397D1C"/>
    <w:rsid w:val="003A2985"/>
    <w:rsid w:val="003A33D5"/>
    <w:rsid w:val="003A371A"/>
    <w:rsid w:val="003A3EC0"/>
    <w:rsid w:val="003A40B6"/>
    <w:rsid w:val="003A4717"/>
    <w:rsid w:val="003A6A2B"/>
    <w:rsid w:val="003A6BB6"/>
    <w:rsid w:val="003B0F40"/>
    <w:rsid w:val="003B185C"/>
    <w:rsid w:val="003B5DF7"/>
    <w:rsid w:val="003C02E2"/>
    <w:rsid w:val="003C0405"/>
    <w:rsid w:val="003C0C66"/>
    <w:rsid w:val="003C3716"/>
    <w:rsid w:val="003C3B61"/>
    <w:rsid w:val="003C487B"/>
    <w:rsid w:val="003C4BC9"/>
    <w:rsid w:val="003C4E06"/>
    <w:rsid w:val="003C4E90"/>
    <w:rsid w:val="003C547A"/>
    <w:rsid w:val="003C6366"/>
    <w:rsid w:val="003C706A"/>
    <w:rsid w:val="003C70B5"/>
    <w:rsid w:val="003C7556"/>
    <w:rsid w:val="003D06BF"/>
    <w:rsid w:val="003D21BD"/>
    <w:rsid w:val="003D22F1"/>
    <w:rsid w:val="003D33A0"/>
    <w:rsid w:val="003D4AE9"/>
    <w:rsid w:val="003D6503"/>
    <w:rsid w:val="003E03CF"/>
    <w:rsid w:val="003E0A57"/>
    <w:rsid w:val="003E0F0E"/>
    <w:rsid w:val="003E1FE7"/>
    <w:rsid w:val="003E2E06"/>
    <w:rsid w:val="003E325A"/>
    <w:rsid w:val="003E3551"/>
    <w:rsid w:val="003E4683"/>
    <w:rsid w:val="003E5BD6"/>
    <w:rsid w:val="003E5F70"/>
    <w:rsid w:val="003E716D"/>
    <w:rsid w:val="003F048F"/>
    <w:rsid w:val="003F1447"/>
    <w:rsid w:val="003F1F64"/>
    <w:rsid w:val="003F2C15"/>
    <w:rsid w:val="003F4FF7"/>
    <w:rsid w:val="003F599C"/>
    <w:rsid w:val="003F6549"/>
    <w:rsid w:val="003F74DA"/>
    <w:rsid w:val="003F7817"/>
    <w:rsid w:val="0040113D"/>
    <w:rsid w:val="004015C8"/>
    <w:rsid w:val="00401FD6"/>
    <w:rsid w:val="004030A1"/>
    <w:rsid w:val="00403DE9"/>
    <w:rsid w:val="0040566C"/>
    <w:rsid w:val="00406396"/>
    <w:rsid w:val="00407D04"/>
    <w:rsid w:val="00407DB2"/>
    <w:rsid w:val="00411431"/>
    <w:rsid w:val="0041205B"/>
    <w:rsid w:val="00412255"/>
    <w:rsid w:val="00412483"/>
    <w:rsid w:val="004125B5"/>
    <w:rsid w:val="00412AAD"/>
    <w:rsid w:val="00413A1C"/>
    <w:rsid w:val="00413EC9"/>
    <w:rsid w:val="004148B3"/>
    <w:rsid w:val="00415AA9"/>
    <w:rsid w:val="004169F4"/>
    <w:rsid w:val="00417542"/>
    <w:rsid w:val="00420242"/>
    <w:rsid w:val="00421670"/>
    <w:rsid w:val="004217B1"/>
    <w:rsid w:val="004221A0"/>
    <w:rsid w:val="004228F6"/>
    <w:rsid w:val="00422F17"/>
    <w:rsid w:val="00423843"/>
    <w:rsid w:val="00425016"/>
    <w:rsid w:val="00427BBE"/>
    <w:rsid w:val="00430FBA"/>
    <w:rsid w:val="004313DE"/>
    <w:rsid w:val="00432078"/>
    <w:rsid w:val="00432998"/>
    <w:rsid w:val="0043364C"/>
    <w:rsid w:val="004339A2"/>
    <w:rsid w:val="00433A72"/>
    <w:rsid w:val="00433B30"/>
    <w:rsid w:val="00435E61"/>
    <w:rsid w:val="004369AD"/>
    <w:rsid w:val="004370B1"/>
    <w:rsid w:val="00440965"/>
    <w:rsid w:val="00441BFD"/>
    <w:rsid w:val="00442D79"/>
    <w:rsid w:val="0044467F"/>
    <w:rsid w:val="004446B0"/>
    <w:rsid w:val="00444A20"/>
    <w:rsid w:val="004455C5"/>
    <w:rsid w:val="004461C1"/>
    <w:rsid w:val="00450F04"/>
    <w:rsid w:val="004510B1"/>
    <w:rsid w:val="00451796"/>
    <w:rsid w:val="00451BDE"/>
    <w:rsid w:val="00452745"/>
    <w:rsid w:val="00452D1F"/>
    <w:rsid w:val="00453D7A"/>
    <w:rsid w:val="0045471A"/>
    <w:rsid w:val="004567BE"/>
    <w:rsid w:val="00456B8A"/>
    <w:rsid w:val="004578A1"/>
    <w:rsid w:val="00460BC4"/>
    <w:rsid w:val="00460E82"/>
    <w:rsid w:val="00461E88"/>
    <w:rsid w:val="00463A5C"/>
    <w:rsid w:val="00463E6C"/>
    <w:rsid w:val="00464617"/>
    <w:rsid w:val="004648AF"/>
    <w:rsid w:val="00466CF8"/>
    <w:rsid w:val="004670B9"/>
    <w:rsid w:val="00470F84"/>
    <w:rsid w:val="004719E4"/>
    <w:rsid w:val="00471C56"/>
    <w:rsid w:val="00473AFE"/>
    <w:rsid w:val="00473D7A"/>
    <w:rsid w:val="0047466D"/>
    <w:rsid w:val="004748A8"/>
    <w:rsid w:val="00474BF3"/>
    <w:rsid w:val="0047503D"/>
    <w:rsid w:val="004758F6"/>
    <w:rsid w:val="00477141"/>
    <w:rsid w:val="0048159B"/>
    <w:rsid w:val="00481770"/>
    <w:rsid w:val="00481C42"/>
    <w:rsid w:val="00482049"/>
    <w:rsid w:val="00482EB9"/>
    <w:rsid w:val="00482F8A"/>
    <w:rsid w:val="004845FA"/>
    <w:rsid w:val="00484F29"/>
    <w:rsid w:val="004868CA"/>
    <w:rsid w:val="00486C91"/>
    <w:rsid w:val="00490214"/>
    <w:rsid w:val="00492308"/>
    <w:rsid w:val="0049294E"/>
    <w:rsid w:val="00492F94"/>
    <w:rsid w:val="00495002"/>
    <w:rsid w:val="00495CFD"/>
    <w:rsid w:val="004A03C9"/>
    <w:rsid w:val="004A1664"/>
    <w:rsid w:val="004A2463"/>
    <w:rsid w:val="004A4602"/>
    <w:rsid w:val="004A69B2"/>
    <w:rsid w:val="004A7CB9"/>
    <w:rsid w:val="004B0E14"/>
    <w:rsid w:val="004B14BB"/>
    <w:rsid w:val="004B2B05"/>
    <w:rsid w:val="004B2BBC"/>
    <w:rsid w:val="004B3581"/>
    <w:rsid w:val="004B41EB"/>
    <w:rsid w:val="004B43E9"/>
    <w:rsid w:val="004B49FA"/>
    <w:rsid w:val="004B4C89"/>
    <w:rsid w:val="004B5FB8"/>
    <w:rsid w:val="004B697A"/>
    <w:rsid w:val="004B6AC3"/>
    <w:rsid w:val="004C0889"/>
    <w:rsid w:val="004C0BB5"/>
    <w:rsid w:val="004C0D91"/>
    <w:rsid w:val="004C2151"/>
    <w:rsid w:val="004C2A2E"/>
    <w:rsid w:val="004C3228"/>
    <w:rsid w:val="004C3928"/>
    <w:rsid w:val="004C3B16"/>
    <w:rsid w:val="004C4A3C"/>
    <w:rsid w:val="004C4F59"/>
    <w:rsid w:val="004C539B"/>
    <w:rsid w:val="004C628D"/>
    <w:rsid w:val="004C6D29"/>
    <w:rsid w:val="004C7A23"/>
    <w:rsid w:val="004D2916"/>
    <w:rsid w:val="004D3728"/>
    <w:rsid w:val="004D3EB4"/>
    <w:rsid w:val="004D4088"/>
    <w:rsid w:val="004D4DB3"/>
    <w:rsid w:val="004D532E"/>
    <w:rsid w:val="004D56F0"/>
    <w:rsid w:val="004D671D"/>
    <w:rsid w:val="004D6C9A"/>
    <w:rsid w:val="004D78FD"/>
    <w:rsid w:val="004E00E9"/>
    <w:rsid w:val="004E09AD"/>
    <w:rsid w:val="004E0B57"/>
    <w:rsid w:val="004E0EEB"/>
    <w:rsid w:val="004E0F00"/>
    <w:rsid w:val="004E2C60"/>
    <w:rsid w:val="004E3120"/>
    <w:rsid w:val="004E3DB0"/>
    <w:rsid w:val="004E4055"/>
    <w:rsid w:val="004E41F0"/>
    <w:rsid w:val="004E4E11"/>
    <w:rsid w:val="004E521C"/>
    <w:rsid w:val="004E6F4A"/>
    <w:rsid w:val="004E6FD6"/>
    <w:rsid w:val="004E7733"/>
    <w:rsid w:val="004F1B8F"/>
    <w:rsid w:val="004F2D7E"/>
    <w:rsid w:val="004F2E1F"/>
    <w:rsid w:val="004F3D54"/>
    <w:rsid w:val="004F3DFE"/>
    <w:rsid w:val="004F418C"/>
    <w:rsid w:val="004F4764"/>
    <w:rsid w:val="004F4D0E"/>
    <w:rsid w:val="004F642C"/>
    <w:rsid w:val="00504289"/>
    <w:rsid w:val="0050505A"/>
    <w:rsid w:val="005057FB"/>
    <w:rsid w:val="00505DEE"/>
    <w:rsid w:val="005106C5"/>
    <w:rsid w:val="00510776"/>
    <w:rsid w:val="0051145B"/>
    <w:rsid w:val="005124CA"/>
    <w:rsid w:val="00512BBF"/>
    <w:rsid w:val="00514F7F"/>
    <w:rsid w:val="00515190"/>
    <w:rsid w:val="00515A7E"/>
    <w:rsid w:val="005166F4"/>
    <w:rsid w:val="0051798C"/>
    <w:rsid w:val="00517BAF"/>
    <w:rsid w:val="0052008E"/>
    <w:rsid w:val="005203D7"/>
    <w:rsid w:val="00523C93"/>
    <w:rsid w:val="00525234"/>
    <w:rsid w:val="00526B9C"/>
    <w:rsid w:val="00526FC9"/>
    <w:rsid w:val="005270FD"/>
    <w:rsid w:val="00527850"/>
    <w:rsid w:val="00527CCB"/>
    <w:rsid w:val="0052A176"/>
    <w:rsid w:val="005305AA"/>
    <w:rsid w:val="005306E7"/>
    <w:rsid w:val="00531452"/>
    <w:rsid w:val="005317A6"/>
    <w:rsid w:val="00531F85"/>
    <w:rsid w:val="0053294A"/>
    <w:rsid w:val="00532FBB"/>
    <w:rsid w:val="0053378B"/>
    <w:rsid w:val="00534C60"/>
    <w:rsid w:val="0053660B"/>
    <w:rsid w:val="0053738A"/>
    <w:rsid w:val="00537E20"/>
    <w:rsid w:val="00540860"/>
    <w:rsid w:val="0054107E"/>
    <w:rsid w:val="00541822"/>
    <w:rsid w:val="00541AA4"/>
    <w:rsid w:val="0054269A"/>
    <w:rsid w:val="005428C6"/>
    <w:rsid w:val="00542BCC"/>
    <w:rsid w:val="0054310E"/>
    <w:rsid w:val="005436B2"/>
    <w:rsid w:val="005444F2"/>
    <w:rsid w:val="00544716"/>
    <w:rsid w:val="00544ADB"/>
    <w:rsid w:val="005462FD"/>
    <w:rsid w:val="00546C94"/>
    <w:rsid w:val="005475E8"/>
    <w:rsid w:val="005508B8"/>
    <w:rsid w:val="0055294E"/>
    <w:rsid w:val="00552ED8"/>
    <w:rsid w:val="00553174"/>
    <w:rsid w:val="00553D0A"/>
    <w:rsid w:val="0055495F"/>
    <w:rsid w:val="00554A3A"/>
    <w:rsid w:val="0055701B"/>
    <w:rsid w:val="00557A80"/>
    <w:rsid w:val="005602C0"/>
    <w:rsid w:val="005615A4"/>
    <w:rsid w:val="00564022"/>
    <w:rsid w:val="00565481"/>
    <w:rsid w:val="0056761E"/>
    <w:rsid w:val="00567AA6"/>
    <w:rsid w:val="005700F6"/>
    <w:rsid w:val="005702E1"/>
    <w:rsid w:val="0057181B"/>
    <w:rsid w:val="00571D1F"/>
    <w:rsid w:val="005725A6"/>
    <w:rsid w:val="005729A3"/>
    <w:rsid w:val="00573616"/>
    <w:rsid w:val="00573BB3"/>
    <w:rsid w:val="005745C3"/>
    <w:rsid w:val="00574E17"/>
    <w:rsid w:val="00575938"/>
    <w:rsid w:val="00580168"/>
    <w:rsid w:val="00581853"/>
    <w:rsid w:val="00581DA7"/>
    <w:rsid w:val="005821F4"/>
    <w:rsid w:val="0058363E"/>
    <w:rsid w:val="00583CDF"/>
    <w:rsid w:val="005845E3"/>
    <w:rsid w:val="0058465B"/>
    <w:rsid w:val="00584C43"/>
    <w:rsid w:val="0058616B"/>
    <w:rsid w:val="00586538"/>
    <w:rsid w:val="00586B65"/>
    <w:rsid w:val="00587D02"/>
    <w:rsid w:val="005909BA"/>
    <w:rsid w:val="0059109E"/>
    <w:rsid w:val="005916CC"/>
    <w:rsid w:val="00594CF7"/>
    <w:rsid w:val="005954B2"/>
    <w:rsid w:val="0059578A"/>
    <w:rsid w:val="00596694"/>
    <w:rsid w:val="00596D34"/>
    <w:rsid w:val="005971E7"/>
    <w:rsid w:val="005A1EB1"/>
    <w:rsid w:val="005A2B87"/>
    <w:rsid w:val="005A3794"/>
    <w:rsid w:val="005A392D"/>
    <w:rsid w:val="005A3BF2"/>
    <w:rsid w:val="005A5352"/>
    <w:rsid w:val="005A5518"/>
    <w:rsid w:val="005A560F"/>
    <w:rsid w:val="005A5A03"/>
    <w:rsid w:val="005A5F53"/>
    <w:rsid w:val="005A6074"/>
    <w:rsid w:val="005A641D"/>
    <w:rsid w:val="005B0D69"/>
    <w:rsid w:val="005B1D3E"/>
    <w:rsid w:val="005B1E81"/>
    <w:rsid w:val="005B2185"/>
    <w:rsid w:val="005B3E34"/>
    <w:rsid w:val="005B5352"/>
    <w:rsid w:val="005B53F5"/>
    <w:rsid w:val="005B5B4F"/>
    <w:rsid w:val="005B6D3D"/>
    <w:rsid w:val="005B7D70"/>
    <w:rsid w:val="005C0FA6"/>
    <w:rsid w:val="005C1CE3"/>
    <w:rsid w:val="005C498F"/>
    <w:rsid w:val="005C547A"/>
    <w:rsid w:val="005C589C"/>
    <w:rsid w:val="005C5948"/>
    <w:rsid w:val="005C7C51"/>
    <w:rsid w:val="005D0657"/>
    <w:rsid w:val="005D102D"/>
    <w:rsid w:val="005D10A1"/>
    <w:rsid w:val="005D1AE4"/>
    <w:rsid w:val="005D1F45"/>
    <w:rsid w:val="005D3386"/>
    <w:rsid w:val="005D5517"/>
    <w:rsid w:val="005D5A4B"/>
    <w:rsid w:val="005D5B4C"/>
    <w:rsid w:val="005D67AB"/>
    <w:rsid w:val="005D736D"/>
    <w:rsid w:val="005D790F"/>
    <w:rsid w:val="005E1E10"/>
    <w:rsid w:val="005E6362"/>
    <w:rsid w:val="005E6FCB"/>
    <w:rsid w:val="005E70E3"/>
    <w:rsid w:val="005E7236"/>
    <w:rsid w:val="005E733F"/>
    <w:rsid w:val="005E7BD2"/>
    <w:rsid w:val="005F08CA"/>
    <w:rsid w:val="005F1104"/>
    <w:rsid w:val="005F18EF"/>
    <w:rsid w:val="005F2CED"/>
    <w:rsid w:val="005F3E64"/>
    <w:rsid w:val="005F3E7F"/>
    <w:rsid w:val="005F59A6"/>
    <w:rsid w:val="00600C0B"/>
    <w:rsid w:val="00600C95"/>
    <w:rsid w:val="00600F31"/>
    <w:rsid w:val="00602328"/>
    <w:rsid w:val="006025A0"/>
    <w:rsid w:val="00602EB3"/>
    <w:rsid w:val="00603C84"/>
    <w:rsid w:val="00605455"/>
    <w:rsid w:val="00605A68"/>
    <w:rsid w:val="00606CAD"/>
    <w:rsid w:val="00607030"/>
    <w:rsid w:val="0061065E"/>
    <w:rsid w:val="006108CE"/>
    <w:rsid w:val="0061121E"/>
    <w:rsid w:val="00612589"/>
    <w:rsid w:val="006127F3"/>
    <w:rsid w:val="00612D5B"/>
    <w:rsid w:val="00613590"/>
    <w:rsid w:val="00613B80"/>
    <w:rsid w:val="006141A4"/>
    <w:rsid w:val="00616633"/>
    <w:rsid w:val="00616AA2"/>
    <w:rsid w:val="00617105"/>
    <w:rsid w:val="006174F5"/>
    <w:rsid w:val="00617764"/>
    <w:rsid w:val="006212D5"/>
    <w:rsid w:val="006229FA"/>
    <w:rsid w:val="00622D8F"/>
    <w:rsid w:val="006235DA"/>
    <w:rsid w:val="006237B4"/>
    <w:rsid w:val="00623D6D"/>
    <w:rsid w:val="00624174"/>
    <w:rsid w:val="006249E0"/>
    <w:rsid w:val="00625475"/>
    <w:rsid w:val="00625E17"/>
    <w:rsid w:val="00626152"/>
    <w:rsid w:val="00630EF3"/>
    <w:rsid w:val="00631659"/>
    <w:rsid w:val="00633891"/>
    <w:rsid w:val="00634148"/>
    <w:rsid w:val="006345CD"/>
    <w:rsid w:val="00634E28"/>
    <w:rsid w:val="00635106"/>
    <w:rsid w:val="0063523F"/>
    <w:rsid w:val="0063622A"/>
    <w:rsid w:val="006367A6"/>
    <w:rsid w:val="00640CA5"/>
    <w:rsid w:val="00640F81"/>
    <w:rsid w:val="00641799"/>
    <w:rsid w:val="0064573E"/>
    <w:rsid w:val="0064577A"/>
    <w:rsid w:val="006458EF"/>
    <w:rsid w:val="006465AC"/>
    <w:rsid w:val="00646D66"/>
    <w:rsid w:val="006508AF"/>
    <w:rsid w:val="0065158F"/>
    <w:rsid w:val="0065184D"/>
    <w:rsid w:val="0065253F"/>
    <w:rsid w:val="00652C32"/>
    <w:rsid w:val="00652F02"/>
    <w:rsid w:val="006533C7"/>
    <w:rsid w:val="006538C6"/>
    <w:rsid w:val="00653D3F"/>
    <w:rsid w:val="006544CD"/>
    <w:rsid w:val="006545F8"/>
    <w:rsid w:val="00660CA6"/>
    <w:rsid w:val="00661A4A"/>
    <w:rsid w:val="00662333"/>
    <w:rsid w:val="00663443"/>
    <w:rsid w:val="00665259"/>
    <w:rsid w:val="0066558D"/>
    <w:rsid w:val="006666A9"/>
    <w:rsid w:val="0066732B"/>
    <w:rsid w:val="00667A02"/>
    <w:rsid w:val="00670020"/>
    <w:rsid w:val="00670103"/>
    <w:rsid w:val="0067089B"/>
    <w:rsid w:val="00673373"/>
    <w:rsid w:val="006736D4"/>
    <w:rsid w:val="006761EE"/>
    <w:rsid w:val="0067647E"/>
    <w:rsid w:val="00676F9D"/>
    <w:rsid w:val="00676FB2"/>
    <w:rsid w:val="006803F8"/>
    <w:rsid w:val="00680818"/>
    <w:rsid w:val="00680C6D"/>
    <w:rsid w:val="00681135"/>
    <w:rsid w:val="00681247"/>
    <w:rsid w:val="006837BB"/>
    <w:rsid w:val="00683B0E"/>
    <w:rsid w:val="00683D41"/>
    <w:rsid w:val="00686425"/>
    <w:rsid w:val="006928BB"/>
    <w:rsid w:val="006929B0"/>
    <w:rsid w:val="006936D7"/>
    <w:rsid w:val="006938D9"/>
    <w:rsid w:val="00693AA9"/>
    <w:rsid w:val="00695787"/>
    <w:rsid w:val="00695B65"/>
    <w:rsid w:val="00695CEB"/>
    <w:rsid w:val="00695FDA"/>
    <w:rsid w:val="006966A3"/>
    <w:rsid w:val="00697BC4"/>
    <w:rsid w:val="006A00C5"/>
    <w:rsid w:val="006A0407"/>
    <w:rsid w:val="006A07D4"/>
    <w:rsid w:val="006A0883"/>
    <w:rsid w:val="006A08D9"/>
    <w:rsid w:val="006A10BD"/>
    <w:rsid w:val="006A19DA"/>
    <w:rsid w:val="006A221C"/>
    <w:rsid w:val="006A35A2"/>
    <w:rsid w:val="006A3EF1"/>
    <w:rsid w:val="006A3FB1"/>
    <w:rsid w:val="006A46B7"/>
    <w:rsid w:val="006A63A1"/>
    <w:rsid w:val="006A70A0"/>
    <w:rsid w:val="006B0442"/>
    <w:rsid w:val="006B079E"/>
    <w:rsid w:val="006B0ABE"/>
    <w:rsid w:val="006B1084"/>
    <w:rsid w:val="006B1484"/>
    <w:rsid w:val="006B2831"/>
    <w:rsid w:val="006B318E"/>
    <w:rsid w:val="006B342A"/>
    <w:rsid w:val="006B3A51"/>
    <w:rsid w:val="006B3B02"/>
    <w:rsid w:val="006B5B00"/>
    <w:rsid w:val="006B5D99"/>
    <w:rsid w:val="006B5E0A"/>
    <w:rsid w:val="006B622D"/>
    <w:rsid w:val="006B668A"/>
    <w:rsid w:val="006B681E"/>
    <w:rsid w:val="006B6E60"/>
    <w:rsid w:val="006B7938"/>
    <w:rsid w:val="006B7CD6"/>
    <w:rsid w:val="006C1577"/>
    <w:rsid w:val="006C1805"/>
    <w:rsid w:val="006C1F32"/>
    <w:rsid w:val="006C3BDD"/>
    <w:rsid w:val="006C3D2C"/>
    <w:rsid w:val="006C3FF5"/>
    <w:rsid w:val="006C411C"/>
    <w:rsid w:val="006C44BB"/>
    <w:rsid w:val="006C6470"/>
    <w:rsid w:val="006C652B"/>
    <w:rsid w:val="006C7A03"/>
    <w:rsid w:val="006C7CE7"/>
    <w:rsid w:val="006D1CDC"/>
    <w:rsid w:val="006D2515"/>
    <w:rsid w:val="006D3FAD"/>
    <w:rsid w:val="006D4B7D"/>
    <w:rsid w:val="006D6593"/>
    <w:rsid w:val="006D6BA6"/>
    <w:rsid w:val="006D7020"/>
    <w:rsid w:val="006D7729"/>
    <w:rsid w:val="006E1775"/>
    <w:rsid w:val="006E2E5A"/>
    <w:rsid w:val="006E36F3"/>
    <w:rsid w:val="006E492B"/>
    <w:rsid w:val="006E498B"/>
    <w:rsid w:val="006E4D5D"/>
    <w:rsid w:val="006E5439"/>
    <w:rsid w:val="006E545A"/>
    <w:rsid w:val="006E5713"/>
    <w:rsid w:val="006E600E"/>
    <w:rsid w:val="006E6812"/>
    <w:rsid w:val="006E7343"/>
    <w:rsid w:val="006F1C51"/>
    <w:rsid w:val="006F1CD0"/>
    <w:rsid w:val="006F2B74"/>
    <w:rsid w:val="006F3645"/>
    <w:rsid w:val="006F3B1F"/>
    <w:rsid w:val="006F6DF0"/>
    <w:rsid w:val="006F71A2"/>
    <w:rsid w:val="0070191E"/>
    <w:rsid w:val="00702406"/>
    <w:rsid w:val="007026CB"/>
    <w:rsid w:val="00702F31"/>
    <w:rsid w:val="0070390B"/>
    <w:rsid w:val="00705F7C"/>
    <w:rsid w:val="00706381"/>
    <w:rsid w:val="007065A9"/>
    <w:rsid w:val="00707584"/>
    <w:rsid w:val="00707954"/>
    <w:rsid w:val="00707E10"/>
    <w:rsid w:val="0071015F"/>
    <w:rsid w:val="007105E4"/>
    <w:rsid w:val="00710BB3"/>
    <w:rsid w:val="00712429"/>
    <w:rsid w:val="00715C75"/>
    <w:rsid w:val="00716637"/>
    <w:rsid w:val="007170BF"/>
    <w:rsid w:val="007174D6"/>
    <w:rsid w:val="00717825"/>
    <w:rsid w:val="00717C2F"/>
    <w:rsid w:val="00720C20"/>
    <w:rsid w:val="00720E3D"/>
    <w:rsid w:val="00721A97"/>
    <w:rsid w:val="007221D3"/>
    <w:rsid w:val="00722346"/>
    <w:rsid w:val="007227E3"/>
    <w:rsid w:val="00722A7D"/>
    <w:rsid w:val="007236D3"/>
    <w:rsid w:val="00723EE7"/>
    <w:rsid w:val="007246B8"/>
    <w:rsid w:val="00724726"/>
    <w:rsid w:val="007250FB"/>
    <w:rsid w:val="00726472"/>
    <w:rsid w:val="00731F62"/>
    <w:rsid w:val="00732D1B"/>
    <w:rsid w:val="00733261"/>
    <w:rsid w:val="00734E63"/>
    <w:rsid w:val="007354F0"/>
    <w:rsid w:val="007357A6"/>
    <w:rsid w:val="0073759A"/>
    <w:rsid w:val="00737BF9"/>
    <w:rsid w:val="00740418"/>
    <w:rsid w:val="00741188"/>
    <w:rsid w:val="00742338"/>
    <w:rsid w:val="0074315D"/>
    <w:rsid w:val="00743250"/>
    <w:rsid w:val="007439A8"/>
    <w:rsid w:val="00744174"/>
    <w:rsid w:val="00745807"/>
    <w:rsid w:val="00747C51"/>
    <w:rsid w:val="00751076"/>
    <w:rsid w:val="007513AD"/>
    <w:rsid w:val="007526C2"/>
    <w:rsid w:val="007531FC"/>
    <w:rsid w:val="00753DCD"/>
    <w:rsid w:val="0075455C"/>
    <w:rsid w:val="00754AFA"/>
    <w:rsid w:val="00755044"/>
    <w:rsid w:val="007551B5"/>
    <w:rsid w:val="00755C74"/>
    <w:rsid w:val="007574E6"/>
    <w:rsid w:val="007577EF"/>
    <w:rsid w:val="007604A5"/>
    <w:rsid w:val="00761A04"/>
    <w:rsid w:val="00761D56"/>
    <w:rsid w:val="00762EAC"/>
    <w:rsid w:val="00763542"/>
    <w:rsid w:val="00763B49"/>
    <w:rsid w:val="00763B83"/>
    <w:rsid w:val="00763DD3"/>
    <w:rsid w:val="007649D1"/>
    <w:rsid w:val="0076524C"/>
    <w:rsid w:val="00765758"/>
    <w:rsid w:val="00765CDB"/>
    <w:rsid w:val="00767370"/>
    <w:rsid w:val="00770F8C"/>
    <w:rsid w:val="00771A73"/>
    <w:rsid w:val="00771C21"/>
    <w:rsid w:val="00771DC4"/>
    <w:rsid w:val="0077270F"/>
    <w:rsid w:val="00775A6E"/>
    <w:rsid w:val="00775EB5"/>
    <w:rsid w:val="0077747E"/>
    <w:rsid w:val="00777F6E"/>
    <w:rsid w:val="007805A2"/>
    <w:rsid w:val="007812EA"/>
    <w:rsid w:val="00782034"/>
    <w:rsid w:val="00782182"/>
    <w:rsid w:val="007838A3"/>
    <w:rsid w:val="00783A96"/>
    <w:rsid w:val="0078590B"/>
    <w:rsid w:val="00786046"/>
    <w:rsid w:val="00786C19"/>
    <w:rsid w:val="00787196"/>
    <w:rsid w:val="00787768"/>
    <w:rsid w:val="0079055B"/>
    <w:rsid w:val="00790A2D"/>
    <w:rsid w:val="00790D96"/>
    <w:rsid w:val="00792D3D"/>
    <w:rsid w:val="00793818"/>
    <w:rsid w:val="00793E96"/>
    <w:rsid w:val="00794E8B"/>
    <w:rsid w:val="00795962"/>
    <w:rsid w:val="0079658F"/>
    <w:rsid w:val="00797834"/>
    <w:rsid w:val="007A101B"/>
    <w:rsid w:val="007A1645"/>
    <w:rsid w:val="007A18A4"/>
    <w:rsid w:val="007A2E4D"/>
    <w:rsid w:val="007A3896"/>
    <w:rsid w:val="007A6153"/>
    <w:rsid w:val="007A6637"/>
    <w:rsid w:val="007A6E40"/>
    <w:rsid w:val="007B304B"/>
    <w:rsid w:val="007B32D9"/>
    <w:rsid w:val="007B37A3"/>
    <w:rsid w:val="007B3958"/>
    <w:rsid w:val="007B39F6"/>
    <w:rsid w:val="007B3DD2"/>
    <w:rsid w:val="007B46BA"/>
    <w:rsid w:val="007B5368"/>
    <w:rsid w:val="007B5F46"/>
    <w:rsid w:val="007B65F5"/>
    <w:rsid w:val="007B7451"/>
    <w:rsid w:val="007B7FA0"/>
    <w:rsid w:val="007C02BB"/>
    <w:rsid w:val="007C032B"/>
    <w:rsid w:val="007C08FA"/>
    <w:rsid w:val="007C1832"/>
    <w:rsid w:val="007C2B1D"/>
    <w:rsid w:val="007C3171"/>
    <w:rsid w:val="007C3809"/>
    <w:rsid w:val="007C38D0"/>
    <w:rsid w:val="007C3A34"/>
    <w:rsid w:val="007C41C2"/>
    <w:rsid w:val="007C5882"/>
    <w:rsid w:val="007C5B67"/>
    <w:rsid w:val="007C720C"/>
    <w:rsid w:val="007C7317"/>
    <w:rsid w:val="007C7549"/>
    <w:rsid w:val="007D1426"/>
    <w:rsid w:val="007D1E51"/>
    <w:rsid w:val="007D2778"/>
    <w:rsid w:val="007D27A9"/>
    <w:rsid w:val="007D3AC8"/>
    <w:rsid w:val="007D4EC7"/>
    <w:rsid w:val="007D4F55"/>
    <w:rsid w:val="007D569B"/>
    <w:rsid w:val="007D5AA9"/>
    <w:rsid w:val="007D5CCA"/>
    <w:rsid w:val="007D5E93"/>
    <w:rsid w:val="007D5EE8"/>
    <w:rsid w:val="007D7391"/>
    <w:rsid w:val="007D753A"/>
    <w:rsid w:val="007D7C6F"/>
    <w:rsid w:val="007E071E"/>
    <w:rsid w:val="007E24EA"/>
    <w:rsid w:val="007E2F04"/>
    <w:rsid w:val="007E519B"/>
    <w:rsid w:val="007E5D5B"/>
    <w:rsid w:val="007E615A"/>
    <w:rsid w:val="007E641D"/>
    <w:rsid w:val="007E69F2"/>
    <w:rsid w:val="007E706B"/>
    <w:rsid w:val="007E7341"/>
    <w:rsid w:val="007F3812"/>
    <w:rsid w:val="007F4904"/>
    <w:rsid w:val="007F4D06"/>
    <w:rsid w:val="007F549E"/>
    <w:rsid w:val="007F5E9B"/>
    <w:rsid w:val="007F6923"/>
    <w:rsid w:val="007F6B68"/>
    <w:rsid w:val="007F71DE"/>
    <w:rsid w:val="0080076B"/>
    <w:rsid w:val="00800FE5"/>
    <w:rsid w:val="00801DA9"/>
    <w:rsid w:val="00801EFC"/>
    <w:rsid w:val="0080265F"/>
    <w:rsid w:val="0080284D"/>
    <w:rsid w:val="00802944"/>
    <w:rsid w:val="00802ECC"/>
    <w:rsid w:val="00804CF5"/>
    <w:rsid w:val="0080625E"/>
    <w:rsid w:val="00806B85"/>
    <w:rsid w:val="00806CBA"/>
    <w:rsid w:val="00806E99"/>
    <w:rsid w:val="00807918"/>
    <w:rsid w:val="008116EF"/>
    <w:rsid w:val="008122A0"/>
    <w:rsid w:val="00812D88"/>
    <w:rsid w:val="00812EFB"/>
    <w:rsid w:val="00812F41"/>
    <w:rsid w:val="00813047"/>
    <w:rsid w:val="00813680"/>
    <w:rsid w:val="00813F49"/>
    <w:rsid w:val="008149CA"/>
    <w:rsid w:val="00815907"/>
    <w:rsid w:val="00816583"/>
    <w:rsid w:val="00816595"/>
    <w:rsid w:val="008165DA"/>
    <w:rsid w:val="00816C42"/>
    <w:rsid w:val="00816F2C"/>
    <w:rsid w:val="00817846"/>
    <w:rsid w:val="00821E25"/>
    <w:rsid w:val="00822CFB"/>
    <w:rsid w:val="00822F20"/>
    <w:rsid w:val="00823197"/>
    <w:rsid w:val="008234BE"/>
    <w:rsid w:val="0082387A"/>
    <w:rsid w:val="00823915"/>
    <w:rsid w:val="008243D5"/>
    <w:rsid w:val="0082512D"/>
    <w:rsid w:val="00825248"/>
    <w:rsid w:val="00825C61"/>
    <w:rsid w:val="00825DCA"/>
    <w:rsid w:val="00826029"/>
    <w:rsid w:val="00826B20"/>
    <w:rsid w:val="00831E38"/>
    <w:rsid w:val="00833FAD"/>
    <w:rsid w:val="00834098"/>
    <w:rsid w:val="00834D0A"/>
    <w:rsid w:val="00834E9B"/>
    <w:rsid w:val="0083758D"/>
    <w:rsid w:val="008409E8"/>
    <w:rsid w:val="00841525"/>
    <w:rsid w:val="008420F9"/>
    <w:rsid w:val="00843510"/>
    <w:rsid w:val="0084377A"/>
    <w:rsid w:val="0084501A"/>
    <w:rsid w:val="00845391"/>
    <w:rsid w:val="008459FC"/>
    <w:rsid w:val="00846417"/>
    <w:rsid w:val="00850151"/>
    <w:rsid w:val="00850B85"/>
    <w:rsid w:val="00850E0D"/>
    <w:rsid w:val="00851235"/>
    <w:rsid w:val="0085528B"/>
    <w:rsid w:val="008559BA"/>
    <w:rsid w:val="0086171C"/>
    <w:rsid w:val="00861E35"/>
    <w:rsid w:val="00861F68"/>
    <w:rsid w:val="00863FDD"/>
    <w:rsid w:val="00864135"/>
    <w:rsid w:val="00866231"/>
    <w:rsid w:val="008665C4"/>
    <w:rsid w:val="008671EA"/>
    <w:rsid w:val="00867895"/>
    <w:rsid w:val="00867BD3"/>
    <w:rsid w:val="00867DF5"/>
    <w:rsid w:val="00870BD5"/>
    <w:rsid w:val="00870D59"/>
    <w:rsid w:val="00872524"/>
    <w:rsid w:val="00872536"/>
    <w:rsid w:val="00872EBD"/>
    <w:rsid w:val="00872F70"/>
    <w:rsid w:val="008745C0"/>
    <w:rsid w:val="008750F7"/>
    <w:rsid w:val="00876860"/>
    <w:rsid w:val="008773FB"/>
    <w:rsid w:val="00877E54"/>
    <w:rsid w:val="008806DA"/>
    <w:rsid w:val="0088106C"/>
    <w:rsid w:val="00882A90"/>
    <w:rsid w:val="00883D47"/>
    <w:rsid w:val="008845D1"/>
    <w:rsid w:val="00885B3E"/>
    <w:rsid w:val="008862C8"/>
    <w:rsid w:val="00887F86"/>
    <w:rsid w:val="0089185C"/>
    <w:rsid w:val="008924B6"/>
    <w:rsid w:val="008924C8"/>
    <w:rsid w:val="008952EE"/>
    <w:rsid w:val="008954A6"/>
    <w:rsid w:val="00895E8E"/>
    <w:rsid w:val="008968B3"/>
    <w:rsid w:val="0089763E"/>
    <w:rsid w:val="0089786C"/>
    <w:rsid w:val="008A1005"/>
    <w:rsid w:val="008A2222"/>
    <w:rsid w:val="008A2559"/>
    <w:rsid w:val="008A2ECA"/>
    <w:rsid w:val="008A3B48"/>
    <w:rsid w:val="008A4168"/>
    <w:rsid w:val="008A46AC"/>
    <w:rsid w:val="008A4997"/>
    <w:rsid w:val="008A5674"/>
    <w:rsid w:val="008A582D"/>
    <w:rsid w:val="008A659A"/>
    <w:rsid w:val="008A6A8A"/>
    <w:rsid w:val="008A7822"/>
    <w:rsid w:val="008A7C15"/>
    <w:rsid w:val="008AE79D"/>
    <w:rsid w:val="008B0922"/>
    <w:rsid w:val="008B2071"/>
    <w:rsid w:val="008B2430"/>
    <w:rsid w:val="008B5449"/>
    <w:rsid w:val="008B78B2"/>
    <w:rsid w:val="008B7C88"/>
    <w:rsid w:val="008B7E74"/>
    <w:rsid w:val="008C1A1B"/>
    <w:rsid w:val="008C2B02"/>
    <w:rsid w:val="008C3534"/>
    <w:rsid w:val="008C36AB"/>
    <w:rsid w:val="008C5853"/>
    <w:rsid w:val="008C58D3"/>
    <w:rsid w:val="008D0E5D"/>
    <w:rsid w:val="008D1FBE"/>
    <w:rsid w:val="008D2561"/>
    <w:rsid w:val="008D270E"/>
    <w:rsid w:val="008D3E57"/>
    <w:rsid w:val="008D6BA0"/>
    <w:rsid w:val="008E1486"/>
    <w:rsid w:val="008E17D5"/>
    <w:rsid w:val="008E194B"/>
    <w:rsid w:val="008E58FE"/>
    <w:rsid w:val="008E78B6"/>
    <w:rsid w:val="008E7BCD"/>
    <w:rsid w:val="008E7EC7"/>
    <w:rsid w:val="008F1689"/>
    <w:rsid w:val="008F1C84"/>
    <w:rsid w:val="008F245F"/>
    <w:rsid w:val="008F34E4"/>
    <w:rsid w:val="008F3559"/>
    <w:rsid w:val="008F5896"/>
    <w:rsid w:val="008F5C32"/>
    <w:rsid w:val="008F609B"/>
    <w:rsid w:val="00900176"/>
    <w:rsid w:val="00900A10"/>
    <w:rsid w:val="00900A8A"/>
    <w:rsid w:val="009017B9"/>
    <w:rsid w:val="0090330E"/>
    <w:rsid w:val="00904015"/>
    <w:rsid w:val="0090427D"/>
    <w:rsid w:val="00904299"/>
    <w:rsid w:val="0090518C"/>
    <w:rsid w:val="00910585"/>
    <w:rsid w:val="009111C1"/>
    <w:rsid w:val="009115D4"/>
    <w:rsid w:val="00912372"/>
    <w:rsid w:val="009133CE"/>
    <w:rsid w:val="0091379B"/>
    <w:rsid w:val="00915019"/>
    <w:rsid w:val="00915F2A"/>
    <w:rsid w:val="00917ED5"/>
    <w:rsid w:val="00920E47"/>
    <w:rsid w:val="00921A01"/>
    <w:rsid w:val="009225D6"/>
    <w:rsid w:val="00923061"/>
    <w:rsid w:val="00923C46"/>
    <w:rsid w:val="009247BE"/>
    <w:rsid w:val="00925821"/>
    <w:rsid w:val="00925BCE"/>
    <w:rsid w:val="00925F59"/>
    <w:rsid w:val="00926952"/>
    <w:rsid w:val="00927C0C"/>
    <w:rsid w:val="0093147F"/>
    <w:rsid w:val="00931523"/>
    <w:rsid w:val="00931534"/>
    <w:rsid w:val="00931920"/>
    <w:rsid w:val="009327A0"/>
    <w:rsid w:val="00933B3A"/>
    <w:rsid w:val="00935ED9"/>
    <w:rsid w:val="0093715F"/>
    <w:rsid w:val="0093725B"/>
    <w:rsid w:val="00937C30"/>
    <w:rsid w:val="0094039F"/>
    <w:rsid w:val="00940E3F"/>
    <w:rsid w:val="00943035"/>
    <w:rsid w:val="00943577"/>
    <w:rsid w:val="00944E05"/>
    <w:rsid w:val="0094736F"/>
    <w:rsid w:val="00950110"/>
    <w:rsid w:val="009510C0"/>
    <w:rsid w:val="00952CD2"/>
    <w:rsid w:val="00953589"/>
    <w:rsid w:val="00953D88"/>
    <w:rsid w:val="0095401D"/>
    <w:rsid w:val="00954D19"/>
    <w:rsid w:val="0095720C"/>
    <w:rsid w:val="0096008E"/>
    <w:rsid w:val="009628AC"/>
    <w:rsid w:val="009628BD"/>
    <w:rsid w:val="00963221"/>
    <w:rsid w:val="00963C80"/>
    <w:rsid w:val="0096417D"/>
    <w:rsid w:val="00964419"/>
    <w:rsid w:val="00964766"/>
    <w:rsid w:val="00964B92"/>
    <w:rsid w:val="00966034"/>
    <w:rsid w:val="0096700F"/>
    <w:rsid w:val="00972EBB"/>
    <w:rsid w:val="0097524D"/>
    <w:rsid w:val="00975D2E"/>
    <w:rsid w:val="00976645"/>
    <w:rsid w:val="0097687D"/>
    <w:rsid w:val="009768E2"/>
    <w:rsid w:val="00976CC0"/>
    <w:rsid w:val="009803F4"/>
    <w:rsid w:val="00980496"/>
    <w:rsid w:val="00980517"/>
    <w:rsid w:val="009810A7"/>
    <w:rsid w:val="00981BCF"/>
    <w:rsid w:val="00981F93"/>
    <w:rsid w:val="00982002"/>
    <w:rsid w:val="0098243D"/>
    <w:rsid w:val="00982785"/>
    <w:rsid w:val="00982CC0"/>
    <w:rsid w:val="009848A9"/>
    <w:rsid w:val="00985154"/>
    <w:rsid w:val="00985DD9"/>
    <w:rsid w:val="00986E8B"/>
    <w:rsid w:val="009906A4"/>
    <w:rsid w:val="0099336F"/>
    <w:rsid w:val="00993C36"/>
    <w:rsid w:val="0099529E"/>
    <w:rsid w:val="00995DA6"/>
    <w:rsid w:val="00996360"/>
    <w:rsid w:val="00996CC2"/>
    <w:rsid w:val="009A05F2"/>
    <w:rsid w:val="009A0BD4"/>
    <w:rsid w:val="009A2998"/>
    <w:rsid w:val="009A2B1C"/>
    <w:rsid w:val="009A2E29"/>
    <w:rsid w:val="009A418B"/>
    <w:rsid w:val="009A4DFD"/>
    <w:rsid w:val="009A6405"/>
    <w:rsid w:val="009A7C65"/>
    <w:rsid w:val="009B022F"/>
    <w:rsid w:val="009B03A5"/>
    <w:rsid w:val="009B0D42"/>
    <w:rsid w:val="009B2F27"/>
    <w:rsid w:val="009B46D2"/>
    <w:rsid w:val="009B689C"/>
    <w:rsid w:val="009B694C"/>
    <w:rsid w:val="009C0E09"/>
    <w:rsid w:val="009C1386"/>
    <w:rsid w:val="009C24C1"/>
    <w:rsid w:val="009C2513"/>
    <w:rsid w:val="009C2587"/>
    <w:rsid w:val="009C6D62"/>
    <w:rsid w:val="009C7AF2"/>
    <w:rsid w:val="009D01F3"/>
    <w:rsid w:val="009D0A27"/>
    <w:rsid w:val="009D0C32"/>
    <w:rsid w:val="009D17FA"/>
    <w:rsid w:val="009D2B0B"/>
    <w:rsid w:val="009D2ED7"/>
    <w:rsid w:val="009D3822"/>
    <w:rsid w:val="009D392F"/>
    <w:rsid w:val="009D39C8"/>
    <w:rsid w:val="009D404D"/>
    <w:rsid w:val="009D4CC7"/>
    <w:rsid w:val="009D5920"/>
    <w:rsid w:val="009D5D9C"/>
    <w:rsid w:val="009D69DB"/>
    <w:rsid w:val="009D6A3F"/>
    <w:rsid w:val="009D6C43"/>
    <w:rsid w:val="009D7797"/>
    <w:rsid w:val="009E0018"/>
    <w:rsid w:val="009E0E77"/>
    <w:rsid w:val="009E1775"/>
    <w:rsid w:val="009E256A"/>
    <w:rsid w:val="009E2C43"/>
    <w:rsid w:val="009E2CAA"/>
    <w:rsid w:val="009E2CF6"/>
    <w:rsid w:val="009E3289"/>
    <w:rsid w:val="009E3934"/>
    <w:rsid w:val="009E4D03"/>
    <w:rsid w:val="009E6478"/>
    <w:rsid w:val="009E6807"/>
    <w:rsid w:val="009E6CEE"/>
    <w:rsid w:val="009E6E14"/>
    <w:rsid w:val="009E7CA1"/>
    <w:rsid w:val="009F23A6"/>
    <w:rsid w:val="009F2C3F"/>
    <w:rsid w:val="009F2FE6"/>
    <w:rsid w:val="009F3B5D"/>
    <w:rsid w:val="009F3C08"/>
    <w:rsid w:val="009F3CDF"/>
    <w:rsid w:val="009F489A"/>
    <w:rsid w:val="009F4DAC"/>
    <w:rsid w:val="00A015A1"/>
    <w:rsid w:val="00A02419"/>
    <w:rsid w:val="00A02D8E"/>
    <w:rsid w:val="00A042D5"/>
    <w:rsid w:val="00A0437F"/>
    <w:rsid w:val="00A053FA"/>
    <w:rsid w:val="00A05B6C"/>
    <w:rsid w:val="00A06836"/>
    <w:rsid w:val="00A0797D"/>
    <w:rsid w:val="00A109A9"/>
    <w:rsid w:val="00A112F1"/>
    <w:rsid w:val="00A12C79"/>
    <w:rsid w:val="00A13728"/>
    <w:rsid w:val="00A13B1D"/>
    <w:rsid w:val="00A149D7"/>
    <w:rsid w:val="00A15C9E"/>
    <w:rsid w:val="00A15CD7"/>
    <w:rsid w:val="00A1715D"/>
    <w:rsid w:val="00A200CC"/>
    <w:rsid w:val="00A213C3"/>
    <w:rsid w:val="00A21727"/>
    <w:rsid w:val="00A23241"/>
    <w:rsid w:val="00A2416A"/>
    <w:rsid w:val="00A26E38"/>
    <w:rsid w:val="00A30119"/>
    <w:rsid w:val="00A305DB"/>
    <w:rsid w:val="00A30DF7"/>
    <w:rsid w:val="00A31173"/>
    <w:rsid w:val="00A32640"/>
    <w:rsid w:val="00A34416"/>
    <w:rsid w:val="00A3460F"/>
    <w:rsid w:val="00A3475A"/>
    <w:rsid w:val="00A34A23"/>
    <w:rsid w:val="00A36902"/>
    <w:rsid w:val="00A37C4A"/>
    <w:rsid w:val="00A41CBF"/>
    <w:rsid w:val="00A420C7"/>
    <w:rsid w:val="00A42A52"/>
    <w:rsid w:val="00A43576"/>
    <w:rsid w:val="00A43941"/>
    <w:rsid w:val="00A43A32"/>
    <w:rsid w:val="00A44CDE"/>
    <w:rsid w:val="00A45207"/>
    <w:rsid w:val="00A467D8"/>
    <w:rsid w:val="00A47FB1"/>
    <w:rsid w:val="00A50ADF"/>
    <w:rsid w:val="00A50B21"/>
    <w:rsid w:val="00A51631"/>
    <w:rsid w:val="00A51CCC"/>
    <w:rsid w:val="00A52161"/>
    <w:rsid w:val="00A528BE"/>
    <w:rsid w:val="00A534BB"/>
    <w:rsid w:val="00A537A4"/>
    <w:rsid w:val="00A545E4"/>
    <w:rsid w:val="00A548B1"/>
    <w:rsid w:val="00A54D08"/>
    <w:rsid w:val="00A55138"/>
    <w:rsid w:val="00A552A7"/>
    <w:rsid w:val="00A554BB"/>
    <w:rsid w:val="00A558F3"/>
    <w:rsid w:val="00A55955"/>
    <w:rsid w:val="00A56A07"/>
    <w:rsid w:val="00A577FB"/>
    <w:rsid w:val="00A57ADF"/>
    <w:rsid w:val="00A60A9C"/>
    <w:rsid w:val="00A60DF3"/>
    <w:rsid w:val="00A61CF6"/>
    <w:rsid w:val="00A6225B"/>
    <w:rsid w:val="00A6299F"/>
    <w:rsid w:val="00A63CF5"/>
    <w:rsid w:val="00A64795"/>
    <w:rsid w:val="00A6488C"/>
    <w:rsid w:val="00A654E2"/>
    <w:rsid w:val="00A71075"/>
    <w:rsid w:val="00A71A7B"/>
    <w:rsid w:val="00A72367"/>
    <w:rsid w:val="00A750BF"/>
    <w:rsid w:val="00A75A34"/>
    <w:rsid w:val="00A768BC"/>
    <w:rsid w:val="00A76F15"/>
    <w:rsid w:val="00A76FBD"/>
    <w:rsid w:val="00A7706E"/>
    <w:rsid w:val="00A773E8"/>
    <w:rsid w:val="00A802AB"/>
    <w:rsid w:val="00A80F76"/>
    <w:rsid w:val="00A83173"/>
    <w:rsid w:val="00A83CAC"/>
    <w:rsid w:val="00A83CC9"/>
    <w:rsid w:val="00A83D0B"/>
    <w:rsid w:val="00A8540A"/>
    <w:rsid w:val="00A86041"/>
    <w:rsid w:val="00A869C5"/>
    <w:rsid w:val="00A9074F"/>
    <w:rsid w:val="00A90756"/>
    <w:rsid w:val="00A91CB3"/>
    <w:rsid w:val="00A91FC8"/>
    <w:rsid w:val="00A944AE"/>
    <w:rsid w:val="00A95DB6"/>
    <w:rsid w:val="00A96B2A"/>
    <w:rsid w:val="00A96B37"/>
    <w:rsid w:val="00A9765A"/>
    <w:rsid w:val="00AA0F08"/>
    <w:rsid w:val="00AA121F"/>
    <w:rsid w:val="00AA17FA"/>
    <w:rsid w:val="00AA2650"/>
    <w:rsid w:val="00AA32D4"/>
    <w:rsid w:val="00AA33EB"/>
    <w:rsid w:val="00AA34E1"/>
    <w:rsid w:val="00AA4504"/>
    <w:rsid w:val="00AA4CD8"/>
    <w:rsid w:val="00AA55D3"/>
    <w:rsid w:val="00AA56AB"/>
    <w:rsid w:val="00AA67B5"/>
    <w:rsid w:val="00AA76CB"/>
    <w:rsid w:val="00AB0AEF"/>
    <w:rsid w:val="00AB1549"/>
    <w:rsid w:val="00AB242F"/>
    <w:rsid w:val="00AB2A1B"/>
    <w:rsid w:val="00AB2F60"/>
    <w:rsid w:val="00AB36A4"/>
    <w:rsid w:val="00AB36CE"/>
    <w:rsid w:val="00AB39B1"/>
    <w:rsid w:val="00AB4320"/>
    <w:rsid w:val="00AB5BE4"/>
    <w:rsid w:val="00AB6B22"/>
    <w:rsid w:val="00AB7F0B"/>
    <w:rsid w:val="00ABB63B"/>
    <w:rsid w:val="00AC1007"/>
    <w:rsid w:val="00AC11E3"/>
    <w:rsid w:val="00AC121D"/>
    <w:rsid w:val="00AC59D1"/>
    <w:rsid w:val="00AC62AE"/>
    <w:rsid w:val="00AC77F9"/>
    <w:rsid w:val="00AC7F6A"/>
    <w:rsid w:val="00AD0A56"/>
    <w:rsid w:val="00AD0AEF"/>
    <w:rsid w:val="00AD1E86"/>
    <w:rsid w:val="00AD2A46"/>
    <w:rsid w:val="00AD2AE6"/>
    <w:rsid w:val="00AD2FBD"/>
    <w:rsid w:val="00AD32E5"/>
    <w:rsid w:val="00AD4DDF"/>
    <w:rsid w:val="00AD57CC"/>
    <w:rsid w:val="00AD5B12"/>
    <w:rsid w:val="00AD5B4A"/>
    <w:rsid w:val="00AD6BEC"/>
    <w:rsid w:val="00AD7053"/>
    <w:rsid w:val="00AD7D72"/>
    <w:rsid w:val="00AE056D"/>
    <w:rsid w:val="00AE09B3"/>
    <w:rsid w:val="00AE0E9F"/>
    <w:rsid w:val="00AE1B63"/>
    <w:rsid w:val="00AE2598"/>
    <w:rsid w:val="00AE27A8"/>
    <w:rsid w:val="00AE3671"/>
    <w:rsid w:val="00AE45CF"/>
    <w:rsid w:val="00AE45EA"/>
    <w:rsid w:val="00AE47B6"/>
    <w:rsid w:val="00AE56D9"/>
    <w:rsid w:val="00AE574C"/>
    <w:rsid w:val="00AE652E"/>
    <w:rsid w:val="00AE7C26"/>
    <w:rsid w:val="00AE7E1F"/>
    <w:rsid w:val="00AF0429"/>
    <w:rsid w:val="00AF05B4"/>
    <w:rsid w:val="00AF0A5B"/>
    <w:rsid w:val="00AF36A6"/>
    <w:rsid w:val="00AF4A45"/>
    <w:rsid w:val="00AF5389"/>
    <w:rsid w:val="00AF6090"/>
    <w:rsid w:val="00AF60CC"/>
    <w:rsid w:val="00AF643C"/>
    <w:rsid w:val="00AF7D95"/>
    <w:rsid w:val="00B002C1"/>
    <w:rsid w:val="00B01AB9"/>
    <w:rsid w:val="00B0405F"/>
    <w:rsid w:val="00B0529A"/>
    <w:rsid w:val="00B06247"/>
    <w:rsid w:val="00B06BD6"/>
    <w:rsid w:val="00B06C13"/>
    <w:rsid w:val="00B06C22"/>
    <w:rsid w:val="00B07358"/>
    <w:rsid w:val="00B07C02"/>
    <w:rsid w:val="00B10D74"/>
    <w:rsid w:val="00B112E4"/>
    <w:rsid w:val="00B116E5"/>
    <w:rsid w:val="00B12720"/>
    <w:rsid w:val="00B12CDB"/>
    <w:rsid w:val="00B131A2"/>
    <w:rsid w:val="00B14873"/>
    <w:rsid w:val="00B166AB"/>
    <w:rsid w:val="00B1816F"/>
    <w:rsid w:val="00B2178F"/>
    <w:rsid w:val="00B21BA1"/>
    <w:rsid w:val="00B21E07"/>
    <w:rsid w:val="00B22809"/>
    <w:rsid w:val="00B234D5"/>
    <w:rsid w:val="00B25C96"/>
    <w:rsid w:val="00B25ECE"/>
    <w:rsid w:val="00B275E7"/>
    <w:rsid w:val="00B300ED"/>
    <w:rsid w:val="00B3063F"/>
    <w:rsid w:val="00B3112E"/>
    <w:rsid w:val="00B3120C"/>
    <w:rsid w:val="00B31F77"/>
    <w:rsid w:val="00B32014"/>
    <w:rsid w:val="00B32062"/>
    <w:rsid w:val="00B32C17"/>
    <w:rsid w:val="00B3425B"/>
    <w:rsid w:val="00B361C8"/>
    <w:rsid w:val="00B36917"/>
    <w:rsid w:val="00B36D8A"/>
    <w:rsid w:val="00B40611"/>
    <w:rsid w:val="00B40ADB"/>
    <w:rsid w:val="00B417A5"/>
    <w:rsid w:val="00B417C0"/>
    <w:rsid w:val="00B41EDF"/>
    <w:rsid w:val="00B42F6B"/>
    <w:rsid w:val="00B459C3"/>
    <w:rsid w:val="00B466BC"/>
    <w:rsid w:val="00B476B8"/>
    <w:rsid w:val="00B503E6"/>
    <w:rsid w:val="00B50C6A"/>
    <w:rsid w:val="00B51C7C"/>
    <w:rsid w:val="00B51D3B"/>
    <w:rsid w:val="00B524A2"/>
    <w:rsid w:val="00B5497D"/>
    <w:rsid w:val="00B60995"/>
    <w:rsid w:val="00B61A43"/>
    <w:rsid w:val="00B6231A"/>
    <w:rsid w:val="00B630D1"/>
    <w:rsid w:val="00B654AB"/>
    <w:rsid w:val="00B65D37"/>
    <w:rsid w:val="00B663CF"/>
    <w:rsid w:val="00B66691"/>
    <w:rsid w:val="00B67C2C"/>
    <w:rsid w:val="00B71335"/>
    <w:rsid w:val="00B71C30"/>
    <w:rsid w:val="00B726F3"/>
    <w:rsid w:val="00B72E20"/>
    <w:rsid w:val="00B7325A"/>
    <w:rsid w:val="00B73CC3"/>
    <w:rsid w:val="00B741B6"/>
    <w:rsid w:val="00B74821"/>
    <w:rsid w:val="00B76A8B"/>
    <w:rsid w:val="00B76B47"/>
    <w:rsid w:val="00B76B73"/>
    <w:rsid w:val="00B76C7C"/>
    <w:rsid w:val="00B77042"/>
    <w:rsid w:val="00B77B51"/>
    <w:rsid w:val="00B80D02"/>
    <w:rsid w:val="00B8202A"/>
    <w:rsid w:val="00B8278A"/>
    <w:rsid w:val="00B8349A"/>
    <w:rsid w:val="00B8364B"/>
    <w:rsid w:val="00B83814"/>
    <w:rsid w:val="00B84D13"/>
    <w:rsid w:val="00B85F19"/>
    <w:rsid w:val="00B86C2C"/>
    <w:rsid w:val="00B9003A"/>
    <w:rsid w:val="00B91ACC"/>
    <w:rsid w:val="00B91B6B"/>
    <w:rsid w:val="00B92C60"/>
    <w:rsid w:val="00B92D7E"/>
    <w:rsid w:val="00B94414"/>
    <w:rsid w:val="00B97288"/>
    <w:rsid w:val="00B97F01"/>
    <w:rsid w:val="00BA00E5"/>
    <w:rsid w:val="00BA0594"/>
    <w:rsid w:val="00BA0863"/>
    <w:rsid w:val="00BA093D"/>
    <w:rsid w:val="00BA1134"/>
    <w:rsid w:val="00BA1712"/>
    <w:rsid w:val="00BA174A"/>
    <w:rsid w:val="00BA1867"/>
    <w:rsid w:val="00BA24E1"/>
    <w:rsid w:val="00BA3287"/>
    <w:rsid w:val="00BA3CBA"/>
    <w:rsid w:val="00BA4A97"/>
    <w:rsid w:val="00BA4ECA"/>
    <w:rsid w:val="00BA509D"/>
    <w:rsid w:val="00BA5A0F"/>
    <w:rsid w:val="00BA6A64"/>
    <w:rsid w:val="00BA768C"/>
    <w:rsid w:val="00BB1950"/>
    <w:rsid w:val="00BB1F78"/>
    <w:rsid w:val="00BB30BB"/>
    <w:rsid w:val="00BB339A"/>
    <w:rsid w:val="00BB4D25"/>
    <w:rsid w:val="00BB5EBB"/>
    <w:rsid w:val="00BB647C"/>
    <w:rsid w:val="00BB68F5"/>
    <w:rsid w:val="00BB7180"/>
    <w:rsid w:val="00BB7449"/>
    <w:rsid w:val="00BC0D0E"/>
    <w:rsid w:val="00BC129C"/>
    <w:rsid w:val="00BC17C4"/>
    <w:rsid w:val="00BC3340"/>
    <w:rsid w:val="00BC3FB5"/>
    <w:rsid w:val="00BC49DD"/>
    <w:rsid w:val="00BC4EC9"/>
    <w:rsid w:val="00BC53E2"/>
    <w:rsid w:val="00BC56FC"/>
    <w:rsid w:val="00BC6516"/>
    <w:rsid w:val="00BD016A"/>
    <w:rsid w:val="00BD0E77"/>
    <w:rsid w:val="00BD1428"/>
    <w:rsid w:val="00BD171E"/>
    <w:rsid w:val="00BD1784"/>
    <w:rsid w:val="00BD2A8D"/>
    <w:rsid w:val="00BD4720"/>
    <w:rsid w:val="00BD4C52"/>
    <w:rsid w:val="00BD4DF0"/>
    <w:rsid w:val="00BD4F8A"/>
    <w:rsid w:val="00BD6458"/>
    <w:rsid w:val="00BD7E00"/>
    <w:rsid w:val="00BE0AD1"/>
    <w:rsid w:val="00BE1882"/>
    <w:rsid w:val="00BE1A53"/>
    <w:rsid w:val="00BE23DB"/>
    <w:rsid w:val="00BE2640"/>
    <w:rsid w:val="00BE29B5"/>
    <w:rsid w:val="00BE2E89"/>
    <w:rsid w:val="00BE37F6"/>
    <w:rsid w:val="00BE6A0C"/>
    <w:rsid w:val="00BEA6C9"/>
    <w:rsid w:val="00BF0361"/>
    <w:rsid w:val="00BF0D14"/>
    <w:rsid w:val="00BF0D9A"/>
    <w:rsid w:val="00BF1914"/>
    <w:rsid w:val="00BF19BA"/>
    <w:rsid w:val="00BF1A62"/>
    <w:rsid w:val="00BF2721"/>
    <w:rsid w:val="00BF2E52"/>
    <w:rsid w:val="00BF2EF7"/>
    <w:rsid w:val="00BF45CC"/>
    <w:rsid w:val="00BF4E92"/>
    <w:rsid w:val="00BF50B6"/>
    <w:rsid w:val="00BF50F5"/>
    <w:rsid w:val="00BF639A"/>
    <w:rsid w:val="00BF700A"/>
    <w:rsid w:val="00BF74C1"/>
    <w:rsid w:val="00C01114"/>
    <w:rsid w:val="00C0266A"/>
    <w:rsid w:val="00C02CA1"/>
    <w:rsid w:val="00C03B79"/>
    <w:rsid w:val="00C03B89"/>
    <w:rsid w:val="00C047AA"/>
    <w:rsid w:val="00C04B49"/>
    <w:rsid w:val="00C074E5"/>
    <w:rsid w:val="00C07D5B"/>
    <w:rsid w:val="00C11DC9"/>
    <w:rsid w:val="00C13A74"/>
    <w:rsid w:val="00C14279"/>
    <w:rsid w:val="00C1680E"/>
    <w:rsid w:val="00C16D41"/>
    <w:rsid w:val="00C17869"/>
    <w:rsid w:val="00C20493"/>
    <w:rsid w:val="00C20AEE"/>
    <w:rsid w:val="00C25102"/>
    <w:rsid w:val="00C25262"/>
    <w:rsid w:val="00C25BC7"/>
    <w:rsid w:val="00C25BEC"/>
    <w:rsid w:val="00C26567"/>
    <w:rsid w:val="00C266AD"/>
    <w:rsid w:val="00C26935"/>
    <w:rsid w:val="00C302FC"/>
    <w:rsid w:val="00C31B3A"/>
    <w:rsid w:val="00C32B3D"/>
    <w:rsid w:val="00C32E80"/>
    <w:rsid w:val="00C3309D"/>
    <w:rsid w:val="00C33F9C"/>
    <w:rsid w:val="00C355C5"/>
    <w:rsid w:val="00C36869"/>
    <w:rsid w:val="00C37680"/>
    <w:rsid w:val="00C37E39"/>
    <w:rsid w:val="00C40A31"/>
    <w:rsid w:val="00C42B18"/>
    <w:rsid w:val="00C47D2E"/>
    <w:rsid w:val="00C50410"/>
    <w:rsid w:val="00C505D8"/>
    <w:rsid w:val="00C51444"/>
    <w:rsid w:val="00C521A8"/>
    <w:rsid w:val="00C5378A"/>
    <w:rsid w:val="00C53BC8"/>
    <w:rsid w:val="00C53BFD"/>
    <w:rsid w:val="00C56462"/>
    <w:rsid w:val="00C57A03"/>
    <w:rsid w:val="00C60CE0"/>
    <w:rsid w:val="00C60F8B"/>
    <w:rsid w:val="00C64FF8"/>
    <w:rsid w:val="00C65EDB"/>
    <w:rsid w:val="00C67C6D"/>
    <w:rsid w:val="00C70EBC"/>
    <w:rsid w:val="00C71B11"/>
    <w:rsid w:val="00C7224D"/>
    <w:rsid w:val="00C7232D"/>
    <w:rsid w:val="00C72538"/>
    <w:rsid w:val="00C7417C"/>
    <w:rsid w:val="00C74707"/>
    <w:rsid w:val="00C74B53"/>
    <w:rsid w:val="00C77C87"/>
    <w:rsid w:val="00C849B9"/>
    <w:rsid w:val="00C87777"/>
    <w:rsid w:val="00C87849"/>
    <w:rsid w:val="00C87876"/>
    <w:rsid w:val="00C87E5A"/>
    <w:rsid w:val="00C91797"/>
    <w:rsid w:val="00C927F7"/>
    <w:rsid w:val="00C92D27"/>
    <w:rsid w:val="00C9418F"/>
    <w:rsid w:val="00C95958"/>
    <w:rsid w:val="00C96163"/>
    <w:rsid w:val="00C9637D"/>
    <w:rsid w:val="00C96478"/>
    <w:rsid w:val="00C96F34"/>
    <w:rsid w:val="00C977B6"/>
    <w:rsid w:val="00C978B9"/>
    <w:rsid w:val="00CA0366"/>
    <w:rsid w:val="00CA0938"/>
    <w:rsid w:val="00CA16EE"/>
    <w:rsid w:val="00CA1BA4"/>
    <w:rsid w:val="00CA22DB"/>
    <w:rsid w:val="00CA2896"/>
    <w:rsid w:val="00CA2AB4"/>
    <w:rsid w:val="00CA2EF1"/>
    <w:rsid w:val="00CA341C"/>
    <w:rsid w:val="00CA3FA1"/>
    <w:rsid w:val="00CA43EB"/>
    <w:rsid w:val="00CA4524"/>
    <w:rsid w:val="00CA6AEC"/>
    <w:rsid w:val="00CA6CDC"/>
    <w:rsid w:val="00CA6EB2"/>
    <w:rsid w:val="00CA6F2D"/>
    <w:rsid w:val="00CA7741"/>
    <w:rsid w:val="00CB050E"/>
    <w:rsid w:val="00CB0611"/>
    <w:rsid w:val="00CB2073"/>
    <w:rsid w:val="00CB227B"/>
    <w:rsid w:val="00CB25DA"/>
    <w:rsid w:val="00CB294F"/>
    <w:rsid w:val="00CB366E"/>
    <w:rsid w:val="00CB3819"/>
    <w:rsid w:val="00CB3EF1"/>
    <w:rsid w:val="00CB51E8"/>
    <w:rsid w:val="00CB63F5"/>
    <w:rsid w:val="00CB7749"/>
    <w:rsid w:val="00CB78AC"/>
    <w:rsid w:val="00CC022E"/>
    <w:rsid w:val="00CC0374"/>
    <w:rsid w:val="00CC07AF"/>
    <w:rsid w:val="00CC07E6"/>
    <w:rsid w:val="00CC16D4"/>
    <w:rsid w:val="00CC2FF4"/>
    <w:rsid w:val="00CC32F5"/>
    <w:rsid w:val="00CC3A39"/>
    <w:rsid w:val="00CC430A"/>
    <w:rsid w:val="00CC5BEB"/>
    <w:rsid w:val="00CC622A"/>
    <w:rsid w:val="00CC6C48"/>
    <w:rsid w:val="00CC784D"/>
    <w:rsid w:val="00CC7FFE"/>
    <w:rsid w:val="00CD0DE2"/>
    <w:rsid w:val="00CD1163"/>
    <w:rsid w:val="00CD18C2"/>
    <w:rsid w:val="00CD19FE"/>
    <w:rsid w:val="00CD34FC"/>
    <w:rsid w:val="00CD5323"/>
    <w:rsid w:val="00CD54A4"/>
    <w:rsid w:val="00CD6C12"/>
    <w:rsid w:val="00CD73B8"/>
    <w:rsid w:val="00CD7465"/>
    <w:rsid w:val="00CD7689"/>
    <w:rsid w:val="00CD7A3C"/>
    <w:rsid w:val="00CE0A66"/>
    <w:rsid w:val="00CE2C87"/>
    <w:rsid w:val="00CE368C"/>
    <w:rsid w:val="00CE5155"/>
    <w:rsid w:val="00CE63B9"/>
    <w:rsid w:val="00CE6D28"/>
    <w:rsid w:val="00CE7771"/>
    <w:rsid w:val="00CE7BB1"/>
    <w:rsid w:val="00CF0454"/>
    <w:rsid w:val="00CF0A6C"/>
    <w:rsid w:val="00CF4D2B"/>
    <w:rsid w:val="00CF5180"/>
    <w:rsid w:val="00CF6E34"/>
    <w:rsid w:val="00D00618"/>
    <w:rsid w:val="00D00B04"/>
    <w:rsid w:val="00D0187F"/>
    <w:rsid w:val="00D02222"/>
    <w:rsid w:val="00D02589"/>
    <w:rsid w:val="00D02DCC"/>
    <w:rsid w:val="00D02E06"/>
    <w:rsid w:val="00D032BD"/>
    <w:rsid w:val="00D03C19"/>
    <w:rsid w:val="00D03C35"/>
    <w:rsid w:val="00D0445C"/>
    <w:rsid w:val="00D04BF7"/>
    <w:rsid w:val="00D05150"/>
    <w:rsid w:val="00D0630D"/>
    <w:rsid w:val="00D0714D"/>
    <w:rsid w:val="00D07848"/>
    <w:rsid w:val="00D07CBE"/>
    <w:rsid w:val="00D1074C"/>
    <w:rsid w:val="00D110E8"/>
    <w:rsid w:val="00D125F3"/>
    <w:rsid w:val="00D12EA4"/>
    <w:rsid w:val="00D132EB"/>
    <w:rsid w:val="00D13ACD"/>
    <w:rsid w:val="00D13DA8"/>
    <w:rsid w:val="00D13DFD"/>
    <w:rsid w:val="00D1489E"/>
    <w:rsid w:val="00D15C25"/>
    <w:rsid w:val="00D17B2B"/>
    <w:rsid w:val="00D21AE2"/>
    <w:rsid w:val="00D21E84"/>
    <w:rsid w:val="00D2233D"/>
    <w:rsid w:val="00D225EE"/>
    <w:rsid w:val="00D22AEE"/>
    <w:rsid w:val="00D23BE9"/>
    <w:rsid w:val="00D23FC7"/>
    <w:rsid w:val="00D2453F"/>
    <w:rsid w:val="00D3098D"/>
    <w:rsid w:val="00D30E32"/>
    <w:rsid w:val="00D32160"/>
    <w:rsid w:val="00D33050"/>
    <w:rsid w:val="00D34765"/>
    <w:rsid w:val="00D34B4C"/>
    <w:rsid w:val="00D35BDF"/>
    <w:rsid w:val="00D371E5"/>
    <w:rsid w:val="00D37A34"/>
    <w:rsid w:val="00D40F5D"/>
    <w:rsid w:val="00D41915"/>
    <w:rsid w:val="00D41C95"/>
    <w:rsid w:val="00D422B5"/>
    <w:rsid w:val="00D429D4"/>
    <w:rsid w:val="00D43BDD"/>
    <w:rsid w:val="00D44263"/>
    <w:rsid w:val="00D447D1"/>
    <w:rsid w:val="00D44887"/>
    <w:rsid w:val="00D475D6"/>
    <w:rsid w:val="00D47F38"/>
    <w:rsid w:val="00D50FC7"/>
    <w:rsid w:val="00D5354D"/>
    <w:rsid w:val="00D5438E"/>
    <w:rsid w:val="00D5640B"/>
    <w:rsid w:val="00D57188"/>
    <w:rsid w:val="00D57C77"/>
    <w:rsid w:val="00D57FAC"/>
    <w:rsid w:val="00D6046E"/>
    <w:rsid w:val="00D60AEA"/>
    <w:rsid w:val="00D61AB0"/>
    <w:rsid w:val="00D621F5"/>
    <w:rsid w:val="00D63B27"/>
    <w:rsid w:val="00D64FFF"/>
    <w:rsid w:val="00D67A6F"/>
    <w:rsid w:val="00D712CC"/>
    <w:rsid w:val="00D7158E"/>
    <w:rsid w:val="00D73026"/>
    <w:rsid w:val="00D738AC"/>
    <w:rsid w:val="00D73D21"/>
    <w:rsid w:val="00D73FF5"/>
    <w:rsid w:val="00D74313"/>
    <w:rsid w:val="00D7566C"/>
    <w:rsid w:val="00D76483"/>
    <w:rsid w:val="00D76A6D"/>
    <w:rsid w:val="00D775BC"/>
    <w:rsid w:val="00D77708"/>
    <w:rsid w:val="00D80D55"/>
    <w:rsid w:val="00D82DA4"/>
    <w:rsid w:val="00D853B0"/>
    <w:rsid w:val="00D859BA"/>
    <w:rsid w:val="00D86177"/>
    <w:rsid w:val="00D86369"/>
    <w:rsid w:val="00D869A9"/>
    <w:rsid w:val="00D90EF0"/>
    <w:rsid w:val="00D91677"/>
    <w:rsid w:val="00D91B5C"/>
    <w:rsid w:val="00D93A40"/>
    <w:rsid w:val="00D945B2"/>
    <w:rsid w:val="00D9577A"/>
    <w:rsid w:val="00D957BD"/>
    <w:rsid w:val="00D957E8"/>
    <w:rsid w:val="00D96B9F"/>
    <w:rsid w:val="00D96D09"/>
    <w:rsid w:val="00D971EB"/>
    <w:rsid w:val="00D9736F"/>
    <w:rsid w:val="00DA052A"/>
    <w:rsid w:val="00DA0F0E"/>
    <w:rsid w:val="00DA16CE"/>
    <w:rsid w:val="00DA24ED"/>
    <w:rsid w:val="00DA2AB2"/>
    <w:rsid w:val="00DA32C8"/>
    <w:rsid w:val="00DA5B28"/>
    <w:rsid w:val="00DA68D2"/>
    <w:rsid w:val="00DA6D66"/>
    <w:rsid w:val="00DB085D"/>
    <w:rsid w:val="00DB3131"/>
    <w:rsid w:val="00DB390E"/>
    <w:rsid w:val="00DB6AA7"/>
    <w:rsid w:val="00DB6CC6"/>
    <w:rsid w:val="00DB7378"/>
    <w:rsid w:val="00DB7437"/>
    <w:rsid w:val="00DB7B90"/>
    <w:rsid w:val="00DC1F1B"/>
    <w:rsid w:val="00DC263F"/>
    <w:rsid w:val="00DC26D8"/>
    <w:rsid w:val="00DC3F68"/>
    <w:rsid w:val="00DC5936"/>
    <w:rsid w:val="00DC7CB1"/>
    <w:rsid w:val="00DD00AB"/>
    <w:rsid w:val="00DD0B81"/>
    <w:rsid w:val="00DD11BB"/>
    <w:rsid w:val="00DD14C4"/>
    <w:rsid w:val="00DD1FA7"/>
    <w:rsid w:val="00DD2412"/>
    <w:rsid w:val="00DD3891"/>
    <w:rsid w:val="00DD410E"/>
    <w:rsid w:val="00DD51AC"/>
    <w:rsid w:val="00DE0D4F"/>
    <w:rsid w:val="00DE11A0"/>
    <w:rsid w:val="00DE12ED"/>
    <w:rsid w:val="00DE154C"/>
    <w:rsid w:val="00DE19AD"/>
    <w:rsid w:val="00DE1C92"/>
    <w:rsid w:val="00DE272E"/>
    <w:rsid w:val="00DE27C7"/>
    <w:rsid w:val="00DE2E40"/>
    <w:rsid w:val="00DE43F4"/>
    <w:rsid w:val="00DE5440"/>
    <w:rsid w:val="00DE59CA"/>
    <w:rsid w:val="00DE653A"/>
    <w:rsid w:val="00DE66E8"/>
    <w:rsid w:val="00DF1D90"/>
    <w:rsid w:val="00DF22BC"/>
    <w:rsid w:val="00DF277C"/>
    <w:rsid w:val="00DF2C7F"/>
    <w:rsid w:val="00DF2ED5"/>
    <w:rsid w:val="00DF3442"/>
    <w:rsid w:val="00DF377C"/>
    <w:rsid w:val="00DF3E9A"/>
    <w:rsid w:val="00DF42F4"/>
    <w:rsid w:val="00DF4355"/>
    <w:rsid w:val="00DF44E4"/>
    <w:rsid w:val="00DF7259"/>
    <w:rsid w:val="00DF7E07"/>
    <w:rsid w:val="00E00818"/>
    <w:rsid w:val="00E01599"/>
    <w:rsid w:val="00E015CB"/>
    <w:rsid w:val="00E01D8E"/>
    <w:rsid w:val="00E02480"/>
    <w:rsid w:val="00E02A51"/>
    <w:rsid w:val="00E02B90"/>
    <w:rsid w:val="00E04132"/>
    <w:rsid w:val="00E04C19"/>
    <w:rsid w:val="00E04C1D"/>
    <w:rsid w:val="00E04E11"/>
    <w:rsid w:val="00E05162"/>
    <w:rsid w:val="00E05DE6"/>
    <w:rsid w:val="00E063C6"/>
    <w:rsid w:val="00E11DBD"/>
    <w:rsid w:val="00E11E9B"/>
    <w:rsid w:val="00E1244F"/>
    <w:rsid w:val="00E13793"/>
    <w:rsid w:val="00E16BEA"/>
    <w:rsid w:val="00E16EE7"/>
    <w:rsid w:val="00E17035"/>
    <w:rsid w:val="00E17458"/>
    <w:rsid w:val="00E17A04"/>
    <w:rsid w:val="00E20FCD"/>
    <w:rsid w:val="00E225AA"/>
    <w:rsid w:val="00E235A2"/>
    <w:rsid w:val="00E23EA7"/>
    <w:rsid w:val="00E23F20"/>
    <w:rsid w:val="00E2410C"/>
    <w:rsid w:val="00E257B2"/>
    <w:rsid w:val="00E26F4B"/>
    <w:rsid w:val="00E308B7"/>
    <w:rsid w:val="00E3183D"/>
    <w:rsid w:val="00E31BE4"/>
    <w:rsid w:val="00E32CF5"/>
    <w:rsid w:val="00E3310E"/>
    <w:rsid w:val="00E33BC6"/>
    <w:rsid w:val="00E354B0"/>
    <w:rsid w:val="00E358CB"/>
    <w:rsid w:val="00E375C2"/>
    <w:rsid w:val="00E37A83"/>
    <w:rsid w:val="00E37AE0"/>
    <w:rsid w:val="00E40CB4"/>
    <w:rsid w:val="00E4119F"/>
    <w:rsid w:val="00E41886"/>
    <w:rsid w:val="00E42AFF"/>
    <w:rsid w:val="00E432B5"/>
    <w:rsid w:val="00E434B9"/>
    <w:rsid w:val="00E43C35"/>
    <w:rsid w:val="00E44204"/>
    <w:rsid w:val="00E443DC"/>
    <w:rsid w:val="00E445FE"/>
    <w:rsid w:val="00E45B89"/>
    <w:rsid w:val="00E45BBF"/>
    <w:rsid w:val="00E46942"/>
    <w:rsid w:val="00E500C4"/>
    <w:rsid w:val="00E512CC"/>
    <w:rsid w:val="00E51789"/>
    <w:rsid w:val="00E51CAD"/>
    <w:rsid w:val="00E52194"/>
    <w:rsid w:val="00E55580"/>
    <w:rsid w:val="00E5590C"/>
    <w:rsid w:val="00E56736"/>
    <w:rsid w:val="00E57384"/>
    <w:rsid w:val="00E5794E"/>
    <w:rsid w:val="00E60284"/>
    <w:rsid w:val="00E61AA4"/>
    <w:rsid w:val="00E61E43"/>
    <w:rsid w:val="00E63549"/>
    <w:rsid w:val="00E637AB"/>
    <w:rsid w:val="00E639E5"/>
    <w:rsid w:val="00E64347"/>
    <w:rsid w:val="00E6667F"/>
    <w:rsid w:val="00E67127"/>
    <w:rsid w:val="00E67616"/>
    <w:rsid w:val="00E71D9F"/>
    <w:rsid w:val="00E725AD"/>
    <w:rsid w:val="00E72CA0"/>
    <w:rsid w:val="00E72E5E"/>
    <w:rsid w:val="00E73978"/>
    <w:rsid w:val="00E7430B"/>
    <w:rsid w:val="00E75B78"/>
    <w:rsid w:val="00E7726C"/>
    <w:rsid w:val="00E77C2C"/>
    <w:rsid w:val="00E81AFA"/>
    <w:rsid w:val="00E82715"/>
    <w:rsid w:val="00E83D6F"/>
    <w:rsid w:val="00E84AE0"/>
    <w:rsid w:val="00E85B2E"/>
    <w:rsid w:val="00E860FF"/>
    <w:rsid w:val="00E86D21"/>
    <w:rsid w:val="00E91550"/>
    <w:rsid w:val="00E938D6"/>
    <w:rsid w:val="00E939FB"/>
    <w:rsid w:val="00E9464B"/>
    <w:rsid w:val="00E95187"/>
    <w:rsid w:val="00E96F4F"/>
    <w:rsid w:val="00E9737D"/>
    <w:rsid w:val="00E97AB7"/>
    <w:rsid w:val="00EA11B4"/>
    <w:rsid w:val="00EA11DA"/>
    <w:rsid w:val="00EA1500"/>
    <w:rsid w:val="00EA15D3"/>
    <w:rsid w:val="00EA16ED"/>
    <w:rsid w:val="00EA1865"/>
    <w:rsid w:val="00EA351E"/>
    <w:rsid w:val="00EA3B2E"/>
    <w:rsid w:val="00EA5103"/>
    <w:rsid w:val="00EA7E68"/>
    <w:rsid w:val="00EA7F95"/>
    <w:rsid w:val="00EB1A53"/>
    <w:rsid w:val="00EB20CC"/>
    <w:rsid w:val="00EB2572"/>
    <w:rsid w:val="00EB2A47"/>
    <w:rsid w:val="00EB3209"/>
    <w:rsid w:val="00EB45AD"/>
    <w:rsid w:val="00EB48A0"/>
    <w:rsid w:val="00EB64C8"/>
    <w:rsid w:val="00EB6878"/>
    <w:rsid w:val="00EB7139"/>
    <w:rsid w:val="00EC1B1A"/>
    <w:rsid w:val="00EC333F"/>
    <w:rsid w:val="00EC3A6D"/>
    <w:rsid w:val="00EC4899"/>
    <w:rsid w:val="00EC53F4"/>
    <w:rsid w:val="00EC584E"/>
    <w:rsid w:val="00EC6A30"/>
    <w:rsid w:val="00EC70D5"/>
    <w:rsid w:val="00EC7129"/>
    <w:rsid w:val="00EC7A07"/>
    <w:rsid w:val="00ED201B"/>
    <w:rsid w:val="00ED2D15"/>
    <w:rsid w:val="00ED2EF6"/>
    <w:rsid w:val="00ED3926"/>
    <w:rsid w:val="00ED3AEA"/>
    <w:rsid w:val="00ED3F79"/>
    <w:rsid w:val="00ED4218"/>
    <w:rsid w:val="00ED4429"/>
    <w:rsid w:val="00ED4465"/>
    <w:rsid w:val="00ED4D09"/>
    <w:rsid w:val="00ED6255"/>
    <w:rsid w:val="00ED7B11"/>
    <w:rsid w:val="00EE0304"/>
    <w:rsid w:val="00EE06B4"/>
    <w:rsid w:val="00EE1165"/>
    <w:rsid w:val="00EE17F9"/>
    <w:rsid w:val="00EE196A"/>
    <w:rsid w:val="00EE1BCA"/>
    <w:rsid w:val="00EE3708"/>
    <w:rsid w:val="00EE5D4E"/>
    <w:rsid w:val="00EE6111"/>
    <w:rsid w:val="00EE7144"/>
    <w:rsid w:val="00EE7BA7"/>
    <w:rsid w:val="00EF14AC"/>
    <w:rsid w:val="00EF1BC9"/>
    <w:rsid w:val="00EF2776"/>
    <w:rsid w:val="00EF3729"/>
    <w:rsid w:val="00EF3B7F"/>
    <w:rsid w:val="00EF5A93"/>
    <w:rsid w:val="00EF623D"/>
    <w:rsid w:val="00EF7BD9"/>
    <w:rsid w:val="00F00683"/>
    <w:rsid w:val="00F00D0E"/>
    <w:rsid w:val="00F01864"/>
    <w:rsid w:val="00F02244"/>
    <w:rsid w:val="00F02BB5"/>
    <w:rsid w:val="00F037FF"/>
    <w:rsid w:val="00F03A39"/>
    <w:rsid w:val="00F045FC"/>
    <w:rsid w:val="00F047DF"/>
    <w:rsid w:val="00F05160"/>
    <w:rsid w:val="00F05B50"/>
    <w:rsid w:val="00F06891"/>
    <w:rsid w:val="00F06E02"/>
    <w:rsid w:val="00F073D1"/>
    <w:rsid w:val="00F073EC"/>
    <w:rsid w:val="00F101EA"/>
    <w:rsid w:val="00F1049D"/>
    <w:rsid w:val="00F12B63"/>
    <w:rsid w:val="00F13050"/>
    <w:rsid w:val="00F15117"/>
    <w:rsid w:val="00F16DE4"/>
    <w:rsid w:val="00F179D5"/>
    <w:rsid w:val="00F17B9E"/>
    <w:rsid w:val="00F17D4C"/>
    <w:rsid w:val="00F20EF9"/>
    <w:rsid w:val="00F213BC"/>
    <w:rsid w:val="00F230E7"/>
    <w:rsid w:val="00F239BD"/>
    <w:rsid w:val="00F262FC"/>
    <w:rsid w:val="00F2662A"/>
    <w:rsid w:val="00F27020"/>
    <w:rsid w:val="00F2754F"/>
    <w:rsid w:val="00F324BC"/>
    <w:rsid w:val="00F328A9"/>
    <w:rsid w:val="00F3295A"/>
    <w:rsid w:val="00F3453D"/>
    <w:rsid w:val="00F34745"/>
    <w:rsid w:val="00F35341"/>
    <w:rsid w:val="00F37F20"/>
    <w:rsid w:val="00F404E0"/>
    <w:rsid w:val="00F41537"/>
    <w:rsid w:val="00F41AA0"/>
    <w:rsid w:val="00F42FA5"/>
    <w:rsid w:val="00F4304F"/>
    <w:rsid w:val="00F44543"/>
    <w:rsid w:val="00F4523F"/>
    <w:rsid w:val="00F45A2D"/>
    <w:rsid w:val="00F47428"/>
    <w:rsid w:val="00F51454"/>
    <w:rsid w:val="00F51945"/>
    <w:rsid w:val="00F52356"/>
    <w:rsid w:val="00F52AEC"/>
    <w:rsid w:val="00F52FDB"/>
    <w:rsid w:val="00F54C28"/>
    <w:rsid w:val="00F556C0"/>
    <w:rsid w:val="00F56186"/>
    <w:rsid w:val="00F57222"/>
    <w:rsid w:val="00F577B0"/>
    <w:rsid w:val="00F616C6"/>
    <w:rsid w:val="00F62680"/>
    <w:rsid w:val="00F63B21"/>
    <w:rsid w:val="00F63F5F"/>
    <w:rsid w:val="00F6468B"/>
    <w:rsid w:val="00F6477C"/>
    <w:rsid w:val="00F64AC3"/>
    <w:rsid w:val="00F653F8"/>
    <w:rsid w:val="00F6646D"/>
    <w:rsid w:val="00F667B9"/>
    <w:rsid w:val="00F66DE5"/>
    <w:rsid w:val="00F66E83"/>
    <w:rsid w:val="00F67CA6"/>
    <w:rsid w:val="00F71986"/>
    <w:rsid w:val="00F71DDF"/>
    <w:rsid w:val="00F726FA"/>
    <w:rsid w:val="00F72B20"/>
    <w:rsid w:val="00F74C61"/>
    <w:rsid w:val="00F76642"/>
    <w:rsid w:val="00F76CC4"/>
    <w:rsid w:val="00F8049D"/>
    <w:rsid w:val="00F80A49"/>
    <w:rsid w:val="00F82961"/>
    <w:rsid w:val="00F85798"/>
    <w:rsid w:val="00F8589F"/>
    <w:rsid w:val="00F85A82"/>
    <w:rsid w:val="00F86155"/>
    <w:rsid w:val="00F87189"/>
    <w:rsid w:val="00F900FD"/>
    <w:rsid w:val="00F901B0"/>
    <w:rsid w:val="00F90586"/>
    <w:rsid w:val="00F9134E"/>
    <w:rsid w:val="00F924AD"/>
    <w:rsid w:val="00F92727"/>
    <w:rsid w:val="00F92CE2"/>
    <w:rsid w:val="00F95485"/>
    <w:rsid w:val="00F95495"/>
    <w:rsid w:val="00F96B01"/>
    <w:rsid w:val="00F9779E"/>
    <w:rsid w:val="00FA01AE"/>
    <w:rsid w:val="00FA0584"/>
    <w:rsid w:val="00FA0D8A"/>
    <w:rsid w:val="00FA18F4"/>
    <w:rsid w:val="00FA1AA3"/>
    <w:rsid w:val="00FA1C41"/>
    <w:rsid w:val="00FA2F75"/>
    <w:rsid w:val="00FA3273"/>
    <w:rsid w:val="00FA5092"/>
    <w:rsid w:val="00FA5A16"/>
    <w:rsid w:val="00FA71B5"/>
    <w:rsid w:val="00FA7A1E"/>
    <w:rsid w:val="00FB2897"/>
    <w:rsid w:val="00FB28CA"/>
    <w:rsid w:val="00FB2ADA"/>
    <w:rsid w:val="00FB3B1D"/>
    <w:rsid w:val="00FB78E6"/>
    <w:rsid w:val="00FB7CC8"/>
    <w:rsid w:val="00FC0229"/>
    <w:rsid w:val="00FC071B"/>
    <w:rsid w:val="00FC0CC9"/>
    <w:rsid w:val="00FC2E0F"/>
    <w:rsid w:val="00FC34A4"/>
    <w:rsid w:val="00FC5902"/>
    <w:rsid w:val="00FC598F"/>
    <w:rsid w:val="00FC7120"/>
    <w:rsid w:val="00FC7C31"/>
    <w:rsid w:val="00FC7D5C"/>
    <w:rsid w:val="00FD1894"/>
    <w:rsid w:val="00FD18DA"/>
    <w:rsid w:val="00FD24F6"/>
    <w:rsid w:val="00FD2B0E"/>
    <w:rsid w:val="00FD36F5"/>
    <w:rsid w:val="00FD5F79"/>
    <w:rsid w:val="00FE05D0"/>
    <w:rsid w:val="00FE2EEA"/>
    <w:rsid w:val="00FE5EC1"/>
    <w:rsid w:val="00FE66EC"/>
    <w:rsid w:val="00FE70C5"/>
    <w:rsid w:val="00FF061C"/>
    <w:rsid w:val="00FF0F8A"/>
    <w:rsid w:val="00FF1D19"/>
    <w:rsid w:val="00FF1FE5"/>
    <w:rsid w:val="00FF2747"/>
    <w:rsid w:val="00FF2BC2"/>
    <w:rsid w:val="00FF30FA"/>
    <w:rsid w:val="00FF3CC2"/>
    <w:rsid w:val="00FF3CCC"/>
    <w:rsid w:val="00FF3CF6"/>
    <w:rsid w:val="00FF49A7"/>
    <w:rsid w:val="00FF4C1F"/>
    <w:rsid w:val="01059B69"/>
    <w:rsid w:val="012815FC"/>
    <w:rsid w:val="012F7BB5"/>
    <w:rsid w:val="013D85FB"/>
    <w:rsid w:val="013F7D14"/>
    <w:rsid w:val="01450F5B"/>
    <w:rsid w:val="014725D1"/>
    <w:rsid w:val="014C92C4"/>
    <w:rsid w:val="015BFF9A"/>
    <w:rsid w:val="015D14A6"/>
    <w:rsid w:val="015ECDB9"/>
    <w:rsid w:val="01616B80"/>
    <w:rsid w:val="016F66FC"/>
    <w:rsid w:val="0172D51C"/>
    <w:rsid w:val="019593B5"/>
    <w:rsid w:val="01CA7545"/>
    <w:rsid w:val="01E1A756"/>
    <w:rsid w:val="01E38F90"/>
    <w:rsid w:val="01E68D94"/>
    <w:rsid w:val="01EB8244"/>
    <w:rsid w:val="01F2B8B1"/>
    <w:rsid w:val="02004A35"/>
    <w:rsid w:val="0205DE08"/>
    <w:rsid w:val="021A770B"/>
    <w:rsid w:val="022FF63B"/>
    <w:rsid w:val="023A8B08"/>
    <w:rsid w:val="0244A341"/>
    <w:rsid w:val="0250CFBF"/>
    <w:rsid w:val="025157A0"/>
    <w:rsid w:val="02B72F0A"/>
    <w:rsid w:val="02CCEFF3"/>
    <w:rsid w:val="02CD6205"/>
    <w:rsid w:val="02D29274"/>
    <w:rsid w:val="02F127EC"/>
    <w:rsid w:val="02F8FC00"/>
    <w:rsid w:val="03110DBB"/>
    <w:rsid w:val="0318006B"/>
    <w:rsid w:val="0320F6AA"/>
    <w:rsid w:val="033F131C"/>
    <w:rsid w:val="0352AB73"/>
    <w:rsid w:val="03596265"/>
    <w:rsid w:val="03675730"/>
    <w:rsid w:val="037119DB"/>
    <w:rsid w:val="03743EAB"/>
    <w:rsid w:val="03CC3336"/>
    <w:rsid w:val="03D60A8D"/>
    <w:rsid w:val="03D8C7FE"/>
    <w:rsid w:val="043D4E03"/>
    <w:rsid w:val="0443B677"/>
    <w:rsid w:val="048025AE"/>
    <w:rsid w:val="04979D74"/>
    <w:rsid w:val="049D6123"/>
    <w:rsid w:val="04B8EEBC"/>
    <w:rsid w:val="04C1842E"/>
    <w:rsid w:val="04D0C04C"/>
    <w:rsid w:val="04D54083"/>
    <w:rsid w:val="04F599BA"/>
    <w:rsid w:val="04FD449D"/>
    <w:rsid w:val="05090EF0"/>
    <w:rsid w:val="051D6878"/>
    <w:rsid w:val="052BCBC4"/>
    <w:rsid w:val="056D64A7"/>
    <w:rsid w:val="05722BCA"/>
    <w:rsid w:val="05915EFE"/>
    <w:rsid w:val="059F21FA"/>
    <w:rsid w:val="05CD0E95"/>
    <w:rsid w:val="060817F3"/>
    <w:rsid w:val="0609061B"/>
    <w:rsid w:val="06445169"/>
    <w:rsid w:val="0670AAB5"/>
    <w:rsid w:val="0690EA33"/>
    <w:rsid w:val="06A18135"/>
    <w:rsid w:val="06EE216B"/>
    <w:rsid w:val="06F4FD91"/>
    <w:rsid w:val="06F51D69"/>
    <w:rsid w:val="0714C68D"/>
    <w:rsid w:val="0716A88A"/>
    <w:rsid w:val="072E40EE"/>
    <w:rsid w:val="073D8BA9"/>
    <w:rsid w:val="074B4A3B"/>
    <w:rsid w:val="07583A95"/>
    <w:rsid w:val="076E3815"/>
    <w:rsid w:val="079CAE0B"/>
    <w:rsid w:val="07A129D0"/>
    <w:rsid w:val="07AACA85"/>
    <w:rsid w:val="07AD24EC"/>
    <w:rsid w:val="07B38159"/>
    <w:rsid w:val="07B557E5"/>
    <w:rsid w:val="07B6EAE3"/>
    <w:rsid w:val="07BEDD13"/>
    <w:rsid w:val="07BEEEDE"/>
    <w:rsid w:val="07CB3BF6"/>
    <w:rsid w:val="07CD4825"/>
    <w:rsid w:val="07CE339D"/>
    <w:rsid w:val="07F8A9DB"/>
    <w:rsid w:val="07FDAFB3"/>
    <w:rsid w:val="080CAC38"/>
    <w:rsid w:val="081BEBDE"/>
    <w:rsid w:val="08271EA2"/>
    <w:rsid w:val="08416E6C"/>
    <w:rsid w:val="08448AFE"/>
    <w:rsid w:val="084BB2F7"/>
    <w:rsid w:val="085885FE"/>
    <w:rsid w:val="0889E999"/>
    <w:rsid w:val="08A41522"/>
    <w:rsid w:val="08A64B1B"/>
    <w:rsid w:val="08B46113"/>
    <w:rsid w:val="08BF9741"/>
    <w:rsid w:val="08CBFB68"/>
    <w:rsid w:val="08CCA7E6"/>
    <w:rsid w:val="08D2A046"/>
    <w:rsid w:val="08F32014"/>
    <w:rsid w:val="0908AC98"/>
    <w:rsid w:val="093534C0"/>
    <w:rsid w:val="093E2832"/>
    <w:rsid w:val="0950B23D"/>
    <w:rsid w:val="0959DDAB"/>
    <w:rsid w:val="09B3CA7A"/>
    <w:rsid w:val="09B52A7D"/>
    <w:rsid w:val="09B5CA11"/>
    <w:rsid w:val="09CAAE6A"/>
    <w:rsid w:val="09DBC57A"/>
    <w:rsid w:val="09E05B5F"/>
    <w:rsid w:val="0A050039"/>
    <w:rsid w:val="0A1EF3EA"/>
    <w:rsid w:val="0A480148"/>
    <w:rsid w:val="0A499320"/>
    <w:rsid w:val="0A5F9420"/>
    <w:rsid w:val="0A85D917"/>
    <w:rsid w:val="0A872969"/>
    <w:rsid w:val="0A9533FA"/>
    <w:rsid w:val="0A9BA27A"/>
    <w:rsid w:val="0A9F772E"/>
    <w:rsid w:val="0AA597D8"/>
    <w:rsid w:val="0ABDEA0F"/>
    <w:rsid w:val="0AC691A8"/>
    <w:rsid w:val="0ACB3FE4"/>
    <w:rsid w:val="0AD642E6"/>
    <w:rsid w:val="0ADC6CCF"/>
    <w:rsid w:val="0ADD8C02"/>
    <w:rsid w:val="0AE16901"/>
    <w:rsid w:val="0AEB6E5E"/>
    <w:rsid w:val="0AF597E1"/>
    <w:rsid w:val="0B1C320F"/>
    <w:rsid w:val="0B461DFA"/>
    <w:rsid w:val="0B64D939"/>
    <w:rsid w:val="0B8AA8CC"/>
    <w:rsid w:val="0B93494B"/>
    <w:rsid w:val="0B9955C3"/>
    <w:rsid w:val="0B9BF72D"/>
    <w:rsid w:val="0BA19CA2"/>
    <w:rsid w:val="0BBD7E51"/>
    <w:rsid w:val="0BC2BB44"/>
    <w:rsid w:val="0BD9D409"/>
    <w:rsid w:val="0BE69FE9"/>
    <w:rsid w:val="0BFFCAE6"/>
    <w:rsid w:val="0C16E1DD"/>
    <w:rsid w:val="0C26D58F"/>
    <w:rsid w:val="0C2FFE19"/>
    <w:rsid w:val="0C4AF8D9"/>
    <w:rsid w:val="0C551593"/>
    <w:rsid w:val="0C78DC43"/>
    <w:rsid w:val="0C8BB0D8"/>
    <w:rsid w:val="0C9A9AF4"/>
    <w:rsid w:val="0CBA4311"/>
    <w:rsid w:val="0CEC435E"/>
    <w:rsid w:val="0CF4F727"/>
    <w:rsid w:val="0CFC7266"/>
    <w:rsid w:val="0CFE17F3"/>
    <w:rsid w:val="0D07D394"/>
    <w:rsid w:val="0D097E74"/>
    <w:rsid w:val="0D119931"/>
    <w:rsid w:val="0D48ED35"/>
    <w:rsid w:val="0D5E9BA0"/>
    <w:rsid w:val="0D672B6D"/>
    <w:rsid w:val="0D6A0621"/>
    <w:rsid w:val="0D76571D"/>
    <w:rsid w:val="0D9E4128"/>
    <w:rsid w:val="0DA2297C"/>
    <w:rsid w:val="0DB430A5"/>
    <w:rsid w:val="0DDAD716"/>
    <w:rsid w:val="0DDB63EF"/>
    <w:rsid w:val="0DECC015"/>
    <w:rsid w:val="0DF958C0"/>
    <w:rsid w:val="0E2E1E97"/>
    <w:rsid w:val="0E3171D8"/>
    <w:rsid w:val="0E46A8A5"/>
    <w:rsid w:val="0E5CE176"/>
    <w:rsid w:val="0EAF0C28"/>
    <w:rsid w:val="0EB6C8B9"/>
    <w:rsid w:val="0EC4DFF2"/>
    <w:rsid w:val="0ED5D63F"/>
    <w:rsid w:val="0EDD40C2"/>
    <w:rsid w:val="0EE02F3A"/>
    <w:rsid w:val="0EE77622"/>
    <w:rsid w:val="0EEA0664"/>
    <w:rsid w:val="0F01B1D1"/>
    <w:rsid w:val="0F27E59C"/>
    <w:rsid w:val="0F2E38A6"/>
    <w:rsid w:val="0F35F5B5"/>
    <w:rsid w:val="0F635E56"/>
    <w:rsid w:val="0F69BBC3"/>
    <w:rsid w:val="0F7622B8"/>
    <w:rsid w:val="0F80DA6E"/>
    <w:rsid w:val="0F9A7E3B"/>
    <w:rsid w:val="0F9EB107"/>
    <w:rsid w:val="0FA0A5FF"/>
    <w:rsid w:val="0FC7504A"/>
    <w:rsid w:val="0FC9EEF8"/>
    <w:rsid w:val="0FCAC6EA"/>
    <w:rsid w:val="0FD5829B"/>
    <w:rsid w:val="0FD98942"/>
    <w:rsid w:val="0FDBDA13"/>
    <w:rsid w:val="0FDBFEB0"/>
    <w:rsid w:val="0FF04B29"/>
    <w:rsid w:val="1022E345"/>
    <w:rsid w:val="105B861C"/>
    <w:rsid w:val="1084F599"/>
    <w:rsid w:val="10B52B67"/>
    <w:rsid w:val="10C49C7B"/>
    <w:rsid w:val="10EAFF9E"/>
    <w:rsid w:val="10EB4595"/>
    <w:rsid w:val="1115D6B9"/>
    <w:rsid w:val="111CAACF"/>
    <w:rsid w:val="1154564C"/>
    <w:rsid w:val="1165BF59"/>
    <w:rsid w:val="117BA5FD"/>
    <w:rsid w:val="11838C0D"/>
    <w:rsid w:val="11A019E3"/>
    <w:rsid w:val="11C1CCA8"/>
    <w:rsid w:val="11C7863E"/>
    <w:rsid w:val="11D76BBA"/>
    <w:rsid w:val="11D863B7"/>
    <w:rsid w:val="11F4DB2E"/>
    <w:rsid w:val="123963A7"/>
    <w:rsid w:val="1271EAF8"/>
    <w:rsid w:val="1271F5B1"/>
    <w:rsid w:val="12CD37CA"/>
    <w:rsid w:val="12D0FD87"/>
    <w:rsid w:val="12FAF25C"/>
    <w:rsid w:val="13156B8C"/>
    <w:rsid w:val="13190E12"/>
    <w:rsid w:val="133A9401"/>
    <w:rsid w:val="13402685"/>
    <w:rsid w:val="13494F22"/>
    <w:rsid w:val="13515185"/>
    <w:rsid w:val="13587F29"/>
    <w:rsid w:val="136689CE"/>
    <w:rsid w:val="137F55F1"/>
    <w:rsid w:val="139E5B30"/>
    <w:rsid w:val="13BE2065"/>
    <w:rsid w:val="13BFF165"/>
    <w:rsid w:val="13D333B6"/>
    <w:rsid w:val="13DB34E6"/>
    <w:rsid w:val="13F2A5CB"/>
    <w:rsid w:val="140E9EE5"/>
    <w:rsid w:val="14138A83"/>
    <w:rsid w:val="1425569A"/>
    <w:rsid w:val="1438D2AB"/>
    <w:rsid w:val="144C261B"/>
    <w:rsid w:val="144FD7D7"/>
    <w:rsid w:val="1455C732"/>
    <w:rsid w:val="14570406"/>
    <w:rsid w:val="14613E1F"/>
    <w:rsid w:val="1461A609"/>
    <w:rsid w:val="14831D59"/>
    <w:rsid w:val="1483F864"/>
    <w:rsid w:val="14892037"/>
    <w:rsid w:val="1498E677"/>
    <w:rsid w:val="14D45E48"/>
    <w:rsid w:val="15202024"/>
    <w:rsid w:val="1534C89F"/>
    <w:rsid w:val="1534F8C9"/>
    <w:rsid w:val="159D82FC"/>
    <w:rsid w:val="15B95A63"/>
    <w:rsid w:val="15C3A055"/>
    <w:rsid w:val="15D8A07F"/>
    <w:rsid w:val="15EE5106"/>
    <w:rsid w:val="15F38F1C"/>
    <w:rsid w:val="15FD3F7C"/>
    <w:rsid w:val="15FD766A"/>
    <w:rsid w:val="1612CD99"/>
    <w:rsid w:val="1615E011"/>
    <w:rsid w:val="162C9A3F"/>
    <w:rsid w:val="1633B7C9"/>
    <w:rsid w:val="163EB2D0"/>
    <w:rsid w:val="1645C633"/>
    <w:rsid w:val="166D8A32"/>
    <w:rsid w:val="166DF2CC"/>
    <w:rsid w:val="16A450CB"/>
    <w:rsid w:val="16A524D1"/>
    <w:rsid w:val="16E6D291"/>
    <w:rsid w:val="16F01B81"/>
    <w:rsid w:val="1737150B"/>
    <w:rsid w:val="173A482C"/>
    <w:rsid w:val="175343F7"/>
    <w:rsid w:val="17732BC0"/>
    <w:rsid w:val="177D1F79"/>
    <w:rsid w:val="17CC988C"/>
    <w:rsid w:val="17E2564E"/>
    <w:rsid w:val="17F33737"/>
    <w:rsid w:val="17F5A78C"/>
    <w:rsid w:val="17FB2639"/>
    <w:rsid w:val="181A4F7D"/>
    <w:rsid w:val="181F07D9"/>
    <w:rsid w:val="18244654"/>
    <w:rsid w:val="183CD890"/>
    <w:rsid w:val="184D6FA4"/>
    <w:rsid w:val="184FE2C8"/>
    <w:rsid w:val="18552D97"/>
    <w:rsid w:val="185A9A89"/>
    <w:rsid w:val="185DCC13"/>
    <w:rsid w:val="1861EE68"/>
    <w:rsid w:val="1874DB53"/>
    <w:rsid w:val="18BF61F8"/>
    <w:rsid w:val="18C18F24"/>
    <w:rsid w:val="18C1B460"/>
    <w:rsid w:val="18C91347"/>
    <w:rsid w:val="18E6C025"/>
    <w:rsid w:val="18E9683B"/>
    <w:rsid w:val="190C91BF"/>
    <w:rsid w:val="1914293A"/>
    <w:rsid w:val="194C5ABD"/>
    <w:rsid w:val="195239C8"/>
    <w:rsid w:val="195A3D9A"/>
    <w:rsid w:val="19611BBD"/>
    <w:rsid w:val="1987CA2C"/>
    <w:rsid w:val="199EA0F6"/>
    <w:rsid w:val="19A67513"/>
    <w:rsid w:val="19AAAE38"/>
    <w:rsid w:val="19E9BCAC"/>
    <w:rsid w:val="19F248CE"/>
    <w:rsid w:val="1A04102B"/>
    <w:rsid w:val="1A170BED"/>
    <w:rsid w:val="1A270E5E"/>
    <w:rsid w:val="1A48CD26"/>
    <w:rsid w:val="1A5D0879"/>
    <w:rsid w:val="1A60CA97"/>
    <w:rsid w:val="1A6A462D"/>
    <w:rsid w:val="1A8F9919"/>
    <w:rsid w:val="1A9FF754"/>
    <w:rsid w:val="1AA43268"/>
    <w:rsid w:val="1AACB532"/>
    <w:rsid w:val="1AD7AD25"/>
    <w:rsid w:val="1AE01269"/>
    <w:rsid w:val="1AE2DD15"/>
    <w:rsid w:val="1AF4F7A9"/>
    <w:rsid w:val="1B0F6A6A"/>
    <w:rsid w:val="1B16DD9D"/>
    <w:rsid w:val="1B1C2CD8"/>
    <w:rsid w:val="1B42684D"/>
    <w:rsid w:val="1B56FA10"/>
    <w:rsid w:val="1B7492A3"/>
    <w:rsid w:val="1B78EBDF"/>
    <w:rsid w:val="1B817F60"/>
    <w:rsid w:val="1B829519"/>
    <w:rsid w:val="1B829F90"/>
    <w:rsid w:val="1B906291"/>
    <w:rsid w:val="1BAACEEA"/>
    <w:rsid w:val="1BCEE597"/>
    <w:rsid w:val="1BD4CC92"/>
    <w:rsid w:val="1BD93C59"/>
    <w:rsid w:val="1BDC10EE"/>
    <w:rsid w:val="1C0F2380"/>
    <w:rsid w:val="1C2C9076"/>
    <w:rsid w:val="1C3A315A"/>
    <w:rsid w:val="1C686BAC"/>
    <w:rsid w:val="1C6F5913"/>
    <w:rsid w:val="1C8136F5"/>
    <w:rsid w:val="1C9A49B3"/>
    <w:rsid w:val="1C9AF66E"/>
    <w:rsid w:val="1CA7EFB8"/>
    <w:rsid w:val="1CB74C8C"/>
    <w:rsid w:val="1CC6452F"/>
    <w:rsid w:val="1CCC7444"/>
    <w:rsid w:val="1CD328C8"/>
    <w:rsid w:val="1CE9C6AC"/>
    <w:rsid w:val="1D1CAF65"/>
    <w:rsid w:val="1D29EF6A"/>
    <w:rsid w:val="1D3A7CDC"/>
    <w:rsid w:val="1D7A8AAF"/>
    <w:rsid w:val="1D97DBA3"/>
    <w:rsid w:val="1DB8B92F"/>
    <w:rsid w:val="1DBFD527"/>
    <w:rsid w:val="1DEE0764"/>
    <w:rsid w:val="1DFD1C96"/>
    <w:rsid w:val="1E33078A"/>
    <w:rsid w:val="1E6A4FFC"/>
    <w:rsid w:val="1E6CD452"/>
    <w:rsid w:val="1E70C8A2"/>
    <w:rsid w:val="1E84A84A"/>
    <w:rsid w:val="1EB4AE72"/>
    <w:rsid w:val="1EC58A8F"/>
    <w:rsid w:val="1ED4DC41"/>
    <w:rsid w:val="1EF15B1F"/>
    <w:rsid w:val="1F10DD1B"/>
    <w:rsid w:val="1F1450C3"/>
    <w:rsid w:val="1F359201"/>
    <w:rsid w:val="1F40CCE6"/>
    <w:rsid w:val="1F519766"/>
    <w:rsid w:val="1F7803B9"/>
    <w:rsid w:val="1F805FC8"/>
    <w:rsid w:val="1F8CA4F1"/>
    <w:rsid w:val="1F9365DA"/>
    <w:rsid w:val="1FAC6537"/>
    <w:rsid w:val="1FC51DF0"/>
    <w:rsid w:val="200B7501"/>
    <w:rsid w:val="202D1AB5"/>
    <w:rsid w:val="205BAF4B"/>
    <w:rsid w:val="20617C41"/>
    <w:rsid w:val="206964C8"/>
    <w:rsid w:val="20BB688E"/>
    <w:rsid w:val="20C218F2"/>
    <w:rsid w:val="20CCBBF4"/>
    <w:rsid w:val="20F2C8C3"/>
    <w:rsid w:val="212D8458"/>
    <w:rsid w:val="2131F419"/>
    <w:rsid w:val="214049A6"/>
    <w:rsid w:val="2162AC82"/>
    <w:rsid w:val="219E372E"/>
    <w:rsid w:val="21A699EB"/>
    <w:rsid w:val="21AA9169"/>
    <w:rsid w:val="21B2420A"/>
    <w:rsid w:val="21CA12D2"/>
    <w:rsid w:val="21CE1074"/>
    <w:rsid w:val="21DC0914"/>
    <w:rsid w:val="21FD4CA2"/>
    <w:rsid w:val="2231A8C8"/>
    <w:rsid w:val="2236FCBF"/>
    <w:rsid w:val="2267F5E0"/>
    <w:rsid w:val="227B59E7"/>
    <w:rsid w:val="2291CC4B"/>
    <w:rsid w:val="22A7D496"/>
    <w:rsid w:val="22DF5074"/>
    <w:rsid w:val="22F3492F"/>
    <w:rsid w:val="230678AD"/>
    <w:rsid w:val="23274594"/>
    <w:rsid w:val="23426A4C"/>
    <w:rsid w:val="2343FDE3"/>
    <w:rsid w:val="234A0EB3"/>
    <w:rsid w:val="2364BC71"/>
    <w:rsid w:val="23757270"/>
    <w:rsid w:val="23782178"/>
    <w:rsid w:val="2378CE89"/>
    <w:rsid w:val="23823CB7"/>
    <w:rsid w:val="2382F191"/>
    <w:rsid w:val="238F366C"/>
    <w:rsid w:val="23B3AD69"/>
    <w:rsid w:val="23B60DB9"/>
    <w:rsid w:val="23DD2942"/>
    <w:rsid w:val="23E7C1E6"/>
    <w:rsid w:val="23EBC182"/>
    <w:rsid w:val="242EDDAC"/>
    <w:rsid w:val="24366267"/>
    <w:rsid w:val="24418AD9"/>
    <w:rsid w:val="24954DE7"/>
    <w:rsid w:val="24A2490E"/>
    <w:rsid w:val="24A9F387"/>
    <w:rsid w:val="24AAFB2B"/>
    <w:rsid w:val="24C6CDD0"/>
    <w:rsid w:val="24DCD7FD"/>
    <w:rsid w:val="24EC34A1"/>
    <w:rsid w:val="252730CF"/>
    <w:rsid w:val="252D6C83"/>
    <w:rsid w:val="2533D430"/>
    <w:rsid w:val="2541A9E7"/>
    <w:rsid w:val="25579385"/>
    <w:rsid w:val="256EE3C8"/>
    <w:rsid w:val="2572A00E"/>
    <w:rsid w:val="25AA96FB"/>
    <w:rsid w:val="25B66DBF"/>
    <w:rsid w:val="25DD258A"/>
    <w:rsid w:val="25E5A87F"/>
    <w:rsid w:val="25E6E50F"/>
    <w:rsid w:val="26009FFD"/>
    <w:rsid w:val="26060647"/>
    <w:rsid w:val="260AD43A"/>
    <w:rsid w:val="2612E5BE"/>
    <w:rsid w:val="265C1DF7"/>
    <w:rsid w:val="265F0B62"/>
    <w:rsid w:val="266D9E93"/>
    <w:rsid w:val="266DFEF7"/>
    <w:rsid w:val="268B13B3"/>
    <w:rsid w:val="26AD089C"/>
    <w:rsid w:val="26C64C78"/>
    <w:rsid w:val="26E09C4F"/>
    <w:rsid w:val="26E0FA2A"/>
    <w:rsid w:val="26E344F7"/>
    <w:rsid w:val="26E8825F"/>
    <w:rsid w:val="26ED19F0"/>
    <w:rsid w:val="27041B62"/>
    <w:rsid w:val="270B1B8A"/>
    <w:rsid w:val="2710B2DD"/>
    <w:rsid w:val="2711B1DA"/>
    <w:rsid w:val="272CEBC0"/>
    <w:rsid w:val="272D70A8"/>
    <w:rsid w:val="2739D77C"/>
    <w:rsid w:val="2782F253"/>
    <w:rsid w:val="278A99FF"/>
    <w:rsid w:val="278FAB07"/>
    <w:rsid w:val="27A443AC"/>
    <w:rsid w:val="27A589E9"/>
    <w:rsid w:val="27C71E91"/>
    <w:rsid w:val="27C7EC82"/>
    <w:rsid w:val="27C98C14"/>
    <w:rsid w:val="27E2D440"/>
    <w:rsid w:val="27FA8E3B"/>
    <w:rsid w:val="2809CF58"/>
    <w:rsid w:val="280F26EB"/>
    <w:rsid w:val="28119D02"/>
    <w:rsid w:val="281B476E"/>
    <w:rsid w:val="2833B718"/>
    <w:rsid w:val="286206AE"/>
    <w:rsid w:val="286D2A17"/>
    <w:rsid w:val="2873C5BB"/>
    <w:rsid w:val="28790167"/>
    <w:rsid w:val="2890EAFF"/>
    <w:rsid w:val="289D87B7"/>
    <w:rsid w:val="28A0BE95"/>
    <w:rsid w:val="28BCE576"/>
    <w:rsid w:val="28C412DD"/>
    <w:rsid w:val="28CAFFE1"/>
    <w:rsid w:val="28D3EDAE"/>
    <w:rsid w:val="28E6622C"/>
    <w:rsid w:val="29091126"/>
    <w:rsid w:val="29180587"/>
    <w:rsid w:val="29238FB1"/>
    <w:rsid w:val="295A6E39"/>
    <w:rsid w:val="297EA797"/>
    <w:rsid w:val="29809176"/>
    <w:rsid w:val="298E928B"/>
    <w:rsid w:val="298FC921"/>
    <w:rsid w:val="2996D345"/>
    <w:rsid w:val="29A42FA2"/>
    <w:rsid w:val="29B0C629"/>
    <w:rsid w:val="29B56D76"/>
    <w:rsid w:val="29BE1B69"/>
    <w:rsid w:val="29C02765"/>
    <w:rsid w:val="29D20C3E"/>
    <w:rsid w:val="29D44897"/>
    <w:rsid w:val="29E7F9DA"/>
    <w:rsid w:val="29FE46ED"/>
    <w:rsid w:val="2A029015"/>
    <w:rsid w:val="2A0B4BEA"/>
    <w:rsid w:val="2A1248C4"/>
    <w:rsid w:val="2A24D943"/>
    <w:rsid w:val="2A315D34"/>
    <w:rsid w:val="2A4F761A"/>
    <w:rsid w:val="2A5FD9E1"/>
    <w:rsid w:val="2A9BD4E5"/>
    <w:rsid w:val="2AB9E697"/>
    <w:rsid w:val="2AFC217A"/>
    <w:rsid w:val="2B031015"/>
    <w:rsid w:val="2B118A92"/>
    <w:rsid w:val="2B1549D7"/>
    <w:rsid w:val="2B16CB36"/>
    <w:rsid w:val="2B3099E7"/>
    <w:rsid w:val="2B4A7FD0"/>
    <w:rsid w:val="2B6AB5CD"/>
    <w:rsid w:val="2BBF4276"/>
    <w:rsid w:val="2BCAFD58"/>
    <w:rsid w:val="2BDCECFA"/>
    <w:rsid w:val="2BECB208"/>
    <w:rsid w:val="2C001C53"/>
    <w:rsid w:val="2C2189B3"/>
    <w:rsid w:val="2C2FD7B4"/>
    <w:rsid w:val="2C5CE98B"/>
    <w:rsid w:val="2C8632BA"/>
    <w:rsid w:val="2C8BF78F"/>
    <w:rsid w:val="2CBEE10C"/>
    <w:rsid w:val="2CCE73F8"/>
    <w:rsid w:val="2CD31907"/>
    <w:rsid w:val="2CDF0D5E"/>
    <w:rsid w:val="2CE727BB"/>
    <w:rsid w:val="2CEAADB4"/>
    <w:rsid w:val="2CFD86FD"/>
    <w:rsid w:val="2D566FD8"/>
    <w:rsid w:val="2D6A1E99"/>
    <w:rsid w:val="2D75DFF5"/>
    <w:rsid w:val="2DB0294E"/>
    <w:rsid w:val="2DB17CDB"/>
    <w:rsid w:val="2DBB51B6"/>
    <w:rsid w:val="2DBF8BC6"/>
    <w:rsid w:val="2DD3863E"/>
    <w:rsid w:val="2DFA10E0"/>
    <w:rsid w:val="2DFCB09E"/>
    <w:rsid w:val="2E05C89B"/>
    <w:rsid w:val="2E181288"/>
    <w:rsid w:val="2E1AB8F8"/>
    <w:rsid w:val="2E1C1C39"/>
    <w:rsid w:val="2E34C1D3"/>
    <w:rsid w:val="2E6A345E"/>
    <w:rsid w:val="2E6A619E"/>
    <w:rsid w:val="2E763C10"/>
    <w:rsid w:val="2E839A6F"/>
    <w:rsid w:val="2E9E65D9"/>
    <w:rsid w:val="2EA25216"/>
    <w:rsid w:val="2EA3A85D"/>
    <w:rsid w:val="2EA7E815"/>
    <w:rsid w:val="2EF5961F"/>
    <w:rsid w:val="2F4BF9AF"/>
    <w:rsid w:val="2F512012"/>
    <w:rsid w:val="2F592B25"/>
    <w:rsid w:val="2F62E8C9"/>
    <w:rsid w:val="2F98FD69"/>
    <w:rsid w:val="2FA8B6D5"/>
    <w:rsid w:val="2FE38847"/>
    <w:rsid w:val="2FE52190"/>
    <w:rsid w:val="2FE8BAFA"/>
    <w:rsid w:val="2FEF9C0A"/>
    <w:rsid w:val="2FF00F7F"/>
    <w:rsid w:val="2FFEFF6E"/>
    <w:rsid w:val="3007AF4E"/>
    <w:rsid w:val="300D5F23"/>
    <w:rsid w:val="3027E7D2"/>
    <w:rsid w:val="3038B3F0"/>
    <w:rsid w:val="303B041D"/>
    <w:rsid w:val="3056FDD5"/>
    <w:rsid w:val="3058A93C"/>
    <w:rsid w:val="30684A39"/>
    <w:rsid w:val="30D30149"/>
    <w:rsid w:val="30F20531"/>
    <w:rsid w:val="30FDA0EB"/>
    <w:rsid w:val="31877021"/>
    <w:rsid w:val="31BCBD28"/>
    <w:rsid w:val="31C49D4A"/>
    <w:rsid w:val="31D4B53B"/>
    <w:rsid w:val="31ECB1EF"/>
    <w:rsid w:val="31FF3995"/>
    <w:rsid w:val="3216D23B"/>
    <w:rsid w:val="32223D11"/>
    <w:rsid w:val="323D52A4"/>
    <w:rsid w:val="3247FE8E"/>
    <w:rsid w:val="324DA74A"/>
    <w:rsid w:val="324F64AA"/>
    <w:rsid w:val="325E7BD9"/>
    <w:rsid w:val="3266B2B7"/>
    <w:rsid w:val="32771A09"/>
    <w:rsid w:val="327C39C4"/>
    <w:rsid w:val="3280F314"/>
    <w:rsid w:val="3284201E"/>
    <w:rsid w:val="3292C6DF"/>
    <w:rsid w:val="32A4984C"/>
    <w:rsid w:val="32AC269D"/>
    <w:rsid w:val="32AD2CC9"/>
    <w:rsid w:val="32B953C6"/>
    <w:rsid w:val="32D9E5BC"/>
    <w:rsid w:val="32EA24B0"/>
    <w:rsid w:val="3314A02A"/>
    <w:rsid w:val="331711E9"/>
    <w:rsid w:val="331B091D"/>
    <w:rsid w:val="334A847F"/>
    <w:rsid w:val="334E0EB0"/>
    <w:rsid w:val="3360A27E"/>
    <w:rsid w:val="336D9FF6"/>
    <w:rsid w:val="3375C339"/>
    <w:rsid w:val="337B0EFB"/>
    <w:rsid w:val="3388523C"/>
    <w:rsid w:val="33A5800D"/>
    <w:rsid w:val="33FFD42A"/>
    <w:rsid w:val="341CE7D8"/>
    <w:rsid w:val="34277902"/>
    <w:rsid w:val="3435A23D"/>
    <w:rsid w:val="34393939"/>
    <w:rsid w:val="344B4F21"/>
    <w:rsid w:val="34575655"/>
    <w:rsid w:val="346B2FCC"/>
    <w:rsid w:val="34703585"/>
    <w:rsid w:val="3478E15C"/>
    <w:rsid w:val="34A91C4A"/>
    <w:rsid w:val="34B4A7B7"/>
    <w:rsid w:val="34B969CF"/>
    <w:rsid w:val="34CD2C83"/>
    <w:rsid w:val="34EE78DF"/>
    <w:rsid w:val="34FBE26E"/>
    <w:rsid w:val="3501757B"/>
    <w:rsid w:val="35110189"/>
    <w:rsid w:val="35162AA5"/>
    <w:rsid w:val="354C94CF"/>
    <w:rsid w:val="35626087"/>
    <w:rsid w:val="356D0FFD"/>
    <w:rsid w:val="3572B457"/>
    <w:rsid w:val="357C439E"/>
    <w:rsid w:val="358F9F09"/>
    <w:rsid w:val="35A1A397"/>
    <w:rsid w:val="35AA48B4"/>
    <w:rsid w:val="35AF805B"/>
    <w:rsid w:val="35E97FD2"/>
    <w:rsid w:val="360EC29F"/>
    <w:rsid w:val="365B0CE2"/>
    <w:rsid w:val="365C2ABF"/>
    <w:rsid w:val="366979A5"/>
    <w:rsid w:val="3673CBB2"/>
    <w:rsid w:val="36854D9A"/>
    <w:rsid w:val="36B01EE2"/>
    <w:rsid w:val="36B72BC3"/>
    <w:rsid w:val="36E048F1"/>
    <w:rsid w:val="36FB9526"/>
    <w:rsid w:val="36FD666B"/>
    <w:rsid w:val="37287CEF"/>
    <w:rsid w:val="37672FCC"/>
    <w:rsid w:val="3781CCF4"/>
    <w:rsid w:val="37A0F788"/>
    <w:rsid w:val="37A4D946"/>
    <w:rsid w:val="37B4636B"/>
    <w:rsid w:val="37CA18CA"/>
    <w:rsid w:val="37D9E430"/>
    <w:rsid w:val="37F01CEE"/>
    <w:rsid w:val="37F55FD7"/>
    <w:rsid w:val="3823DF81"/>
    <w:rsid w:val="38387B99"/>
    <w:rsid w:val="383F483A"/>
    <w:rsid w:val="38641491"/>
    <w:rsid w:val="387373D0"/>
    <w:rsid w:val="388407F4"/>
    <w:rsid w:val="38A02FA7"/>
    <w:rsid w:val="38A491C2"/>
    <w:rsid w:val="38A610A8"/>
    <w:rsid w:val="38B9ACB4"/>
    <w:rsid w:val="38E4B681"/>
    <w:rsid w:val="38FD1058"/>
    <w:rsid w:val="3908B2D0"/>
    <w:rsid w:val="39318FE6"/>
    <w:rsid w:val="3932ACE4"/>
    <w:rsid w:val="393832C9"/>
    <w:rsid w:val="394E4C4E"/>
    <w:rsid w:val="396868DC"/>
    <w:rsid w:val="396C0508"/>
    <w:rsid w:val="3975B602"/>
    <w:rsid w:val="399AEB35"/>
    <w:rsid w:val="39A387EA"/>
    <w:rsid w:val="39A7CE4D"/>
    <w:rsid w:val="39AC558F"/>
    <w:rsid w:val="39B19C0F"/>
    <w:rsid w:val="39B8820D"/>
    <w:rsid w:val="39B8ADC4"/>
    <w:rsid w:val="39BFAFE2"/>
    <w:rsid w:val="39D64165"/>
    <w:rsid w:val="39F2AA8D"/>
    <w:rsid w:val="3A08E1C5"/>
    <w:rsid w:val="3A353829"/>
    <w:rsid w:val="3A3CBF82"/>
    <w:rsid w:val="3A44B701"/>
    <w:rsid w:val="3A79FD75"/>
    <w:rsid w:val="3ABD3D6F"/>
    <w:rsid w:val="3ADAEF75"/>
    <w:rsid w:val="3AE2F992"/>
    <w:rsid w:val="3AE4275D"/>
    <w:rsid w:val="3AE7A8E7"/>
    <w:rsid w:val="3B0E581F"/>
    <w:rsid w:val="3B15DC4B"/>
    <w:rsid w:val="3B35AD5F"/>
    <w:rsid w:val="3B45DE41"/>
    <w:rsid w:val="3B4D6C70"/>
    <w:rsid w:val="3B4F5C88"/>
    <w:rsid w:val="3B56CAA0"/>
    <w:rsid w:val="3B5DF791"/>
    <w:rsid w:val="3B690308"/>
    <w:rsid w:val="3B7363E1"/>
    <w:rsid w:val="3B789FE4"/>
    <w:rsid w:val="3B9E2E87"/>
    <w:rsid w:val="3B9EF7D2"/>
    <w:rsid w:val="3BA6428C"/>
    <w:rsid w:val="3BD41C8F"/>
    <w:rsid w:val="3BD66FC8"/>
    <w:rsid w:val="3BDFB73D"/>
    <w:rsid w:val="3C367FC3"/>
    <w:rsid w:val="3C3A1C00"/>
    <w:rsid w:val="3C446D17"/>
    <w:rsid w:val="3C79F541"/>
    <w:rsid w:val="3C7A7F68"/>
    <w:rsid w:val="3C910648"/>
    <w:rsid w:val="3C98DAF3"/>
    <w:rsid w:val="3CAB7A05"/>
    <w:rsid w:val="3CEDCF6F"/>
    <w:rsid w:val="3D1EB695"/>
    <w:rsid w:val="3D29A5A8"/>
    <w:rsid w:val="3D2B54EC"/>
    <w:rsid w:val="3D33C34D"/>
    <w:rsid w:val="3D3B7BBA"/>
    <w:rsid w:val="3D75A5B9"/>
    <w:rsid w:val="3DDA0AF2"/>
    <w:rsid w:val="3DE765AD"/>
    <w:rsid w:val="3DEE455D"/>
    <w:rsid w:val="3E1CE2FB"/>
    <w:rsid w:val="3E1DD2F1"/>
    <w:rsid w:val="3E2165E0"/>
    <w:rsid w:val="3E324AC5"/>
    <w:rsid w:val="3E4352A1"/>
    <w:rsid w:val="3E5B9548"/>
    <w:rsid w:val="3E678F3D"/>
    <w:rsid w:val="3ECC15A6"/>
    <w:rsid w:val="3ED589F1"/>
    <w:rsid w:val="3EDDA6FB"/>
    <w:rsid w:val="3EE0C893"/>
    <w:rsid w:val="3EE59223"/>
    <w:rsid w:val="3F047AC2"/>
    <w:rsid w:val="3F0EABC3"/>
    <w:rsid w:val="3F1DDD41"/>
    <w:rsid w:val="3F39E9B4"/>
    <w:rsid w:val="3FBD29CB"/>
    <w:rsid w:val="3FC59267"/>
    <w:rsid w:val="3FDC1C90"/>
    <w:rsid w:val="3FDF7D21"/>
    <w:rsid w:val="3FF68BBD"/>
    <w:rsid w:val="401AF68F"/>
    <w:rsid w:val="4028CF60"/>
    <w:rsid w:val="403368A3"/>
    <w:rsid w:val="403509E1"/>
    <w:rsid w:val="40576AA7"/>
    <w:rsid w:val="405BF709"/>
    <w:rsid w:val="405D1DD8"/>
    <w:rsid w:val="4081ABC4"/>
    <w:rsid w:val="40863954"/>
    <w:rsid w:val="40AF4953"/>
    <w:rsid w:val="40B29505"/>
    <w:rsid w:val="40B35A92"/>
    <w:rsid w:val="40C739C0"/>
    <w:rsid w:val="40E4C57D"/>
    <w:rsid w:val="4103A21D"/>
    <w:rsid w:val="4114253F"/>
    <w:rsid w:val="4129C454"/>
    <w:rsid w:val="4132A1D2"/>
    <w:rsid w:val="415828A4"/>
    <w:rsid w:val="4191A355"/>
    <w:rsid w:val="41EA5FBE"/>
    <w:rsid w:val="41EBC9FD"/>
    <w:rsid w:val="41ED6EBF"/>
    <w:rsid w:val="42599AB1"/>
    <w:rsid w:val="425CCBD1"/>
    <w:rsid w:val="425E5AF8"/>
    <w:rsid w:val="42775652"/>
    <w:rsid w:val="4281716F"/>
    <w:rsid w:val="42856648"/>
    <w:rsid w:val="428F081C"/>
    <w:rsid w:val="42950EA5"/>
    <w:rsid w:val="42E7B7B0"/>
    <w:rsid w:val="42EA5008"/>
    <w:rsid w:val="42EC4786"/>
    <w:rsid w:val="43140D56"/>
    <w:rsid w:val="431686E1"/>
    <w:rsid w:val="43426C3D"/>
    <w:rsid w:val="4346000A"/>
    <w:rsid w:val="434B5D51"/>
    <w:rsid w:val="4384183E"/>
    <w:rsid w:val="438D7FAD"/>
    <w:rsid w:val="43ABF32D"/>
    <w:rsid w:val="43B7818D"/>
    <w:rsid w:val="43D0F7F2"/>
    <w:rsid w:val="43D1CB54"/>
    <w:rsid w:val="43DF6490"/>
    <w:rsid w:val="43E54475"/>
    <w:rsid w:val="43F1228C"/>
    <w:rsid w:val="43FE2173"/>
    <w:rsid w:val="4437041C"/>
    <w:rsid w:val="444A2793"/>
    <w:rsid w:val="444BB389"/>
    <w:rsid w:val="444CF90E"/>
    <w:rsid w:val="4467D7E0"/>
    <w:rsid w:val="446A4A4D"/>
    <w:rsid w:val="446E0591"/>
    <w:rsid w:val="44760D2B"/>
    <w:rsid w:val="447C2F90"/>
    <w:rsid w:val="44A279B3"/>
    <w:rsid w:val="44B6508C"/>
    <w:rsid w:val="45102932"/>
    <w:rsid w:val="451B5EC3"/>
    <w:rsid w:val="4545F03C"/>
    <w:rsid w:val="4554F003"/>
    <w:rsid w:val="45804029"/>
    <w:rsid w:val="458EFAC1"/>
    <w:rsid w:val="45A5D4FF"/>
    <w:rsid w:val="45B89350"/>
    <w:rsid w:val="45BC8E7D"/>
    <w:rsid w:val="462DAB27"/>
    <w:rsid w:val="4632F20A"/>
    <w:rsid w:val="4639EB79"/>
    <w:rsid w:val="4645F6AE"/>
    <w:rsid w:val="466D290B"/>
    <w:rsid w:val="46AB54E2"/>
    <w:rsid w:val="46BC80B9"/>
    <w:rsid w:val="46D036B0"/>
    <w:rsid w:val="46E2507E"/>
    <w:rsid w:val="46F53562"/>
    <w:rsid w:val="47150F6C"/>
    <w:rsid w:val="471C2C51"/>
    <w:rsid w:val="471D5B8B"/>
    <w:rsid w:val="4729C40F"/>
    <w:rsid w:val="475E334A"/>
    <w:rsid w:val="477EFFF2"/>
    <w:rsid w:val="47B2C6E1"/>
    <w:rsid w:val="47BA80F7"/>
    <w:rsid w:val="47BAFDF1"/>
    <w:rsid w:val="47BC6A80"/>
    <w:rsid w:val="47D5BDDC"/>
    <w:rsid w:val="4819D8D0"/>
    <w:rsid w:val="482E8622"/>
    <w:rsid w:val="48760D63"/>
    <w:rsid w:val="48A91857"/>
    <w:rsid w:val="48CC2B60"/>
    <w:rsid w:val="48DFD271"/>
    <w:rsid w:val="48F4A7CC"/>
    <w:rsid w:val="490528D3"/>
    <w:rsid w:val="490E4549"/>
    <w:rsid w:val="490FB021"/>
    <w:rsid w:val="4917B20D"/>
    <w:rsid w:val="49248EE4"/>
    <w:rsid w:val="4925F469"/>
    <w:rsid w:val="4929DC83"/>
    <w:rsid w:val="492D76C7"/>
    <w:rsid w:val="49322A3E"/>
    <w:rsid w:val="493AE836"/>
    <w:rsid w:val="494799AD"/>
    <w:rsid w:val="495575EE"/>
    <w:rsid w:val="49951F6E"/>
    <w:rsid w:val="4995B6DD"/>
    <w:rsid w:val="49A201B4"/>
    <w:rsid w:val="49B24B09"/>
    <w:rsid w:val="49BE7709"/>
    <w:rsid w:val="49C20FF6"/>
    <w:rsid w:val="49C552BA"/>
    <w:rsid w:val="49D891F5"/>
    <w:rsid w:val="49E39A55"/>
    <w:rsid w:val="49F876D8"/>
    <w:rsid w:val="4A47B1D6"/>
    <w:rsid w:val="4A4D5768"/>
    <w:rsid w:val="4A70D3EC"/>
    <w:rsid w:val="4A79CF7E"/>
    <w:rsid w:val="4A8344E9"/>
    <w:rsid w:val="4A8C67E9"/>
    <w:rsid w:val="4AA240AD"/>
    <w:rsid w:val="4AD0C5DE"/>
    <w:rsid w:val="4AD5C31D"/>
    <w:rsid w:val="4B0E337F"/>
    <w:rsid w:val="4B29EA6D"/>
    <w:rsid w:val="4B36774D"/>
    <w:rsid w:val="4B6001DD"/>
    <w:rsid w:val="4B62D2D9"/>
    <w:rsid w:val="4B7F060F"/>
    <w:rsid w:val="4B85BE11"/>
    <w:rsid w:val="4B99265F"/>
    <w:rsid w:val="4BB0F52B"/>
    <w:rsid w:val="4BB3DF4C"/>
    <w:rsid w:val="4BBDF785"/>
    <w:rsid w:val="4BEFF56F"/>
    <w:rsid w:val="4C252A44"/>
    <w:rsid w:val="4C27AE9D"/>
    <w:rsid w:val="4C3C6940"/>
    <w:rsid w:val="4C453C85"/>
    <w:rsid w:val="4C5A990B"/>
    <w:rsid w:val="4C73F6F7"/>
    <w:rsid w:val="4C742390"/>
    <w:rsid w:val="4C88431E"/>
    <w:rsid w:val="4CD00C3A"/>
    <w:rsid w:val="4CD9AF32"/>
    <w:rsid w:val="4CF8FC97"/>
    <w:rsid w:val="4CFC3997"/>
    <w:rsid w:val="4D18DBA1"/>
    <w:rsid w:val="4D55E824"/>
    <w:rsid w:val="4D73F9B5"/>
    <w:rsid w:val="4DA25BD6"/>
    <w:rsid w:val="4DAE29C5"/>
    <w:rsid w:val="4DC17A26"/>
    <w:rsid w:val="4DD6652F"/>
    <w:rsid w:val="4DD76275"/>
    <w:rsid w:val="4DEC102B"/>
    <w:rsid w:val="4DF5C425"/>
    <w:rsid w:val="4DF7BB66"/>
    <w:rsid w:val="4E2E7CE4"/>
    <w:rsid w:val="4E304209"/>
    <w:rsid w:val="4E411301"/>
    <w:rsid w:val="4E5C6F4D"/>
    <w:rsid w:val="4E5E7AE5"/>
    <w:rsid w:val="4E6AE966"/>
    <w:rsid w:val="4E6D2577"/>
    <w:rsid w:val="4E741E8F"/>
    <w:rsid w:val="4E931278"/>
    <w:rsid w:val="4EA8DBE0"/>
    <w:rsid w:val="4EB7F04C"/>
    <w:rsid w:val="4ECE8ACE"/>
    <w:rsid w:val="4ED14662"/>
    <w:rsid w:val="4EEAEC2D"/>
    <w:rsid w:val="4F14859E"/>
    <w:rsid w:val="4F364152"/>
    <w:rsid w:val="4F40B559"/>
    <w:rsid w:val="4F50985C"/>
    <w:rsid w:val="4F5709EB"/>
    <w:rsid w:val="4F7632DA"/>
    <w:rsid w:val="4F816ED7"/>
    <w:rsid w:val="4F83DF65"/>
    <w:rsid w:val="4F99EE8F"/>
    <w:rsid w:val="4F9DD9F4"/>
    <w:rsid w:val="4FB29C70"/>
    <w:rsid w:val="4FC7AE0C"/>
    <w:rsid w:val="4FCE7A70"/>
    <w:rsid w:val="503F5FD2"/>
    <w:rsid w:val="5057F7AD"/>
    <w:rsid w:val="507166E7"/>
    <w:rsid w:val="5091FF81"/>
    <w:rsid w:val="50A26DF1"/>
    <w:rsid w:val="50AFF12A"/>
    <w:rsid w:val="50B7B309"/>
    <w:rsid w:val="50F3EBCC"/>
    <w:rsid w:val="5109DAED"/>
    <w:rsid w:val="510AD0ED"/>
    <w:rsid w:val="511049E3"/>
    <w:rsid w:val="5119CD0C"/>
    <w:rsid w:val="511EBEB4"/>
    <w:rsid w:val="511EFFD6"/>
    <w:rsid w:val="5122C1C4"/>
    <w:rsid w:val="51442983"/>
    <w:rsid w:val="514A5063"/>
    <w:rsid w:val="515F8B66"/>
    <w:rsid w:val="51697152"/>
    <w:rsid w:val="51805888"/>
    <w:rsid w:val="5193D7B4"/>
    <w:rsid w:val="5196452E"/>
    <w:rsid w:val="51A5E592"/>
    <w:rsid w:val="51E4D238"/>
    <w:rsid w:val="51F716FB"/>
    <w:rsid w:val="52026A14"/>
    <w:rsid w:val="520ACD54"/>
    <w:rsid w:val="520B3D32"/>
    <w:rsid w:val="5261B970"/>
    <w:rsid w:val="5271C383"/>
    <w:rsid w:val="528242A2"/>
    <w:rsid w:val="529E027D"/>
    <w:rsid w:val="52A916BC"/>
    <w:rsid w:val="52ABD8A4"/>
    <w:rsid w:val="52BBD5D9"/>
    <w:rsid w:val="52C59DFC"/>
    <w:rsid w:val="52DD492D"/>
    <w:rsid w:val="52E0334E"/>
    <w:rsid w:val="52EDB7BE"/>
    <w:rsid w:val="53080C60"/>
    <w:rsid w:val="530D0FC0"/>
    <w:rsid w:val="53254C45"/>
    <w:rsid w:val="5388FF72"/>
    <w:rsid w:val="538E51AF"/>
    <w:rsid w:val="539C159E"/>
    <w:rsid w:val="53AC2D67"/>
    <w:rsid w:val="53C3AD8D"/>
    <w:rsid w:val="53E667E7"/>
    <w:rsid w:val="53E7F6C1"/>
    <w:rsid w:val="53F1924A"/>
    <w:rsid w:val="53F905FA"/>
    <w:rsid w:val="53F92B41"/>
    <w:rsid w:val="540A69FF"/>
    <w:rsid w:val="540C06B3"/>
    <w:rsid w:val="540D5A52"/>
    <w:rsid w:val="54244570"/>
    <w:rsid w:val="54383625"/>
    <w:rsid w:val="54411622"/>
    <w:rsid w:val="5442E1E9"/>
    <w:rsid w:val="54474D1F"/>
    <w:rsid w:val="548639AE"/>
    <w:rsid w:val="54A27330"/>
    <w:rsid w:val="54BF91DC"/>
    <w:rsid w:val="54F4AFDF"/>
    <w:rsid w:val="553153E5"/>
    <w:rsid w:val="55592919"/>
    <w:rsid w:val="5574B2E1"/>
    <w:rsid w:val="55A0144F"/>
    <w:rsid w:val="55C1886A"/>
    <w:rsid w:val="55D06837"/>
    <w:rsid w:val="55DC2199"/>
    <w:rsid w:val="55F701F8"/>
    <w:rsid w:val="56233486"/>
    <w:rsid w:val="5633D748"/>
    <w:rsid w:val="563DD632"/>
    <w:rsid w:val="563F787E"/>
    <w:rsid w:val="565FFE86"/>
    <w:rsid w:val="5686D6A4"/>
    <w:rsid w:val="56894E57"/>
    <w:rsid w:val="569C8E16"/>
    <w:rsid w:val="56B66536"/>
    <w:rsid w:val="56C8F04C"/>
    <w:rsid w:val="56E14A13"/>
    <w:rsid w:val="5704125D"/>
    <w:rsid w:val="5709C437"/>
    <w:rsid w:val="570CC156"/>
    <w:rsid w:val="5723F293"/>
    <w:rsid w:val="57379C40"/>
    <w:rsid w:val="573EA81F"/>
    <w:rsid w:val="5750052F"/>
    <w:rsid w:val="575A4381"/>
    <w:rsid w:val="575D78E3"/>
    <w:rsid w:val="575F47C8"/>
    <w:rsid w:val="5762A12C"/>
    <w:rsid w:val="57984A04"/>
    <w:rsid w:val="57ADDB23"/>
    <w:rsid w:val="57BC33AB"/>
    <w:rsid w:val="57D6BA70"/>
    <w:rsid w:val="57EF5A85"/>
    <w:rsid w:val="57F5B13F"/>
    <w:rsid w:val="57FF1AF6"/>
    <w:rsid w:val="580B7F9D"/>
    <w:rsid w:val="5813523D"/>
    <w:rsid w:val="582B7DA4"/>
    <w:rsid w:val="58365E15"/>
    <w:rsid w:val="583FE329"/>
    <w:rsid w:val="58578B93"/>
    <w:rsid w:val="5859B2D5"/>
    <w:rsid w:val="58625BC2"/>
    <w:rsid w:val="586639B3"/>
    <w:rsid w:val="588B9C61"/>
    <w:rsid w:val="58A4C49C"/>
    <w:rsid w:val="58A8B3BE"/>
    <w:rsid w:val="58C5A1C8"/>
    <w:rsid w:val="58DD635F"/>
    <w:rsid w:val="58ECF1C5"/>
    <w:rsid w:val="58EF9BA4"/>
    <w:rsid w:val="58F3DA74"/>
    <w:rsid w:val="59186E40"/>
    <w:rsid w:val="5927FB60"/>
    <w:rsid w:val="592EC2D2"/>
    <w:rsid w:val="5951BB68"/>
    <w:rsid w:val="595A1851"/>
    <w:rsid w:val="595EF9C9"/>
    <w:rsid w:val="59605D04"/>
    <w:rsid w:val="596BFD90"/>
    <w:rsid w:val="597322E1"/>
    <w:rsid w:val="597D22EE"/>
    <w:rsid w:val="598DE836"/>
    <w:rsid w:val="599F95A5"/>
    <w:rsid w:val="59B22C0F"/>
    <w:rsid w:val="59B3806F"/>
    <w:rsid w:val="59C1BD07"/>
    <w:rsid w:val="5A740D3A"/>
    <w:rsid w:val="5A8E1B05"/>
    <w:rsid w:val="5A9AADAB"/>
    <w:rsid w:val="5AA4BA6A"/>
    <w:rsid w:val="5AA9567C"/>
    <w:rsid w:val="5AC64A0B"/>
    <w:rsid w:val="5AE0BD1C"/>
    <w:rsid w:val="5B009547"/>
    <w:rsid w:val="5B0235AB"/>
    <w:rsid w:val="5B0C110E"/>
    <w:rsid w:val="5B1CFB1C"/>
    <w:rsid w:val="5B22383B"/>
    <w:rsid w:val="5B34795B"/>
    <w:rsid w:val="5B74C9B9"/>
    <w:rsid w:val="5B78A554"/>
    <w:rsid w:val="5B91D27B"/>
    <w:rsid w:val="5B949FF6"/>
    <w:rsid w:val="5B9FE135"/>
    <w:rsid w:val="5BB71D56"/>
    <w:rsid w:val="5BBA54FF"/>
    <w:rsid w:val="5BD5FDFD"/>
    <w:rsid w:val="5C1653A7"/>
    <w:rsid w:val="5C221763"/>
    <w:rsid w:val="5C3E091F"/>
    <w:rsid w:val="5C597980"/>
    <w:rsid w:val="5C5C7CB4"/>
    <w:rsid w:val="5C7C8D7D"/>
    <w:rsid w:val="5C88311A"/>
    <w:rsid w:val="5C8E6CF0"/>
    <w:rsid w:val="5CA024FF"/>
    <w:rsid w:val="5CA56819"/>
    <w:rsid w:val="5CDBF764"/>
    <w:rsid w:val="5CE2F55B"/>
    <w:rsid w:val="5CE9BB96"/>
    <w:rsid w:val="5CEB2131"/>
    <w:rsid w:val="5CFDF4DA"/>
    <w:rsid w:val="5D180685"/>
    <w:rsid w:val="5D19BBDC"/>
    <w:rsid w:val="5D2612BE"/>
    <w:rsid w:val="5D2A6166"/>
    <w:rsid w:val="5D35FAE5"/>
    <w:rsid w:val="5D5B07BF"/>
    <w:rsid w:val="5D9877B7"/>
    <w:rsid w:val="5D98EB21"/>
    <w:rsid w:val="5DAB6A18"/>
    <w:rsid w:val="5DBBDA40"/>
    <w:rsid w:val="5DBBFCFC"/>
    <w:rsid w:val="5DC51FEF"/>
    <w:rsid w:val="5DDD6130"/>
    <w:rsid w:val="5DE2443F"/>
    <w:rsid w:val="5DEEEE33"/>
    <w:rsid w:val="5DF1049D"/>
    <w:rsid w:val="5DF7B6B9"/>
    <w:rsid w:val="5E062054"/>
    <w:rsid w:val="5E27F082"/>
    <w:rsid w:val="5E2D4AA2"/>
    <w:rsid w:val="5E3221B7"/>
    <w:rsid w:val="5E453C69"/>
    <w:rsid w:val="5E53B2ED"/>
    <w:rsid w:val="5E54A715"/>
    <w:rsid w:val="5E6E18D6"/>
    <w:rsid w:val="5E6F291E"/>
    <w:rsid w:val="5E77C7C5"/>
    <w:rsid w:val="5E960DCC"/>
    <w:rsid w:val="5EAB2C44"/>
    <w:rsid w:val="5EAD3896"/>
    <w:rsid w:val="5EAEAA10"/>
    <w:rsid w:val="5EB8A535"/>
    <w:rsid w:val="5ED0DABA"/>
    <w:rsid w:val="5ED1FFE6"/>
    <w:rsid w:val="5ED40A7E"/>
    <w:rsid w:val="5ED8A5AE"/>
    <w:rsid w:val="5EDCCE8B"/>
    <w:rsid w:val="5EE8AC45"/>
    <w:rsid w:val="5EEEBD09"/>
    <w:rsid w:val="5EF4D930"/>
    <w:rsid w:val="5F0D2B49"/>
    <w:rsid w:val="5F1EE50A"/>
    <w:rsid w:val="5F416FC8"/>
    <w:rsid w:val="5F9EB74F"/>
    <w:rsid w:val="5FAF737A"/>
    <w:rsid w:val="5FB677CF"/>
    <w:rsid w:val="5FE098A9"/>
    <w:rsid w:val="600E6F05"/>
    <w:rsid w:val="6015E9C5"/>
    <w:rsid w:val="602DA084"/>
    <w:rsid w:val="60537E6F"/>
    <w:rsid w:val="6068B9A4"/>
    <w:rsid w:val="606CAB1B"/>
    <w:rsid w:val="606D9BA7"/>
    <w:rsid w:val="607214E6"/>
    <w:rsid w:val="607A91E8"/>
    <w:rsid w:val="60A79766"/>
    <w:rsid w:val="60BA31F8"/>
    <w:rsid w:val="60BB65D9"/>
    <w:rsid w:val="60D19098"/>
    <w:rsid w:val="60D82B55"/>
    <w:rsid w:val="60E1F215"/>
    <w:rsid w:val="60E28514"/>
    <w:rsid w:val="60EB569A"/>
    <w:rsid w:val="6106A4F1"/>
    <w:rsid w:val="610B0C1D"/>
    <w:rsid w:val="6124D9DB"/>
    <w:rsid w:val="6164B024"/>
    <w:rsid w:val="61695529"/>
    <w:rsid w:val="61698F7E"/>
    <w:rsid w:val="617792D2"/>
    <w:rsid w:val="6197E9EC"/>
    <w:rsid w:val="61A08A95"/>
    <w:rsid w:val="61B9CC48"/>
    <w:rsid w:val="61DECC66"/>
    <w:rsid w:val="61ECDFB3"/>
    <w:rsid w:val="61F61413"/>
    <w:rsid w:val="62025A53"/>
    <w:rsid w:val="620C81C7"/>
    <w:rsid w:val="620DE547"/>
    <w:rsid w:val="62143442"/>
    <w:rsid w:val="62163193"/>
    <w:rsid w:val="6228DEA4"/>
    <w:rsid w:val="623DB028"/>
    <w:rsid w:val="6242436F"/>
    <w:rsid w:val="6249347A"/>
    <w:rsid w:val="627385A0"/>
    <w:rsid w:val="628337A3"/>
    <w:rsid w:val="6297FF1F"/>
    <w:rsid w:val="62B7C4BF"/>
    <w:rsid w:val="62BE499E"/>
    <w:rsid w:val="62CBDDB6"/>
    <w:rsid w:val="62D8B576"/>
    <w:rsid w:val="62DA840D"/>
    <w:rsid w:val="62E9A0DB"/>
    <w:rsid w:val="62EA21ED"/>
    <w:rsid w:val="62ED027E"/>
    <w:rsid w:val="62F86296"/>
    <w:rsid w:val="631D7A66"/>
    <w:rsid w:val="632A1FAB"/>
    <w:rsid w:val="6332108B"/>
    <w:rsid w:val="633E455D"/>
    <w:rsid w:val="637A9CC7"/>
    <w:rsid w:val="63A53C69"/>
    <w:rsid w:val="63B72F90"/>
    <w:rsid w:val="63BF84C7"/>
    <w:rsid w:val="63DAD0B5"/>
    <w:rsid w:val="63E0088E"/>
    <w:rsid w:val="63E0DA74"/>
    <w:rsid w:val="63E2C595"/>
    <w:rsid w:val="63FB2699"/>
    <w:rsid w:val="64172097"/>
    <w:rsid w:val="641C060A"/>
    <w:rsid w:val="6424A273"/>
    <w:rsid w:val="6437CFAC"/>
    <w:rsid w:val="6483F8DC"/>
    <w:rsid w:val="648AC058"/>
    <w:rsid w:val="649BC9A0"/>
    <w:rsid w:val="64A324A4"/>
    <w:rsid w:val="64C15F60"/>
    <w:rsid w:val="64E7CAA0"/>
    <w:rsid w:val="64F5024E"/>
    <w:rsid w:val="650517C6"/>
    <w:rsid w:val="65221859"/>
    <w:rsid w:val="654DE4EC"/>
    <w:rsid w:val="657B47D8"/>
    <w:rsid w:val="657F366E"/>
    <w:rsid w:val="658E0443"/>
    <w:rsid w:val="6598C8E8"/>
    <w:rsid w:val="65C31D4D"/>
    <w:rsid w:val="65E6A3D9"/>
    <w:rsid w:val="65EEDAE1"/>
    <w:rsid w:val="664D9278"/>
    <w:rsid w:val="6658977C"/>
    <w:rsid w:val="666E65DA"/>
    <w:rsid w:val="6674399F"/>
    <w:rsid w:val="668DADDF"/>
    <w:rsid w:val="669745E0"/>
    <w:rsid w:val="66A52009"/>
    <w:rsid w:val="66A5EDA6"/>
    <w:rsid w:val="66BEE578"/>
    <w:rsid w:val="66CAC46A"/>
    <w:rsid w:val="66E2E7CC"/>
    <w:rsid w:val="66F30598"/>
    <w:rsid w:val="673DA8D3"/>
    <w:rsid w:val="67436FE4"/>
    <w:rsid w:val="67612115"/>
    <w:rsid w:val="67697A15"/>
    <w:rsid w:val="6784B4A8"/>
    <w:rsid w:val="6790A0D7"/>
    <w:rsid w:val="67C8EABB"/>
    <w:rsid w:val="67D93CAA"/>
    <w:rsid w:val="67E69C35"/>
    <w:rsid w:val="67EA4B34"/>
    <w:rsid w:val="67F296DD"/>
    <w:rsid w:val="67F843BC"/>
    <w:rsid w:val="68080038"/>
    <w:rsid w:val="6813A101"/>
    <w:rsid w:val="68217F07"/>
    <w:rsid w:val="68275805"/>
    <w:rsid w:val="682C035E"/>
    <w:rsid w:val="682CA310"/>
    <w:rsid w:val="68321741"/>
    <w:rsid w:val="685C0459"/>
    <w:rsid w:val="686DB989"/>
    <w:rsid w:val="687FEF3F"/>
    <w:rsid w:val="689D4ACB"/>
    <w:rsid w:val="689E46B9"/>
    <w:rsid w:val="68AA5047"/>
    <w:rsid w:val="68AC9BD0"/>
    <w:rsid w:val="68B6D730"/>
    <w:rsid w:val="68E5F8AB"/>
    <w:rsid w:val="692F1EBD"/>
    <w:rsid w:val="69B05BAB"/>
    <w:rsid w:val="6A1E5825"/>
    <w:rsid w:val="6A277AFC"/>
    <w:rsid w:val="6A3C95EE"/>
    <w:rsid w:val="6A426F11"/>
    <w:rsid w:val="6A50A27C"/>
    <w:rsid w:val="6A5915EE"/>
    <w:rsid w:val="6A6E102D"/>
    <w:rsid w:val="6A72A870"/>
    <w:rsid w:val="6A7787FF"/>
    <w:rsid w:val="6A8A2887"/>
    <w:rsid w:val="6A9EE4E4"/>
    <w:rsid w:val="6AAC0A40"/>
    <w:rsid w:val="6AB08E2E"/>
    <w:rsid w:val="6ADCB9C5"/>
    <w:rsid w:val="6B120C4C"/>
    <w:rsid w:val="6B280A32"/>
    <w:rsid w:val="6B29CFF0"/>
    <w:rsid w:val="6B5E23CE"/>
    <w:rsid w:val="6B8C7597"/>
    <w:rsid w:val="6BA39C0A"/>
    <w:rsid w:val="6BC520CD"/>
    <w:rsid w:val="6BECA077"/>
    <w:rsid w:val="6C09E08E"/>
    <w:rsid w:val="6C29FB1D"/>
    <w:rsid w:val="6C2FA41E"/>
    <w:rsid w:val="6C3738BE"/>
    <w:rsid w:val="6C3B8766"/>
    <w:rsid w:val="6C694781"/>
    <w:rsid w:val="6C741500"/>
    <w:rsid w:val="6C74CE25"/>
    <w:rsid w:val="6C8898F5"/>
    <w:rsid w:val="6CC1DDDC"/>
    <w:rsid w:val="6CC6F1D3"/>
    <w:rsid w:val="6CCE0B55"/>
    <w:rsid w:val="6CCE5859"/>
    <w:rsid w:val="6D0BB23B"/>
    <w:rsid w:val="6D1327F4"/>
    <w:rsid w:val="6D1C6A01"/>
    <w:rsid w:val="6D4A4EC9"/>
    <w:rsid w:val="6D9728AC"/>
    <w:rsid w:val="6D9C5CC7"/>
    <w:rsid w:val="6DAD3268"/>
    <w:rsid w:val="6DDBFF4E"/>
    <w:rsid w:val="6DDD52EB"/>
    <w:rsid w:val="6DEBC243"/>
    <w:rsid w:val="6DFC19A3"/>
    <w:rsid w:val="6E065FF1"/>
    <w:rsid w:val="6E0885A5"/>
    <w:rsid w:val="6E0C9CD3"/>
    <w:rsid w:val="6E0CA2BA"/>
    <w:rsid w:val="6E1064F7"/>
    <w:rsid w:val="6E16D11E"/>
    <w:rsid w:val="6E28709C"/>
    <w:rsid w:val="6E28F87D"/>
    <w:rsid w:val="6E29BB93"/>
    <w:rsid w:val="6E2B147B"/>
    <w:rsid w:val="6E32D648"/>
    <w:rsid w:val="6E3C78FC"/>
    <w:rsid w:val="6E4AE4E7"/>
    <w:rsid w:val="6E74C332"/>
    <w:rsid w:val="6E8ED5C7"/>
    <w:rsid w:val="6EADDED7"/>
    <w:rsid w:val="6EB11D52"/>
    <w:rsid w:val="6ED8F371"/>
    <w:rsid w:val="6ED98E4B"/>
    <w:rsid w:val="6EDCDDB5"/>
    <w:rsid w:val="6EF1EB4F"/>
    <w:rsid w:val="6F149978"/>
    <w:rsid w:val="6F38E44E"/>
    <w:rsid w:val="6F3CAAD6"/>
    <w:rsid w:val="6F6AA844"/>
    <w:rsid w:val="6F6AAF70"/>
    <w:rsid w:val="6F6DD593"/>
    <w:rsid w:val="6F7A8253"/>
    <w:rsid w:val="6F96D341"/>
    <w:rsid w:val="6FB3D93E"/>
    <w:rsid w:val="6FBDA440"/>
    <w:rsid w:val="6FC4C8DE"/>
    <w:rsid w:val="6FC5DB28"/>
    <w:rsid w:val="6FDBB203"/>
    <w:rsid w:val="6FFCD1B9"/>
    <w:rsid w:val="6FFF43CC"/>
    <w:rsid w:val="70251117"/>
    <w:rsid w:val="70583FD0"/>
    <w:rsid w:val="70B14C64"/>
    <w:rsid w:val="70C7ACB6"/>
    <w:rsid w:val="70CF09D6"/>
    <w:rsid w:val="711C788D"/>
    <w:rsid w:val="713EED5E"/>
    <w:rsid w:val="716BC323"/>
    <w:rsid w:val="718D8340"/>
    <w:rsid w:val="7195B37C"/>
    <w:rsid w:val="71D3445D"/>
    <w:rsid w:val="71D38556"/>
    <w:rsid w:val="71D7887F"/>
    <w:rsid w:val="71E14FC6"/>
    <w:rsid w:val="71E818A0"/>
    <w:rsid w:val="72122351"/>
    <w:rsid w:val="7213E540"/>
    <w:rsid w:val="723BC8AC"/>
    <w:rsid w:val="72765C91"/>
    <w:rsid w:val="72784256"/>
    <w:rsid w:val="7280EFC2"/>
    <w:rsid w:val="72A4B085"/>
    <w:rsid w:val="72D05072"/>
    <w:rsid w:val="72E8B323"/>
    <w:rsid w:val="72EC479C"/>
    <w:rsid w:val="72FC69A0"/>
    <w:rsid w:val="73262133"/>
    <w:rsid w:val="734EF0D0"/>
    <w:rsid w:val="73573A02"/>
    <w:rsid w:val="7358FAFC"/>
    <w:rsid w:val="7371BFED"/>
    <w:rsid w:val="738EDFE1"/>
    <w:rsid w:val="7394702D"/>
    <w:rsid w:val="739F65ED"/>
    <w:rsid w:val="73BE8B54"/>
    <w:rsid w:val="73CCDBBA"/>
    <w:rsid w:val="73FFCCB9"/>
    <w:rsid w:val="74073B93"/>
    <w:rsid w:val="741381BA"/>
    <w:rsid w:val="7415D66A"/>
    <w:rsid w:val="7424F75C"/>
    <w:rsid w:val="743BDB0E"/>
    <w:rsid w:val="7446CB7D"/>
    <w:rsid w:val="7449CCF2"/>
    <w:rsid w:val="74848384"/>
    <w:rsid w:val="7489F391"/>
    <w:rsid w:val="7492D236"/>
    <w:rsid w:val="749FF5BE"/>
    <w:rsid w:val="74A67DC1"/>
    <w:rsid w:val="74A878B9"/>
    <w:rsid w:val="74BA2E62"/>
    <w:rsid w:val="74CBB278"/>
    <w:rsid w:val="74DAA9D6"/>
    <w:rsid w:val="74EC778D"/>
    <w:rsid w:val="74EE95A6"/>
    <w:rsid w:val="7522B3A7"/>
    <w:rsid w:val="752390FB"/>
    <w:rsid w:val="753BEDA8"/>
    <w:rsid w:val="753F6AA8"/>
    <w:rsid w:val="756400BC"/>
    <w:rsid w:val="75711208"/>
    <w:rsid w:val="7571577A"/>
    <w:rsid w:val="75A72345"/>
    <w:rsid w:val="75E7100D"/>
    <w:rsid w:val="75F31240"/>
    <w:rsid w:val="762053E5"/>
    <w:rsid w:val="762D2468"/>
    <w:rsid w:val="76307855"/>
    <w:rsid w:val="764DCE3B"/>
    <w:rsid w:val="7670FA66"/>
    <w:rsid w:val="76740D61"/>
    <w:rsid w:val="76767AB7"/>
    <w:rsid w:val="76A485C7"/>
    <w:rsid w:val="76A67EA4"/>
    <w:rsid w:val="76B7267C"/>
    <w:rsid w:val="76E8B0B3"/>
    <w:rsid w:val="76F797DE"/>
    <w:rsid w:val="76F9DF54"/>
    <w:rsid w:val="76FD7DBC"/>
    <w:rsid w:val="77015890"/>
    <w:rsid w:val="7728A3DC"/>
    <w:rsid w:val="7768B08E"/>
    <w:rsid w:val="7773B910"/>
    <w:rsid w:val="7773D5DB"/>
    <w:rsid w:val="778D250E"/>
    <w:rsid w:val="7799C699"/>
    <w:rsid w:val="779FFBF9"/>
    <w:rsid w:val="77C74DEB"/>
    <w:rsid w:val="77C7C3E7"/>
    <w:rsid w:val="77DA93A5"/>
    <w:rsid w:val="77DFA0C1"/>
    <w:rsid w:val="78030204"/>
    <w:rsid w:val="780A1B95"/>
    <w:rsid w:val="7813E22D"/>
    <w:rsid w:val="7824A1F3"/>
    <w:rsid w:val="7847B1EE"/>
    <w:rsid w:val="7851EBE3"/>
    <w:rsid w:val="785E1161"/>
    <w:rsid w:val="786A771D"/>
    <w:rsid w:val="78772C1C"/>
    <w:rsid w:val="788D617F"/>
    <w:rsid w:val="789524B1"/>
    <w:rsid w:val="78958B73"/>
    <w:rsid w:val="78AFFE84"/>
    <w:rsid w:val="78B3B663"/>
    <w:rsid w:val="78B7824B"/>
    <w:rsid w:val="78C64120"/>
    <w:rsid w:val="78E32367"/>
    <w:rsid w:val="78ED07C6"/>
    <w:rsid w:val="790F686B"/>
    <w:rsid w:val="7917F636"/>
    <w:rsid w:val="79256306"/>
    <w:rsid w:val="7935FEC5"/>
    <w:rsid w:val="793B95E5"/>
    <w:rsid w:val="79539511"/>
    <w:rsid w:val="795CA3FA"/>
    <w:rsid w:val="7985F407"/>
    <w:rsid w:val="799332AA"/>
    <w:rsid w:val="79AE7520"/>
    <w:rsid w:val="79BB397E"/>
    <w:rsid w:val="7A1551CB"/>
    <w:rsid w:val="7A1C5616"/>
    <w:rsid w:val="7A1EB5F9"/>
    <w:rsid w:val="7A2266B0"/>
    <w:rsid w:val="7A49F8A3"/>
    <w:rsid w:val="7A4B7EF3"/>
    <w:rsid w:val="7A6D8961"/>
    <w:rsid w:val="7A6DEC5F"/>
    <w:rsid w:val="7A6FE3A4"/>
    <w:rsid w:val="7A7DD6E4"/>
    <w:rsid w:val="7A869133"/>
    <w:rsid w:val="7ABA6299"/>
    <w:rsid w:val="7AFD0D31"/>
    <w:rsid w:val="7B223BD9"/>
    <w:rsid w:val="7B2A56D2"/>
    <w:rsid w:val="7B316FFB"/>
    <w:rsid w:val="7B49AE71"/>
    <w:rsid w:val="7B4B9FC0"/>
    <w:rsid w:val="7B51DC82"/>
    <w:rsid w:val="7B7EF863"/>
    <w:rsid w:val="7B8C26BD"/>
    <w:rsid w:val="7BA2D354"/>
    <w:rsid w:val="7BCA551E"/>
    <w:rsid w:val="7C0356BA"/>
    <w:rsid w:val="7C77FC2A"/>
    <w:rsid w:val="7CCB5ECF"/>
    <w:rsid w:val="7CCD766A"/>
    <w:rsid w:val="7CE1AC81"/>
    <w:rsid w:val="7CEC1B57"/>
    <w:rsid w:val="7CF5E889"/>
    <w:rsid w:val="7CF94214"/>
    <w:rsid w:val="7CFB6260"/>
    <w:rsid w:val="7D0DF1C1"/>
    <w:rsid w:val="7D59759D"/>
    <w:rsid w:val="7D5AF25C"/>
    <w:rsid w:val="7D5C0AE7"/>
    <w:rsid w:val="7D5E04A1"/>
    <w:rsid w:val="7D792CA5"/>
    <w:rsid w:val="7D83C14E"/>
    <w:rsid w:val="7D85D33D"/>
    <w:rsid w:val="7D9EFC86"/>
    <w:rsid w:val="7DB47413"/>
    <w:rsid w:val="7DB71ECE"/>
    <w:rsid w:val="7DDD2033"/>
    <w:rsid w:val="7DDEF69A"/>
    <w:rsid w:val="7DE722BB"/>
    <w:rsid w:val="7DFF78B9"/>
    <w:rsid w:val="7E57EC97"/>
    <w:rsid w:val="7E810AB0"/>
    <w:rsid w:val="7E8335BD"/>
    <w:rsid w:val="7E9D7685"/>
    <w:rsid w:val="7EA26597"/>
    <w:rsid w:val="7EA33C51"/>
    <w:rsid w:val="7ECAD4ED"/>
    <w:rsid w:val="7ECFB8AF"/>
    <w:rsid w:val="7ED0FACD"/>
    <w:rsid w:val="7EF5E937"/>
    <w:rsid w:val="7F19A7EA"/>
    <w:rsid w:val="7F1BBF0E"/>
    <w:rsid w:val="7F24E798"/>
    <w:rsid w:val="7F2CE674"/>
    <w:rsid w:val="7F3C5E2A"/>
    <w:rsid w:val="7F6854A4"/>
    <w:rsid w:val="7F7F8D4D"/>
    <w:rsid w:val="7F88B6F0"/>
    <w:rsid w:val="7FC1C44B"/>
    <w:rsid w:val="7FC215C4"/>
    <w:rsid w:val="7FC487A9"/>
    <w:rsid w:val="7FC9B2EE"/>
    <w:rsid w:val="7FE54104"/>
    <w:rsid w:val="7FF342FF"/>
    <w:rsid w:val="7FF3FB58"/>
  </w:rsids>
  <m:mathPr>
    <m:mathFont m:val="Cambria Math"/>
    <m:brkBin m:val="before"/>
    <m:brkBinSub m:val="--"/>
    <m:smallFrac m:val="0"/>
    <m:dispDef/>
    <m:lMargin m:val="0"/>
    <m:rMargin m:val="0"/>
    <m:defJc m:val="centerGroup"/>
    <m:wrapIndent m:val="1440"/>
    <m:intLim m:val="subSup"/>
    <m:naryLim m:val="undOvr"/>
  </m:mathPr>
  <w:themeFontLang w:val="es-MX"/>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25DD45"/>
  <w15:docId w15:val="{6A409034-3014-4871-A92A-ED3FD44996A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iPriority="0"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qFormat="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556C0"/>
    <w:pPr>
      <w:jc w:val="both"/>
    </w:pPr>
    <w:rPr>
      <w:rFonts w:ascii="Arial" w:hAnsi="Arial"/>
      <w:lang w:val="es-CO"/>
    </w:rPr>
  </w:style>
  <w:style w:type="paragraph" w:styleId="Ttulo1">
    <w:name w:val="heading 1"/>
    <w:aliases w:val="Título 1_HTA,Edgar 1,oscar1,CONT,Título 0,Tit 1,CELSIA T1"/>
    <w:basedOn w:val="Normal"/>
    <w:next w:val="Normal"/>
    <w:link w:val="Ttulo1Car"/>
    <w:uiPriority w:val="9"/>
    <w:qFormat/>
    <w:rsid w:val="007065A9"/>
    <w:pPr>
      <w:keepNext/>
      <w:spacing w:before="360" w:after="240" w:line="240" w:lineRule="auto"/>
      <w:outlineLvl w:val="0"/>
    </w:pPr>
    <w:rPr>
      <w:rFonts w:ascii="Arial Negrita" w:eastAsia="Times New Roman" w:hAnsi="Arial Negrita" w:cs="Times New Roman"/>
      <w:b/>
      <w:caps/>
      <w:kern w:val="28"/>
      <w:sz w:val="20"/>
      <w:szCs w:val="20"/>
    </w:rPr>
  </w:style>
  <w:style w:type="paragraph" w:styleId="Ttulo2">
    <w:name w:val="heading 2"/>
    <w:aliases w:val="h2,Heading 2 Hidden,A,A.B.C.,section,section:2,2,Header 2,l2,Level 2 Head,Func Header,TOC Chapter,h21,h22,h23,h24,h25,h26,h27,h28,h29,H21,H22,H211,H23,H212,H221,H2111,H24,H25,H213,H222,H2112,H231,H2121,H2211,H21111,H241,Tit 2,Celsita T2"/>
    <w:basedOn w:val="TDC2"/>
    <w:next w:val="Normal"/>
    <w:link w:val="Ttulo2Car"/>
    <w:qFormat/>
    <w:rsid w:val="003C547A"/>
    <w:pPr>
      <w:ind w:left="0" w:firstLine="0"/>
      <w:outlineLvl w:val="1"/>
    </w:pPr>
  </w:style>
  <w:style w:type="paragraph" w:styleId="Ttulo3">
    <w:name w:val="heading 3"/>
    <w:aliases w:val="Titulo 1,3,l3,Level 3 Head,H3,section:3,Org Heading 1,h3,HHHeading,HHHeading Car,Titulo 1 Car,section:3 Car,3 Car,l3 Car,Level 3 Head Car,H3 Car,Org Heading 1 Car,h3 Car Car,H31,Map,Edgar 3,oscar3,heading 3,ING-PORCE III (T3),Título 333"/>
    <w:basedOn w:val="Normal"/>
    <w:next w:val="Normal"/>
    <w:link w:val="Ttulo3Car"/>
    <w:qFormat/>
    <w:rsid w:val="007065A9"/>
    <w:pPr>
      <w:keepNext/>
      <w:spacing w:before="240" w:after="120" w:line="240" w:lineRule="auto"/>
      <w:outlineLvl w:val="2"/>
    </w:pPr>
    <w:rPr>
      <w:rFonts w:ascii="Arial Negrita" w:eastAsia="Times New Roman" w:hAnsi="Arial Negrita" w:cs="Times New Roman"/>
      <w:b/>
      <w:sz w:val="20"/>
      <w:szCs w:val="20"/>
    </w:rPr>
  </w:style>
  <w:style w:type="paragraph" w:styleId="Ttulo4">
    <w:name w:val="heading 4"/>
    <w:aliases w:val="oscar4,Heading 4 Char,Titulo2,h4,a.,Título 4s,Edgar 4,( i ),o,ING-PORCE III (T4),H4,4,JAVIER4,ING-PORCE III (T4)1,ING-PORCE III (T4)2,ING-PORCE III (T4)11,ING-PORCE III (T4)3,ING-PORCE III (T4)4,ING-PORCE III (T4)5,ING-PORCE III (T4)6"/>
    <w:basedOn w:val="Normal"/>
    <w:next w:val="Normal"/>
    <w:link w:val="Ttulo4Car"/>
    <w:qFormat/>
    <w:rsid w:val="007065A9"/>
    <w:pPr>
      <w:keepNext/>
      <w:spacing w:before="120" w:after="0" w:line="240" w:lineRule="auto"/>
      <w:outlineLvl w:val="3"/>
    </w:pPr>
    <w:rPr>
      <w:rFonts w:eastAsia="Times New Roman" w:cs="Times New Roman"/>
      <w:b/>
      <w:sz w:val="18"/>
      <w:szCs w:val="20"/>
      <w:lang w:val="es-ES_tradnl"/>
    </w:rPr>
  </w:style>
  <w:style w:type="paragraph" w:styleId="Ttulo5">
    <w:name w:val="heading 5"/>
    <w:aliases w:val="Titulo 3,Título 2 - Celsia"/>
    <w:basedOn w:val="Normal"/>
    <w:next w:val="Normal"/>
    <w:link w:val="Ttulo5Car"/>
    <w:qFormat/>
    <w:rsid w:val="00172600"/>
    <w:pPr>
      <w:keepNext/>
      <w:spacing w:before="240" w:after="0" w:line="240" w:lineRule="auto"/>
      <w:outlineLvl w:val="4"/>
    </w:pPr>
    <w:rPr>
      <w:rFonts w:eastAsia="Times New Roman" w:cs="Times New Roman"/>
      <w:sz w:val="20"/>
      <w:szCs w:val="20"/>
    </w:rPr>
  </w:style>
  <w:style w:type="paragraph" w:styleId="Ttulo6">
    <w:name w:val="heading 6"/>
    <w:aliases w:val="NOT FOR USE (6),NOT FOR USE (6)1,NOT FOR USE (6)2,NOT FOR USE (6)11,NOT FOR USE (6)3,NOT FOR USE (6)12,NOT FOR USE (6)4,NOT FOR USE (6)13,NOT FOR USE (6)5,NOT FOR USE (6)14,NOT FOR USE (6)6,NOT FOR USE (6)15,NOT FOR USE (6)21,Título 6-BCN"/>
    <w:basedOn w:val="Normal"/>
    <w:next w:val="Normal"/>
    <w:link w:val="Ttulo6Car"/>
    <w:qFormat/>
    <w:rsid w:val="007065A9"/>
    <w:pPr>
      <w:spacing w:before="240" w:after="60" w:line="240" w:lineRule="auto"/>
      <w:outlineLvl w:val="5"/>
    </w:pPr>
    <w:rPr>
      <w:rFonts w:ascii="Times New Roman" w:eastAsia="Times New Roman" w:hAnsi="Times New Roman" w:cs="Times New Roman"/>
      <w:i/>
      <w:szCs w:val="20"/>
      <w:lang w:val="es-ES_tradnl"/>
    </w:rPr>
  </w:style>
  <w:style w:type="paragraph" w:styleId="Ttulo7">
    <w:name w:val="heading 7"/>
    <w:basedOn w:val="Normal"/>
    <w:next w:val="Normal"/>
    <w:link w:val="Ttulo7Car"/>
    <w:qFormat/>
    <w:rsid w:val="007065A9"/>
    <w:pPr>
      <w:spacing w:before="240" w:after="60" w:line="240" w:lineRule="auto"/>
      <w:outlineLvl w:val="6"/>
    </w:pPr>
    <w:rPr>
      <w:rFonts w:eastAsia="Times New Roman" w:cs="Times New Roman"/>
      <w:sz w:val="18"/>
      <w:szCs w:val="20"/>
      <w:lang w:val="es-ES_tradnl"/>
    </w:rPr>
  </w:style>
  <w:style w:type="paragraph" w:styleId="Ttulo8">
    <w:name w:val="heading 8"/>
    <w:basedOn w:val="Normal"/>
    <w:next w:val="Normal"/>
    <w:link w:val="Ttulo8Car"/>
    <w:qFormat/>
    <w:rsid w:val="007065A9"/>
    <w:pPr>
      <w:spacing w:before="240" w:after="60" w:line="240" w:lineRule="auto"/>
      <w:outlineLvl w:val="7"/>
    </w:pPr>
    <w:rPr>
      <w:rFonts w:eastAsia="Times New Roman" w:cs="Times New Roman"/>
      <w:i/>
      <w:sz w:val="18"/>
      <w:szCs w:val="20"/>
      <w:lang w:val="es-ES_tradnl"/>
    </w:rPr>
  </w:style>
  <w:style w:type="paragraph" w:styleId="Ttulo9">
    <w:name w:val="heading 9"/>
    <w:basedOn w:val="Normal"/>
    <w:next w:val="Normal"/>
    <w:link w:val="Ttulo9Car"/>
    <w:qFormat/>
    <w:rsid w:val="007065A9"/>
    <w:pPr>
      <w:spacing w:before="240" w:after="60" w:line="240" w:lineRule="auto"/>
      <w:outlineLvl w:val="8"/>
    </w:pPr>
    <w:rPr>
      <w:rFonts w:eastAsia="Times New Roman" w:cs="Times New Roman"/>
      <w:b/>
      <w:i/>
      <w:sz w:val="18"/>
      <w:szCs w:val="20"/>
      <w:lang w:val="es-ES_tradnl"/>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Encabezado">
    <w:name w:val="header"/>
    <w:aliases w:val="Encabezado1"/>
    <w:basedOn w:val="Normal"/>
    <w:link w:val="EncabezadoCar"/>
    <w:uiPriority w:val="99"/>
    <w:unhideWhenUsed/>
    <w:rsid w:val="007F6923"/>
    <w:pPr>
      <w:tabs>
        <w:tab w:val="center" w:pos="4252"/>
        <w:tab w:val="right" w:pos="8504"/>
      </w:tabs>
      <w:spacing w:after="0" w:line="240" w:lineRule="auto"/>
    </w:pPr>
  </w:style>
  <w:style w:type="character" w:customStyle="1" w:styleId="EncabezadoCar">
    <w:name w:val="Encabezado Car"/>
    <w:aliases w:val="Encabezado1 Car"/>
    <w:basedOn w:val="Fuentedeprrafopredeter"/>
    <w:link w:val="Encabezado"/>
    <w:uiPriority w:val="99"/>
    <w:rsid w:val="007F6923"/>
  </w:style>
  <w:style w:type="paragraph" w:styleId="Piedepgina">
    <w:name w:val="footer"/>
    <w:basedOn w:val="Normal"/>
    <w:link w:val="PiedepginaCar"/>
    <w:uiPriority w:val="99"/>
    <w:unhideWhenUsed/>
    <w:rsid w:val="007F6923"/>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7F6923"/>
  </w:style>
  <w:style w:type="character" w:styleId="Nmerodepgina">
    <w:name w:val="page number"/>
    <w:basedOn w:val="Fuentedeprrafopredeter"/>
    <w:rsid w:val="007F6923"/>
  </w:style>
  <w:style w:type="paragraph" w:styleId="Textodeglobo">
    <w:name w:val="Balloon Text"/>
    <w:basedOn w:val="Normal"/>
    <w:link w:val="TextodegloboCar"/>
    <w:uiPriority w:val="99"/>
    <w:semiHidden/>
    <w:unhideWhenUsed/>
    <w:rsid w:val="007F6923"/>
    <w:pPr>
      <w:spacing w:after="0" w:line="240" w:lineRule="auto"/>
    </w:pPr>
    <w:rPr>
      <w:rFonts w:ascii="Tahoma" w:hAnsi="Tahoma" w:cs="Tahoma"/>
      <w:sz w:val="16"/>
      <w:szCs w:val="16"/>
    </w:rPr>
  </w:style>
  <w:style w:type="character" w:customStyle="1" w:styleId="TextodegloboCar">
    <w:name w:val="Texto de globo Car"/>
    <w:basedOn w:val="Fuentedeprrafopredeter"/>
    <w:link w:val="Textodeglobo"/>
    <w:uiPriority w:val="99"/>
    <w:semiHidden/>
    <w:rsid w:val="007F6923"/>
    <w:rPr>
      <w:rFonts w:ascii="Tahoma" w:hAnsi="Tahoma" w:cs="Tahoma"/>
      <w:sz w:val="16"/>
      <w:szCs w:val="16"/>
    </w:rPr>
  </w:style>
  <w:style w:type="character" w:customStyle="1" w:styleId="q">
    <w:name w:val="q"/>
    <w:basedOn w:val="Fuentedeprrafopredeter"/>
    <w:uiPriority w:val="99"/>
    <w:rsid w:val="007065A9"/>
    <w:rPr>
      <w:rFonts w:cs="Times New Roman"/>
    </w:rPr>
  </w:style>
  <w:style w:type="character" w:customStyle="1" w:styleId="me">
    <w:name w:val="me"/>
    <w:basedOn w:val="Fuentedeprrafopredeter"/>
    <w:uiPriority w:val="99"/>
    <w:rsid w:val="007065A9"/>
    <w:rPr>
      <w:rFonts w:cs="Times New Roman"/>
    </w:rPr>
  </w:style>
  <w:style w:type="character" w:customStyle="1" w:styleId="Ttulo1Car">
    <w:name w:val="Título 1 Car"/>
    <w:aliases w:val="Título 1_HTA Car,Edgar 1 Car,oscar1 Car,CONT Car,Título 0 Car,Tit 1 Car,CELSIA T1 Car"/>
    <w:basedOn w:val="Fuentedeprrafopredeter"/>
    <w:link w:val="Ttulo1"/>
    <w:uiPriority w:val="9"/>
    <w:rsid w:val="007065A9"/>
    <w:rPr>
      <w:rFonts w:ascii="Arial Negrita" w:eastAsia="Times New Roman" w:hAnsi="Arial Negrita" w:cs="Times New Roman"/>
      <w:b/>
      <w:caps/>
      <w:kern w:val="28"/>
      <w:sz w:val="20"/>
      <w:szCs w:val="20"/>
      <w:lang w:val="es-CO"/>
    </w:rPr>
  </w:style>
  <w:style w:type="character" w:customStyle="1" w:styleId="Ttulo2Car">
    <w:name w:val="Título 2 Car"/>
    <w:aliases w:val="h2 Car,Heading 2 Hidden Car,A Car,A.B.C. Car,section Car,section:2 Car,2 Car,Header 2 Car,l2 Car,Level 2 Head Car,Func Header Car,TOC Chapter Car,h21 Car,h22 Car,h23 Car,h24 Car,h25 Car,h26 Car,h27 Car,h28 Car,h29 Car,H21 Car,H22 Car"/>
    <w:basedOn w:val="Fuentedeprrafopredeter"/>
    <w:link w:val="Ttulo2"/>
    <w:uiPriority w:val="9"/>
    <w:rsid w:val="003C547A"/>
    <w:rPr>
      <w:rFonts w:ascii="Arial" w:eastAsiaTheme="minorEastAsia" w:hAnsi="Arial" w:cs="Arial"/>
      <w:bCs/>
      <w:noProof/>
      <w:color w:val="000000"/>
      <w:lang w:val="es-CO"/>
    </w:rPr>
  </w:style>
  <w:style w:type="character" w:customStyle="1" w:styleId="Ttulo3Car">
    <w:name w:val="Título 3 Car"/>
    <w:aliases w:val="Titulo 1 Car1,3 Car1,l3 Car1,Level 3 Head Car1,H3 Car1,section:3 Car1,Org Heading 1 Car1,h3 Car,HHHeading Car1,HHHeading Car Car,Titulo 1 Car Car,section:3 Car Car,3 Car Car,l3 Car Car,Level 3 Head Car Car,H3 Car Car,Org Heading 1 Car Car"/>
    <w:basedOn w:val="Fuentedeprrafopredeter"/>
    <w:link w:val="Ttulo3"/>
    <w:uiPriority w:val="9"/>
    <w:rsid w:val="007065A9"/>
    <w:rPr>
      <w:rFonts w:ascii="Arial Negrita" w:eastAsia="Times New Roman" w:hAnsi="Arial Negrita" w:cs="Times New Roman"/>
      <w:b/>
      <w:sz w:val="20"/>
      <w:szCs w:val="20"/>
      <w:lang w:val="es-CO"/>
    </w:rPr>
  </w:style>
  <w:style w:type="character" w:customStyle="1" w:styleId="Ttulo4Car">
    <w:name w:val="Título 4 Car"/>
    <w:aliases w:val="oscar4 Car,Heading 4 Char Car,Titulo2 Car,h4 Car,a. Car,Título 4s Car,Edgar 4 Car,( i ) Car,o Car,ING-PORCE III (T4) Car,H4 Car,4 Car,JAVIER4 Car,ING-PORCE III (T4)1 Car,ING-PORCE III (T4)2 Car,ING-PORCE III (T4)11 Car"/>
    <w:basedOn w:val="Fuentedeprrafopredeter"/>
    <w:link w:val="Ttulo4"/>
    <w:uiPriority w:val="9"/>
    <w:rsid w:val="007065A9"/>
    <w:rPr>
      <w:rFonts w:ascii="Arial" w:eastAsia="Times New Roman" w:hAnsi="Arial" w:cs="Times New Roman"/>
      <w:b/>
      <w:sz w:val="18"/>
      <w:szCs w:val="20"/>
      <w:lang w:val="es-ES_tradnl"/>
    </w:rPr>
  </w:style>
  <w:style w:type="character" w:customStyle="1" w:styleId="Ttulo5Car">
    <w:name w:val="Título 5 Car"/>
    <w:aliases w:val="Titulo 3 Car,Título 2 - Celsia Car"/>
    <w:basedOn w:val="Fuentedeprrafopredeter"/>
    <w:link w:val="Ttulo5"/>
    <w:uiPriority w:val="9"/>
    <w:rsid w:val="00172600"/>
    <w:rPr>
      <w:rFonts w:ascii="Arial" w:eastAsia="Times New Roman" w:hAnsi="Arial" w:cs="Times New Roman"/>
      <w:sz w:val="20"/>
      <w:szCs w:val="20"/>
      <w:lang w:val="es-CO"/>
    </w:rPr>
  </w:style>
  <w:style w:type="character" w:customStyle="1" w:styleId="Ttulo6Car">
    <w:name w:val="Título 6 Car"/>
    <w:aliases w:val="NOT FOR USE (6) Car,NOT FOR USE (6)1 Car,NOT FOR USE (6)2 Car,NOT FOR USE (6)11 Car,NOT FOR USE (6)3 Car,NOT FOR USE (6)12 Car,NOT FOR USE (6)4 Car,NOT FOR USE (6)13 Car,NOT FOR USE (6)5 Car,NOT FOR USE (6)14 Car,NOT FOR USE (6)6 Car"/>
    <w:basedOn w:val="Fuentedeprrafopredeter"/>
    <w:link w:val="Ttulo6"/>
    <w:uiPriority w:val="9"/>
    <w:rsid w:val="007065A9"/>
    <w:rPr>
      <w:rFonts w:ascii="Times New Roman" w:eastAsia="Times New Roman" w:hAnsi="Times New Roman" w:cs="Times New Roman"/>
      <w:i/>
      <w:szCs w:val="20"/>
      <w:lang w:val="es-ES_tradnl"/>
    </w:rPr>
  </w:style>
  <w:style w:type="character" w:customStyle="1" w:styleId="Ttulo7Car">
    <w:name w:val="Título 7 Car"/>
    <w:basedOn w:val="Fuentedeprrafopredeter"/>
    <w:link w:val="Ttulo7"/>
    <w:uiPriority w:val="9"/>
    <w:rsid w:val="007065A9"/>
    <w:rPr>
      <w:rFonts w:ascii="Arial" w:eastAsia="Times New Roman" w:hAnsi="Arial" w:cs="Times New Roman"/>
      <w:sz w:val="18"/>
      <w:szCs w:val="20"/>
      <w:lang w:val="es-ES_tradnl"/>
    </w:rPr>
  </w:style>
  <w:style w:type="character" w:customStyle="1" w:styleId="Ttulo8Car">
    <w:name w:val="Título 8 Car"/>
    <w:basedOn w:val="Fuentedeprrafopredeter"/>
    <w:link w:val="Ttulo8"/>
    <w:uiPriority w:val="9"/>
    <w:rsid w:val="007065A9"/>
    <w:rPr>
      <w:rFonts w:ascii="Arial" w:eastAsia="Times New Roman" w:hAnsi="Arial" w:cs="Times New Roman"/>
      <w:i/>
      <w:sz w:val="18"/>
      <w:szCs w:val="20"/>
      <w:lang w:val="es-ES_tradnl"/>
    </w:rPr>
  </w:style>
  <w:style w:type="character" w:customStyle="1" w:styleId="Ttulo9Car">
    <w:name w:val="Título 9 Car"/>
    <w:basedOn w:val="Fuentedeprrafopredeter"/>
    <w:link w:val="Ttulo9"/>
    <w:uiPriority w:val="9"/>
    <w:rsid w:val="007065A9"/>
    <w:rPr>
      <w:rFonts w:ascii="Arial" w:eastAsia="Times New Roman" w:hAnsi="Arial" w:cs="Times New Roman"/>
      <w:b/>
      <w:i/>
      <w:sz w:val="18"/>
      <w:szCs w:val="20"/>
      <w:lang w:val="es-ES_tradnl"/>
    </w:rPr>
  </w:style>
  <w:style w:type="paragraph" w:styleId="Prrafodelista">
    <w:name w:val="List Paragraph"/>
    <w:aliases w:val="Titulo1,Párrafo de lista1,viñetas,Listas,lp1,Lista 123,Subtítulo Subcontenido numerado,BOLA,Bolita,List Paragraph,Párrafo de lista2,MIBEX B,4.2.3.1.1,Párrafo de lista21,HOJA,Colorful List - Accent 11,Lista vistosa - Énfasis 11,Título1"/>
    <w:basedOn w:val="Normal"/>
    <w:link w:val="PrrafodelistaCar"/>
    <w:uiPriority w:val="34"/>
    <w:qFormat/>
    <w:rsid w:val="00E354B0"/>
    <w:pPr>
      <w:ind w:left="720"/>
      <w:contextualSpacing/>
    </w:pPr>
  </w:style>
  <w:style w:type="table" w:styleId="Tablaconcuadrcula">
    <w:name w:val="Table Grid"/>
    <w:aliases w:val="SGI,Casanare,sin cuadricula,Tabla GEOCOL,Petrominerales,petro,Tabla sin cuadrícula,Tabla con cuadrícula-1"/>
    <w:basedOn w:val="Tablanormal"/>
    <w:qFormat/>
    <w:rsid w:val="001A647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Descripcin">
    <w:name w:val="caption"/>
    <w:aliases w:val="Epígrafe Car1,Epígrafe Car2,Epígrafe Car3,Epígrafe Car4,Epígrafe Car5,Epígrafe Car6,Epígrafe Car7,Epígrafe Car8,Epígrafe Car9,Epígrafe Car11,Epígrafe Car21,Epígrafe Car31,Epígrafe Car41,Epígrafe Car51,Epígrafe Car61,Epígrafe Car71,T"/>
    <w:basedOn w:val="Normal"/>
    <w:next w:val="Normal"/>
    <w:link w:val="DescripcinCar"/>
    <w:unhideWhenUsed/>
    <w:qFormat/>
    <w:rsid w:val="00815907"/>
    <w:pPr>
      <w:spacing w:line="240" w:lineRule="auto"/>
    </w:pPr>
    <w:rPr>
      <w:b/>
      <w:bCs/>
      <w:szCs w:val="18"/>
    </w:rPr>
  </w:style>
  <w:style w:type="paragraph" w:styleId="TDC1">
    <w:name w:val="toc 1"/>
    <w:basedOn w:val="Normal"/>
    <w:next w:val="Normal"/>
    <w:link w:val="TDC1Car"/>
    <w:autoRedefine/>
    <w:uiPriority w:val="39"/>
    <w:qFormat/>
    <w:rsid w:val="0010288A"/>
    <w:pPr>
      <w:tabs>
        <w:tab w:val="right" w:leader="dot" w:pos="8789"/>
      </w:tabs>
      <w:spacing w:before="120" w:after="120" w:line="240" w:lineRule="auto"/>
      <w:ind w:left="851" w:right="1134" w:hanging="851"/>
    </w:pPr>
    <w:rPr>
      <w:rFonts w:eastAsiaTheme="minorEastAsia" w:cs="Arial"/>
      <w:bCs/>
      <w:noProof/>
      <w:color w:val="000000"/>
    </w:rPr>
  </w:style>
  <w:style w:type="paragraph" w:styleId="TDC2">
    <w:name w:val="toc 2"/>
    <w:basedOn w:val="TDC1"/>
    <w:next w:val="Normal"/>
    <w:autoRedefine/>
    <w:uiPriority w:val="39"/>
    <w:qFormat/>
    <w:rsid w:val="0010288A"/>
  </w:style>
  <w:style w:type="character" w:styleId="Hipervnculo">
    <w:name w:val="Hyperlink"/>
    <w:basedOn w:val="Fuentedeprrafopredeter"/>
    <w:uiPriority w:val="99"/>
    <w:unhideWhenUsed/>
    <w:rsid w:val="001F0A2E"/>
    <w:rPr>
      <w:noProof/>
      <w:color w:val="0000FF" w:themeColor="hyperlink"/>
      <w:u w:val="single"/>
      <w:lang w:val="es-CO"/>
    </w:rPr>
  </w:style>
  <w:style w:type="character" w:customStyle="1" w:styleId="TDC1Car">
    <w:name w:val="TDC 1 Car"/>
    <w:basedOn w:val="Fuentedeprrafopredeter"/>
    <w:link w:val="TDC1"/>
    <w:uiPriority w:val="39"/>
    <w:rsid w:val="0010288A"/>
    <w:rPr>
      <w:rFonts w:ascii="Arial" w:eastAsiaTheme="minorEastAsia" w:hAnsi="Arial" w:cs="Arial"/>
      <w:bCs/>
      <w:noProof/>
      <w:color w:val="000000"/>
      <w:lang w:val="es-CO"/>
    </w:rPr>
  </w:style>
  <w:style w:type="paragraph" w:styleId="TDC3">
    <w:name w:val="toc 3"/>
    <w:basedOn w:val="Normal"/>
    <w:next w:val="Normal"/>
    <w:autoRedefine/>
    <w:uiPriority w:val="39"/>
    <w:unhideWhenUsed/>
    <w:rsid w:val="00264B8C"/>
    <w:pPr>
      <w:tabs>
        <w:tab w:val="left" w:pos="851"/>
        <w:tab w:val="right" w:leader="dot" w:pos="8828"/>
      </w:tabs>
      <w:spacing w:after="100"/>
      <w:jc w:val="center"/>
    </w:pPr>
  </w:style>
  <w:style w:type="paragraph" w:styleId="Tabladeilustraciones">
    <w:name w:val="table of figures"/>
    <w:basedOn w:val="Normal"/>
    <w:next w:val="Style1-"/>
    <w:link w:val="TabladeilustracionesCar"/>
    <w:uiPriority w:val="99"/>
    <w:unhideWhenUsed/>
    <w:rsid w:val="00737BF9"/>
    <w:pPr>
      <w:tabs>
        <w:tab w:val="right" w:leader="dot" w:pos="8828"/>
      </w:tabs>
      <w:spacing w:before="120" w:after="120" w:line="240" w:lineRule="auto"/>
      <w:ind w:left="1276" w:right="567" w:hanging="1276"/>
    </w:pPr>
    <w:rPr>
      <w:rFonts w:eastAsiaTheme="minorEastAsia" w:cs="Arial"/>
      <w:noProof/>
      <w:szCs w:val="24"/>
    </w:rPr>
  </w:style>
  <w:style w:type="paragraph" w:customStyle="1" w:styleId="Style1-">
    <w:name w:val="Style1-"/>
    <w:basedOn w:val="Tabladeilustraciones"/>
    <w:link w:val="Style1-Char"/>
    <w:autoRedefine/>
    <w:qFormat/>
    <w:rsid w:val="005B1D3E"/>
  </w:style>
  <w:style w:type="paragraph" w:styleId="Sinespaciado">
    <w:name w:val="No Spacing"/>
    <w:uiPriority w:val="1"/>
    <w:qFormat/>
    <w:rsid w:val="002F160F"/>
    <w:pPr>
      <w:spacing w:after="0" w:line="240" w:lineRule="auto"/>
      <w:jc w:val="both"/>
    </w:pPr>
    <w:rPr>
      <w:rFonts w:ascii="Arial" w:hAnsi="Arial"/>
    </w:rPr>
  </w:style>
  <w:style w:type="character" w:customStyle="1" w:styleId="TabladeilustracionesCar">
    <w:name w:val="Tabla de ilustraciones Car"/>
    <w:basedOn w:val="Fuentedeprrafopredeter"/>
    <w:link w:val="Tabladeilustraciones"/>
    <w:uiPriority w:val="99"/>
    <w:rsid w:val="00737BF9"/>
    <w:rPr>
      <w:rFonts w:ascii="Arial" w:eastAsiaTheme="minorEastAsia" w:hAnsi="Arial" w:cs="Arial"/>
      <w:noProof/>
      <w:szCs w:val="24"/>
      <w:lang w:val="es-CO"/>
    </w:rPr>
  </w:style>
  <w:style w:type="character" w:customStyle="1" w:styleId="Style1-Char">
    <w:name w:val="Style1- Char"/>
    <w:basedOn w:val="TabladeilustracionesCar"/>
    <w:link w:val="Style1-"/>
    <w:rsid w:val="005B1D3E"/>
    <w:rPr>
      <w:rFonts w:ascii="Arial" w:eastAsiaTheme="minorEastAsia" w:hAnsi="Arial" w:cs="Arial"/>
      <w:noProof/>
      <w:szCs w:val="24"/>
      <w:lang w:val="es-CO"/>
    </w:rPr>
  </w:style>
  <w:style w:type="character" w:styleId="Hipervnculovisitado">
    <w:name w:val="FollowedHyperlink"/>
    <w:basedOn w:val="Fuentedeprrafopredeter"/>
    <w:uiPriority w:val="99"/>
    <w:semiHidden/>
    <w:unhideWhenUsed/>
    <w:rsid w:val="00E235A2"/>
    <w:rPr>
      <w:color w:val="800080" w:themeColor="followedHyperlink"/>
      <w:u w:val="single"/>
    </w:rPr>
  </w:style>
  <w:style w:type="character" w:styleId="Refdecomentario">
    <w:name w:val="annotation reference"/>
    <w:basedOn w:val="Fuentedeprrafopredeter"/>
    <w:unhideWhenUsed/>
    <w:rsid w:val="001B28EF"/>
    <w:rPr>
      <w:sz w:val="16"/>
      <w:szCs w:val="16"/>
    </w:rPr>
  </w:style>
  <w:style w:type="paragraph" w:styleId="Textocomentario">
    <w:name w:val="annotation text"/>
    <w:basedOn w:val="Normal"/>
    <w:link w:val="TextocomentarioCar"/>
    <w:unhideWhenUsed/>
    <w:rsid w:val="001B28EF"/>
    <w:pPr>
      <w:spacing w:line="240" w:lineRule="auto"/>
    </w:pPr>
    <w:rPr>
      <w:sz w:val="20"/>
      <w:szCs w:val="20"/>
    </w:rPr>
  </w:style>
  <w:style w:type="character" w:customStyle="1" w:styleId="TextocomentarioCar">
    <w:name w:val="Texto comentario Car"/>
    <w:basedOn w:val="Fuentedeprrafopredeter"/>
    <w:link w:val="Textocomentario"/>
    <w:rsid w:val="001B28EF"/>
    <w:rPr>
      <w:rFonts w:ascii="Arial" w:hAnsi="Arial"/>
      <w:sz w:val="20"/>
      <w:szCs w:val="20"/>
    </w:rPr>
  </w:style>
  <w:style w:type="paragraph" w:styleId="Asuntodelcomentario">
    <w:name w:val="annotation subject"/>
    <w:basedOn w:val="Textocomentario"/>
    <w:next w:val="Textocomentario"/>
    <w:link w:val="AsuntodelcomentarioCar"/>
    <w:uiPriority w:val="99"/>
    <w:semiHidden/>
    <w:unhideWhenUsed/>
    <w:rsid w:val="001B28EF"/>
    <w:rPr>
      <w:b/>
      <w:bCs/>
    </w:rPr>
  </w:style>
  <w:style w:type="character" w:customStyle="1" w:styleId="AsuntodelcomentarioCar">
    <w:name w:val="Asunto del comentario Car"/>
    <w:basedOn w:val="TextocomentarioCar"/>
    <w:link w:val="Asuntodelcomentario"/>
    <w:uiPriority w:val="99"/>
    <w:semiHidden/>
    <w:rsid w:val="001B28EF"/>
    <w:rPr>
      <w:rFonts w:ascii="Arial" w:hAnsi="Arial"/>
      <w:b/>
      <w:bCs/>
      <w:sz w:val="20"/>
      <w:szCs w:val="20"/>
    </w:rPr>
  </w:style>
  <w:style w:type="character" w:customStyle="1" w:styleId="PrrafodelistaCar">
    <w:name w:val="Párrafo de lista Car"/>
    <w:aliases w:val="Titulo1 Car,Párrafo de lista1 Car,viñetas Car,Listas Car,lp1 Car,Lista 123 Car,Subtítulo Subcontenido numerado Car,BOLA Car,Bolita Car,List Paragraph Car,Párrafo de lista2 Car,MIBEX B Car,4.2.3.1.1 Car,Párrafo de lista21 Car"/>
    <w:link w:val="Prrafodelista"/>
    <w:uiPriority w:val="34"/>
    <w:rsid w:val="001C32A5"/>
    <w:rPr>
      <w:rFonts w:ascii="Arial" w:hAnsi="Arial"/>
    </w:rPr>
  </w:style>
  <w:style w:type="character" w:customStyle="1" w:styleId="apple-converted-space">
    <w:name w:val="apple-converted-space"/>
    <w:basedOn w:val="Fuentedeprrafopredeter"/>
    <w:rsid w:val="001C32A5"/>
  </w:style>
  <w:style w:type="paragraph" w:customStyle="1" w:styleId="Parrafolistavieta">
    <w:name w:val="Parrafo lista viñeta"/>
    <w:basedOn w:val="Prrafodelista"/>
    <w:link w:val="ParrafolistavietaCar"/>
    <w:qFormat/>
    <w:rsid w:val="001C32A5"/>
    <w:pPr>
      <w:numPr>
        <w:numId w:val="1"/>
      </w:numPr>
      <w:tabs>
        <w:tab w:val="left" w:pos="-720"/>
      </w:tabs>
      <w:spacing w:after="0" w:line="240" w:lineRule="auto"/>
    </w:pPr>
    <w:rPr>
      <w:rFonts w:ascii="Frutiger-Light" w:eastAsia="Calibri" w:hAnsi="Frutiger-Light" w:cs="Times New Roman"/>
      <w:sz w:val="24"/>
      <w:lang w:val="es-MX"/>
    </w:rPr>
  </w:style>
  <w:style w:type="character" w:customStyle="1" w:styleId="ParrafolistavietaCar">
    <w:name w:val="Parrafo lista viñeta Car"/>
    <w:link w:val="Parrafolistavieta"/>
    <w:rsid w:val="001C32A5"/>
    <w:rPr>
      <w:rFonts w:ascii="Frutiger-Light" w:eastAsia="Calibri" w:hAnsi="Frutiger-Light" w:cs="Times New Roman"/>
      <w:sz w:val="24"/>
      <w:lang w:val="es-MX"/>
    </w:rPr>
  </w:style>
  <w:style w:type="paragraph" w:styleId="Textoindependiente3">
    <w:name w:val="Body Text 3"/>
    <w:basedOn w:val="Normal"/>
    <w:link w:val="Textoindependiente3Car"/>
    <w:uiPriority w:val="99"/>
    <w:semiHidden/>
    <w:unhideWhenUsed/>
    <w:rsid w:val="0051145B"/>
    <w:pPr>
      <w:spacing w:after="120"/>
    </w:pPr>
    <w:rPr>
      <w:sz w:val="16"/>
      <w:szCs w:val="16"/>
    </w:rPr>
  </w:style>
  <w:style w:type="character" w:customStyle="1" w:styleId="Textoindependiente3Car">
    <w:name w:val="Texto independiente 3 Car"/>
    <w:basedOn w:val="Fuentedeprrafopredeter"/>
    <w:link w:val="Textoindependiente3"/>
    <w:uiPriority w:val="99"/>
    <w:semiHidden/>
    <w:rsid w:val="0051145B"/>
    <w:rPr>
      <w:rFonts w:ascii="Arial" w:hAnsi="Arial"/>
      <w:sz w:val="16"/>
      <w:szCs w:val="16"/>
    </w:rPr>
  </w:style>
  <w:style w:type="character" w:customStyle="1" w:styleId="fontstyle01">
    <w:name w:val="fontstyle01"/>
    <w:basedOn w:val="Fuentedeprrafopredeter"/>
    <w:rsid w:val="00976645"/>
    <w:rPr>
      <w:rFonts w:ascii="Helvetica" w:hAnsi="Helvetica" w:hint="default"/>
      <w:b w:val="0"/>
      <w:bCs w:val="0"/>
      <w:i w:val="0"/>
      <w:iCs w:val="0"/>
      <w:color w:val="000000"/>
      <w:sz w:val="22"/>
      <w:szCs w:val="22"/>
    </w:rPr>
  </w:style>
  <w:style w:type="paragraph" w:customStyle="1" w:styleId="EST-11">
    <w:name w:val="EST-1.1"/>
    <w:basedOn w:val="Normal"/>
    <w:qFormat/>
    <w:rsid w:val="005C1CE3"/>
    <w:pPr>
      <w:keepNext/>
      <w:numPr>
        <w:ilvl w:val="1"/>
        <w:numId w:val="3"/>
      </w:numPr>
      <w:spacing w:before="240" w:after="120" w:line="240" w:lineRule="auto"/>
      <w:outlineLvl w:val="1"/>
    </w:pPr>
    <w:rPr>
      <w:rFonts w:ascii="Arial Negrita" w:eastAsia="Times New Roman" w:hAnsi="Arial Negrita" w:cs="Times New Roman"/>
      <w:b/>
    </w:rPr>
  </w:style>
  <w:style w:type="paragraph" w:customStyle="1" w:styleId="EST-1">
    <w:name w:val="EST-1."/>
    <w:basedOn w:val="Ttulo1"/>
    <w:qFormat/>
    <w:rsid w:val="005C1CE3"/>
    <w:pPr>
      <w:numPr>
        <w:numId w:val="3"/>
      </w:numPr>
      <w:spacing w:before="240" w:after="120"/>
    </w:pPr>
    <w:rPr>
      <w:caps w:val="0"/>
      <w:kern w:val="0"/>
      <w:sz w:val="22"/>
      <w:szCs w:val="22"/>
      <w:lang w:val="en-GB"/>
    </w:rPr>
  </w:style>
  <w:style w:type="paragraph" w:styleId="Ttulo">
    <w:name w:val="Title"/>
    <w:basedOn w:val="Normal"/>
    <w:next w:val="Normal"/>
    <w:link w:val="TtuloCar"/>
    <w:qFormat/>
    <w:rsid w:val="00C95958"/>
    <w:pPr>
      <w:autoSpaceDE w:val="0"/>
      <w:autoSpaceDN w:val="0"/>
      <w:adjustRightInd w:val="0"/>
      <w:spacing w:before="240" w:after="120" w:line="288" w:lineRule="auto"/>
      <w:contextualSpacing/>
      <w:jc w:val="center"/>
    </w:pPr>
    <w:rPr>
      <w:rFonts w:eastAsia="Segoe UI Historic" w:cs="Arial"/>
      <w:b/>
      <w:bCs/>
      <w:caps/>
      <w:sz w:val="24"/>
      <w:szCs w:val="24"/>
      <w:lang w:val="es-ES_tradnl" w:eastAsia="es-ES"/>
    </w:rPr>
  </w:style>
  <w:style w:type="character" w:customStyle="1" w:styleId="TtuloCar">
    <w:name w:val="Título Car"/>
    <w:basedOn w:val="Fuentedeprrafopredeter"/>
    <w:link w:val="Ttulo"/>
    <w:rsid w:val="00C95958"/>
    <w:rPr>
      <w:rFonts w:ascii="Arial" w:eastAsia="Segoe UI Historic" w:hAnsi="Arial" w:cs="Arial"/>
      <w:b/>
      <w:bCs/>
      <w:caps/>
      <w:sz w:val="24"/>
      <w:szCs w:val="24"/>
      <w:lang w:val="es-ES_tradnl" w:eastAsia="es-ES"/>
    </w:rPr>
  </w:style>
  <w:style w:type="character" w:customStyle="1" w:styleId="DescripcinCar">
    <w:name w:val="Descripción Car"/>
    <w:aliases w:val="Epígrafe Car1 Car,Epígrafe Car2 Car,Epígrafe Car3 Car,Epígrafe Car4 Car,Epígrafe Car5 Car,Epígrafe Car6 Car,Epígrafe Car7 Car,Epígrafe Car8 Car,Epígrafe Car9 Car,Epígrafe Car11 Car,Epígrafe Car21 Car,Epígrafe Car31 Car,Epígrafe Car41 Car"/>
    <w:basedOn w:val="Fuentedeprrafopredeter"/>
    <w:link w:val="Descripcin"/>
    <w:qFormat/>
    <w:rsid w:val="00D3098D"/>
    <w:rPr>
      <w:rFonts w:ascii="Arial" w:hAnsi="Arial"/>
      <w:b/>
      <w:bCs/>
      <w:szCs w:val="18"/>
      <w:lang w:val="es-CO"/>
    </w:rPr>
  </w:style>
  <w:style w:type="character" w:styleId="nfasis">
    <w:name w:val="Emphasis"/>
    <w:basedOn w:val="Fuentedeprrafopredeter"/>
    <w:uiPriority w:val="20"/>
    <w:qFormat/>
    <w:rsid w:val="005B6D3D"/>
    <w:rPr>
      <w:i/>
      <w:iCs/>
      <w:color w:val="0070C0"/>
    </w:rPr>
  </w:style>
  <w:style w:type="paragraph" w:styleId="Textoindependiente2">
    <w:name w:val="Body Text 2"/>
    <w:basedOn w:val="Normal"/>
    <w:link w:val="Textoindependiente2Car"/>
    <w:rsid w:val="005B6D3D"/>
    <w:pPr>
      <w:spacing w:before="120" w:after="0" w:line="264" w:lineRule="auto"/>
      <w:contextualSpacing/>
    </w:pPr>
    <w:rPr>
      <w:rFonts w:eastAsia="Times New Roman" w:cs="Arial"/>
      <w:sz w:val="18"/>
      <w:szCs w:val="24"/>
      <w:lang w:val="es-MX" w:eastAsia="es-ES"/>
    </w:rPr>
  </w:style>
  <w:style w:type="character" w:customStyle="1" w:styleId="Textoindependiente2Car">
    <w:name w:val="Texto independiente 2 Car"/>
    <w:basedOn w:val="Fuentedeprrafopredeter"/>
    <w:link w:val="Textoindependiente2"/>
    <w:rsid w:val="005B6D3D"/>
    <w:rPr>
      <w:rFonts w:ascii="Arial" w:eastAsia="Times New Roman" w:hAnsi="Arial" w:cs="Arial"/>
      <w:sz w:val="18"/>
      <w:szCs w:val="24"/>
      <w:lang w:val="es-MX" w:eastAsia="es-ES"/>
    </w:rPr>
  </w:style>
  <w:style w:type="paragraph" w:customStyle="1" w:styleId="Tabla">
    <w:name w:val="Tabla"/>
    <w:basedOn w:val="Normal"/>
    <w:link w:val="TablaCar"/>
    <w:qFormat/>
    <w:rsid w:val="005B6D3D"/>
    <w:pPr>
      <w:tabs>
        <w:tab w:val="left" w:pos="318"/>
      </w:tabs>
      <w:spacing w:before="60" w:after="60" w:line="264" w:lineRule="auto"/>
      <w:contextualSpacing/>
    </w:pPr>
    <w:rPr>
      <w:rFonts w:eastAsia="Calibri" w:cs="Times New Roman"/>
      <w:sz w:val="16"/>
      <w:szCs w:val="16"/>
      <w:lang w:val="es-ES"/>
    </w:rPr>
  </w:style>
  <w:style w:type="character" w:customStyle="1" w:styleId="TablaCar">
    <w:name w:val="Tabla Car"/>
    <w:basedOn w:val="Fuentedeprrafopredeter"/>
    <w:link w:val="Tabla"/>
    <w:rsid w:val="005B6D3D"/>
    <w:rPr>
      <w:rFonts w:ascii="Arial" w:eastAsia="Calibri" w:hAnsi="Arial" w:cs="Times New Roman"/>
      <w:sz w:val="16"/>
      <w:szCs w:val="16"/>
      <w:lang w:val="es-ES"/>
    </w:rPr>
  </w:style>
  <w:style w:type="paragraph" w:customStyle="1" w:styleId="Tabla-Numerada">
    <w:name w:val="Tabla-Numerada"/>
    <w:basedOn w:val="Tabla"/>
    <w:link w:val="Tabla-NumeradaCar"/>
    <w:rsid w:val="005B6D3D"/>
    <w:pPr>
      <w:numPr>
        <w:numId w:val="7"/>
      </w:numPr>
      <w:spacing w:before="0"/>
    </w:pPr>
  </w:style>
  <w:style w:type="character" w:customStyle="1" w:styleId="Tabla-NumeradaCar">
    <w:name w:val="Tabla-Numerada Car"/>
    <w:basedOn w:val="TablaCar"/>
    <w:link w:val="Tabla-Numerada"/>
    <w:rsid w:val="005B6D3D"/>
    <w:rPr>
      <w:rFonts w:ascii="Arial" w:eastAsia="Calibri" w:hAnsi="Arial" w:cs="Times New Roman"/>
      <w:sz w:val="16"/>
      <w:szCs w:val="16"/>
      <w:lang w:val="es-ES"/>
    </w:rPr>
  </w:style>
  <w:style w:type="paragraph" w:styleId="NormalWeb">
    <w:name w:val="Normal (Web)"/>
    <w:basedOn w:val="Normal"/>
    <w:uiPriority w:val="99"/>
    <w:unhideWhenUsed/>
    <w:qFormat/>
    <w:rsid w:val="005B6D3D"/>
    <w:pPr>
      <w:spacing w:before="100" w:beforeAutospacing="1" w:after="100" w:afterAutospacing="1" w:line="264" w:lineRule="auto"/>
      <w:contextualSpacing/>
      <w:jc w:val="left"/>
    </w:pPr>
    <w:rPr>
      <w:rFonts w:ascii="Times New Roman" w:eastAsia="Times New Roman" w:hAnsi="Times New Roman" w:cs="Times New Roman"/>
      <w:sz w:val="24"/>
      <w:szCs w:val="24"/>
      <w:lang w:eastAsia="es-CO"/>
    </w:rPr>
  </w:style>
  <w:style w:type="paragraph" w:styleId="TtuloTDC">
    <w:name w:val="TOC Heading"/>
    <w:basedOn w:val="Ttulo"/>
    <w:next w:val="Normal"/>
    <w:uiPriority w:val="39"/>
    <w:unhideWhenUsed/>
    <w:qFormat/>
    <w:rsid w:val="005B6D3D"/>
    <w:pPr>
      <w:keepNext/>
      <w:keepLines/>
      <w:autoSpaceDE/>
      <w:autoSpaceDN/>
      <w:adjustRightInd/>
      <w:spacing w:after="0" w:line="259" w:lineRule="auto"/>
    </w:pPr>
    <w:rPr>
      <w:rFonts w:eastAsiaTheme="majorEastAsia" w:cstheme="majorBidi"/>
      <w:b w:val="0"/>
      <w:bCs w:val="0"/>
      <w:sz w:val="22"/>
      <w:szCs w:val="32"/>
      <w:lang w:val="es-ES" w:eastAsia="es-CO"/>
    </w:rPr>
  </w:style>
  <w:style w:type="paragraph" w:customStyle="1" w:styleId="Tabla-Bulets">
    <w:name w:val="Tabla-Bulets"/>
    <w:basedOn w:val="Tabla"/>
    <w:link w:val="Tabla-BuletsCar"/>
    <w:qFormat/>
    <w:rsid w:val="005B6D3D"/>
    <w:pPr>
      <w:numPr>
        <w:numId w:val="8"/>
      </w:numPr>
      <w:tabs>
        <w:tab w:val="clear" w:pos="318"/>
      </w:tabs>
      <w:spacing w:before="0"/>
      <w:ind w:left="170" w:hanging="170"/>
    </w:pPr>
  </w:style>
  <w:style w:type="character" w:customStyle="1" w:styleId="Tabla-BuletsCar">
    <w:name w:val="Tabla-Bulets Car"/>
    <w:basedOn w:val="TablaCar"/>
    <w:link w:val="Tabla-Bulets"/>
    <w:rsid w:val="005B6D3D"/>
    <w:rPr>
      <w:rFonts w:ascii="Arial" w:eastAsia="Calibri" w:hAnsi="Arial" w:cs="Times New Roman"/>
      <w:sz w:val="16"/>
      <w:szCs w:val="16"/>
      <w:lang w:val="es-ES"/>
    </w:rPr>
  </w:style>
  <w:style w:type="character" w:styleId="nfasisintenso">
    <w:name w:val="Intense Emphasis"/>
    <w:basedOn w:val="Fuentedeprrafopredeter"/>
    <w:uiPriority w:val="21"/>
    <w:qFormat/>
    <w:rsid w:val="005B6D3D"/>
    <w:rPr>
      <w:rFonts w:asciiTheme="minorHAnsi" w:hAnsiTheme="minorHAnsi"/>
      <w:i/>
      <w:iCs/>
      <w:color w:val="4F81BD" w:themeColor="accent1"/>
      <w:sz w:val="22"/>
    </w:rPr>
  </w:style>
  <w:style w:type="paragraph" w:customStyle="1" w:styleId="Explicacion">
    <w:name w:val="Explicacion"/>
    <w:basedOn w:val="Normal"/>
    <w:link w:val="ExplicacionCar"/>
    <w:rsid w:val="005B6D3D"/>
    <w:pPr>
      <w:spacing w:before="120" w:after="0" w:line="264" w:lineRule="auto"/>
      <w:contextualSpacing/>
    </w:pPr>
    <w:rPr>
      <w:rFonts w:eastAsia="Calibri" w:cs="Times New Roman"/>
      <w:color w:val="0070C0"/>
      <w:sz w:val="20"/>
      <w:lang w:val="es-ES_tradnl" w:eastAsia="es-ES"/>
    </w:rPr>
  </w:style>
  <w:style w:type="character" w:customStyle="1" w:styleId="ExplicacionCar">
    <w:name w:val="Explicacion Car"/>
    <w:basedOn w:val="Fuentedeprrafopredeter"/>
    <w:link w:val="Explicacion"/>
    <w:rsid w:val="005B6D3D"/>
    <w:rPr>
      <w:rFonts w:ascii="Arial" w:eastAsia="Calibri" w:hAnsi="Arial" w:cs="Times New Roman"/>
      <w:color w:val="0070C0"/>
      <w:sz w:val="20"/>
      <w:lang w:val="es-ES_tradnl" w:eastAsia="es-ES"/>
    </w:rPr>
  </w:style>
  <w:style w:type="paragraph" w:customStyle="1" w:styleId="Lista-Sin-E-Bullets">
    <w:name w:val="Lista-Sin-E-Bullets"/>
    <w:basedOn w:val="Normal"/>
    <w:link w:val="Lista-Sin-E-BulletsCar"/>
    <w:rsid w:val="005B6D3D"/>
    <w:pPr>
      <w:numPr>
        <w:numId w:val="9"/>
      </w:numPr>
      <w:spacing w:before="120" w:after="0" w:line="264" w:lineRule="auto"/>
      <w:contextualSpacing/>
      <w:outlineLvl w:val="0"/>
    </w:pPr>
    <w:rPr>
      <w:rFonts w:eastAsia="Times New Roman" w:cs="Arial"/>
      <w:sz w:val="20"/>
      <w:szCs w:val="24"/>
      <w:lang w:val="es-ES_tradnl" w:eastAsia="es-ES"/>
    </w:rPr>
  </w:style>
  <w:style w:type="character" w:customStyle="1" w:styleId="Lista-Sin-E-BulletsCar">
    <w:name w:val="Lista-Sin-E-Bullets Car"/>
    <w:basedOn w:val="Fuentedeprrafopredeter"/>
    <w:link w:val="Lista-Sin-E-Bullets"/>
    <w:rsid w:val="005B6D3D"/>
    <w:rPr>
      <w:rFonts w:ascii="Arial" w:eastAsia="Times New Roman" w:hAnsi="Arial" w:cs="Arial"/>
      <w:sz w:val="20"/>
      <w:szCs w:val="24"/>
      <w:lang w:val="es-ES_tradnl" w:eastAsia="es-ES"/>
    </w:rPr>
  </w:style>
  <w:style w:type="paragraph" w:customStyle="1" w:styleId="Listaconliteral">
    <w:name w:val="Lista con literal"/>
    <w:basedOn w:val="Listaconnmeros"/>
    <w:autoRedefine/>
    <w:rsid w:val="005B6D3D"/>
    <w:pPr>
      <w:tabs>
        <w:tab w:val="clear" w:pos="360"/>
      </w:tabs>
      <w:spacing w:after="120"/>
      <w:contextualSpacing w:val="0"/>
    </w:pPr>
    <w:rPr>
      <w:rFonts w:eastAsia="Times New Roman"/>
      <w:sz w:val="22"/>
      <w:szCs w:val="20"/>
      <w:lang w:eastAsia="es-ES"/>
    </w:rPr>
  </w:style>
  <w:style w:type="paragraph" w:styleId="Listaconnmeros">
    <w:name w:val="List Number"/>
    <w:basedOn w:val="Normal"/>
    <w:uiPriority w:val="99"/>
    <w:semiHidden/>
    <w:unhideWhenUsed/>
    <w:rsid w:val="005B6D3D"/>
    <w:pPr>
      <w:tabs>
        <w:tab w:val="num" w:pos="360"/>
      </w:tabs>
      <w:spacing w:before="120" w:after="0" w:line="264" w:lineRule="auto"/>
      <w:ind w:left="360" w:hanging="360"/>
      <w:contextualSpacing/>
    </w:pPr>
    <w:rPr>
      <w:rFonts w:eastAsia="Calibri" w:cs="Times New Roman"/>
      <w:sz w:val="20"/>
      <w:lang w:val="es-ES"/>
    </w:rPr>
  </w:style>
  <w:style w:type="paragraph" w:customStyle="1" w:styleId="Default">
    <w:name w:val="Default"/>
    <w:rsid w:val="005B6D3D"/>
    <w:pPr>
      <w:autoSpaceDE w:val="0"/>
      <w:autoSpaceDN w:val="0"/>
      <w:adjustRightInd w:val="0"/>
      <w:spacing w:after="0" w:line="240" w:lineRule="auto"/>
    </w:pPr>
    <w:rPr>
      <w:rFonts w:ascii="Arial" w:eastAsia="Calibri" w:hAnsi="Arial" w:cs="Arial"/>
      <w:color w:val="000000"/>
      <w:sz w:val="24"/>
      <w:szCs w:val="24"/>
      <w:lang w:eastAsia="es-CO"/>
    </w:rPr>
  </w:style>
  <w:style w:type="paragraph" w:styleId="TDC4">
    <w:name w:val="toc 4"/>
    <w:basedOn w:val="Normal"/>
    <w:next w:val="Normal"/>
    <w:autoRedefine/>
    <w:uiPriority w:val="39"/>
    <w:unhideWhenUsed/>
    <w:rsid w:val="005B6D3D"/>
    <w:pPr>
      <w:spacing w:before="120" w:after="100" w:line="259" w:lineRule="auto"/>
      <w:ind w:left="660"/>
      <w:contextualSpacing/>
      <w:jc w:val="left"/>
    </w:pPr>
    <w:rPr>
      <w:rFonts w:asciiTheme="minorHAnsi" w:eastAsiaTheme="minorEastAsia" w:hAnsiTheme="minorHAnsi"/>
      <w:lang w:val="en-US"/>
    </w:rPr>
  </w:style>
  <w:style w:type="paragraph" w:styleId="TDC5">
    <w:name w:val="toc 5"/>
    <w:basedOn w:val="Normal"/>
    <w:next w:val="Normal"/>
    <w:autoRedefine/>
    <w:uiPriority w:val="39"/>
    <w:unhideWhenUsed/>
    <w:rsid w:val="005B6D3D"/>
    <w:pPr>
      <w:spacing w:before="120" w:after="100" w:line="259" w:lineRule="auto"/>
      <w:ind w:left="880"/>
      <w:contextualSpacing/>
      <w:jc w:val="left"/>
    </w:pPr>
    <w:rPr>
      <w:rFonts w:asciiTheme="minorHAnsi" w:eastAsiaTheme="minorEastAsia" w:hAnsiTheme="minorHAnsi"/>
      <w:lang w:val="en-US"/>
    </w:rPr>
  </w:style>
  <w:style w:type="paragraph" w:styleId="TDC6">
    <w:name w:val="toc 6"/>
    <w:basedOn w:val="Normal"/>
    <w:next w:val="Normal"/>
    <w:autoRedefine/>
    <w:uiPriority w:val="39"/>
    <w:unhideWhenUsed/>
    <w:rsid w:val="005B6D3D"/>
    <w:pPr>
      <w:spacing w:before="120" w:after="100" w:line="259" w:lineRule="auto"/>
      <w:ind w:left="1100"/>
      <w:contextualSpacing/>
      <w:jc w:val="left"/>
    </w:pPr>
    <w:rPr>
      <w:rFonts w:asciiTheme="minorHAnsi" w:eastAsiaTheme="minorEastAsia" w:hAnsiTheme="minorHAnsi"/>
      <w:lang w:val="en-US"/>
    </w:rPr>
  </w:style>
  <w:style w:type="paragraph" w:styleId="TDC7">
    <w:name w:val="toc 7"/>
    <w:basedOn w:val="Normal"/>
    <w:next w:val="Normal"/>
    <w:autoRedefine/>
    <w:uiPriority w:val="39"/>
    <w:unhideWhenUsed/>
    <w:rsid w:val="005B6D3D"/>
    <w:pPr>
      <w:spacing w:before="120" w:after="100" w:line="259" w:lineRule="auto"/>
      <w:ind w:left="1320"/>
      <w:contextualSpacing/>
      <w:jc w:val="left"/>
    </w:pPr>
    <w:rPr>
      <w:rFonts w:asciiTheme="minorHAnsi" w:eastAsiaTheme="minorEastAsia" w:hAnsiTheme="minorHAnsi"/>
      <w:lang w:val="en-US"/>
    </w:rPr>
  </w:style>
  <w:style w:type="paragraph" w:styleId="TDC8">
    <w:name w:val="toc 8"/>
    <w:basedOn w:val="Normal"/>
    <w:next w:val="Normal"/>
    <w:autoRedefine/>
    <w:uiPriority w:val="39"/>
    <w:unhideWhenUsed/>
    <w:rsid w:val="005B6D3D"/>
    <w:pPr>
      <w:spacing w:before="120" w:after="100" w:line="259" w:lineRule="auto"/>
      <w:ind w:left="1540"/>
      <w:contextualSpacing/>
      <w:jc w:val="left"/>
    </w:pPr>
    <w:rPr>
      <w:rFonts w:asciiTheme="minorHAnsi" w:eastAsiaTheme="minorEastAsia" w:hAnsiTheme="minorHAnsi"/>
      <w:lang w:val="en-US"/>
    </w:rPr>
  </w:style>
  <w:style w:type="paragraph" w:styleId="TDC9">
    <w:name w:val="toc 9"/>
    <w:basedOn w:val="Normal"/>
    <w:next w:val="Normal"/>
    <w:autoRedefine/>
    <w:uiPriority w:val="39"/>
    <w:unhideWhenUsed/>
    <w:rsid w:val="005B6D3D"/>
    <w:pPr>
      <w:spacing w:before="120" w:after="100" w:line="259" w:lineRule="auto"/>
      <w:ind w:left="1760"/>
      <w:contextualSpacing/>
      <w:jc w:val="left"/>
    </w:pPr>
    <w:rPr>
      <w:rFonts w:asciiTheme="minorHAnsi" w:eastAsiaTheme="minorEastAsia" w:hAnsiTheme="minorHAnsi"/>
      <w:lang w:val="en-US"/>
    </w:rPr>
  </w:style>
  <w:style w:type="paragraph" w:customStyle="1" w:styleId="Convocatoria">
    <w:name w:val="Convocatoria"/>
    <w:basedOn w:val="Explicacion"/>
    <w:link w:val="ConvocatoriaCar"/>
    <w:rsid w:val="005B6D3D"/>
    <w:rPr>
      <w:color w:val="7030A0"/>
    </w:rPr>
  </w:style>
  <w:style w:type="character" w:customStyle="1" w:styleId="ConvocatoriaCar">
    <w:name w:val="Convocatoria Car"/>
    <w:basedOn w:val="ExplicacionCar"/>
    <w:link w:val="Convocatoria"/>
    <w:rsid w:val="005B6D3D"/>
    <w:rPr>
      <w:rFonts w:ascii="Arial" w:eastAsia="Calibri" w:hAnsi="Arial" w:cs="Times New Roman"/>
      <w:color w:val="7030A0"/>
      <w:sz w:val="20"/>
      <w:lang w:val="es-ES_tradnl" w:eastAsia="es-ES"/>
    </w:rPr>
  </w:style>
  <w:style w:type="paragraph" w:customStyle="1" w:styleId="NormalNumeracinAlfabetica">
    <w:name w:val="NormalNumeraciónAlfabetica"/>
    <w:basedOn w:val="Prrafodelista"/>
    <w:qFormat/>
    <w:rsid w:val="005B6D3D"/>
    <w:pPr>
      <w:numPr>
        <w:numId w:val="10"/>
      </w:numPr>
      <w:ind w:left="964" w:hanging="567"/>
    </w:pPr>
    <w:rPr>
      <w:rFonts w:eastAsia="Calibri" w:cs="Times New Roman"/>
      <w:lang w:val="es-MX"/>
    </w:rPr>
  </w:style>
  <w:style w:type="paragraph" w:styleId="Lista">
    <w:name w:val="List"/>
    <w:basedOn w:val="Normal"/>
    <w:rsid w:val="005B6D3D"/>
    <w:pPr>
      <w:numPr>
        <w:numId w:val="11"/>
      </w:numPr>
      <w:spacing w:before="120" w:after="0" w:line="240" w:lineRule="auto"/>
      <w:ind w:left="714" w:hanging="357"/>
    </w:pPr>
    <w:rPr>
      <w:rFonts w:eastAsia="Times New Roman" w:cs="Times New Roman"/>
      <w:lang w:val="es-ES_tradnl"/>
    </w:rPr>
  </w:style>
  <w:style w:type="table" w:customStyle="1" w:styleId="Tablaconcuadrcula1">
    <w:name w:val="Tabla con cuadrícula1"/>
    <w:basedOn w:val="Tablanormal"/>
    <w:next w:val="Tablaconcuadrcula"/>
    <w:uiPriority w:val="59"/>
    <w:rsid w:val="005B6D3D"/>
    <w:pPr>
      <w:spacing w:after="0" w:line="240" w:lineRule="auto"/>
    </w:pPr>
    <w:rPr>
      <w:rFonts w:eastAsiaTheme="minorEastAsia"/>
      <w:lang w:val="es-CO" w:eastAsia="es-CO"/>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Estilo1">
    <w:name w:val="Estilo1"/>
    <w:uiPriority w:val="99"/>
    <w:rsid w:val="005B6D3D"/>
    <w:pPr>
      <w:numPr>
        <w:numId w:val="12"/>
      </w:numPr>
    </w:pPr>
  </w:style>
  <w:style w:type="character" w:styleId="Textodelmarcadordeposicin">
    <w:name w:val="Placeholder Text"/>
    <w:basedOn w:val="Fuentedeprrafopredeter"/>
    <w:uiPriority w:val="99"/>
    <w:semiHidden/>
    <w:rsid w:val="005B6D3D"/>
    <w:rPr>
      <w:color w:val="808080"/>
    </w:rPr>
  </w:style>
  <w:style w:type="paragraph" w:customStyle="1" w:styleId="V1">
    <w:name w:val="V1"/>
    <w:basedOn w:val="Normal"/>
    <w:uiPriority w:val="99"/>
    <w:rsid w:val="005B6D3D"/>
    <w:pPr>
      <w:numPr>
        <w:numId w:val="14"/>
      </w:numPr>
      <w:spacing w:before="120" w:after="120" w:line="240" w:lineRule="auto"/>
    </w:pPr>
    <w:rPr>
      <w:rFonts w:ascii="Verdana" w:eastAsia="Times New Roman" w:hAnsi="Verdana" w:cs="Times New Roman"/>
      <w:sz w:val="20"/>
      <w:szCs w:val="20"/>
      <w:lang w:val="es-MX" w:eastAsia="ja-JP"/>
    </w:rPr>
  </w:style>
  <w:style w:type="paragraph" w:customStyle="1" w:styleId="SLBCaption">
    <w:name w:val="SLB Caption"/>
    <w:aliases w:val="Epígrafe Car Car,Car Car Car Car Car,Car1,Epígrafe Tabla,Car Car Car Car1,Car Car Car,Título tabla/gráfica,Título tabla/gráfica1,Título tabla/gráfica2,Título tabla/gráfica3,Título tabla/gráfica4,FIGURA,Car12,Fotografía,Epígrafe 111"/>
    <w:basedOn w:val="Normal"/>
    <w:next w:val="Normal"/>
    <w:uiPriority w:val="99"/>
    <w:qFormat/>
    <w:rsid w:val="005B6D3D"/>
    <w:pPr>
      <w:spacing w:after="120" w:line="240" w:lineRule="auto"/>
      <w:jc w:val="center"/>
    </w:pPr>
    <w:rPr>
      <w:rFonts w:eastAsia="Times New Roman" w:cs="Times New Roman"/>
      <w:b/>
      <w:lang w:val="es-ES_tradnl"/>
    </w:rPr>
  </w:style>
  <w:style w:type="paragraph" w:styleId="Bibliografa">
    <w:name w:val="Bibliography"/>
    <w:basedOn w:val="Normal"/>
    <w:next w:val="Normal"/>
    <w:uiPriority w:val="37"/>
    <w:unhideWhenUsed/>
    <w:rsid w:val="005B6D3D"/>
    <w:pPr>
      <w:spacing w:before="120" w:after="0" w:line="240" w:lineRule="auto"/>
    </w:pPr>
    <w:rPr>
      <w:rFonts w:eastAsia="Times New Roman" w:cs="Times New Roman"/>
      <w:lang w:val="es-ES_tradnl"/>
    </w:rPr>
  </w:style>
  <w:style w:type="paragraph" w:customStyle="1" w:styleId="TextoInteinsa">
    <w:name w:val="Texto Inteinsa"/>
    <w:basedOn w:val="Normal"/>
    <w:link w:val="TextoInteinsaCar"/>
    <w:rsid w:val="00244D26"/>
    <w:pPr>
      <w:spacing w:before="120" w:after="120" w:line="240" w:lineRule="auto"/>
    </w:pPr>
    <w:rPr>
      <w:rFonts w:eastAsia="MS Mincho" w:cs="Times New Roman"/>
      <w:sz w:val="24"/>
      <w:szCs w:val="24"/>
      <w:lang w:val="es-ES_tradnl"/>
    </w:rPr>
  </w:style>
  <w:style w:type="character" w:customStyle="1" w:styleId="TextoInteinsaCar">
    <w:name w:val="Texto Inteinsa Car"/>
    <w:basedOn w:val="Fuentedeprrafopredeter"/>
    <w:link w:val="TextoInteinsa"/>
    <w:rsid w:val="00244D26"/>
    <w:rPr>
      <w:rFonts w:ascii="Arial" w:eastAsia="MS Mincho" w:hAnsi="Arial" w:cs="Times New Roman"/>
      <w:sz w:val="24"/>
      <w:szCs w:val="24"/>
      <w:lang w:val="es-ES_tradnl"/>
    </w:rPr>
  </w:style>
  <w:style w:type="paragraph" w:customStyle="1" w:styleId="TextodetablaInteinsa">
    <w:name w:val="Texto de tabla Inteinsa"/>
    <w:basedOn w:val="TextoInteinsa"/>
    <w:link w:val="TextodetablaInteinsaCar"/>
    <w:uiPriority w:val="99"/>
    <w:rsid w:val="00244D26"/>
    <w:pPr>
      <w:spacing w:line="360" w:lineRule="auto"/>
      <w:jc w:val="center"/>
    </w:pPr>
    <w:rPr>
      <w:sz w:val="20"/>
    </w:rPr>
  </w:style>
  <w:style w:type="character" w:customStyle="1" w:styleId="TextodetablaInteinsaCar">
    <w:name w:val="Texto de tabla Inteinsa Car"/>
    <w:basedOn w:val="TextoInteinsaCar"/>
    <w:link w:val="TextodetablaInteinsa"/>
    <w:uiPriority w:val="99"/>
    <w:rsid w:val="00244D26"/>
    <w:rPr>
      <w:rFonts w:ascii="Arial" w:eastAsia="MS Mincho" w:hAnsi="Arial" w:cs="Times New Roman"/>
      <w:sz w:val="20"/>
      <w:szCs w:val="24"/>
      <w:lang w:val="es-ES_tradnl"/>
    </w:rPr>
  </w:style>
  <w:style w:type="paragraph" w:customStyle="1" w:styleId="tem01">
    <w:name w:val="Ítem 01"/>
    <w:basedOn w:val="Sinespaciado"/>
    <w:qFormat/>
    <w:rsid w:val="00000D67"/>
    <w:pPr>
      <w:numPr>
        <w:numId w:val="17"/>
      </w:numPr>
      <w:spacing w:before="120" w:after="120"/>
      <w:contextualSpacing/>
    </w:pPr>
    <w:rPr>
      <w:rFonts w:cs="Arial"/>
      <w:lang w:val="es-ES"/>
    </w:rPr>
  </w:style>
  <w:style w:type="paragraph" w:customStyle="1" w:styleId="tabl1">
    <w:name w:val="tabl_1"/>
    <w:basedOn w:val="Normal"/>
    <w:rsid w:val="00980496"/>
    <w:pPr>
      <w:keepNext/>
      <w:widowControl w:val="0"/>
      <w:spacing w:before="120" w:after="120" w:line="240" w:lineRule="auto"/>
      <w:jc w:val="center"/>
    </w:pPr>
    <w:rPr>
      <w:rFonts w:eastAsia="SimSun" w:cs="Times New Roman"/>
      <w:b/>
      <w:szCs w:val="20"/>
      <w:lang w:val="es-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068464">
      <w:bodyDiv w:val="1"/>
      <w:marLeft w:val="0"/>
      <w:marRight w:val="0"/>
      <w:marTop w:val="0"/>
      <w:marBottom w:val="0"/>
      <w:divBdr>
        <w:top w:val="none" w:sz="0" w:space="0" w:color="auto"/>
        <w:left w:val="none" w:sz="0" w:space="0" w:color="auto"/>
        <w:bottom w:val="none" w:sz="0" w:space="0" w:color="auto"/>
        <w:right w:val="none" w:sz="0" w:space="0" w:color="auto"/>
      </w:divBdr>
    </w:div>
    <w:div w:id="70811185">
      <w:bodyDiv w:val="1"/>
      <w:marLeft w:val="0"/>
      <w:marRight w:val="0"/>
      <w:marTop w:val="0"/>
      <w:marBottom w:val="0"/>
      <w:divBdr>
        <w:top w:val="none" w:sz="0" w:space="0" w:color="auto"/>
        <w:left w:val="none" w:sz="0" w:space="0" w:color="auto"/>
        <w:bottom w:val="none" w:sz="0" w:space="0" w:color="auto"/>
        <w:right w:val="none" w:sz="0" w:space="0" w:color="auto"/>
      </w:divBdr>
    </w:div>
    <w:div w:id="76369102">
      <w:bodyDiv w:val="1"/>
      <w:marLeft w:val="0"/>
      <w:marRight w:val="0"/>
      <w:marTop w:val="0"/>
      <w:marBottom w:val="0"/>
      <w:divBdr>
        <w:top w:val="none" w:sz="0" w:space="0" w:color="auto"/>
        <w:left w:val="none" w:sz="0" w:space="0" w:color="auto"/>
        <w:bottom w:val="none" w:sz="0" w:space="0" w:color="auto"/>
        <w:right w:val="none" w:sz="0" w:space="0" w:color="auto"/>
      </w:divBdr>
    </w:div>
    <w:div w:id="391464262">
      <w:bodyDiv w:val="1"/>
      <w:marLeft w:val="0"/>
      <w:marRight w:val="0"/>
      <w:marTop w:val="0"/>
      <w:marBottom w:val="0"/>
      <w:divBdr>
        <w:top w:val="none" w:sz="0" w:space="0" w:color="auto"/>
        <w:left w:val="none" w:sz="0" w:space="0" w:color="auto"/>
        <w:bottom w:val="none" w:sz="0" w:space="0" w:color="auto"/>
        <w:right w:val="none" w:sz="0" w:space="0" w:color="auto"/>
      </w:divBdr>
    </w:div>
    <w:div w:id="456140230">
      <w:bodyDiv w:val="1"/>
      <w:marLeft w:val="0"/>
      <w:marRight w:val="0"/>
      <w:marTop w:val="0"/>
      <w:marBottom w:val="0"/>
      <w:divBdr>
        <w:top w:val="none" w:sz="0" w:space="0" w:color="auto"/>
        <w:left w:val="none" w:sz="0" w:space="0" w:color="auto"/>
        <w:bottom w:val="none" w:sz="0" w:space="0" w:color="auto"/>
        <w:right w:val="none" w:sz="0" w:space="0" w:color="auto"/>
      </w:divBdr>
      <w:divsChild>
        <w:div w:id="593831062">
          <w:marLeft w:val="0"/>
          <w:marRight w:val="0"/>
          <w:marTop w:val="0"/>
          <w:marBottom w:val="0"/>
          <w:divBdr>
            <w:top w:val="none" w:sz="0" w:space="0" w:color="auto"/>
            <w:left w:val="none" w:sz="0" w:space="0" w:color="auto"/>
            <w:bottom w:val="none" w:sz="0" w:space="0" w:color="auto"/>
            <w:right w:val="none" w:sz="0" w:space="0" w:color="auto"/>
          </w:divBdr>
          <w:divsChild>
            <w:div w:id="1198349746">
              <w:marLeft w:val="0"/>
              <w:marRight w:val="0"/>
              <w:marTop w:val="0"/>
              <w:marBottom w:val="0"/>
              <w:divBdr>
                <w:top w:val="none" w:sz="0" w:space="0" w:color="auto"/>
                <w:left w:val="none" w:sz="0" w:space="0" w:color="auto"/>
                <w:bottom w:val="none" w:sz="0" w:space="0" w:color="auto"/>
                <w:right w:val="none" w:sz="0" w:space="0" w:color="auto"/>
              </w:divBdr>
              <w:divsChild>
                <w:div w:id="689067659">
                  <w:marLeft w:val="0"/>
                  <w:marRight w:val="0"/>
                  <w:marTop w:val="0"/>
                  <w:marBottom w:val="0"/>
                  <w:divBdr>
                    <w:top w:val="none" w:sz="0" w:space="0" w:color="auto"/>
                    <w:left w:val="none" w:sz="0" w:space="0" w:color="auto"/>
                    <w:bottom w:val="none" w:sz="0" w:space="0" w:color="auto"/>
                    <w:right w:val="none" w:sz="0" w:space="0" w:color="auto"/>
                  </w:divBdr>
                  <w:divsChild>
                    <w:div w:id="15692929">
                      <w:marLeft w:val="0"/>
                      <w:marRight w:val="0"/>
                      <w:marTop w:val="0"/>
                      <w:marBottom w:val="0"/>
                      <w:divBdr>
                        <w:top w:val="none" w:sz="0" w:space="0" w:color="auto"/>
                        <w:left w:val="none" w:sz="0" w:space="0" w:color="auto"/>
                        <w:bottom w:val="none" w:sz="0" w:space="0" w:color="auto"/>
                        <w:right w:val="none" w:sz="0" w:space="0" w:color="auto"/>
                      </w:divBdr>
                      <w:divsChild>
                        <w:div w:id="925529356">
                          <w:marLeft w:val="0"/>
                          <w:marRight w:val="0"/>
                          <w:marTop w:val="0"/>
                          <w:marBottom w:val="0"/>
                          <w:divBdr>
                            <w:top w:val="none" w:sz="0" w:space="0" w:color="auto"/>
                            <w:left w:val="none" w:sz="0" w:space="0" w:color="auto"/>
                            <w:bottom w:val="none" w:sz="0" w:space="0" w:color="auto"/>
                            <w:right w:val="none" w:sz="0" w:space="0" w:color="auto"/>
                          </w:divBdr>
                          <w:divsChild>
                            <w:div w:id="1705443696">
                              <w:marLeft w:val="0"/>
                              <w:marRight w:val="0"/>
                              <w:marTop w:val="0"/>
                              <w:marBottom w:val="0"/>
                              <w:divBdr>
                                <w:top w:val="none" w:sz="0" w:space="0" w:color="auto"/>
                                <w:left w:val="none" w:sz="0" w:space="0" w:color="auto"/>
                                <w:bottom w:val="none" w:sz="0" w:space="0" w:color="auto"/>
                                <w:right w:val="none" w:sz="0" w:space="0" w:color="auto"/>
                              </w:divBdr>
                              <w:divsChild>
                                <w:div w:id="1933665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456997461">
      <w:bodyDiv w:val="1"/>
      <w:marLeft w:val="0"/>
      <w:marRight w:val="0"/>
      <w:marTop w:val="0"/>
      <w:marBottom w:val="0"/>
      <w:divBdr>
        <w:top w:val="none" w:sz="0" w:space="0" w:color="auto"/>
        <w:left w:val="none" w:sz="0" w:space="0" w:color="auto"/>
        <w:bottom w:val="none" w:sz="0" w:space="0" w:color="auto"/>
        <w:right w:val="none" w:sz="0" w:space="0" w:color="auto"/>
      </w:divBdr>
    </w:div>
    <w:div w:id="499389204">
      <w:bodyDiv w:val="1"/>
      <w:marLeft w:val="0"/>
      <w:marRight w:val="0"/>
      <w:marTop w:val="0"/>
      <w:marBottom w:val="0"/>
      <w:divBdr>
        <w:top w:val="none" w:sz="0" w:space="0" w:color="auto"/>
        <w:left w:val="none" w:sz="0" w:space="0" w:color="auto"/>
        <w:bottom w:val="none" w:sz="0" w:space="0" w:color="auto"/>
        <w:right w:val="none" w:sz="0" w:space="0" w:color="auto"/>
      </w:divBdr>
    </w:div>
    <w:div w:id="665548861">
      <w:bodyDiv w:val="1"/>
      <w:marLeft w:val="0"/>
      <w:marRight w:val="0"/>
      <w:marTop w:val="0"/>
      <w:marBottom w:val="0"/>
      <w:divBdr>
        <w:top w:val="none" w:sz="0" w:space="0" w:color="auto"/>
        <w:left w:val="none" w:sz="0" w:space="0" w:color="auto"/>
        <w:bottom w:val="none" w:sz="0" w:space="0" w:color="auto"/>
        <w:right w:val="none" w:sz="0" w:space="0" w:color="auto"/>
      </w:divBdr>
    </w:div>
    <w:div w:id="699011414">
      <w:bodyDiv w:val="1"/>
      <w:marLeft w:val="0"/>
      <w:marRight w:val="0"/>
      <w:marTop w:val="0"/>
      <w:marBottom w:val="0"/>
      <w:divBdr>
        <w:top w:val="none" w:sz="0" w:space="0" w:color="auto"/>
        <w:left w:val="none" w:sz="0" w:space="0" w:color="auto"/>
        <w:bottom w:val="none" w:sz="0" w:space="0" w:color="auto"/>
        <w:right w:val="none" w:sz="0" w:space="0" w:color="auto"/>
      </w:divBdr>
    </w:div>
    <w:div w:id="772673008">
      <w:bodyDiv w:val="1"/>
      <w:marLeft w:val="0"/>
      <w:marRight w:val="0"/>
      <w:marTop w:val="0"/>
      <w:marBottom w:val="0"/>
      <w:divBdr>
        <w:top w:val="none" w:sz="0" w:space="0" w:color="auto"/>
        <w:left w:val="none" w:sz="0" w:space="0" w:color="auto"/>
        <w:bottom w:val="none" w:sz="0" w:space="0" w:color="auto"/>
        <w:right w:val="none" w:sz="0" w:space="0" w:color="auto"/>
      </w:divBdr>
    </w:div>
    <w:div w:id="1017729691">
      <w:bodyDiv w:val="1"/>
      <w:marLeft w:val="0"/>
      <w:marRight w:val="0"/>
      <w:marTop w:val="0"/>
      <w:marBottom w:val="0"/>
      <w:divBdr>
        <w:top w:val="none" w:sz="0" w:space="0" w:color="auto"/>
        <w:left w:val="none" w:sz="0" w:space="0" w:color="auto"/>
        <w:bottom w:val="none" w:sz="0" w:space="0" w:color="auto"/>
        <w:right w:val="none" w:sz="0" w:space="0" w:color="auto"/>
      </w:divBdr>
    </w:div>
    <w:div w:id="1148984793">
      <w:bodyDiv w:val="1"/>
      <w:marLeft w:val="0"/>
      <w:marRight w:val="0"/>
      <w:marTop w:val="0"/>
      <w:marBottom w:val="0"/>
      <w:divBdr>
        <w:top w:val="none" w:sz="0" w:space="0" w:color="auto"/>
        <w:left w:val="none" w:sz="0" w:space="0" w:color="auto"/>
        <w:bottom w:val="none" w:sz="0" w:space="0" w:color="auto"/>
        <w:right w:val="none" w:sz="0" w:space="0" w:color="auto"/>
      </w:divBdr>
    </w:div>
    <w:div w:id="1179975980">
      <w:bodyDiv w:val="1"/>
      <w:marLeft w:val="0"/>
      <w:marRight w:val="0"/>
      <w:marTop w:val="0"/>
      <w:marBottom w:val="0"/>
      <w:divBdr>
        <w:top w:val="none" w:sz="0" w:space="0" w:color="auto"/>
        <w:left w:val="none" w:sz="0" w:space="0" w:color="auto"/>
        <w:bottom w:val="none" w:sz="0" w:space="0" w:color="auto"/>
        <w:right w:val="none" w:sz="0" w:space="0" w:color="auto"/>
      </w:divBdr>
    </w:div>
    <w:div w:id="1186751312">
      <w:bodyDiv w:val="1"/>
      <w:marLeft w:val="0"/>
      <w:marRight w:val="0"/>
      <w:marTop w:val="0"/>
      <w:marBottom w:val="0"/>
      <w:divBdr>
        <w:top w:val="none" w:sz="0" w:space="0" w:color="auto"/>
        <w:left w:val="none" w:sz="0" w:space="0" w:color="auto"/>
        <w:bottom w:val="none" w:sz="0" w:space="0" w:color="auto"/>
        <w:right w:val="none" w:sz="0" w:space="0" w:color="auto"/>
      </w:divBdr>
    </w:div>
    <w:div w:id="1236087449">
      <w:bodyDiv w:val="1"/>
      <w:marLeft w:val="0"/>
      <w:marRight w:val="0"/>
      <w:marTop w:val="0"/>
      <w:marBottom w:val="0"/>
      <w:divBdr>
        <w:top w:val="none" w:sz="0" w:space="0" w:color="auto"/>
        <w:left w:val="none" w:sz="0" w:space="0" w:color="auto"/>
        <w:bottom w:val="none" w:sz="0" w:space="0" w:color="auto"/>
        <w:right w:val="none" w:sz="0" w:space="0" w:color="auto"/>
      </w:divBdr>
    </w:div>
    <w:div w:id="1258295615">
      <w:bodyDiv w:val="1"/>
      <w:marLeft w:val="0"/>
      <w:marRight w:val="0"/>
      <w:marTop w:val="0"/>
      <w:marBottom w:val="0"/>
      <w:divBdr>
        <w:top w:val="none" w:sz="0" w:space="0" w:color="auto"/>
        <w:left w:val="none" w:sz="0" w:space="0" w:color="auto"/>
        <w:bottom w:val="none" w:sz="0" w:space="0" w:color="auto"/>
        <w:right w:val="none" w:sz="0" w:space="0" w:color="auto"/>
      </w:divBdr>
    </w:div>
    <w:div w:id="1303580640">
      <w:bodyDiv w:val="1"/>
      <w:marLeft w:val="0"/>
      <w:marRight w:val="0"/>
      <w:marTop w:val="0"/>
      <w:marBottom w:val="0"/>
      <w:divBdr>
        <w:top w:val="none" w:sz="0" w:space="0" w:color="auto"/>
        <w:left w:val="none" w:sz="0" w:space="0" w:color="auto"/>
        <w:bottom w:val="none" w:sz="0" w:space="0" w:color="auto"/>
        <w:right w:val="none" w:sz="0" w:space="0" w:color="auto"/>
      </w:divBdr>
    </w:div>
    <w:div w:id="1331912303">
      <w:bodyDiv w:val="1"/>
      <w:marLeft w:val="0"/>
      <w:marRight w:val="0"/>
      <w:marTop w:val="0"/>
      <w:marBottom w:val="0"/>
      <w:divBdr>
        <w:top w:val="none" w:sz="0" w:space="0" w:color="auto"/>
        <w:left w:val="none" w:sz="0" w:space="0" w:color="auto"/>
        <w:bottom w:val="none" w:sz="0" w:space="0" w:color="auto"/>
        <w:right w:val="none" w:sz="0" w:space="0" w:color="auto"/>
      </w:divBdr>
    </w:div>
    <w:div w:id="1367289431">
      <w:bodyDiv w:val="1"/>
      <w:marLeft w:val="0"/>
      <w:marRight w:val="0"/>
      <w:marTop w:val="0"/>
      <w:marBottom w:val="0"/>
      <w:divBdr>
        <w:top w:val="none" w:sz="0" w:space="0" w:color="auto"/>
        <w:left w:val="none" w:sz="0" w:space="0" w:color="auto"/>
        <w:bottom w:val="none" w:sz="0" w:space="0" w:color="auto"/>
        <w:right w:val="none" w:sz="0" w:space="0" w:color="auto"/>
      </w:divBdr>
    </w:div>
    <w:div w:id="1383019970">
      <w:bodyDiv w:val="1"/>
      <w:marLeft w:val="0"/>
      <w:marRight w:val="0"/>
      <w:marTop w:val="0"/>
      <w:marBottom w:val="0"/>
      <w:divBdr>
        <w:top w:val="none" w:sz="0" w:space="0" w:color="auto"/>
        <w:left w:val="none" w:sz="0" w:space="0" w:color="auto"/>
        <w:bottom w:val="none" w:sz="0" w:space="0" w:color="auto"/>
        <w:right w:val="none" w:sz="0" w:space="0" w:color="auto"/>
      </w:divBdr>
    </w:div>
    <w:div w:id="1421873082">
      <w:bodyDiv w:val="1"/>
      <w:marLeft w:val="0"/>
      <w:marRight w:val="0"/>
      <w:marTop w:val="0"/>
      <w:marBottom w:val="0"/>
      <w:divBdr>
        <w:top w:val="none" w:sz="0" w:space="0" w:color="auto"/>
        <w:left w:val="none" w:sz="0" w:space="0" w:color="auto"/>
        <w:bottom w:val="none" w:sz="0" w:space="0" w:color="auto"/>
        <w:right w:val="none" w:sz="0" w:space="0" w:color="auto"/>
      </w:divBdr>
    </w:div>
    <w:div w:id="1558469267">
      <w:bodyDiv w:val="1"/>
      <w:marLeft w:val="0"/>
      <w:marRight w:val="0"/>
      <w:marTop w:val="0"/>
      <w:marBottom w:val="0"/>
      <w:divBdr>
        <w:top w:val="none" w:sz="0" w:space="0" w:color="auto"/>
        <w:left w:val="none" w:sz="0" w:space="0" w:color="auto"/>
        <w:bottom w:val="none" w:sz="0" w:space="0" w:color="auto"/>
        <w:right w:val="none" w:sz="0" w:space="0" w:color="auto"/>
      </w:divBdr>
    </w:div>
    <w:div w:id="1589192624">
      <w:bodyDiv w:val="1"/>
      <w:marLeft w:val="0"/>
      <w:marRight w:val="0"/>
      <w:marTop w:val="0"/>
      <w:marBottom w:val="0"/>
      <w:divBdr>
        <w:top w:val="none" w:sz="0" w:space="0" w:color="auto"/>
        <w:left w:val="none" w:sz="0" w:space="0" w:color="auto"/>
        <w:bottom w:val="none" w:sz="0" w:space="0" w:color="auto"/>
        <w:right w:val="none" w:sz="0" w:space="0" w:color="auto"/>
      </w:divBdr>
    </w:div>
    <w:div w:id="1592347208">
      <w:bodyDiv w:val="1"/>
      <w:marLeft w:val="0"/>
      <w:marRight w:val="0"/>
      <w:marTop w:val="0"/>
      <w:marBottom w:val="0"/>
      <w:divBdr>
        <w:top w:val="none" w:sz="0" w:space="0" w:color="auto"/>
        <w:left w:val="none" w:sz="0" w:space="0" w:color="auto"/>
        <w:bottom w:val="none" w:sz="0" w:space="0" w:color="auto"/>
        <w:right w:val="none" w:sz="0" w:space="0" w:color="auto"/>
      </w:divBdr>
    </w:div>
    <w:div w:id="1640263291">
      <w:bodyDiv w:val="1"/>
      <w:marLeft w:val="0"/>
      <w:marRight w:val="0"/>
      <w:marTop w:val="0"/>
      <w:marBottom w:val="0"/>
      <w:divBdr>
        <w:top w:val="none" w:sz="0" w:space="0" w:color="auto"/>
        <w:left w:val="none" w:sz="0" w:space="0" w:color="auto"/>
        <w:bottom w:val="none" w:sz="0" w:space="0" w:color="auto"/>
        <w:right w:val="none" w:sz="0" w:space="0" w:color="auto"/>
      </w:divBdr>
    </w:div>
    <w:div w:id="1700814727">
      <w:bodyDiv w:val="1"/>
      <w:marLeft w:val="0"/>
      <w:marRight w:val="0"/>
      <w:marTop w:val="0"/>
      <w:marBottom w:val="0"/>
      <w:divBdr>
        <w:top w:val="none" w:sz="0" w:space="0" w:color="auto"/>
        <w:left w:val="none" w:sz="0" w:space="0" w:color="auto"/>
        <w:bottom w:val="none" w:sz="0" w:space="0" w:color="auto"/>
        <w:right w:val="none" w:sz="0" w:space="0" w:color="auto"/>
      </w:divBdr>
    </w:div>
    <w:div w:id="1741827895">
      <w:bodyDiv w:val="1"/>
      <w:marLeft w:val="0"/>
      <w:marRight w:val="0"/>
      <w:marTop w:val="0"/>
      <w:marBottom w:val="0"/>
      <w:divBdr>
        <w:top w:val="none" w:sz="0" w:space="0" w:color="auto"/>
        <w:left w:val="none" w:sz="0" w:space="0" w:color="auto"/>
        <w:bottom w:val="none" w:sz="0" w:space="0" w:color="auto"/>
        <w:right w:val="none" w:sz="0" w:space="0" w:color="auto"/>
      </w:divBdr>
    </w:div>
    <w:div w:id="1782722454">
      <w:bodyDiv w:val="1"/>
      <w:marLeft w:val="0"/>
      <w:marRight w:val="0"/>
      <w:marTop w:val="0"/>
      <w:marBottom w:val="0"/>
      <w:divBdr>
        <w:top w:val="none" w:sz="0" w:space="0" w:color="auto"/>
        <w:left w:val="none" w:sz="0" w:space="0" w:color="auto"/>
        <w:bottom w:val="none" w:sz="0" w:space="0" w:color="auto"/>
        <w:right w:val="none" w:sz="0" w:space="0" w:color="auto"/>
      </w:divBdr>
    </w:div>
    <w:div w:id="1800295282">
      <w:bodyDiv w:val="1"/>
      <w:marLeft w:val="0"/>
      <w:marRight w:val="0"/>
      <w:marTop w:val="0"/>
      <w:marBottom w:val="0"/>
      <w:divBdr>
        <w:top w:val="none" w:sz="0" w:space="0" w:color="auto"/>
        <w:left w:val="none" w:sz="0" w:space="0" w:color="auto"/>
        <w:bottom w:val="none" w:sz="0" w:space="0" w:color="auto"/>
        <w:right w:val="none" w:sz="0" w:space="0" w:color="auto"/>
      </w:divBdr>
    </w:div>
    <w:div w:id="1840003119">
      <w:bodyDiv w:val="1"/>
      <w:marLeft w:val="0"/>
      <w:marRight w:val="0"/>
      <w:marTop w:val="0"/>
      <w:marBottom w:val="0"/>
      <w:divBdr>
        <w:top w:val="none" w:sz="0" w:space="0" w:color="auto"/>
        <w:left w:val="none" w:sz="0" w:space="0" w:color="auto"/>
        <w:bottom w:val="none" w:sz="0" w:space="0" w:color="auto"/>
        <w:right w:val="none" w:sz="0" w:space="0" w:color="auto"/>
      </w:divBdr>
    </w:div>
    <w:div w:id="1858807659">
      <w:bodyDiv w:val="1"/>
      <w:marLeft w:val="0"/>
      <w:marRight w:val="0"/>
      <w:marTop w:val="0"/>
      <w:marBottom w:val="0"/>
      <w:divBdr>
        <w:top w:val="none" w:sz="0" w:space="0" w:color="auto"/>
        <w:left w:val="none" w:sz="0" w:space="0" w:color="auto"/>
        <w:bottom w:val="none" w:sz="0" w:space="0" w:color="auto"/>
        <w:right w:val="none" w:sz="0" w:space="0" w:color="auto"/>
      </w:divBdr>
    </w:div>
    <w:div w:id="1860702358">
      <w:bodyDiv w:val="1"/>
      <w:marLeft w:val="0"/>
      <w:marRight w:val="0"/>
      <w:marTop w:val="0"/>
      <w:marBottom w:val="0"/>
      <w:divBdr>
        <w:top w:val="none" w:sz="0" w:space="0" w:color="auto"/>
        <w:left w:val="none" w:sz="0" w:space="0" w:color="auto"/>
        <w:bottom w:val="none" w:sz="0" w:space="0" w:color="auto"/>
        <w:right w:val="none" w:sz="0" w:space="0" w:color="auto"/>
      </w:divBdr>
    </w:div>
    <w:div w:id="1893541215">
      <w:bodyDiv w:val="1"/>
      <w:marLeft w:val="0"/>
      <w:marRight w:val="0"/>
      <w:marTop w:val="0"/>
      <w:marBottom w:val="0"/>
      <w:divBdr>
        <w:top w:val="none" w:sz="0" w:space="0" w:color="auto"/>
        <w:left w:val="none" w:sz="0" w:space="0" w:color="auto"/>
        <w:bottom w:val="none" w:sz="0" w:space="0" w:color="auto"/>
        <w:right w:val="none" w:sz="0" w:space="0" w:color="auto"/>
      </w:divBdr>
    </w:div>
    <w:div w:id="1905484980">
      <w:bodyDiv w:val="1"/>
      <w:marLeft w:val="0"/>
      <w:marRight w:val="0"/>
      <w:marTop w:val="0"/>
      <w:marBottom w:val="0"/>
      <w:divBdr>
        <w:top w:val="none" w:sz="0" w:space="0" w:color="auto"/>
        <w:left w:val="none" w:sz="0" w:space="0" w:color="auto"/>
        <w:bottom w:val="none" w:sz="0" w:space="0" w:color="auto"/>
        <w:right w:val="none" w:sz="0" w:space="0" w:color="auto"/>
      </w:divBdr>
    </w:div>
    <w:div w:id="198661679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eader" Target="header2.xml"/></Relationships>
</file>

<file path=word/_rels/footer1.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footer2.xml.rels><?xml version="1.0" encoding="UTF-8" standalone="yes"?>
<Relationships xmlns="http://schemas.openxmlformats.org/package/2006/relationships"><Relationship Id="rId2" Type="http://schemas.microsoft.com/office/2007/relationships/hdphoto" Target="media/hdphoto1.wdp"/><Relationship Id="rId1" Type="http://schemas.openxmlformats.org/officeDocument/2006/relationships/image" Target="media/image3.png"/></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_rels/header2.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SharedWithUsers xmlns="51ecbb3c-c0d3-4b50-9d5d-8f74f8d111e2">
      <UserInfo>
        <DisplayName>Ronald Smith Suerte Correa</DisplayName>
        <AccountId>15</AccountId>
        <AccountType/>
      </UserInfo>
      <UserInfo>
        <DisplayName>Juan Felipe Henao Arrieta</DisplayName>
        <AccountId>16</AccountId>
        <AccountType/>
      </UserInfo>
      <UserInfo>
        <DisplayName>Elkin Adolfo Ceballos Buitrago</DisplayName>
        <AccountId>17</AccountId>
        <AccountType/>
      </UserInfo>
      <UserInfo>
        <DisplayName>Juan David Lopera Posada</DisplayName>
        <AccountId>14</AccountId>
        <AccountType/>
      </UserInfo>
      <UserInfo>
        <DisplayName>Gilberto Munoz Cuartas</DisplayName>
        <AccountId>18</AccountId>
        <AccountType/>
      </UserInfo>
      <UserInfo>
        <DisplayName>Victor Raul Vasquez Restrepo</DisplayName>
        <AccountId>13</AccountId>
        <AccountType/>
      </UserInfo>
      <UserInfo>
        <DisplayName>Francisco Javier Vera Zapata</DisplayName>
        <AccountId>19</AccountId>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o" ma:contentTypeID="0x010100A6997E81B841D94083F23A5F6058586F" ma:contentTypeVersion="4" ma:contentTypeDescription="Crear nuevo documento." ma:contentTypeScope="" ma:versionID="e479842a790872997eca00f99b60199f">
  <xsd:schema xmlns:xsd="http://www.w3.org/2001/XMLSchema" xmlns:xs="http://www.w3.org/2001/XMLSchema" xmlns:p="http://schemas.microsoft.com/office/2006/metadata/properties" xmlns:ns2="cb435238-e7ff-4ac7-9a11-33e81c17c0ba" xmlns:ns3="51ecbb3c-c0d3-4b50-9d5d-8f74f8d111e2" targetNamespace="http://schemas.microsoft.com/office/2006/metadata/properties" ma:root="true" ma:fieldsID="0b45aa4f8652c9579700e7eb360ef8d1" ns2:_="" ns3:_="">
    <xsd:import namespace="cb435238-e7ff-4ac7-9a11-33e81c17c0ba"/>
    <xsd:import namespace="51ecbb3c-c0d3-4b50-9d5d-8f74f8d111e2"/>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b435238-e7ff-4ac7-9a11-33e81c17c0ba"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51ecbb3c-c0d3-4b50-9d5d-8f74f8d111e2" elementFormDefault="qualified">
    <xsd:import namespace="http://schemas.microsoft.com/office/2006/documentManagement/types"/>
    <xsd:import namespace="http://schemas.microsoft.com/office/infopath/2007/PartnerControls"/>
    <xsd:element name="SharedWithUsers" ma:index="10" nillable="true" ma:displayName="Compartid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Detalles de uso compartido"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b:Source>
    <b:Tag>INV09</b:Tag>
    <b:SourceType>Report</b:SourceType>
    <b:Guid>{DED06DBD-4A78-485F-A6ED-1E5AB9E3EF9C}</b:Guid>
    <b:Title>Manual de drenaje para carreteras</b:Title>
    <b:Year>2009</b:Year>
    <b:City>Bogotá</b:City>
    <b:Publisher>Ministerio de Transporte</b:Publisher>
    <b:Author>
      <b:Author>
        <b:NameList>
          <b:Person>
            <b:Last>INVIAS</b:Last>
          </b:Person>
        </b:NameList>
      </b:Author>
    </b:Author>
    <b:RefOrder>1</b:RefOrder>
  </b:Source>
  <b:Source>
    <b:Tag>WMO83</b:Tag>
    <b:SourceType>Report</b:SourceType>
    <b:Guid>{97A9677E-C7A9-4029-8530-3A000DB430F5}</b:Guid>
    <b:Author>
      <b:Author>
        <b:NameList>
          <b:Person>
            <b:Last>WMO</b:Last>
            <b:First>World</b:First>
            <b:Middle>Meteorological Organization</b:Middle>
          </b:Person>
        </b:NameList>
      </b:Author>
    </b:Author>
    <b:Title>Guide to Climatological Practices</b:Title>
    <b:Year>1983</b:Year>
    <b:City>Geneva</b:City>
    <b:RefOrder>2</b:RefOrder>
  </b:Source>
  <b:Source>
    <b:Tag>Cea19</b:Tag>
    <b:SourceType>Book</b:SourceType>
    <b:Guid>{9A3433C7-BE0F-4B49-A619-57D0FFF275EB}</b:Guid>
    <b:Author>
      <b:Author>
        <b:NameList>
          <b:Person>
            <b:Last>Cea</b:Last>
            <b:First>L.,</b:First>
            <b:Middle>Bladé i Castellet, E., Sanz Ramos, M., Bermúdez Pita, M., &amp; Mateos Alonso, Á.</b:Middle>
          </b:Person>
        </b:NameList>
      </b:Author>
    </b:Author>
    <b:Title>Iber applications basic guide: two-dimensional modelling of free surface shallow water flows.</b:Title>
    <b:Year>2019</b:Year>
    <b:RefOrder>3</b:RefOrder>
  </b:Source>
  <b:Source>
    <b:Tag>VTE05</b:Tag>
    <b:SourceType>Book</b:SourceType>
    <b:Guid>{E37D5300-2804-4426-B460-7ED19C0988A6}</b:Guid>
    <b:Author>
      <b:Author>
        <b:NameList>
          <b:Person>
            <b:Last>CHOW</b:Last>
            <b:First>V.</b:First>
            <b:Middle>TE</b:Middle>
          </b:Person>
        </b:NameList>
      </b:Author>
    </b:Author>
    <b:Title>HIDRAULICA DE CANALES ABIERTOS</b:Title>
    <b:Year>2005</b:Year>
    <b:RefOrder>4</b:RefOrder>
  </b:Source>
</b:Sources>
</file>

<file path=customXml/itemProps1.xml><?xml version="1.0" encoding="utf-8"?>
<ds:datastoreItem xmlns:ds="http://schemas.openxmlformats.org/officeDocument/2006/customXml" ds:itemID="{6B1FE3E4-D4C5-4E36-9CED-9D246B2AA5B6}">
  <ds:schemaRefs>
    <ds:schemaRef ds:uri="http://schemas.microsoft.com/office/2006/metadata/properties"/>
    <ds:schemaRef ds:uri="http://schemas.microsoft.com/office/infopath/2007/PartnerControls"/>
    <ds:schemaRef ds:uri="51ecbb3c-c0d3-4b50-9d5d-8f74f8d111e2"/>
  </ds:schemaRefs>
</ds:datastoreItem>
</file>

<file path=customXml/itemProps2.xml><?xml version="1.0" encoding="utf-8"?>
<ds:datastoreItem xmlns:ds="http://schemas.openxmlformats.org/officeDocument/2006/customXml" ds:itemID="{ACCE2A2F-BC50-41F6-9420-B98BF911E7CC}">
  <ds:schemaRefs>
    <ds:schemaRef ds:uri="http://schemas.microsoft.com/sharepoint/v3/contenttype/forms"/>
  </ds:schemaRefs>
</ds:datastoreItem>
</file>

<file path=customXml/itemProps3.xml><?xml version="1.0" encoding="utf-8"?>
<ds:datastoreItem xmlns:ds="http://schemas.openxmlformats.org/officeDocument/2006/customXml" ds:itemID="{89999101-17AD-4927-BAF2-2ED5EC7BA4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b435238-e7ff-4ac7-9a11-33e81c17c0ba"/>
    <ds:schemaRef ds:uri="51ecbb3c-c0d3-4b50-9d5d-8f74f8d111e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AC2B27F-7CAC-469D-A956-C78124DD290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451</TotalTime>
  <Pages>31</Pages>
  <Words>4584</Words>
  <Characters>25214</Characters>
  <Application>Microsoft Office Word</Application>
  <DocSecurity>0</DocSecurity>
  <Lines>210</Lines>
  <Paragraphs>59</Paragraphs>
  <ScaleCrop>false</ScaleCrop>
  <HeadingPairs>
    <vt:vector size="2" baseType="variant">
      <vt:variant>
        <vt:lpstr>Título</vt:lpstr>
      </vt:variant>
      <vt:variant>
        <vt:i4>1</vt:i4>
      </vt:variant>
    </vt:vector>
  </HeadingPairs>
  <TitlesOfParts>
    <vt:vector size="1" baseType="lpstr">
      <vt:lpstr>CRITERIOS DE DISEÑO ELECTRICOS</vt:lpstr>
    </vt:vector>
  </TitlesOfParts>
  <Company>HMV INGENIEROS LTDA</Company>
  <LinksUpToDate>false</LinksUpToDate>
  <CharactersWithSpaces>2973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RITERIOS DE DISEÑO ELECTRICOS</dc:title>
  <dc:creator>Juan Daniel Garcia Bedoya</dc:creator>
  <cp:lastModifiedBy>Juan Daniel Vergara Nieto</cp:lastModifiedBy>
  <cp:revision>99</cp:revision>
  <cp:lastPrinted>2024-05-06T15:11:00Z</cp:lastPrinted>
  <dcterms:created xsi:type="dcterms:W3CDTF">2025-05-16T20:39:00Z</dcterms:created>
  <dcterms:modified xsi:type="dcterms:W3CDTF">2025-07-28T14:31:00Z</dcterms:modified>
  <cp:version>0</cp:ver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6997E81B841D94083F23A5F6058586F</vt:lpwstr>
  </property>
</Properties>
</file>